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9D139" w14:textId="1ED9DE92" w:rsidR="008C50E2" w:rsidRDefault="009C3A27" w:rsidP="00910A36">
      <w:pPr>
        <w:rPr>
          <w:sz w:val="52"/>
          <w:szCs w:val="52"/>
          <w:lang w:val="en-GB"/>
        </w:rPr>
      </w:pPr>
      <w:r>
        <w:rPr>
          <w:noProof/>
          <w:color w:val="FF0000"/>
        </w:rPr>
        <w:drawing>
          <wp:anchor distT="0" distB="0" distL="114300" distR="114300" simplePos="0" relativeHeight="251658246" behindDoc="0" locked="0" layoutInCell="1" allowOverlap="1" wp14:anchorId="28C01E61" wp14:editId="58BE83BE">
            <wp:simplePos x="0" y="0"/>
            <wp:positionH relativeFrom="page">
              <wp:posOffset>-379416</wp:posOffset>
            </wp:positionH>
            <wp:positionV relativeFrom="paragraph">
              <wp:posOffset>-1352377</wp:posOffset>
            </wp:positionV>
            <wp:extent cx="4065270" cy="2078355"/>
            <wp:effectExtent l="0" t="0" r="0" b="0"/>
            <wp:wrapNone/>
            <wp:docPr id="9" name="Picture 3" descr="A logo with colorful ribb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A logo with colorful ribbon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5270" cy="2078355"/>
                    </a:xfrm>
                    <a:prstGeom prst="rect">
                      <a:avLst/>
                    </a:prstGeom>
                    <a:noFill/>
                  </pic:spPr>
                </pic:pic>
              </a:graphicData>
            </a:graphic>
            <wp14:sizeRelH relativeFrom="page">
              <wp14:pctWidth>0</wp14:pctWidth>
            </wp14:sizeRelH>
            <wp14:sizeRelV relativeFrom="page">
              <wp14:pctHeight>0</wp14:pctHeight>
            </wp14:sizeRelV>
          </wp:anchor>
        </w:drawing>
      </w:r>
      <w:r w:rsidR="00515E3F">
        <w:rPr>
          <w:b/>
          <w:bCs/>
          <w:noProof/>
          <w:sz w:val="96"/>
          <w:szCs w:val="96"/>
          <w:lang w:val="en-GB"/>
        </w:rPr>
        <mc:AlternateContent>
          <mc:Choice Requires="wps">
            <w:drawing>
              <wp:anchor distT="0" distB="0" distL="114300" distR="114300" simplePos="0" relativeHeight="251658240" behindDoc="0" locked="0" layoutInCell="1" allowOverlap="1" wp14:anchorId="44853A55" wp14:editId="71615720">
                <wp:simplePos x="0" y="0"/>
                <wp:positionH relativeFrom="page">
                  <wp:align>right</wp:align>
                </wp:positionH>
                <wp:positionV relativeFrom="paragraph">
                  <wp:posOffset>-955873</wp:posOffset>
                </wp:positionV>
                <wp:extent cx="7760335" cy="8953995"/>
                <wp:effectExtent l="0" t="0" r="12065" b="19050"/>
                <wp:wrapNone/>
                <wp:docPr id="13072469" name="Rectangle 11"/>
                <wp:cNvGraphicFramePr/>
                <a:graphic xmlns:a="http://schemas.openxmlformats.org/drawingml/2006/main">
                  <a:graphicData uri="http://schemas.microsoft.com/office/word/2010/wordprocessingShape">
                    <wps:wsp>
                      <wps:cNvSpPr/>
                      <wps:spPr>
                        <a:xfrm>
                          <a:off x="0" y="0"/>
                          <a:ext cx="7760335" cy="8953995"/>
                        </a:xfrm>
                        <a:prstGeom prst="rect">
                          <a:avLst/>
                        </a:prstGeom>
                        <a:solidFill>
                          <a:schemeClr val="tx2">
                            <a:lumMod val="50000"/>
                            <a:lumOff val="50000"/>
                          </a:schemeClr>
                        </a:solidFill>
                      </wps:spPr>
                      <wps:style>
                        <a:lnRef idx="1">
                          <a:schemeClr val="accent2"/>
                        </a:lnRef>
                        <a:fillRef idx="2">
                          <a:schemeClr val="accent2"/>
                        </a:fillRef>
                        <a:effectRef idx="1">
                          <a:schemeClr val="accent2"/>
                        </a:effectRef>
                        <a:fontRef idx="minor">
                          <a:schemeClr val="dk1"/>
                        </a:fontRef>
                      </wps:style>
                      <wps:txbx>
                        <w:txbxContent>
                          <w:p w14:paraId="0F570844" w14:textId="77777777" w:rsidR="000C7D87" w:rsidRDefault="000C7D87" w:rsidP="007A09BD">
                            <w:pPr>
                              <w:jc w:val="center"/>
                              <w:rPr>
                                <w:b/>
                                <w:bCs/>
                                <w:color w:val="FFFFFF" w:themeColor="background1"/>
                                <w:sz w:val="96"/>
                                <w:szCs w:val="96"/>
                                <w:lang w:val="en-GB"/>
                              </w:rPr>
                            </w:pPr>
                          </w:p>
                          <w:p w14:paraId="1AD06587" w14:textId="49E3A3B6" w:rsidR="007A09BD" w:rsidRPr="007A09BD" w:rsidRDefault="007A09BD" w:rsidP="007A09BD">
                            <w:pPr>
                              <w:jc w:val="center"/>
                              <w:rPr>
                                <w:b/>
                                <w:bCs/>
                                <w:color w:val="FFFFFF" w:themeColor="background1"/>
                                <w:sz w:val="96"/>
                                <w:szCs w:val="96"/>
                                <w:lang w:val="en-GB"/>
                              </w:rPr>
                            </w:pPr>
                          </w:p>
                          <w:p w14:paraId="16A6561E" w14:textId="77777777" w:rsidR="007A09BD" w:rsidRDefault="007A09BD" w:rsidP="007A09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F1D82B9">
              <v:rect id="Rectangle 11" style="position:absolute;margin-left:559.85pt;margin-top:-75.25pt;width:611.05pt;height:705.0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4e95d9 [1631]" strokecolor="#e97132 [3205]" strokeweight=".5pt" w14:anchorId="44853A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">
                <v:textbox>
                  <w:txbxContent>
                    <w:p w:rsidR="000C7D87" w:rsidP="007A09BD" w:rsidRDefault="000C7D87" w14:paraId="672A6659" w14:textId="77777777">
                      <w:pPr>
                        <w:jc w:val="center"/>
                        <w:rPr>
                          <w:b/>
                          <w:bCs/>
                          <w:color w:val="FFFFFF" w:themeColor="background1"/>
                          <w:sz w:val="96"/>
                          <w:szCs w:val="96"/>
                          <w:lang w:val="en-GB"/>
                        </w:rPr>
                      </w:pPr>
                    </w:p>
                    <w:p w:rsidRPr="007A09BD" w:rsidR="007A09BD" w:rsidP="007A09BD" w:rsidRDefault="007A09BD" w14:paraId="0A37501D" w14:textId="49E3A3B6">
                      <w:pPr>
                        <w:jc w:val="center"/>
                        <w:rPr>
                          <w:b/>
                          <w:bCs/>
                          <w:color w:val="FFFFFF" w:themeColor="background1"/>
                          <w:sz w:val="96"/>
                          <w:szCs w:val="96"/>
                          <w:lang w:val="en-GB"/>
                        </w:rPr>
                      </w:pPr>
                    </w:p>
                    <w:p w:rsidR="007A09BD" w:rsidP="007A09BD" w:rsidRDefault="007A09BD" w14:paraId="5DAB6C7B" w14:textId="77777777">
                      <w:pPr>
                        <w:jc w:val="center"/>
                      </w:pPr>
                    </w:p>
                  </w:txbxContent>
                </v:textbox>
                <w10:wrap anchorx="page"/>
              </v:rect>
            </w:pict>
          </mc:Fallback>
        </mc:AlternateContent>
      </w:r>
    </w:p>
    <w:p w14:paraId="5F90D81B" w14:textId="7C0CB4D3" w:rsidR="008C50E2" w:rsidRDefault="00921591" w:rsidP="00910A36">
      <w:pPr>
        <w:rPr>
          <w:sz w:val="52"/>
          <w:szCs w:val="52"/>
          <w:lang w:val="en-GB"/>
        </w:rPr>
      </w:pPr>
      <w:r>
        <w:rPr>
          <w:noProof/>
        </w:rPr>
        <mc:AlternateContent>
          <mc:Choice Requires="wps">
            <w:drawing>
              <wp:anchor distT="0" distB="0" distL="114300" distR="114300" simplePos="0" relativeHeight="251658249" behindDoc="0" locked="0" layoutInCell="1" allowOverlap="1" wp14:anchorId="26102226" wp14:editId="10995879">
                <wp:simplePos x="0" y="0"/>
                <wp:positionH relativeFrom="margin">
                  <wp:align>center</wp:align>
                </wp:positionH>
                <wp:positionV relativeFrom="paragraph">
                  <wp:posOffset>436150</wp:posOffset>
                </wp:positionV>
                <wp:extent cx="5605154" cy="1863676"/>
                <wp:effectExtent l="0" t="0" r="0" b="3810"/>
                <wp:wrapNone/>
                <wp:docPr id="1264393322" name="Text Box 1"/>
                <wp:cNvGraphicFramePr/>
                <a:graphic xmlns:a="http://schemas.openxmlformats.org/drawingml/2006/main">
                  <a:graphicData uri="http://schemas.microsoft.com/office/word/2010/wordprocessingShape">
                    <wps:wsp>
                      <wps:cNvSpPr txBox="1"/>
                      <wps:spPr>
                        <a:xfrm>
                          <a:off x="0" y="0"/>
                          <a:ext cx="5605154" cy="1863676"/>
                        </a:xfrm>
                        <a:prstGeom prst="rect">
                          <a:avLst/>
                        </a:prstGeom>
                        <a:noFill/>
                        <a:ln w="6350">
                          <a:noFill/>
                        </a:ln>
                      </wps:spPr>
                      <wps:txbx>
                        <w:txbxContent>
                          <w:p w14:paraId="5914E355" w14:textId="2B55086A" w:rsidR="009C3A27" w:rsidRPr="001F365F" w:rsidRDefault="009C3A27" w:rsidP="009C3A27">
                            <w:pPr>
                              <w:jc w:val="center"/>
                              <w:rPr>
                                <w:b/>
                                <w:bCs/>
                                <w:color w:val="FFFFFF"/>
                                <w:sz w:val="104"/>
                                <w:szCs w:val="104"/>
                              </w:rPr>
                            </w:pPr>
                            <w:r w:rsidRPr="001F365F">
                              <w:rPr>
                                <w:b/>
                                <w:bCs/>
                                <w:color w:val="FFFFFF"/>
                                <w:sz w:val="104"/>
                                <w:szCs w:val="104"/>
                              </w:rPr>
                              <w:t xml:space="preserve">Companionship </w:t>
                            </w:r>
                          </w:p>
                          <w:p w14:paraId="7C9C61D2" w14:textId="436AD471" w:rsidR="009C3A27" w:rsidRPr="001F365F" w:rsidRDefault="009C3A27" w:rsidP="009C3A27">
                            <w:pPr>
                              <w:jc w:val="center"/>
                              <w:rPr>
                                <w:b/>
                                <w:bCs/>
                                <w:color w:val="FFFFFF"/>
                                <w:sz w:val="104"/>
                                <w:szCs w:val="104"/>
                              </w:rPr>
                            </w:pPr>
                            <w:r w:rsidRPr="001F365F">
                              <w:rPr>
                                <w:b/>
                                <w:bCs/>
                                <w:color w:val="FFFFFF"/>
                                <w:sz w:val="104"/>
                                <w:szCs w:val="104"/>
                              </w:rPr>
                              <w:t>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BE4EAA0">
              <v:shapetype id="_x0000_t202" coordsize="21600,21600" o:spt="202" path="m,l,21600r21600,l21600,xe" w14:anchorId="26102226">
                <v:stroke joinstyle="miter"/>
                <v:path gradientshapeok="t" o:connecttype="rect"/>
              </v:shapetype>
              <v:shape id="Text Box 1" style="position:absolute;margin-left:0;margin-top:34.35pt;width:441.35pt;height:146.75pt;z-index:25165824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">
                <v:textbox>
                  <w:txbxContent>
                    <w:p w:rsidRPr="001F365F" w:rsidR="009C3A27" w:rsidP="009C3A27" w:rsidRDefault="009C3A27" w14:paraId="761F7C60" w14:textId="2B55086A">
                      <w:pPr>
                        <w:jc w:val="center"/>
                        <w:rPr>
                          <w:b/>
                          <w:bCs/>
                          <w:color w:val="FFFFFF"/>
                          <w:sz w:val="104"/>
                          <w:szCs w:val="104"/>
                        </w:rPr>
                      </w:pPr>
                      <w:r w:rsidRPr="001F365F">
                        <w:rPr>
                          <w:b/>
                          <w:bCs/>
                          <w:color w:val="FFFFFF"/>
                          <w:sz w:val="104"/>
                          <w:szCs w:val="104"/>
                        </w:rPr>
                        <w:t xml:space="preserve">Companionship </w:t>
                      </w:r>
                    </w:p>
                    <w:p w:rsidRPr="001F365F" w:rsidR="009C3A27" w:rsidP="009C3A27" w:rsidRDefault="009C3A27" w14:paraId="6C09675D" w14:textId="436AD471">
                      <w:pPr>
                        <w:jc w:val="center"/>
                        <w:rPr>
                          <w:b/>
                          <w:bCs/>
                          <w:color w:val="FFFFFF"/>
                          <w:sz w:val="104"/>
                          <w:szCs w:val="104"/>
                        </w:rPr>
                      </w:pPr>
                      <w:r w:rsidRPr="001F365F">
                        <w:rPr>
                          <w:b/>
                          <w:bCs/>
                          <w:color w:val="FFFFFF"/>
                          <w:sz w:val="104"/>
                          <w:szCs w:val="104"/>
                        </w:rPr>
                        <w:t>Manual</w:t>
                      </w:r>
                    </w:p>
                  </w:txbxContent>
                </v:textbox>
                <w10:wrap anchorx="margin"/>
              </v:shape>
            </w:pict>
          </mc:Fallback>
        </mc:AlternateContent>
      </w:r>
    </w:p>
    <w:p w14:paraId="51B88048" w14:textId="6FF40DC1" w:rsidR="00417531" w:rsidRDefault="00417531" w:rsidP="008C50E2">
      <w:pPr>
        <w:jc w:val="center"/>
        <w:rPr>
          <w:b/>
          <w:sz w:val="96"/>
          <w:szCs w:val="96"/>
          <w:lang w:val="en-GB"/>
        </w:rPr>
      </w:pPr>
    </w:p>
    <w:p w14:paraId="58825AD6" w14:textId="77777777" w:rsidR="00417531" w:rsidRDefault="00417531" w:rsidP="008C50E2">
      <w:pPr>
        <w:jc w:val="center"/>
        <w:rPr>
          <w:b/>
          <w:sz w:val="96"/>
          <w:szCs w:val="96"/>
          <w:lang w:val="en-GB"/>
        </w:rPr>
      </w:pPr>
    </w:p>
    <w:p w14:paraId="0A2080C4" w14:textId="6C12BBC2" w:rsidR="68B67868" w:rsidRDefault="00921591" w:rsidP="008C50E2">
      <w:pPr>
        <w:jc w:val="center"/>
        <w:rPr>
          <w:b/>
          <w:sz w:val="96"/>
          <w:szCs w:val="96"/>
          <w:lang w:val="en-GB"/>
        </w:rPr>
      </w:pPr>
      <w:r>
        <w:rPr>
          <w:noProof/>
        </w:rPr>
        <w:drawing>
          <wp:anchor distT="0" distB="0" distL="114300" distR="114300" simplePos="0" relativeHeight="251658250" behindDoc="1" locked="0" layoutInCell="1" allowOverlap="1" wp14:anchorId="3B7D33B4" wp14:editId="0D739E15">
            <wp:simplePos x="0" y="0"/>
            <wp:positionH relativeFrom="margin">
              <wp:align>center</wp:align>
            </wp:positionH>
            <wp:positionV relativeFrom="paragraph">
              <wp:posOffset>285115</wp:posOffset>
            </wp:positionV>
            <wp:extent cx="2193925" cy="1824355"/>
            <wp:effectExtent l="0" t="0" r="0" b="4445"/>
            <wp:wrapTight wrapText="bothSides">
              <wp:wrapPolygon edited="0">
                <wp:start x="0" y="0"/>
                <wp:lineTo x="0" y="21427"/>
                <wp:lineTo x="21381" y="21427"/>
                <wp:lineTo x="21381" y="0"/>
                <wp:lineTo x="0" y="0"/>
              </wp:wrapPolygon>
            </wp:wrapTight>
            <wp:docPr id="3" name="Picture 2" descr="A logo for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service&#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415" t="5663" r="15343" b="36778"/>
                    <a:stretch>
                      <a:fillRect/>
                    </a:stretch>
                  </pic:blipFill>
                  <pic:spPr bwMode="auto">
                    <a:xfrm>
                      <a:off x="0" y="0"/>
                      <a:ext cx="2193925" cy="1824355"/>
                    </a:xfrm>
                    <a:prstGeom prst="rect">
                      <a:avLst/>
                    </a:prstGeom>
                    <a:solidFill>
                      <a:schemeClr val="accent1">
                        <a:lumMod val="60000"/>
                        <a:lumOff val="40000"/>
                      </a:schemeClr>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AA3FB2" w14:textId="090DA8D5" w:rsidR="00910A36" w:rsidRDefault="00910A36" w:rsidP="008C50E2">
      <w:pPr>
        <w:jc w:val="center"/>
        <w:rPr>
          <w:b/>
          <w:sz w:val="96"/>
          <w:szCs w:val="96"/>
          <w:lang w:val="en-GB"/>
        </w:rPr>
      </w:pPr>
    </w:p>
    <w:p w14:paraId="30DDE323" w14:textId="75E30FB6" w:rsidR="00910A36" w:rsidRDefault="00910A36" w:rsidP="008C50E2">
      <w:pPr>
        <w:jc w:val="center"/>
        <w:rPr>
          <w:b/>
          <w:sz w:val="96"/>
          <w:szCs w:val="96"/>
          <w:lang w:val="en-GB"/>
        </w:rPr>
      </w:pPr>
    </w:p>
    <w:p w14:paraId="28B1D330" w14:textId="5DD6FEA5" w:rsidR="00910A36" w:rsidRDefault="00921591" w:rsidP="008C50E2">
      <w:pPr>
        <w:jc w:val="center"/>
        <w:rPr>
          <w:b/>
          <w:sz w:val="96"/>
          <w:szCs w:val="96"/>
          <w:lang w:val="en-GB"/>
        </w:rPr>
      </w:pPr>
      <w:r>
        <w:rPr>
          <w:noProof/>
        </w:rPr>
        <mc:AlternateContent>
          <mc:Choice Requires="wps">
            <w:drawing>
              <wp:anchor distT="0" distB="0" distL="114300" distR="114300" simplePos="0" relativeHeight="251658248" behindDoc="0" locked="0" layoutInCell="1" allowOverlap="1" wp14:anchorId="4458B208" wp14:editId="0BFEDEA7">
                <wp:simplePos x="0" y="0"/>
                <wp:positionH relativeFrom="margin">
                  <wp:align>center</wp:align>
                </wp:positionH>
                <wp:positionV relativeFrom="paragraph">
                  <wp:posOffset>90795</wp:posOffset>
                </wp:positionV>
                <wp:extent cx="5462650" cy="1662092"/>
                <wp:effectExtent l="0" t="0" r="0" b="0"/>
                <wp:wrapNone/>
                <wp:docPr id="1736317713" name="Text Box 1"/>
                <wp:cNvGraphicFramePr/>
                <a:graphic xmlns:a="http://schemas.openxmlformats.org/drawingml/2006/main">
                  <a:graphicData uri="http://schemas.microsoft.com/office/word/2010/wordprocessingShape">
                    <wps:wsp>
                      <wps:cNvSpPr txBox="1"/>
                      <wps:spPr>
                        <a:xfrm>
                          <a:off x="0" y="0"/>
                          <a:ext cx="5462650" cy="1662092"/>
                        </a:xfrm>
                        <a:prstGeom prst="rect">
                          <a:avLst/>
                        </a:prstGeom>
                        <a:noFill/>
                        <a:ln w="6350">
                          <a:noFill/>
                        </a:ln>
                      </wps:spPr>
                      <wps:txbx>
                        <w:txbxContent>
                          <w:p w14:paraId="403525ED" w14:textId="258DBD9D" w:rsidR="009C3A27" w:rsidRPr="009C3A27" w:rsidRDefault="009C3A27" w:rsidP="007A09BD">
                            <w:pPr>
                              <w:jc w:val="center"/>
                              <w:rPr>
                                <w:b/>
                                <w:bCs/>
                                <w:color w:val="FFFFFF" w:themeColor="background1"/>
                                <w:sz w:val="104"/>
                                <w:szCs w:val="104"/>
                              </w:rPr>
                            </w:pPr>
                            <w:r w:rsidRPr="009C3A27">
                              <w:rPr>
                                <w:b/>
                                <w:bCs/>
                                <w:color w:val="FFFFFF" w:themeColor="background1"/>
                                <w:sz w:val="104"/>
                                <w:szCs w:val="104"/>
                              </w:rPr>
                              <w:t>July 2025</w:t>
                            </w:r>
                          </w:p>
                          <w:p w14:paraId="7DB7933D" w14:textId="51A603D1" w:rsidR="009C3A27" w:rsidRPr="009C3A27" w:rsidRDefault="009C3A27" w:rsidP="007A09BD">
                            <w:pPr>
                              <w:jc w:val="center"/>
                              <w:rPr>
                                <w:b/>
                                <w:bCs/>
                                <w:color w:val="FFFFFF" w:themeColor="background1"/>
                                <w:sz w:val="56"/>
                                <w:szCs w:val="56"/>
                              </w:rPr>
                            </w:pPr>
                            <w:r w:rsidRPr="009C3A27">
                              <w:rPr>
                                <w:b/>
                                <w:bCs/>
                                <w:color w:val="FFFFFF" w:themeColor="background1"/>
                                <w:sz w:val="56"/>
                                <w:szCs w:val="56"/>
                              </w:rPr>
                              <w:t>For staff and volunte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E966CB6">
              <v:shape id="_x0000_s1028" style="position:absolute;left:0;text-align:left;margin-left:0;margin-top:7.15pt;width:430.15pt;height:130.85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" w14:anchorId="4458B208">
                <v:textbox>
                  <w:txbxContent>
                    <w:p w:rsidRPr="009C3A27" w:rsidR="009C3A27" w:rsidP="007A09BD" w:rsidRDefault="009C3A27" w14:paraId="268DEDCD" w14:textId="258DBD9D">
                      <w:pPr>
                        <w:jc w:val="center"/>
                        <w:rPr>
                          <w:b/>
                          <w:bCs/>
                          <w:color w:val="FFFFFF" w:themeColor="background1"/>
                          <w:sz w:val="104"/>
                          <w:szCs w:val="104"/>
                        </w:rPr>
                      </w:pPr>
                      <w:r w:rsidRPr="009C3A27">
                        <w:rPr>
                          <w:b/>
                          <w:bCs/>
                          <w:color w:val="FFFFFF" w:themeColor="background1"/>
                          <w:sz w:val="104"/>
                          <w:szCs w:val="104"/>
                        </w:rPr>
                        <w:t>July 2025</w:t>
                      </w:r>
                    </w:p>
                    <w:p w:rsidRPr="009C3A27" w:rsidR="009C3A27" w:rsidP="007A09BD" w:rsidRDefault="009C3A27" w14:paraId="21A232D5" w14:textId="51A603D1">
                      <w:pPr>
                        <w:jc w:val="center"/>
                        <w:rPr>
                          <w:b/>
                          <w:bCs/>
                          <w:color w:val="FFFFFF" w:themeColor="background1"/>
                          <w:sz w:val="56"/>
                          <w:szCs w:val="56"/>
                        </w:rPr>
                      </w:pPr>
                      <w:r w:rsidRPr="009C3A27">
                        <w:rPr>
                          <w:b/>
                          <w:bCs/>
                          <w:color w:val="FFFFFF" w:themeColor="background1"/>
                          <w:sz w:val="56"/>
                          <w:szCs w:val="56"/>
                        </w:rPr>
                        <w:t>For staff and volunteers</w:t>
                      </w:r>
                    </w:p>
                  </w:txbxContent>
                </v:textbox>
                <w10:wrap anchorx="margin"/>
              </v:shape>
            </w:pict>
          </mc:Fallback>
        </mc:AlternateContent>
      </w:r>
    </w:p>
    <w:p w14:paraId="516D2357" w14:textId="77777777" w:rsidR="00910A36" w:rsidRDefault="00910A36" w:rsidP="008C50E2">
      <w:pPr>
        <w:jc w:val="center"/>
        <w:rPr>
          <w:b/>
          <w:sz w:val="96"/>
          <w:szCs w:val="96"/>
          <w:lang w:val="en-GB"/>
        </w:rPr>
      </w:pPr>
    </w:p>
    <w:p w14:paraId="2A518637" w14:textId="705CC416" w:rsidR="00910A36" w:rsidRDefault="00910A36">
      <w:pPr>
        <w:pStyle w:val="FirstParagraph"/>
        <w:rPr>
          <w:b/>
          <w:bCs/>
        </w:rPr>
      </w:pPr>
    </w:p>
    <w:p w14:paraId="39F45B4B" w14:textId="3221B72E" w:rsidR="00910A36" w:rsidRDefault="00BB2C2E">
      <w:pPr>
        <w:pStyle w:val="FirstParagraph"/>
        <w:rPr>
          <w:b/>
          <w:bCs/>
        </w:rPr>
      </w:pPr>
      <w:r>
        <w:rPr>
          <w:b/>
          <w:bCs/>
          <w:noProof/>
          <w:sz w:val="40"/>
          <w:szCs w:val="40"/>
        </w:rPr>
        <mc:AlternateContent>
          <mc:Choice Requires="wps">
            <w:drawing>
              <wp:anchor distT="0" distB="0" distL="114300" distR="114300" simplePos="0" relativeHeight="251658247" behindDoc="0" locked="0" layoutInCell="1" allowOverlap="1" wp14:anchorId="1863E221" wp14:editId="5FE05E2A">
                <wp:simplePos x="0" y="0"/>
                <wp:positionH relativeFrom="page">
                  <wp:align>left</wp:align>
                </wp:positionH>
                <wp:positionV relativeFrom="paragraph">
                  <wp:posOffset>396600</wp:posOffset>
                </wp:positionV>
                <wp:extent cx="7760335" cy="1787470"/>
                <wp:effectExtent l="0" t="0" r="0" b="3810"/>
                <wp:wrapNone/>
                <wp:docPr id="827174145" name="Rectangle 9"/>
                <wp:cNvGraphicFramePr/>
                <a:graphic xmlns:a="http://schemas.openxmlformats.org/drawingml/2006/main">
                  <a:graphicData uri="http://schemas.microsoft.com/office/word/2010/wordprocessingShape">
                    <wps:wsp>
                      <wps:cNvSpPr/>
                      <wps:spPr>
                        <a:xfrm>
                          <a:off x="0" y="0"/>
                          <a:ext cx="7760335" cy="1787470"/>
                        </a:xfrm>
                        <a:prstGeom prst="rect">
                          <a:avLst/>
                        </a:prstGeom>
                        <a:solidFill>
                          <a:srgbClr val="FFFF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2842612" w14:textId="0B5311F3" w:rsidR="002E60B3" w:rsidRPr="00921591" w:rsidRDefault="002E60B3" w:rsidP="002E60B3">
                            <w:pPr>
                              <w:pStyle w:val="FirstParagraph"/>
                              <w:jc w:val="center"/>
                              <w:rPr>
                                <w:b/>
                                <w:color w:val="215E99" w:themeColor="text2" w:themeTint="BF"/>
                                <w:sz w:val="40"/>
                                <w:szCs w:val="40"/>
                              </w:rPr>
                            </w:pPr>
                            <w:r w:rsidRPr="00921591">
                              <w:rPr>
                                <w:b/>
                                <w:color w:val="215E99" w:themeColor="text2" w:themeTint="BF"/>
                                <w:sz w:val="40"/>
                                <w:szCs w:val="40"/>
                              </w:rPr>
                              <w:t>Making Norfolk a great place to grow older</w:t>
                            </w:r>
                          </w:p>
                          <w:p w14:paraId="00B8D7AC" w14:textId="77777777" w:rsidR="002E60B3" w:rsidRPr="00921591" w:rsidRDefault="002E60B3" w:rsidP="002E60B3">
                            <w:pPr>
                              <w:pStyle w:val="BodyText"/>
                              <w:jc w:val="center"/>
                              <w:rPr>
                                <w:color w:val="215E99" w:themeColor="text2" w:themeTint="BF"/>
                              </w:rPr>
                            </w:pPr>
                            <w:r w:rsidRPr="00921591">
                              <w:rPr>
                                <w:color w:val="215E99" w:themeColor="text2" w:themeTint="BF"/>
                              </w:rPr>
                              <w:t>Registered Charity No. 1077097</w:t>
                            </w:r>
                          </w:p>
                          <w:p w14:paraId="13BACF8C" w14:textId="77777777" w:rsidR="002E60B3" w:rsidRPr="002E60B3" w:rsidRDefault="002E60B3" w:rsidP="002E60B3">
                            <w:pPr>
                              <w:pStyle w:val="BodyText"/>
                            </w:pPr>
                          </w:p>
                          <w:p w14:paraId="4C748363" w14:textId="02B570F0" w:rsidR="002E60B3" w:rsidRDefault="002E60B3" w:rsidP="002E60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087141A">
              <v:rect id="Rectangle 9" style="position:absolute;margin-left:0;margin-top:31.25pt;width:611.05pt;height:140.75pt;z-index:251658247;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spid="_x0000_s1029" stroked="f" strokeweight="1pt" w14:anchorId="1863E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">
                <v:textbox>
                  <w:txbxContent>
                    <w:p w:rsidRPr="00921591" w:rsidR="002E60B3" w:rsidP="002E60B3" w:rsidRDefault="002E60B3" w14:paraId="1962231A" w14:textId="0B5311F3">
                      <w:pPr>
                        <w:pStyle w:val="FirstParagraph"/>
                        <w:jc w:val="center"/>
                        <w:rPr>
                          <w:b/>
                          <w:color w:val="215E99" w:themeColor="text2" w:themeTint="BF"/>
                          <w:sz w:val="40"/>
                          <w:szCs w:val="40"/>
                        </w:rPr>
                      </w:pPr>
                      <w:r w:rsidRPr="00921591">
                        <w:rPr>
                          <w:b/>
                          <w:color w:val="215E99" w:themeColor="text2" w:themeTint="BF"/>
                          <w:sz w:val="40"/>
                          <w:szCs w:val="40"/>
                        </w:rPr>
                        <w:t>Making Norfolk a great place to grow older</w:t>
                      </w:r>
                    </w:p>
                    <w:p w:rsidRPr="00921591" w:rsidR="002E60B3" w:rsidP="002E60B3" w:rsidRDefault="002E60B3" w14:paraId="1C62F83D" w14:textId="77777777">
                      <w:pPr>
                        <w:pStyle w:val="BodyText"/>
                        <w:jc w:val="center"/>
                        <w:rPr>
                          <w:color w:val="215E99" w:themeColor="text2" w:themeTint="BF"/>
                        </w:rPr>
                      </w:pPr>
                      <w:r w:rsidRPr="00921591">
                        <w:rPr>
                          <w:color w:val="215E99" w:themeColor="text2" w:themeTint="BF"/>
                        </w:rPr>
                        <w:t>Registered Charity No. 1077097</w:t>
                      </w:r>
                    </w:p>
                    <w:p w:rsidRPr="002E60B3" w:rsidR="002E60B3" w:rsidP="002E60B3" w:rsidRDefault="002E60B3" w14:paraId="02EB378F" w14:textId="77777777">
                      <w:pPr>
                        <w:pStyle w:val="BodyText"/>
                      </w:pPr>
                    </w:p>
                    <w:p w:rsidR="002E60B3" w:rsidP="002E60B3" w:rsidRDefault="002E60B3" w14:paraId="6A05A809" w14:textId="02B570F0">
                      <w:pPr>
                        <w:jc w:val="center"/>
                      </w:pPr>
                    </w:p>
                  </w:txbxContent>
                </v:textbox>
                <w10:wrap anchorx="page"/>
              </v:rect>
            </w:pict>
          </mc:Fallback>
        </mc:AlternateContent>
      </w:r>
    </w:p>
    <w:p w14:paraId="09E6B6F9" w14:textId="28C895A6" w:rsidR="00910A36" w:rsidRPr="009C3A27" w:rsidRDefault="00910A36" w:rsidP="009C3A27">
      <w:pPr>
        <w:pStyle w:val="FirstParagraph"/>
        <w:jc w:val="center"/>
        <w:rPr>
          <w:b/>
          <w:sz w:val="40"/>
          <w:szCs w:val="40"/>
        </w:rPr>
      </w:pPr>
    </w:p>
    <w:p w14:paraId="26343D43" w14:textId="1836D06D" w:rsidR="002247B5" w:rsidRDefault="00D32011">
      <w:pPr>
        <w:pStyle w:val="FirstParagraph"/>
      </w:pPr>
      <w:r>
        <w:rPr>
          <w:b/>
          <w:bCs/>
        </w:rPr>
        <w:lastRenderedPageBreak/>
        <w:t>Companionship Manual</w:t>
      </w:r>
    </w:p>
    <w:p w14:paraId="26343D44" w14:textId="77777777" w:rsidR="002247B5" w:rsidRDefault="00D32011">
      <w:pPr>
        <w:pStyle w:val="BodyText"/>
      </w:pPr>
      <w:r>
        <w:t>For Staff and Volunteers | Age UK Norfolk</w:t>
      </w:r>
    </w:p>
    <w:p w14:paraId="26343D45" w14:textId="77777777" w:rsidR="002247B5" w:rsidRDefault="00D32011">
      <w:pPr>
        <w:pStyle w:val="BodyText"/>
      </w:pPr>
      <w:r>
        <w:t>Registered Charity No. 1077097</w:t>
      </w:r>
    </w:p>
    <w:p w14:paraId="26343D46" w14:textId="77777777" w:rsidR="002247B5" w:rsidRDefault="00761135">
      <w:r>
        <w:pict w14:anchorId="26343DAA">
          <v:rect id="_x0000_i1025" style="width:0;height:1.5pt" o:hralign="center" o:hrstd="t" o:hr="t"/>
        </w:pict>
      </w:r>
    </w:p>
    <w:p w14:paraId="26343D47" w14:textId="77777777" w:rsidR="002247B5" w:rsidRDefault="00D32011">
      <w:pPr>
        <w:pStyle w:val="FirstParagraph"/>
      </w:pPr>
      <w:r>
        <w:rPr>
          <w:b/>
          <w:bCs/>
        </w:rPr>
        <w:t>Contents</w:t>
      </w:r>
    </w:p>
    <w:p w14:paraId="26343D48" w14:textId="77777777" w:rsidR="002247B5" w:rsidRDefault="00D32011" w:rsidP="006B04B8">
      <w:pPr>
        <w:pStyle w:val="Compact"/>
        <w:numPr>
          <w:ilvl w:val="0"/>
          <w:numId w:val="1"/>
        </w:numPr>
      </w:pPr>
      <w:r>
        <w:t>Introduction</w:t>
      </w:r>
    </w:p>
    <w:p w14:paraId="26343D49" w14:textId="77777777" w:rsidR="002247B5" w:rsidRDefault="00D32011" w:rsidP="006B04B8">
      <w:pPr>
        <w:pStyle w:val="Compact"/>
        <w:numPr>
          <w:ilvl w:val="0"/>
          <w:numId w:val="1"/>
        </w:numPr>
      </w:pPr>
      <w:r>
        <w:t>Our Vision, Mission, Objectives and Strategic Priorities</w:t>
      </w:r>
    </w:p>
    <w:p w14:paraId="26343D4A" w14:textId="0249C42D" w:rsidR="002247B5" w:rsidRDefault="00D32011" w:rsidP="006B04B8">
      <w:pPr>
        <w:pStyle w:val="Compact"/>
        <w:numPr>
          <w:ilvl w:val="0"/>
          <w:numId w:val="1"/>
        </w:numPr>
      </w:pPr>
      <w:r>
        <w:t>Principles and Objectives of Companionship Services</w:t>
      </w:r>
    </w:p>
    <w:p w14:paraId="26343D4B" w14:textId="77777777" w:rsidR="002247B5" w:rsidRDefault="00D32011" w:rsidP="006B04B8">
      <w:pPr>
        <w:pStyle w:val="Compact"/>
        <w:numPr>
          <w:ilvl w:val="0"/>
          <w:numId w:val="1"/>
        </w:numPr>
      </w:pPr>
      <w:r>
        <w:t>Expectations and Limitations of the Services</w:t>
      </w:r>
    </w:p>
    <w:p w14:paraId="26343D4C" w14:textId="77777777" w:rsidR="002247B5" w:rsidRDefault="00D32011" w:rsidP="006B04B8">
      <w:pPr>
        <w:pStyle w:val="Compact"/>
        <w:numPr>
          <w:ilvl w:val="0"/>
          <w:numId w:val="1"/>
        </w:numPr>
      </w:pPr>
      <w:r>
        <w:t>Staff Roles</w:t>
      </w:r>
    </w:p>
    <w:p w14:paraId="26343D4D" w14:textId="0BC1D4C0" w:rsidR="002247B5" w:rsidRPr="00BD544E" w:rsidRDefault="00D32011" w:rsidP="006B04B8">
      <w:pPr>
        <w:pStyle w:val="Compact"/>
        <w:numPr>
          <w:ilvl w:val="0"/>
          <w:numId w:val="1"/>
        </w:numPr>
      </w:pPr>
      <w:r w:rsidRPr="00BD544E">
        <w:t>Volunteer Roles</w:t>
      </w:r>
      <w:r w:rsidR="00283F7C" w:rsidRPr="00BD544E">
        <w:t xml:space="preserve"> and when on hold or leaves</w:t>
      </w:r>
    </w:p>
    <w:p w14:paraId="26343D4E" w14:textId="77777777" w:rsidR="002247B5" w:rsidRDefault="00D32011" w:rsidP="006B04B8">
      <w:pPr>
        <w:pStyle w:val="Compact"/>
        <w:numPr>
          <w:ilvl w:val="0"/>
          <w:numId w:val="1"/>
        </w:numPr>
      </w:pPr>
      <w:r>
        <w:t>Volunteer Support and Supervision</w:t>
      </w:r>
    </w:p>
    <w:p w14:paraId="26343D4F" w14:textId="0E02E52C" w:rsidR="002247B5" w:rsidRPr="00BD683A" w:rsidRDefault="00D32011" w:rsidP="006B04B8">
      <w:pPr>
        <w:pStyle w:val="Compact"/>
        <w:numPr>
          <w:ilvl w:val="0"/>
          <w:numId w:val="1"/>
        </w:numPr>
      </w:pPr>
      <w:r w:rsidRPr="00BD544E">
        <w:t>Service Users</w:t>
      </w:r>
      <w:r w:rsidR="795D4C85">
        <w:t xml:space="preserve"> and their rights</w:t>
      </w:r>
    </w:p>
    <w:p w14:paraId="26343D50" w14:textId="77777777" w:rsidR="002247B5" w:rsidRDefault="00D32011" w:rsidP="006B04B8">
      <w:pPr>
        <w:pStyle w:val="Compact"/>
        <w:numPr>
          <w:ilvl w:val="0"/>
          <w:numId w:val="1"/>
        </w:numPr>
      </w:pPr>
      <w:r>
        <w:t>Keeping Safe and Safeguarding</w:t>
      </w:r>
    </w:p>
    <w:p w14:paraId="26343D51" w14:textId="77777777" w:rsidR="002247B5" w:rsidRDefault="00D32011" w:rsidP="006B04B8">
      <w:pPr>
        <w:pStyle w:val="Compact"/>
        <w:numPr>
          <w:ilvl w:val="0"/>
          <w:numId w:val="1"/>
        </w:numPr>
      </w:pPr>
      <w:r>
        <w:t>Information, Advice, Signposting and Referrals</w:t>
      </w:r>
    </w:p>
    <w:p w14:paraId="26343D52" w14:textId="77777777" w:rsidR="002247B5" w:rsidRDefault="00D32011" w:rsidP="006B04B8">
      <w:pPr>
        <w:pStyle w:val="Compact"/>
        <w:numPr>
          <w:ilvl w:val="0"/>
          <w:numId w:val="1"/>
        </w:numPr>
      </w:pPr>
      <w:r>
        <w:t>Referral and Active Case Management</w:t>
      </w:r>
    </w:p>
    <w:p w14:paraId="26343D53" w14:textId="77777777" w:rsidR="002247B5" w:rsidRDefault="00D32011" w:rsidP="006B04B8">
      <w:pPr>
        <w:pStyle w:val="Compact"/>
        <w:numPr>
          <w:ilvl w:val="0"/>
          <w:numId w:val="1"/>
        </w:numPr>
      </w:pPr>
      <w:r>
        <w:t>Volunteer Reporting</w:t>
      </w:r>
    </w:p>
    <w:p w14:paraId="0D8DDD59" w14:textId="606F7C97" w:rsidR="00120453" w:rsidRPr="00120453" w:rsidRDefault="00120453" w:rsidP="006B04B8">
      <w:pPr>
        <w:pStyle w:val="Compact"/>
        <w:numPr>
          <w:ilvl w:val="0"/>
          <w:numId w:val="1"/>
        </w:numPr>
      </w:pPr>
      <w:r>
        <w:t>Closing a case</w:t>
      </w:r>
      <w:r w:rsidR="001C4525">
        <w:t xml:space="preserve"> and reasons why</w:t>
      </w:r>
    </w:p>
    <w:p w14:paraId="26343D54" w14:textId="77777777" w:rsidR="002247B5" w:rsidRDefault="00D32011" w:rsidP="006B04B8">
      <w:pPr>
        <w:pStyle w:val="Compact"/>
        <w:numPr>
          <w:ilvl w:val="0"/>
          <w:numId w:val="1"/>
        </w:numPr>
      </w:pPr>
      <w:r>
        <w:t>Project-Specific Guidance:</w:t>
      </w:r>
    </w:p>
    <w:p w14:paraId="26343D55" w14:textId="77777777" w:rsidR="002247B5" w:rsidRDefault="00D32011" w:rsidP="006B04B8">
      <w:pPr>
        <w:pStyle w:val="Compact"/>
        <w:numPr>
          <w:ilvl w:val="1"/>
          <w:numId w:val="2"/>
        </w:numPr>
      </w:pPr>
      <w:r>
        <w:t>Telephone Befriending</w:t>
      </w:r>
    </w:p>
    <w:p w14:paraId="26343D56" w14:textId="77777777" w:rsidR="002247B5" w:rsidRDefault="00D32011" w:rsidP="006B04B8">
      <w:pPr>
        <w:pStyle w:val="Compact"/>
        <w:numPr>
          <w:ilvl w:val="1"/>
          <w:numId w:val="2"/>
        </w:numPr>
      </w:pPr>
      <w:r>
        <w:t>Travel Companion</w:t>
      </w:r>
    </w:p>
    <w:p w14:paraId="26343D57" w14:textId="77777777" w:rsidR="002247B5" w:rsidRDefault="00D32011" w:rsidP="006B04B8">
      <w:pPr>
        <w:pStyle w:val="Compact"/>
        <w:numPr>
          <w:ilvl w:val="1"/>
          <w:numId w:val="2"/>
        </w:numPr>
      </w:pPr>
      <w:r>
        <w:t>Face to Face Befriending</w:t>
      </w:r>
    </w:p>
    <w:p w14:paraId="523D22DA" w14:textId="12CC4C43" w:rsidR="2AD9A5A6" w:rsidRDefault="79929486" w:rsidP="006B04B8">
      <w:pPr>
        <w:pStyle w:val="Compact"/>
        <w:numPr>
          <w:ilvl w:val="1"/>
          <w:numId w:val="2"/>
        </w:numPr>
      </w:pPr>
      <w:r>
        <w:t>Care home visiting</w:t>
      </w:r>
    </w:p>
    <w:p w14:paraId="26343D58" w14:textId="4098A863" w:rsidR="002247B5" w:rsidRPr="00283F7C" w:rsidRDefault="00D32011" w:rsidP="006B04B8">
      <w:pPr>
        <w:pStyle w:val="Compact"/>
        <w:numPr>
          <w:ilvl w:val="0"/>
          <w:numId w:val="1"/>
        </w:numPr>
      </w:pPr>
      <w:r>
        <w:t>Dealing with Challenges</w:t>
      </w:r>
      <w:r w:rsidR="00283F7C">
        <w:t xml:space="preserve"> and personal safety</w:t>
      </w:r>
    </w:p>
    <w:p w14:paraId="26343D59" w14:textId="77777777" w:rsidR="002247B5" w:rsidRDefault="00D32011" w:rsidP="006B04B8">
      <w:pPr>
        <w:pStyle w:val="Compact"/>
        <w:numPr>
          <w:ilvl w:val="0"/>
          <w:numId w:val="1"/>
        </w:numPr>
      </w:pPr>
      <w:r>
        <w:t>Frequently Asked Questions</w:t>
      </w:r>
    </w:p>
    <w:p w14:paraId="26343D5A" w14:textId="3C4044EA" w:rsidR="002247B5" w:rsidRDefault="00D32011" w:rsidP="006B04B8">
      <w:pPr>
        <w:pStyle w:val="Compact"/>
        <w:numPr>
          <w:ilvl w:val="0"/>
          <w:numId w:val="1"/>
        </w:numPr>
      </w:pPr>
      <w:r>
        <w:t>Useful Information</w:t>
      </w:r>
    </w:p>
    <w:p w14:paraId="344F8A64" w14:textId="0062ABF9" w:rsidR="00BD544E" w:rsidRPr="009F536E" w:rsidRDefault="00BD544E" w:rsidP="006B04B8">
      <w:pPr>
        <w:pStyle w:val="Compact"/>
        <w:numPr>
          <w:ilvl w:val="0"/>
          <w:numId w:val="1"/>
        </w:numPr>
      </w:pPr>
      <w:r w:rsidRPr="009F536E">
        <w:t>Grief</w:t>
      </w:r>
    </w:p>
    <w:p w14:paraId="511E2E13" w14:textId="5E819843" w:rsidR="0CF1421C" w:rsidRDefault="0CF1421C" w:rsidP="66C8E109">
      <w:pPr>
        <w:pStyle w:val="Compact"/>
        <w:numPr>
          <w:ilvl w:val="0"/>
          <w:numId w:val="1"/>
        </w:numPr>
      </w:pPr>
      <w:r>
        <w:t>Appendix</w:t>
      </w:r>
    </w:p>
    <w:p w14:paraId="26343D5B" w14:textId="77777777" w:rsidR="002247B5" w:rsidRDefault="00D32011" w:rsidP="006B04B8">
      <w:pPr>
        <w:pStyle w:val="Compact"/>
        <w:numPr>
          <w:ilvl w:val="0"/>
          <w:numId w:val="1"/>
        </w:numPr>
      </w:pPr>
      <w:r>
        <w:t>Document Control</w:t>
      </w:r>
    </w:p>
    <w:p w14:paraId="26343D5C" w14:textId="77777777" w:rsidR="002247B5" w:rsidRDefault="00761135">
      <w:r>
        <w:pict w14:anchorId="26343DAB">
          <v:rect id="_x0000_i1026" style="width:0;height:1.5pt" o:hralign="center" o:hrstd="t" o:hr="t"/>
        </w:pict>
      </w:r>
    </w:p>
    <w:p w14:paraId="26343D5D" w14:textId="77777777" w:rsidR="002247B5" w:rsidRDefault="00D32011">
      <w:pPr>
        <w:pStyle w:val="FirstParagraph"/>
        <w:rPr>
          <w:b/>
          <w:bCs/>
        </w:rPr>
      </w:pPr>
      <w:r>
        <w:rPr>
          <w:b/>
          <w:bCs/>
        </w:rPr>
        <w:t>1. Introduction</w:t>
      </w:r>
    </w:p>
    <w:p w14:paraId="1D930BAD" w14:textId="77777777" w:rsidR="00357D37" w:rsidRPr="00357D37" w:rsidRDefault="00357D37" w:rsidP="00357D37">
      <w:pPr>
        <w:pStyle w:val="BodyText"/>
      </w:pPr>
    </w:p>
    <w:p w14:paraId="2ED0375E" w14:textId="475345FD" w:rsidR="00357D37" w:rsidRPr="00357D37" w:rsidRDefault="00357D37" w:rsidP="00357D37">
      <w:pPr>
        <w:rPr>
          <w:lang w:val="en-GB"/>
        </w:rPr>
      </w:pPr>
      <w:r w:rsidRPr="66F121E6">
        <w:rPr>
          <w:lang w:val="en-GB"/>
        </w:rPr>
        <w:t>Age UK Norfolk was established in 1947. Today our mission is to make Norfolk a great place to grow older. We</w:t>
      </w:r>
      <w:r w:rsidR="00F04CFB" w:rsidRPr="66F121E6">
        <w:rPr>
          <w:lang w:val="en-GB"/>
        </w:rPr>
        <w:t xml:space="preserve"> </w:t>
      </w:r>
      <w:r w:rsidRPr="66F121E6">
        <w:rPr>
          <w:lang w:val="en-GB"/>
        </w:rPr>
        <w:t>recognise that service standards are necessary to ensure consistent and quality services to the people to whom</w:t>
      </w:r>
      <w:r w:rsidR="00F04CFB" w:rsidRPr="66F121E6">
        <w:rPr>
          <w:lang w:val="en-GB"/>
        </w:rPr>
        <w:t xml:space="preserve"> </w:t>
      </w:r>
      <w:r w:rsidRPr="66F121E6">
        <w:rPr>
          <w:lang w:val="en-GB"/>
        </w:rPr>
        <w:t xml:space="preserve">we provide help and support. This </w:t>
      </w:r>
      <w:r w:rsidR="7ECFE3AE" w:rsidRPr="66F121E6">
        <w:rPr>
          <w:lang w:val="en-GB"/>
        </w:rPr>
        <w:lastRenderedPageBreak/>
        <w:t>m</w:t>
      </w:r>
      <w:r w:rsidRPr="66F121E6">
        <w:rPr>
          <w:lang w:val="en-GB"/>
        </w:rPr>
        <w:t xml:space="preserve">anual lays out the standards and processes that staff and volunteers within the Companionship service should follow in their everyday practice. It provides a comprehensive set of guidelines and procedures and is to be used as a tool for induction, training and as a reference </w:t>
      </w:r>
      <w:r w:rsidR="006B6DEB" w:rsidRPr="66F121E6">
        <w:rPr>
          <w:lang w:val="en-GB"/>
        </w:rPr>
        <w:t>document. This</w:t>
      </w:r>
      <w:r w:rsidRPr="66F121E6">
        <w:rPr>
          <w:lang w:val="en-GB"/>
        </w:rPr>
        <w:t xml:space="preserve"> manual is an extension of organisational procedures and policies.</w:t>
      </w:r>
    </w:p>
    <w:p w14:paraId="4BF24A6D" w14:textId="46273C6C" w:rsidR="00805D78" w:rsidRDefault="00357D37" w:rsidP="00357D37">
      <w:pPr>
        <w:rPr>
          <w:lang w:val="en-GB"/>
        </w:rPr>
      </w:pPr>
      <w:r w:rsidRPr="00357D37">
        <w:rPr>
          <w:lang w:val="en-GB"/>
        </w:rPr>
        <w:t>Staff and Volunteers are required to adhere to this manual; however, they are also encouraged to commit to</w:t>
      </w:r>
      <w:r>
        <w:rPr>
          <w:lang w:val="en-GB"/>
        </w:rPr>
        <w:t xml:space="preserve"> </w:t>
      </w:r>
      <w:r w:rsidRPr="00357D37">
        <w:rPr>
          <w:lang w:val="en-GB"/>
        </w:rPr>
        <w:t xml:space="preserve">continuous quality improvement and therefore questions, comments and suggestions are welcomed at any </w:t>
      </w:r>
      <w:r w:rsidR="006B6DEB" w:rsidRPr="00357D37">
        <w:rPr>
          <w:lang w:val="en-GB"/>
        </w:rPr>
        <w:t>time. The</w:t>
      </w:r>
      <w:r w:rsidRPr="00357D37">
        <w:rPr>
          <w:lang w:val="en-GB"/>
        </w:rPr>
        <w:t xml:space="preserve"> service needs to remain responsive to changing demands and the manual is therefore subject to revision</w:t>
      </w:r>
      <w:r w:rsidR="00DA7CA9">
        <w:rPr>
          <w:lang w:val="en-GB"/>
        </w:rPr>
        <w:t>.</w:t>
      </w:r>
    </w:p>
    <w:p w14:paraId="078A9FC4" w14:textId="6AA35C96" w:rsidR="005744F7" w:rsidRDefault="005744F7" w:rsidP="00C855FA">
      <w:pPr>
        <w:rPr>
          <w:lang w:val="en-GB"/>
        </w:rPr>
      </w:pPr>
      <w:r w:rsidRPr="005744F7">
        <w:rPr>
          <w:lang w:val="en-GB"/>
        </w:rPr>
        <w:t xml:space="preserve">This manual will focus on the </w:t>
      </w:r>
      <w:r>
        <w:rPr>
          <w:lang w:val="en-GB"/>
        </w:rPr>
        <w:t>Gift of Friendship service,</w:t>
      </w:r>
      <w:r w:rsidRPr="005744F7">
        <w:rPr>
          <w:lang w:val="en-GB"/>
        </w:rPr>
        <w:t xml:space="preserve"> Telephone Befriending, </w:t>
      </w:r>
      <w:r>
        <w:rPr>
          <w:lang w:val="en-GB"/>
        </w:rPr>
        <w:t>Travel Companion</w:t>
      </w:r>
      <w:r w:rsidR="00C855FA">
        <w:rPr>
          <w:lang w:val="en-GB"/>
        </w:rPr>
        <w:t xml:space="preserve">ship and our </w:t>
      </w:r>
      <w:r w:rsidRPr="005744F7">
        <w:rPr>
          <w:lang w:val="en-GB"/>
        </w:rPr>
        <w:t xml:space="preserve">Care Home Befriending pilot we are running. </w:t>
      </w:r>
    </w:p>
    <w:p w14:paraId="26343D5F" w14:textId="745BF9CA" w:rsidR="002247B5" w:rsidRPr="00357D37" w:rsidRDefault="00761135" w:rsidP="00357D37">
      <w:pPr>
        <w:rPr>
          <w:lang w:val="en-GB"/>
        </w:rPr>
      </w:pPr>
      <w:r>
        <w:pict w14:anchorId="26343DAC">
          <v:rect id="_x0000_i1027" style="width:0;height:1.5pt" o:hralign="center" o:hrstd="t" o:hr="t"/>
        </w:pict>
      </w:r>
    </w:p>
    <w:p w14:paraId="26343D60" w14:textId="77777777" w:rsidR="002247B5" w:rsidRDefault="00D32011">
      <w:pPr>
        <w:pStyle w:val="FirstParagraph"/>
      </w:pPr>
      <w:r>
        <w:rPr>
          <w:b/>
          <w:bCs/>
        </w:rPr>
        <w:t>2. Our Vision, Mission, Objectives and Strategic Priorities</w:t>
      </w:r>
    </w:p>
    <w:p w14:paraId="12743B69" w14:textId="1F73A695" w:rsidR="00B07D9B" w:rsidRPr="00B07D9B" w:rsidRDefault="00D32011" w:rsidP="00B07D9B">
      <w:pPr>
        <w:pStyle w:val="BodyText"/>
        <w:rPr>
          <w:lang w:val="en-GB"/>
        </w:rPr>
      </w:pPr>
      <w:r>
        <w:t xml:space="preserve">Age UK Norfolk aims to make Norfolk a great place to grow older. All </w:t>
      </w:r>
      <w:r w:rsidR="00DA7CA9">
        <w:t>C</w:t>
      </w:r>
      <w:r>
        <w:t>ompanionship projects fall under our “</w:t>
      </w:r>
      <w:r w:rsidR="00CA6D8C" w:rsidRPr="009F536E">
        <w:t>Community and Wellbeing</w:t>
      </w:r>
      <w:r w:rsidRPr="009F536E">
        <w:t>”</w:t>
      </w:r>
      <w:r>
        <w:t xml:space="preserve"> strategic priority.</w:t>
      </w:r>
      <w:r w:rsidR="00B07D9B">
        <w:t xml:space="preserve"> </w:t>
      </w:r>
      <w:r w:rsidR="00B07D9B" w:rsidRPr="00B07D9B">
        <w:rPr>
          <w:lang w:val="en-GB"/>
        </w:rPr>
        <w:t>A copy of the</w:t>
      </w:r>
      <w:r w:rsidR="00B07D9B">
        <w:rPr>
          <w:lang w:val="en-GB"/>
        </w:rPr>
        <w:t xml:space="preserve"> </w:t>
      </w:r>
      <w:r w:rsidR="00B07D9B" w:rsidRPr="00B07D9B">
        <w:rPr>
          <w:lang w:val="en-GB"/>
        </w:rPr>
        <w:t>organisational strategic priorities, along with our vision, mission and objectives can be found on our website</w:t>
      </w:r>
      <w:r w:rsidR="00CA6D8C">
        <w:rPr>
          <w:lang w:val="en-GB"/>
        </w:rPr>
        <w:t>.</w:t>
      </w:r>
    </w:p>
    <w:p w14:paraId="5777A033" w14:textId="6356F7D9" w:rsidR="000E589D" w:rsidRPr="000E589D" w:rsidRDefault="008D2955" w:rsidP="000E589D">
      <w:hyperlink r:id="rId12" w:history="1">
        <w:r w:rsidRPr="008D2955">
          <w:rPr>
            <w:rStyle w:val="Hyperlink"/>
          </w:rPr>
          <w:t>Vision, mission and objectives | Age UK Norfolk</w:t>
        </w:r>
      </w:hyperlink>
      <w:r w:rsidR="00761135">
        <w:pict w14:anchorId="26343DAD">
          <v:rect id="_x0000_i1028" style="width:0;height:1.5pt" o:hralign="center" o:hrstd="t" o:hr="t"/>
        </w:pict>
      </w:r>
    </w:p>
    <w:p w14:paraId="26343D63" w14:textId="6356F7D9" w:rsidR="000E589D" w:rsidRPr="000E589D" w:rsidRDefault="00983D50" w:rsidP="000E589D">
      <w:r w:rsidRPr="00983D50">
        <w:rPr>
          <w:b/>
          <w:bCs/>
        </w:rPr>
        <w:t>3.</w:t>
      </w:r>
      <w:r>
        <w:t xml:space="preserve"> </w:t>
      </w:r>
      <w:r w:rsidR="00D32011">
        <w:rPr>
          <w:b/>
          <w:bCs/>
        </w:rPr>
        <w:t>Principles and Objectives of Companionship Service</w:t>
      </w:r>
      <w:r w:rsidR="000E589D">
        <w:rPr>
          <w:b/>
          <w:bCs/>
        </w:rPr>
        <w:t>s</w:t>
      </w:r>
    </w:p>
    <w:p w14:paraId="76910C42" w14:textId="77777777" w:rsidR="008A5005" w:rsidRDefault="00D32011" w:rsidP="008F7A8E">
      <w:pPr>
        <w:pStyle w:val="FirstParagraph"/>
        <w:numPr>
          <w:ilvl w:val="0"/>
          <w:numId w:val="29"/>
        </w:numPr>
      </w:pPr>
      <w:r>
        <w:t>Support older adults</w:t>
      </w:r>
      <w:r w:rsidR="00654AE4">
        <w:t xml:space="preserve"> 50+</w:t>
      </w:r>
      <w:r>
        <w:t xml:space="preserve"> in Norfolk who are lonely, isolated, or lacking confidence.</w:t>
      </w:r>
    </w:p>
    <w:p w14:paraId="26343D65" w14:textId="535ECAA5" w:rsidR="002247B5" w:rsidRPr="00624BC5" w:rsidRDefault="00D32011" w:rsidP="008F7A8E">
      <w:pPr>
        <w:pStyle w:val="FirstParagraph"/>
        <w:numPr>
          <w:ilvl w:val="0"/>
          <w:numId w:val="29"/>
        </w:numPr>
      </w:pPr>
      <w:r w:rsidRPr="00624BC5">
        <w:t xml:space="preserve">Reduce feelings of loneliness and build confidence and social </w:t>
      </w:r>
      <w:r w:rsidR="672B6ADC">
        <w:t>connections</w:t>
      </w:r>
      <w:r w:rsidRPr="00624BC5">
        <w:t>.</w:t>
      </w:r>
    </w:p>
    <w:p w14:paraId="26343D66" w14:textId="77777777" w:rsidR="002247B5" w:rsidRPr="00624BC5" w:rsidRDefault="00D32011" w:rsidP="008F7A8E">
      <w:pPr>
        <w:pStyle w:val="Compact"/>
        <w:numPr>
          <w:ilvl w:val="0"/>
          <w:numId w:val="29"/>
        </w:numPr>
      </w:pPr>
      <w:r w:rsidRPr="00624BC5">
        <w:t>Respect individual rights, uphold dignity, and promote independence.</w:t>
      </w:r>
    </w:p>
    <w:p w14:paraId="2BAD66F1" w14:textId="1BB3ABB7" w:rsidR="00076407" w:rsidRPr="00624BC5" w:rsidRDefault="00076407" w:rsidP="008F7A8E">
      <w:pPr>
        <w:pStyle w:val="Compact"/>
        <w:numPr>
          <w:ilvl w:val="0"/>
          <w:numId w:val="29"/>
        </w:numPr>
      </w:pPr>
      <w:r w:rsidRPr="00624BC5">
        <w:t>Believe</w:t>
      </w:r>
      <w:r w:rsidR="00C778C2">
        <w:t xml:space="preserve"> that</w:t>
      </w:r>
      <w:r w:rsidRPr="00624BC5">
        <w:t xml:space="preserve"> later life should be fulfilling</w:t>
      </w:r>
      <w:r w:rsidR="002E6664">
        <w:t xml:space="preserve">, </w:t>
      </w:r>
      <w:r w:rsidRPr="00624BC5">
        <w:t>inclusive</w:t>
      </w:r>
      <w:r w:rsidR="000C6CC0">
        <w:t xml:space="preserve"> and an enjoyable experience</w:t>
      </w:r>
      <w:r w:rsidRPr="00624BC5">
        <w:t>.</w:t>
      </w:r>
    </w:p>
    <w:p w14:paraId="791E005B" w14:textId="7E259F99" w:rsidR="00624BC5" w:rsidRPr="00624BC5" w:rsidRDefault="00624BC5" w:rsidP="008F7A8E">
      <w:pPr>
        <w:pStyle w:val="ListParagraph"/>
        <w:numPr>
          <w:ilvl w:val="0"/>
          <w:numId w:val="29"/>
        </w:numPr>
        <w:spacing w:after="0"/>
        <w:rPr>
          <w:rFonts w:ascii="Times New Roman" w:eastAsia="Times New Roman" w:hAnsi="Times New Roman" w:cs="Times New Roman"/>
          <w:lang w:val="en-GB" w:eastAsia="en-GB"/>
        </w:rPr>
      </w:pPr>
      <w:r w:rsidRPr="00624BC5">
        <w:rPr>
          <w:rFonts w:eastAsia="Times New Roman" w:cs="Times New Roman"/>
          <w:lang w:val="en-GB" w:eastAsia="en-GB"/>
        </w:rPr>
        <w:t xml:space="preserve"> Ensures fairness, equality, and respect for diversity, following Age UK Norfolk’s policies</w:t>
      </w:r>
      <w:r w:rsidRPr="00624BC5">
        <w:rPr>
          <w:rFonts w:ascii="Times New Roman" w:eastAsia="Times New Roman" w:hAnsi="Times New Roman" w:cs="Times New Roman"/>
          <w:lang w:val="en-GB" w:eastAsia="en-GB"/>
        </w:rPr>
        <w:t>.</w:t>
      </w:r>
    </w:p>
    <w:p w14:paraId="1C957779" w14:textId="77777777" w:rsidR="00624BC5" w:rsidRDefault="00624BC5" w:rsidP="00624BC5">
      <w:pPr>
        <w:pStyle w:val="Compact"/>
        <w:ind w:left="720"/>
      </w:pPr>
    </w:p>
    <w:p w14:paraId="26343D67" w14:textId="77777777" w:rsidR="002247B5" w:rsidRDefault="00761135">
      <w:r>
        <w:pict w14:anchorId="26343DAE">
          <v:rect id="_x0000_i1029" style="width:0;height:1.5pt" o:hralign="center" o:hrstd="t" o:hr="t"/>
        </w:pict>
      </w:r>
    </w:p>
    <w:p w14:paraId="26343D68" w14:textId="77777777" w:rsidR="002247B5" w:rsidRDefault="00D32011">
      <w:pPr>
        <w:pStyle w:val="FirstParagraph"/>
      </w:pPr>
      <w:r>
        <w:rPr>
          <w:b/>
          <w:bCs/>
        </w:rPr>
        <w:t>4. Expectations and Limitations of the Services</w:t>
      </w:r>
    </w:p>
    <w:p w14:paraId="26343D69" w14:textId="3FCCDB11" w:rsidR="002247B5" w:rsidRDefault="00D32011" w:rsidP="008F7A8E">
      <w:pPr>
        <w:pStyle w:val="Compact"/>
        <w:numPr>
          <w:ilvl w:val="0"/>
          <w:numId w:val="35"/>
        </w:numPr>
      </w:pPr>
      <w:r>
        <w:t xml:space="preserve">Services are provided </w:t>
      </w:r>
      <w:r w:rsidR="00C778C2">
        <w:t>for</w:t>
      </w:r>
      <w:r>
        <w:t xml:space="preserve"> individuals </w:t>
      </w:r>
      <w:r w:rsidR="0020434D">
        <w:t>who are believed to have</w:t>
      </w:r>
      <w:r>
        <w:t xml:space="preserve"> mental capacity.</w:t>
      </w:r>
    </w:p>
    <w:p w14:paraId="26343D6A" w14:textId="77777777" w:rsidR="002247B5" w:rsidRDefault="00D32011" w:rsidP="008F7A8E">
      <w:pPr>
        <w:pStyle w:val="Compact"/>
        <w:numPr>
          <w:ilvl w:val="0"/>
          <w:numId w:val="35"/>
        </w:numPr>
      </w:pPr>
      <w:r>
        <w:t>Confidentiality, clear boundaries, and safeguarding are core principles.</w:t>
      </w:r>
    </w:p>
    <w:p w14:paraId="26343D6B" w14:textId="488D41EB" w:rsidR="002247B5" w:rsidRDefault="00D32011" w:rsidP="008F7A8E">
      <w:pPr>
        <w:pStyle w:val="Compact"/>
        <w:numPr>
          <w:ilvl w:val="0"/>
          <w:numId w:val="35"/>
        </w:numPr>
      </w:pPr>
      <w:r>
        <w:t>Each service has limitations based on capacity, duration, and method of support</w:t>
      </w:r>
      <w:r w:rsidR="00AD502A">
        <w:t xml:space="preserve"> (see project </w:t>
      </w:r>
      <w:r w:rsidR="00DE109D">
        <w:t xml:space="preserve">specific guidance </w:t>
      </w:r>
      <w:r w:rsidR="009F536E">
        <w:t>in section 14</w:t>
      </w:r>
      <w:r w:rsidR="006721BB">
        <w:t xml:space="preserve">). </w:t>
      </w:r>
    </w:p>
    <w:p w14:paraId="26343D6C" w14:textId="77777777" w:rsidR="002247B5" w:rsidRDefault="00761135">
      <w:r>
        <w:lastRenderedPageBreak/>
        <w:pict w14:anchorId="26343DAF">
          <v:rect id="_x0000_i1030" style="width:0;height:1.5pt" o:hralign="center" o:hrstd="t" o:hr="t"/>
        </w:pict>
      </w:r>
    </w:p>
    <w:p w14:paraId="2C11012E" w14:textId="19FEEF22" w:rsidR="00E626CA" w:rsidRDefault="00D32011" w:rsidP="00730EE9">
      <w:pPr>
        <w:pStyle w:val="FirstParagraph"/>
      </w:pPr>
      <w:r>
        <w:rPr>
          <w:b/>
          <w:bCs/>
        </w:rPr>
        <w:t>5. Staff Roles</w:t>
      </w:r>
      <w:r w:rsidR="00BA5800">
        <w:rPr>
          <w:b/>
          <w:bCs/>
        </w:rPr>
        <w:t xml:space="preserve"> </w:t>
      </w:r>
    </w:p>
    <w:tbl>
      <w:tblPr>
        <w:tblStyle w:val="TableGrid"/>
        <w:tblW w:w="7734" w:type="dxa"/>
        <w:tblInd w:w="908" w:type="dxa"/>
        <w:tblLayout w:type="fixed"/>
        <w:tblLook w:val="04A0" w:firstRow="1" w:lastRow="0" w:firstColumn="1" w:lastColumn="0" w:noHBand="0" w:noVBand="1"/>
      </w:tblPr>
      <w:tblGrid>
        <w:gridCol w:w="1922"/>
        <w:gridCol w:w="1843"/>
        <w:gridCol w:w="1985"/>
        <w:gridCol w:w="1984"/>
      </w:tblGrid>
      <w:tr w:rsidR="00893380" w14:paraId="2ABC061F" w14:textId="262DB643" w:rsidTr="00761135">
        <w:trPr>
          <w:trHeight w:val="2537"/>
        </w:trPr>
        <w:tc>
          <w:tcPr>
            <w:tcW w:w="1922" w:type="dxa"/>
          </w:tcPr>
          <w:p w14:paraId="2E4D9472" w14:textId="6533CC93" w:rsidR="00893380" w:rsidRPr="00761135" w:rsidRDefault="00893380" w:rsidP="00C67310">
            <w:pPr>
              <w:pStyle w:val="Abstract"/>
              <w:rPr>
                <w:sz w:val="14"/>
                <w:szCs w:val="14"/>
              </w:rPr>
            </w:pPr>
            <w:r w:rsidRPr="00761135">
              <w:rPr>
                <w:noProof/>
                <w:sz w:val="14"/>
                <w:szCs w:val="14"/>
              </w:rPr>
              <w:drawing>
                <wp:anchor distT="0" distB="0" distL="114300" distR="114300" simplePos="0" relativeHeight="251692043" behindDoc="1" locked="0" layoutInCell="1" allowOverlap="1" wp14:anchorId="19DF50BD" wp14:editId="4CBB1414">
                  <wp:simplePos x="0" y="0"/>
                  <wp:positionH relativeFrom="column">
                    <wp:posOffset>57785</wp:posOffset>
                  </wp:positionH>
                  <wp:positionV relativeFrom="paragraph">
                    <wp:posOffset>271780</wp:posOffset>
                  </wp:positionV>
                  <wp:extent cx="927735" cy="1181735"/>
                  <wp:effectExtent l="0" t="0" r="5715" b="0"/>
                  <wp:wrapTight wrapText="bothSides">
                    <wp:wrapPolygon edited="0">
                      <wp:start x="0" y="0"/>
                      <wp:lineTo x="0" y="21240"/>
                      <wp:lineTo x="21290" y="21240"/>
                      <wp:lineTo x="21290" y="0"/>
                      <wp:lineTo x="0" y="0"/>
                    </wp:wrapPolygon>
                  </wp:wrapTight>
                  <wp:docPr id="824846886" name="Picture 1" descr="A person with long hair sm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46886" name="Picture 1" descr="A person with long hair smiling&#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927735" cy="1181735"/>
                          </a:xfrm>
                          <a:prstGeom prst="rect">
                            <a:avLst/>
                          </a:prstGeom>
                        </pic:spPr>
                      </pic:pic>
                    </a:graphicData>
                  </a:graphic>
                  <wp14:sizeRelH relativeFrom="page">
                    <wp14:pctWidth>0</wp14:pctWidth>
                  </wp14:sizeRelH>
                  <wp14:sizeRelV relativeFrom="page">
                    <wp14:pctHeight>0</wp14:pctHeight>
                  </wp14:sizeRelV>
                </wp:anchor>
              </w:drawing>
            </w:r>
          </w:p>
        </w:tc>
        <w:tc>
          <w:tcPr>
            <w:tcW w:w="1843" w:type="dxa"/>
          </w:tcPr>
          <w:p w14:paraId="73C014BB" w14:textId="56299BC5" w:rsidR="00893380" w:rsidRPr="00761135" w:rsidRDefault="00FF45DE" w:rsidP="00C67310">
            <w:pPr>
              <w:pStyle w:val="Abstract"/>
              <w:rPr>
                <w:sz w:val="14"/>
                <w:szCs w:val="14"/>
              </w:rPr>
            </w:pPr>
            <w:r w:rsidRPr="00761135">
              <w:rPr>
                <w:noProof/>
                <w:sz w:val="14"/>
                <w:szCs w:val="14"/>
              </w:rPr>
              <w:drawing>
                <wp:anchor distT="0" distB="0" distL="114300" distR="114300" simplePos="0" relativeHeight="251693067" behindDoc="1" locked="0" layoutInCell="1" allowOverlap="1" wp14:anchorId="681BDFC9" wp14:editId="7E13E08C">
                  <wp:simplePos x="0" y="0"/>
                  <wp:positionH relativeFrom="column">
                    <wp:posOffset>-65126</wp:posOffset>
                  </wp:positionH>
                  <wp:positionV relativeFrom="paragraph">
                    <wp:posOffset>318211</wp:posOffset>
                  </wp:positionV>
                  <wp:extent cx="1145928" cy="1148486"/>
                  <wp:effectExtent l="0" t="0" r="0" b="0"/>
                  <wp:wrapTight wrapText="bothSides">
                    <wp:wrapPolygon edited="0">
                      <wp:start x="0" y="0"/>
                      <wp:lineTo x="0" y="21146"/>
                      <wp:lineTo x="21193" y="21146"/>
                      <wp:lineTo x="21193" y="0"/>
                      <wp:lineTo x="0" y="0"/>
                    </wp:wrapPolygon>
                  </wp:wrapTight>
                  <wp:docPr id="1622334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34184" name=""/>
                          <pic:cNvPicPr/>
                        </pic:nvPicPr>
                        <pic:blipFill rotWithShape="1">
                          <a:blip r:embed="rId14">
                            <a:extLst>
                              <a:ext uri="{28A0092B-C50C-407E-A947-70E740481C1C}">
                                <a14:useLocalDpi xmlns:a14="http://schemas.microsoft.com/office/drawing/2010/main" val="0"/>
                              </a:ext>
                            </a:extLst>
                          </a:blip>
                          <a:srcRect l="1" r="2069"/>
                          <a:stretch>
                            <a:fillRect/>
                          </a:stretch>
                        </pic:blipFill>
                        <pic:spPr bwMode="auto">
                          <a:xfrm>
                            <a:off x="0" y="0"/>
                            <a:ext cx="1145928" cy="11484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985" w:type="dxa"/>
          </w:tcPr>
          <w:p w14:paraId="62908669" w14:textId="7677C4C3" w:rsidR="00893380" w:rsidRPr="00761135" w:rsidRDefault="00FF45DE" w:rsidP="00C67310">
            <w:pPr>
              <w:pStyle w:val="Abstract"/>
              <w:rPr>
                <w:noProof/>
                <w:sz w:val="14"/>
                <w:szCs w:val="14"/>
              </w:rPr>
            </w:pPr>
            <w:r w:rsidRPr="00761135">
              <w:rPr>
                <w:noProof/>
                <w:sz w:val="14"/>
                <w:szCs w:val="14"/>
              </w:rPr>
              <w:drawing>
                <wp:anchor distT="0" distB="0" distL="114300" distR="114300" simplePos="0" relativeHeight="251694091" behindDoc="1" locked="0" layoutInCell="1" allowOverlap="1" wp14:anchorId="07B59974" wp14:editId="68EEFB9A">
                  <wp:simplePos x="0" y="0"/>
                  <wp:positionH relativeFrom="column">
                    <wp:posOffset>99060</wp:posOffset>
                  </wp:positionH>
                  <wp:positionV relativeFrom="paragraph">
                    <wp:posOffset>281940</wp:posOffset>
                  </wp:positionV>
                  <wp:extent cx="866775" cy="1130300"/>
                  <wp:effectExtent l="0" t="0" r="9525" b="0"/>
                  <wp:wrapTight wrapText="bothSides">
                    <wp:wrapPolygon edited="0">
                      <wp:start x="0" y="0"/>
                      <wp:lineTo x="0" y="21115"/>
                      <wp:lineTo x="21363" y="21115"/>
                      <wp:lineTo x="21363" y="0"/>
                      <wp:lineTo x="0" y="0"/>
                    </wp:wrapPolygon>
                  </wp:wrapTight>
                  <wp:docPr id="137955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5910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6775" cy="1130300"/>
                          </a:xfrm>
                          <a:prstGeom prst="rect">
                            <a:avLst/>
                          </a:prstGeom>
                        </pic:spPr>
                      </pic:pic>
                    </a:graphicData>
                  </a:graphic>
                  <wp14:sizeRelH relativeFrom="page">
                    <wp14:pctWidth>0</wp14:pctWidth>
                  </wp14:sizeRelH>
                  <wp14:sizeRelV relativeFrom="page">
                    <wp14:pctHeight>0</wp14:pctHeight>
                  </wp14:sizeRelV>
                </wp:anchor>
              </w:drawing>
            </w:r>
          </w:p>
        </w:tc>
        <w:tc>
          <w:tcPr>
            <w:tcW w:w="1984" w:type="dxa"/>
          </w:tcPr>
          <w:p w14:paraId="2AE83EC0" w14:textId="28E72BC7" w:rsidR="00893380" w:rsidRPr="00761135" w:rsidRDefault="008F5C6C" w:rsidP="00C67310">
            <w:pPr>
              <w:pStyle w:val="Abstract"/>
              <w:rPr>
                <w:sz w:val="14"/>
                <w:szCs w:val="14"/>
              </w:rPr>
            </w:pPr>
            <w:r w:rsidRPr="00761135">
              <w:rPr>
                <w:noProof/>
                <w:sz w:val="14"/>
                <w:szCs w:val="14"/>
              </w:rPr>
              <w:drawing>
                <wp:anchor distT="0" distB="0" distL="114300" distR="114300" simplePos="0" relativeHeight="251699211" behindDoc="1" locked="0" layoutInCell="1" allowOverlap="1" wp14:anchorId="4ADE9E66" wp14:editId="73656E7A">
                  <wp:simplePos x="0" y="0"/>
                  <wp:positionH relativeFrom="column">
                    <wp:posOffset>45085</wp:posOffset>
                  </wp:positionH>
                  <wp:positionV relativeFrom="paragraph">
                    <wp:posOffset>288925</wp:posOffset>
                  </wp:positionV>
                  <wp:extent cx="899160" cy="1104265"/>
                  <wp:effectExtent l="0" t="0" r="0" b="635"/>
                  <wp:wrapTight wrapText="bothSides">
                    <wp:wrapPolygon edited="0">
                      <wp:start x="0" y="0"/>
                      <wp:lineTo x="0" y="21240"/>
                      <wp:lineTo x="21051" y="21240"/>
                      <wp:lineTo x="21051" y="0"/>
                      <wp:lineTo x="0" y="0"/>
                    </wp:wrapPolygon>
                  </wp:wrapTight>
                  <wp:docPr id="1978107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10712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9160" cy="1104265"/>
                          </a:xfrm>
                          <a:prstGeom prst="rect">
                            <a:avLst/>
                          </a:prstGeom>
                        </pic:spPr>
                      </pic:pic>
                    </a:graphicData>
                  </a:graphic>
                  <wp14:sizeRelH relativeFrom="page">
                    <wp14:pctWidth>0</wp14:pctWidth>
                  </wp14:sizeRelH>
                  <wp14:sizeRelV relativeFrom="page">
                    <wp14:pctHeight>0</wp14:pctHeight>
                  </wp14:sizeRelV>
                </wp:anchor>
              </w:drawing>
            </w:r>
          </w:p>
        </w:tc>
      </w:tr>
      <w:tr w:rsidR="00893380" w14:paraId="3EF6AA4B" w14:textId="31F93E80" w:rsidTr="00804F66">
        <w:tc>
          <w:tcPr>
            <w:tcW w:w="1922" w:type="dxa"/>
          </w:tcPr>
          <w:p w14:paraId="172F0B55" w14:textId="40B2304F" w:rsidR="00893380" w:rsidRPr="00730EE9" w:rsidRDefault="00893380" w:rsidP="00E626CA">
            <w:pPr>
              <w:pStyle w:val="BodyText"/>
              <w:rPr>
                <w:b/>
                <w:bCs/>
                <w:sz w:val="18"/>
                <w:szCs w:val="18"/>
              </w:rPr>
            </w:pPr>
            <w:r w:rsidRPr="00730EE9">
              <w:rPr>
                <w:b/>
                <w:bCs/>
                <w:sz w:val="18"/>
                <w:szCs w:val="18"/>
              </w:rPr>
              <w:t>Jo Asbury</w:t>
            </w:r>
          </w:p>
          <w:p w14:paraId="54880B85" w14:textId="506702F0" w:rsidR="00893380" w:rsidRPr="00384B5F" w:rsidRDefault="00893380" w:rsidP="00E626CA">
            <w:pPr>
              <w:pStyle w:val="BodyText"/>
              <w:rPr>
                <w:sz w:val="18"/>
                <w:szCs w:val="18"/>
              </w:rPr>
            </w:pPr>
            <w:r w:rsidRPr="00384B5F">
              <w:rPr>
                <w:sz w:val="18"/>
                <w:szCs w:val="18"/>
              </w:rPr>
              <w:t xml:space="preserve">Head of Community &amp; Wellbeing Services </w:t>
            </w:r>
          </w:p>
        </w:tc>
        <w:tc>
          <w:tcPr>
            <w:tcW w:w="1843" w:type="dxa"/>
          </w:tcPr>
          <w:p w14:paraId="2196EAF0" w14:textId="77777777" w:rsidR="00FF45DE" w:rsidRPr="00FF45DE" w:rsidRDefault="00FF45DE" w:rsidP="00FF45DE">
            <w:pPr>
              <w:pStyle w:val="BodyText"/>
              <w:rPr>
                <w:b/>
                <w:bCs/>
                <w:sz w:val="18"/>
                <w:szCs w:val="18"/>
              </w:rPr>
            </w:pPr>
            <w:r w:rsidRPr="00FF45DE">
              <w:rPr>
                <w:b/>
                <w:bCs/>
                <w:sz w:val="18"/>
                <w:szCs w:val="18"/>
              </w:rPr>
              <w:t>Laura Hawkie-Chapman</w:t>
            </w:r>
          </w:p>
          <w:p w14:paraId="35BFC1A5" w14:textId="77777777" w:rsidR="00FF45DE" w:rsidRDefault="00FF45DE" w:rsidP="00FF45DE">
            <w:pPr>
              <w:pStyle w:val="BodyText"/>
              <w:rPr>
                <w:b/>
                <w:bCs/>
                <w:sz w:val="18"/>
                <w:szCs w:val="18"/>
              </w:rPr>
            </w:pPr>
            <w:r w:rsidRPr="00384B5F">
              <w:rPr>
                <w:sz w:val="18"/>
                <w:szCs w:val="18"/>
              </w:rPr>
              <w:t>HR and Service Support Officer</w:t>
            </w:r>
            <w:r w:rsidRPr="00730EE9">
              <w:rPr>
                <w:b/>
                <w:bCs/>
                <w:sz w:val="18"/>
                <w:szCs w:val="18"/>
              </w:rPr>
              <w:t xml:space="preserve"> </w:t>
            </w:r>
          </w:p>
          <w:p w14:paraId="5A7AFA18" w14:textId="5EEAD942" w:rsidR="00893380" w:rsidRPr="00384B5F" w:rsidRDefault="00893380" w:rsidP="00E626CA">
            <w:pPr>
              <w:pStyle w:val="BodyText"/>
              <w:rPr>
                <w:sz w:val="18"/>
                <w:szCs w:val="18"/>
              </w:rPr>
            </w:pPr>
          </w:p>
        </w:tc>
        <w:tc>
          <w:tcPr>
            <w:tcW w:w="1985" w:type="dxa"/>
          </w:tcPr>
          <w:p w14:paraId="7E6AC084" w14:textId="77777777" w:rsidR="00FF45DE" w:rsidRPr="00730EE9" w:rsidRDefault="00FF45DE" w:rsidP="00FF45DE">
            <w:pPr>
              <w:pStyle w:val="BodyText"/>
              <w:rPr>
                <w:b/>
                <w:bCs/>
                <w:sz w:val="18"/>
                <w:szCs w:val="18"/>
              </w:rPr>
            </w:pPr>
            <w:r w:rsidRPr="00730EE9">
              <w:rPr>
                <w:b/>
                <w:bCs/>
                <w:sz w:val="18"/>
                <w:szCs w:val="18"/>
              </w:rPr>
              <w:t>Lucy Toplis</w:t>
            </w:r>
          </w:p>
          <w:p w14:paraId="4AB4353A" w14:textId="60688EF9" w:rsidR="00FF45DE" w:rsidRDefault="00FF45DE" w:rsidP="00FF45DE">
            <w:pPr>
              <w:pStyle w:val="BodyText"/>
              <w:rPr>
                <w:b/>
                <w:bCs/>
                <w:sz w:val="18"/>
                <w:szCs w:val="18"/>
              </w:rPr>
            </w:pPr>
            <w:r w:rsidRPr="00384B5F">
              <w:rPr>
                <w:sz w:val="18"/>
                <w:szCs w:val="18"/>
              </w:rPr>
              <w:t>Community &amp; Wellbeing Assistant Manager &amp; Coordinator</w:t>
            </w:r>
          </w:p>
          <w:p w14:paraId="36CA5266" w14:textId="25E06DD2" w:rsidR="00893380" w:rsidRPr="00730EE9" w:rsidRDefault="00893380" w:rsidP="002A5130">
            <w:pPr>
              <w:pStyle w:val="BodyText"/>
              <w:rPr>
                <w:b/>
                <w:bCs/>
                <w:sz w:val="16"/>
                <w:szCs w:val="16"/>
              </w:rPr>
            </w:pPr>
          </w:p>
        </w:tc>
        <w:tc>
          <w:tcPr>
            <w:tcW w:w="1984" w:type="dxa"/>
          </w:tcPr>
          <w:p w14:paraId="5B5F60BD" w14:textId="77777777" w:rsidR="00FF45DE" w:rsidRDefault="008F5C6C" w:rsidP="00893380">
            <w:pPr>
              <w:pStyle w:val="BodyText"/>
              <w:rPr>
                <w:b/>
                <w:bCs/>
                <w:sz w:val="18"/>
                <w:szCs w:val="18"/>
              </w:rPr>
            </w:pPr>
            <w:r w:rsidRPr="008F5C6C">
              <w:rPr>
                <w:b/>
                <w:bCs/>
                <w:sz w:val="18"/>
                <w:szCs w:val="18"/>
              </w:rPr>
              <w:t>Rebecca Howes</w:t>
            </w:r>
          </w:p>
          <w:p w14:paraId="3AD9574B" w14:textId="53E8D976" w:rsidR="00893380" w:rsidRPr="00FF45DE" w:rsidRDefault="00FF45DE" w:rsidP="00893380">
            <w:pPr>
              <w:pStyle w:val="BodyText"/>
              <w:rPr>
                <w:sz w:val="18"/>
                <w:szCs w:val="18"/>
              </w:rPr>
            </w:pPr>
            <w:r w:rsidRPr="00FF45DE">
              <w:rPr>
                <w:sz w:val="18"/>
                <w:szCs w:val="18"/>
              </w:rPr>
              <w:t xml:space="preserve">Data &amp; Reporting Assistant </w:t>
            </w:r>
            <w:r w:rsidR="00893380" w:rsidRPr="00FF45DE">
              <w:rPr>
                <w:sz w:val="18"/>
                <w:szCs w:val="18"/>
              </w:rPr>
              <w:br/>
              <w:t xml:space="preserve"> </w:t>
            </w:r>
          </w:p>
        </w:tc>
      </w:tr>
      <w:tr w:rsidR="00893380" w:rsidRPr="00730EE9" w14:paraId="6E6691D7" w14:textId="28A99C60" w:rsidTr="00804F66">
        <w:trPr>
          <w:trHeight w:val="2359"/>
        </w:trPr>
        <w:tc>
          <w:tcPr>
            <w:tcW w:w="1922" w:type="dxa"/>
          </w:tcPr>
          <w:p w14:paraId="52AC4917" w14:textId="4E40D98F" w:rsidR="00893380" w:rsidRPr="00935D7E" w:rsidRDefault="008F5C6C" w:rsidP="00893380">
            <w:pPr>
              <w:pStyle w:val="Abstract"/>
              <w:rPr>
                <w:sz w:val="6"/>
                <w:szCs w:val="6"/>
              </w:rPr>
            </w:pPr>
            <w:r w:rsidRPr="00935D7E">
              <w:rPr>
                <w:noProof/>
                <w:sz w:val="6"/>
                <w:szCs w:val="6"/>
              </w:rPr>
              <w:drawing>
                <wp:anchor distT="0" distB="0" distL="114300" distR="114300" simplePos="0" relativeHeight="251691019" behindDoc="1" locked="0" layoutInCell="1" allowOverlap="1" wp14:anchorId="7ABD347A" wp14:editId="321B278B">
                  <wp:simplePos x="0" y="0"/>
                  <wp:positionH relativeFrom="column">
                    <wp:posOffset>2464</wp:posOffset>
                  </wp:positionH>
                  <wp:positionV relativeFrom="paragraph">
                    <wp:posOffset>138837</wp:posOffset>
                  </wp:positionV>
                  <wp:extent cx="1014095" cy="1199515"/>
                  <wp:effectExtent l="0" t="0" r="0" b="635"/>
                  <wp:wrapTight wrapText="bothSides">
                    <wp:wrapPolygon edited="0">
                      <wp:start x="0" y="0"/>
                      <wp:lineTo x="0" y="21268"/>
                      <wp:lineTo x="21100" y="21268"/>
                      <wp:lineTo x="21100" y="0"/>
                      <wp:lineTo x="0" y="0"/>
                    </wp:wrapPolygon>
                  </wp:wrapTight>
                  <wp:docPr id="551988960" name="Picture 1"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988960" name="Picture 1" descr="A person smiling at the camera&#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1014095" cy="1199515"/>
                          </a:xfrm>
                          <a:prstGeom prst="rect">
                            <a:avLst/>
                          </a:prstGeom>
                        </pic:spPr>
                      </pic:pic>
                    </a:graphicData>
                  </a:graphic>
                  <wp14:sizeRelH relativeFrom="page">
                    <wp14:pctWidth>0</wp14:pctWidth>
                  </wp14:sizeRelH>
                  <wp14:sizeRelV relativeFrom="page">
                    <wp14:pctHeight>0</wp14:pctHeight>
                  </wp14:sizeRelV>
                </wp:anchor>
              </w:drawing>
            </w:r>
          </w:p>
        </w:tc>
        <w:tc>
          <w:tcPr>
            <w:tcW w:w="1843" w:type="dxa"/>
          </w:tcPr>
          <w:p w14:paraId="367CD790" w14:textId="427D8129" w:rsidR="00893380" w:rsidRPr="00935D7E" w:rsidRDefault="00893380" w:rsidP="00893380">
            <w:pPr>
              <w:pStyle w:val="Abstract"/>
              <w:rPr>
                <w:sz w:val="6"/>
                <w:szCs w:val="6"/>
              </w:rPr>
            </w:pPr>
            <w:r w:rsidRPr="00935D7E">
              <w:rPr>
                <w:noProof/>
                <w:sz w:val="6"/>
                <w:szCs w:val="6"/>
              </w:rPr>
              <w:drawing>
                <wp:anchor distT="0" distB="0" distL="114300" distR="114300" simplePos="0" relativeHeight="251696139" behindDoc="1" locked="0" layoutInCell="1" allowOverlap="1" wp14:anchorId="6E83EDA7" wp14:editId="7E499B9D">
                  <wp:simplePos x="0" y="0"/>
                  <wp:positionH relativeFrom="column">
                    <wp:posOffset>-65101</wp:posOffset>
                  </wp:positionH>
                  <wp:positionV relativeFrom="paragraph">
                    <wp:posOffset>137237</wp:posOffset>
                  </wp:positionV>
                  <wp:extent cx="1089025" cy="1219835"/>
                  <wp:effectExtent l="0" t="0" r="0" b="0"/>
                  <wp:wrapTight wrapText="bothSides">
                    <wp:wrapPolygon edited="0">
                      <wp:start x="0" y="0"/>
                      <wp:lineTo x="0" y="21251"/>
                      <wp:lineTo x="21159" y="21251"/>
                      <wp:lineTo x="21159" y="0"/>
                      <wp:lineTo x="0" y="0"/>
                    </wp:wrapPolygon>
                  </wp:wrapTight>
                  <wp:docPr id="1195057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820993" name=""/>
                          <pic:cNvPicPr/>
                        </pic:nvPicPr>
                        <pic:blipFill>
                          <a:blip r:embed="rId18">
                            <a:extLst>
                              <a:ext uri="{28A0092B-C50C-407E-A947-70E740481C1C}">
                                <a14:useLocalDpi xmlns:a14="http://schemas.microsoft.com/office/drawing/2010/main" val="0"/>
                              </a:ext>
                            </a:extLst>
                          </a:blip>
                          <a:stretch>
                            <a:fillRect/>
                          </a:stretch>
                        </pic:blipFill>
                        <pic:spPr>
                          <a:xfrm>
                            <a:off x="0" y="0"/>
                            <a:ext cx="1089025" cy="1219835"/>
                          </a:xfrm>
                          <a:prstGeom prst="rect">
                            <a:avLst/>
                          </a:prstGeom>
                        </pic:spPr>
                      </pic:pic>
                    </a:graphicData>
                  </a:graphic>
                  <wp14:sizeRelH relativeFrom="page">
                    <wp14:pctWidth>0</wp14:pctWidth>
                  </wp14:sizeRelH>
                  <wp14:sizeRelV relativeFrom="page">
                    <wp14:pctHeight>0</wp14:pctHeight>
                  </wp14:sizeRelV>
                </wp:anchor>
              </w:drawing>
            </w:r>
          </w:p>
        </w:tc>
        <w:tc>
          <w:tcPr>
            <w:tcW w:w="1985" w:type="dxa"/>
          </w:tcPr>
          <w:p w14:paraId="320DB3DA" w14:textId="3A00F3D7" w:rsidR="00893380" w:rsidRPr="00935D7E" w:rsidRDefault="00893380" w:rsidP="00893380">
            <w:pPr>
              <w:pStyle w:val="Abstract"/>
              <w:rPr>
                <w:noProof/>
                <w:sz w:val="6"/>
                <w:szCs w:val="6"/>
              </w:rPr>
            </w:pPr>
            <w:r w:rsidRPr="00935D7E">
              <w:rPr>
                <w:noProof/>
                <w:sz w:val="6"/>
                <w:szCs w:val="6"/>
              </w:rPr>
              <w:drawing>
                <wp:anchor distT="0" distB="0" distL="114300" distR="114300" simplePos="0" relativeHeight="251697163" behindDoc="1" locked="0" layoutInCell="1" allowOverlap="1" wp14:anchorId="170F7233" wp14:editId="37DB2D46">
                  <wp:simplePos x="0" y="0"/>
                  <wp:positionH relativeFrom="column">
                    <wp:posOffset>10795</wp:posOffset>
                  </wp:positionH>
                  <wp:positionV relativeFrom="paragraph">
                    <wp:posOffset>182245</wp:posOffset>
                  </wp:positionV>
                  <wp:extent cx="1067435" cy="1217930"/>
                  <wp:effectExtent l="0" t="0" r="0" b="1270"/>
                  <wp:wrapTight wrapText="bothSides">
                    <wp:wrapPolygon edited="0">
                      <wp:start x="0" y="0"/>
                      <wp:lineTo x="0" y="21285"/>
                      <wp:lineTo x="21202" y="21285"/>
                      <wp:lineTo x="21202" y="0"/>
                      <wp:lineTo x="0" y="0"/>
                    </wp:wrapPolygon>
                  </wp:wrapTight>
                  <wp:docPr id="53453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67361" name=""/>
                          <pic:cNvPicPr/>
                        </pic:nvPicPr>
                        <pic:blipFill>
                          <a:blip r:embed="rId19">
                            <a:extLst>
                              <a:ext uri="{28A0092B-C50C-407E-A947-70E740481C1C}">
                                <a14:useLocalDpi xmlns:a14="http://schemas.microsoft.com/office/drawing/2010/main" val="0"/>
                              </a:ext>
                            </a:extLst>
                          </a:blip>
                          <a:stretch>
                            <a:fillRect/>
                          </a:stretch>
                        </pic:blipFill>
                        <pic:spPr>
                          <a:xfrm>
                            <a:off x="0" y="0"/>
                            <a:ext cx="1067435" cy="1217930"/>
                          </a:xfrm>
                          <a:prstGeom prst="rect">
                            <a:avLst/>
                          </a:prstGeom>
                        </pic:spPr>
                      </pic:pic>
                    </a:graphicData>
                  </a:graphic>
                  <wp14:sizeRelH relativeFrom="page">
                    <wp14:pctWidth>0</wp14:pctWidth>
                  </wp14:sizeRelH>
                  <wp14:sizeRelV relativeFrom="page">
                    <wp14:pctHeight>0</wp14:pctHeight>
                  </wp14:sizeRelV>
                </wp:anchor>
              </w:drawing>
            </w:r>
          </w:p>
        </w:tc>
        <w:tc>
          <w:tcPr>
            <w:tcW w:w="1984" w:type="dxa"/>
          </w:tcPr>
          <w:p w14:paraId="0DE0D742" w14:textId="5C40ECCD" w:rsidR="00893380" w:rsidRPr="00935D7E" w:rsidRDefault="00893380" w:rsidP="00893380">
            <w:pPr>
              <w:rPr>
                <w:sz w:val="6"/>
                <w:szCs w:val="6"/>
              </w:rPr>
            </w:pPr>
            <w:r w:rsidRPr="00935D7E">
              <w:rPr>
                <w:noProof/>
                <w:sz w:val="6"/>
                <w:szCs w:val="6"/>
              </w:rPr>
              <w:drawing>
                <wp:anchor distT="0" distB="0" distL="114300" distR="114300" simplePos="0" relativeHeight="251698187" behindDoc="1" locked="0" layoutInCell="1" allowOverlap="1" wp14:anchorId="41C96D8F" wp14:editId="432616A8">
                  <wp:simplePos x="0" y="0"/>
                  <wp:positionH relativeFrom="column">
                    <wp:posOffset>117653</wp:posOffset>
                  </wp:positionH>
                  <wp:positionV relativeFrom="paragraph">
                    <wp:posOffset>191059</wp:posOffset>
                  </wp:positionV>
                  <wp:extent cx="826135" cy="1149985"/>
                  <wp:effectExtent l="0" t="0" r="0" b="0"/>
                  <wp:wrapTight wrapText="bothSides">
                    <wp:wrapPolygon edited="0">
                      <wp:start x="0" y="0"/>
                      <wp:lineTo x="0" y="21111"/>
                      <wp:lineTo x="20919" y="21111"/>
                      <wp:lineTo x="20919" y="0"/>
                      <wp:lineTo x="0" y="0"/>
                    </wp:wrapPolygon>
                  </wp:wrapTight>
                  <wp:docPr id="1968930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3058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6135" cy="1149985"/>
                          </a:xfrm>
                          <a:prstGeom prst="rect">
                            <a:avLst/>
                          </a:prstGeom>
                        </pic:spPr>
                      </pic:pic>
                    </a:graphicData>
                  </a:graphic>
                  <wp14:sizeRelH relativeFrom="page">
                    <wp14:pctWidth>0</wp14:pctWidth>
                  </wp14:sizeRelH>
                  <wp14:sizeRelV relativeFrom="page">
                    <wp14:pctHeight>0</wp14:pctHeight>
                  </wp14:sizeRelV>
                </wp:anchor>
              </w:drawing>
            </w:r>
          </w:p>
        </w:tc>
      </w:tr>
      <w:tr w:rsidR="00893380" w:rsidRPr="00730EE9" w14:paraId="41B8EDB4" w14:textId="048FE821" w:rsidTr="00CE46F2">
        <w:tc>
          <w:tcPr>
            <w:tcW w:w="1922" w:type="dxa"/>
          </w:tcPr>
          <w:p w14:paraId="3D5EA168" w14:textId="77777777" w:rsidR="008F5C6C" w:rsidRPr="00730EE9" w:rsidRDefault="008F5C6C" w:rsidP="008F5C6C">
            <w:pPr>
              <w:pStyle w:val="BodyText"/>
              <w:rPr>
                <w:b/>
                <w:bCs/>
                <w:sz w:val="18"/>
                <w:szCs w:val="18"/>
              </w:rPr>
            </w:pPr>
            <w:r w:rsidRPr="00730EE9">
              <w:rPr>
                <w:b/>
                <w:bCs/>
                <w:sz w:val="18"/>
                <w:szCs w:val="18"/>
              </w:rPr>
              <w:t>Frances Thorne</w:t>
            </w:r>
          </w:p>
          <w:p w14:paraId="469902F6" w14:textId="7262E101" w:rsidR="00893380" w:rsidRPr="00384B5F" w:rsidRDefault="008F5C6C" w:rsidP="008F5C6C">
            <w:pPr>
              <w:pStyle w:val="BodyText"/>
              <w:rPr>
                <w:sz w:val="18"/>
                <w:szCs w:val="18"/>
              </w:rPr>
            </w:pPr>
            <w:r w:rsidRPr="00384B5F">
              <w:rPr>
                <w:sz w:val="18"/>
                <w:szCs w:val="18"/>
              </w:rPr>
              <w:t>Community &amp; Wellbeing Coordinator</w:t>
            </w:r>
            <w:r w:rsidRPr="00384B5F">
              <w:rPr>
                <w:sz w:val="18"/>
                <w:szCs w:val="18"/>
              </w:rPr>
              <w:br/>
            </w:r>
          </w:p>
        </w:tc>
        <w:tc>
          <w:tcPr>
            <w:tcW w:w="1843" w:type="dxa"/>
          </w:tcPr>
          <w:p w14:paraId="00587E99" w14:textId="77777777" w:rsidR="00893380" w:rsidRPr="00730EE9" w:rsidRDefault="00893380" w:rsidP="00893380">
            <w:pPr>
              <w:pStyle w:val="BodyText"/>
              <w:rPr>
                <w:b/>
                <w:bCs/>
                <w:sz w:val="18"/>
                <w:szCs w:val="18"/>
              </w:rPr>
            </w:pPr>
            <w:r w:rsidRPr="00730EE9">
              <w:rPr>
                <w:b/>
                <w:bCs/>
                <w:sz w:val="18"/>
                <w:szCs w:val="18"/>
              </w:rPr>
              <w:t xml:space="preserve">Lisa Hodges </w:t>
            </w:r>
          </w:p>
          <w:p w14:paraId="410A42FE" w14:textId="5DFD6987" w:rsidR="00893380" w:rsidRPr="00730EE9" w:rsidRDefault="00893380" w:rsidP="00893380">
            <w:pPr>
              <w:pStyle w:val="BodyText"/>
              <w:rPr>
                <w:b/>
                <w:bCs/>
                <w:sz w:val="18"/>
                <w:szCs w:val="18"/>
              </w:rPr>
            </w:pPr>
            <w:r w:rsidRPr="00384B5F">
              <w:rPr>
                <w:sz w:val="18"/>
                <w:szCs w:val="18"/>
              </w:rPr>
              <w:t>Community &amp; Wellbeing Coordinator</w:t>
            </w:r>
          </w:p>
        </w:tc>
        <w:tc>
          <w:tcPr>
            <w:tcW w:w="1985" w:type="dxa"/>
          </w:tcPr>
          <w:p w14:paraId="572CC919" w14:textId="77777777" w:rsidR="00893380" w:rsidRDefault="00893380" w:rsidP="00893380">
            <w:pPr>
              <w:pStyle w:val="BodyText"/>
              <w:rPr>
                <w:b/>
                <w:bCs/>
                <w:sz w:val="18"/>
                <w:szCs w:val="18"/>
              </w:rPr>
            </w:pPr>
            <w:r>
              <w:rPr>
                <w:b/>
                <w:bCs/>
                <w:sz w:val="18"/>
                <w:szCs w:val="18"/>
              </w:rPr>
              <w:t>Saran Cotes</w:t>
            </w:r>
          </w:p>
          <w:p w14:paraId="190B3D58" w14:textId="6C2BBB71" w:rsidR="00893380" w:rsidRDefault="00893380" w:rsidP="00893380">
            <w:pPr>
              <w:pStyle w:val="BodyText"/>
              <w:rPr>
                <w:b/>
                <w:bCs/>
                <w:sz w:val="18"/>
                <w:szCs w:val="18"/>
              </w:rPr>
            </w:pPr>
            <w:r w:rsidRPr="00384B5F">
              <w:rPr>
                <w:sz w:val="18"/>
                <w:szCs w:val="18"/>
              </w:rPr>
              <w:t>Community &amp; Wellbeing Coordinator</w:t>
            </w:r>
          </w:p>
        </w:tc>
        <w:tc>
          <w:tcPr>
            <w:tcW w:w="1984" w:type="dxa"/>
          </w:tcPr>
          <w:p w14:paraId="5A33BEBD" w14:textId="48B7B91D" w:rsidR="00CE46F2" w:rsidRPr="00804F66" w:rsidRDefault="00893380" w:rsidP="00893380">
            <w:pPr>
              <w:rPr>
                <w:b/>
                <w:bCs/>
                <w:sz w:val="18"/>
                <w:szCs w:val="18"/>
              </w:rPr>
            </w:pPr>
            <w:r w:rsidRPr="00384B5F">
              <w:rPr>
                <w:sz w:val="18"/>
                <w:szCs w:val="18"/>
              </w:rPr>
              <w:br/>
            </w:r>
            <w:r w:rsidR="00CE46F2" w:rsidRPr="00804F66">
              <w:rPr>
                <w:b/>
                <w:bCs/>
                <w:sz w:val="18"/>
                <w:szCs w:val="18"/>
              </w:rPr>
              <w:t xml:space="preserve">Kathryn </w:t>
            </w:r>
            <w:r w:rsidR="00804F66" w:rsidRPr="00804F66">
              <w:rPr>
                <w:b/>
                <w:bCs/>
                <w:sz w:val="18"/>
                <w:szCs w:val="18"/>
              </w:rPr>
              <w:t>Holland</w:t>
            </w:r>
          </w:p>
          <w:p w14:paraId="61B7A9B3" w14:textId="77777777" w:rsidR="00CE46F2" w:rsidRDefault="00CE46F2" w:rsidP="00893380">
            <w:pPr>
              <w:rPr>
                <w:sz w:val="18"/>
                <w:szCs w:val="18"/>
              </w:rPr>
            </w:pPr>
          </w:p>
          <w:p w14:paraId="1FC8E539" w14:textId="0E294E90" w:rsidR="00893380" w:rsidRPr="00730EE9" w:rsidRDefault="00893380" w:rsidP="00893380">
            <w:pPr>
              <w:rPr>
                <w:b/>
                <w:bCs/>
                <w:sz w:val="18"/>
                <w:szCs w:val="18"/>
              </w:rPr>
            </w:pPr>
            <w:r w:rsidRPr="00384B5F">
              <w:rPr>
                <w:sz w:val="18"/>
                <w:szCs w:val="18"/>
              </w:rPr>
              <w:t>Community &amp; Wellbeing Coordinator</w:t>
            </w:r>
          </w:p>
        </w:tc>
      </w:tr>
    </w:tbl>
    <w:p w14:paraId="2D13DAF9" w14:textId="77777777" w:rsidR="002A5130" w:rsidRPr="002A5130" w:rsidRDefault="002A5130" w:rsidP="002A5130">
      <w:pPr>
        <w:pStyle w:val="BodyText"/>
      </w:pPr>
    </w:p>
    <w:p w14:paraId="26343D6E" w14:textId="31F6CCB3" w:rsidR="002247B5" w:rsidRDefault="001862DB" w:rsidP="008F7A8E">
      <w:pPr>
        <w:pStyle w:val="Compact"/>
        <w:numPr>
          <w:ilvl w:val="0"/>
          <w:numId w:val="34"/>
        </w:numPr>
      </w:pPr>
      <w:r>
        <w:t>Ov</w:t>
      </w:r>
      <w:r w:rsidR="00D32011">
        <w:t>ersee recruitment, induction, and allocation of volunteers.</w:t>
      </w:r>
    </w:p>
    <w:p w14:paraId="26343D6F" w14:textId="77777777" w:rsidR="002247B5" w:rsidRDefault="00D32011" w:rsidP="008F7A8E">
      <w:pPr>
        <w:pStyle w:val="Compact"/>
        <w:numPr>
          <w:ilvl w:val="0"/>
          <w:numId w:val="34"/>
        </w:numPr>
      </w:pPr>
      <w:r>
        <w:t>Ensure quality of service and volunteer support.</w:t>
      </w:r>
    </w:p>
    <w:p w14:paraId="26343D70" w14:textId="77777777" w:rsidR="002247B5" w:rsidRDefault="00D32011" w:rsidP="008F7A8E">
      <w:pPr>
        <w:pStyle w:val="Compact"/>
        <w:numPr>
          <w:ilvl w:val="0"/>
          <w:numId w:val="34"/>
        </w:numPr>
      </w:pPr>
      <w:r>
        <w:t>Coordinate risk assessments and respond to safeguarding concerns.</w:t>
      </w:r>
    </w:p>
    <w:p w14:paraId="66B2B774" w14:textId="0996CFE0" w:rsidR="0012707B" w:rsidRDefault="0012707B" w:rsidP="008F7A8E">
      <w:pPr>
        <w:pStyle w:val="Compact"/>
        <w:numPr>
          <w:ilvl w:val="0"/>
          <w:numId w:val="34"/>
        </w:numPr>
      </w:pPr>
      <w:r>
        <w:t>Monitor volunteer reports to ensure consistent levels of service are provided</w:t>
      </w:r>
      <w:r w:rsidR="00967220">
        <w:t>.</w:t>
      </w:r>
    </w:p>
    <w:p w14:paraId="3DE3C96A" w14:textId="77777777" w:rsidR="0012707B" w:rsidRDefault="0012707B" w:rsidP="0012707B">
      <w:pPr>
        <w:pStyle w:val="Compact"/>
        <w:ind w:left="720"/>
      </w:pPr>
    </w:p>
    <w:p w14:paraId="38A9885C" w14:textId="77777777" w:rsidR="00761135" w:rsidRDefault="00761135" w:rsidP="0012707B">
      <w:pPr>
        <w:pStyle w:val="Compact"/>
        <w:ind w:left="720"/>
      </w:pPr>
    </w:p>
    <w:p w14:paraId="26343D71" w14:textId="77777777" w:rsidR="002247B5" w:rsidRDefault="00761135">
      <w:r>
        <w:pict w14:anchorId="26343DB0">
          <v:rect id="_x0000_i1031" style="width:0;height:1.5pt" o:hralign="center" o:hrstd="t" o:hr="t"/>
        </w:pict>
      </w:r>
    </w:p>
    <w:p w14:paraId="26343D72" w14:textId="77777777" w:rsidR="002247B5" w:rsidRDefault="00D32011">
      <w:pPr>
        <w:pStyle w:val="FirstParagraph"/>
        <w:rPr>
          <w:b/>
          <w:bCs/>
        </w:rPr>
      </w:pPr>
      <w:r>
        <w:rPr>
          <w:b/>
          <w:bCs/>
        </w:rPr>
        <w:lastRenderedPageBreak/>
        <w:t>6. Volunteer Roles</w:t>
      </w:r>
    </w:p>
    <w:p w14:paraId="456C0DB4" w14:textId="77777777" w:rsidR="00436DD7" w:rsidRPr="00436DD7" w:rsidRDefault="00436DD7" w:rsidP="00436DD7">
      <w:pPr>
        <w:pStyle w:val="BodyText"/>
        <w:rPr>
          <w:b/>
          <w:bCs/>
          <w:lang w:val="en-GB"/>
        </w:rPr>
      </w:pPr>
      <w:r w:rsidRPr="00436DD7">
        <w:rPr>
          <w:b/>
          <w:bCs/>
          <w:lang w:val="en-GB"/>
        </w:rPr>
        <w:t>Volunteer Role Description</w:t>
      </w:r>
    </w:p>
    <w:p w14:paraId="00488397" w14:textId="10A6F9B5" w:rsidR="00436DD7" w:rsidRDefault="00436DD7" w:rsidP="00436DD7">
      <w:pPr>
        <w:pStyle w:val="BodyText"/>
        <w:rPr>
          <w:color w:val="EE0000"/>
          <w:lang w:val="en-GB"/>
        </w:rPr>
      </w:pPr>
      <w:r w:rsidRPr="00436DD7">
        <w:rPr>
          <w:lang w:val="en-GB"/>
        </w:rPr>
        <w:t xml:space="preserve">Volunteer’s role descriptions can be found on our website </w:t>
      </w:r>
      <w:hyperlink r:id="rId21" w:history="1">
        <w:r w:rsidR="002D72C3" w:rsidRPr="002D72C3">
          <w:rPr>
            <w:rStyle w:val="Hyperlink"/>
          </w:rPr>
          <w:t>Age UK Norfolk | Volunteer with us</w:t>
        </w:r>
      </w:hyperlink>
    </w:p>
    <w:p w14:paraId="0F463A03" w14:textId="77777777" w:rsidR="00BB2AF7" w:rsidRDefault="00BB2AF7" w:rsidP="00436DD7">
      <w:pPr>
        <w:pStyle w:val="BodyText"/>
        <w:rPr>
          <w:color w:val="EE0000"/>
          <w:lang w:val="en-GB"/>
        </w:rPr>
      </w:pPr>
    </w:p>
    <w:p w14:paraId="7F52068B" w14:textId="65767811" w:rsidR="00BB2AF7" w:rsidRDefault="00BB2AF7" w:rsidP="00436DD7">
      <w:pPr>
        <w:pStyle w:val="BodyText"/>
        <w:rPr>
          <w:b/>
          <w:bCs/>
          <w:lang w:val="en-GB"/>
        </w:rPr>
      </w:pPr>
      <w:r w:rsidRPr="00BB2AF7">
        <w:rPr>
          <w:b/>
          <w:bCs/>
          <w:lang w:val="en-GB"/>
        </w:rPr>
        <w:t>What makes a good Volunteer</w:t>
      </w:r>
    </w:p>
    <w:p w14:paraId="46849EF9" w14:textId="79183635" w:rsidR="001A79A0" w:rsidRPr="001A79A0" w:rsidRDefault="00924F26" w:rsidP="008F7A8E">
      <w:pPr>
        <w:pStyle w:val="BodyText"/>
        <w:numPr>
          <w:ilvl w:val="0"/>
          <w:numId w:val="33"/>
        </w:numPr>
        <w:rPr>
          <w:lang w:val="en-GB"/>
        </w:rPr>
      </w:pPr>
      <w:r>
        <w:rPr>
          <w:lang w:val="en-GB"/>
        </w:rPr>
        <w:t>Engage</w:t>
      </w:r>
      <w:r w:rsidR="001A79A0" w:rsidRPr="001A79A0">
        <w:rPr>
          <w:lang w:val="en-GB"/>
        </w:rPr>
        <w:t xml:space="preserve"> your support network within and outside the organisation.</w:t>
      </w:r>
    </w:p>
    <w:p w14:paraId="19B33B88" w14:textId="346DF336" w:rsidR="001A79A0" w:rsidRPr="001A79A0" w:rsidRDefault="002650D5" w:rsidP="008F7A8E">
      <w:pPr>
        <w:pStyle w:val="BodyText"/>
        <w:numPr>
          <w:ilvl w:val="0"/>
          <w:numId w:val="33"/>
        </w:numPr>
        <w:rPr>
          <w:lang w:val="en-GB"/>
        </w:rPr>
      </w:pPr>
      <w:r>
        <w:rPr>
          <w:lang w:val="en-GB"/>
        </w:rPr>
        <w:t>Demonstrate e</w:t>
      </w:r>
      <w:r w:rsidR="001A79A0" w:rsidRPr="001A79A0">
        <w:rPr>
          <w:lang w:val="en-GB"/>
        </w:rPr>
        <w:t>mpathy -</w:t>
      </w:r>
      <w:r w:rsidR="002D245F">
        <w:rPr>
          <w:lang w:val="en-GB"/>
        </w:rPr>
        <w:t xml:space="preserve"> </w:t>
      </w:r>
      <w:r w:rsidR="002D245F" w:rsidRPr="002D245F">
        <w:t>listen attentively, acknowledge concerns, and encourage a positive outlook.</w:t>
      </w:r>
      <w:r w:rsidR="001A79A0" w:rsidRPr="001A79A0">
        <w:rPr>
          <w:lang w:val="en-GB"/>
        </w:rPr>
        <w:t xml:space="preserve"> </w:t>
      </w:r>
    </w:p>
    <w:p w14:paraId="67F41E6C" w14:textId="20E911B6" w:rsidR="001A79A0" w:rsidRPr="001A79A0" w:rsidRDefault="00352501" w:rsidP="008F7A8E">
      <w:pPr>
        <w:pStyle w:val="BodyText"/>
        <w:numPr>
          <w:ilvl w:val="0"/>
          <w:numId w:val="33"/>
        </w:numPr>
        <w:rPr>
          <w:lang w:val="en-GB"/>
        </w:rPr>
      </w:pPr>
      <w:r>
        <w:rPr>
          <w:lang w:val="en-GB"/>
        </w:rPr>
        <w:t>C</w:t>
      </w:r>
      <w:r w:rsidRPr="001A79A0">
        <w:rPr>
          <w:lang w:val="en-GB"/>
        </w:rPr>
        <w:t>ommunic</w:t>
      </w:r>
      <w:r w:rsidR="004F7C27">
        <w:rPr>
          <w:lang w:val="en-GB"/>
        </w:rPr>
        <w:t>ate</w:t>
      </w:r>
      <w:r w:rsidRPr="001A79A0">
        <w:rPr>
          <w:lang w:val="en-GB"/>
        </w:rPr>
        <w:t xml:space="preserve"> </w:t>
      </w:r>
      <w:r>
        <w:rPr>
          <w:lang w:val="en-GB"/>
        </w:rPr>
        <w:t>effectively</w:t>
      </w:r>
      <w:r w:rsidR="002D245F">
        <w:rPr>
          <w:lang w:val="en-GB"/>
        </w:rPr>
        <w:t xml:space="preserve">- use </w:t>
      </w:r>
      <w:r w:rsidR="001A79A0" w:rsidRPr="001A79A0">
        <w:rPr>
          <w:lang w:val="en-GB"/>
        </w:rPr>
        <w:t xml:space="preserve">active listening, a calm voice, </w:t>
      </w:r>
      <w:r>
        <w:rPr>
          <w:lang w:val="en-GB"/>
        </w:rPr>
        <w:t>be attentive</w:t>
      </w:r>
      <w:r w:rsidR="004F7C27">
        <w:rPr>
          <w:lang w:val="en-GB"/>
        </w:rPr>
        <w:t xml:space="preserve">, </w:t>
      </w:r>
      <w:r w:rsidR="001A79A0" w:rsidRPr="001A79A0">
        <w:rPr>
          <w:lang w:val="en-GB"/>
        </w:rPr>
        <w:t>warm, open</w:t>
      </w:r>
      <w:r>
        <w:rPr>
          <w:lang w:val="en-GB"/>
        </w:rPr>
        <w:t xml:space="preserve"> and respectful. </w:t>
      </w:r>
      <w:r w:rsidR="00280C2E" w:rsidRPr="00280C2E">
        <w:rPr>
          <w:lang w:val="en-GB"/>
        </w:rPr>
        <w:t>Avoid sharing personal opinions or attitudes.</w:t>
      </w:r>
    </w:p>
    <w:p w14:paraId="109EAAE4" w14:textId="08B3039E" w:rsidR="0056625F" w:rsidRDefault="001A79A0" w:rsidP="008F7A8E">
      <w:pPr>
        <w:pStyle w:val="BodyText"/>
        <w:numPr>
          <w:ilvl w:val="0"/>
          <w:numId w:val="33"/>
        </w:numPr>
        <w:rPr>
          <w:lang w:val="en-GB"/>
        </w:rPr>
      </w:pPr>
      <w:r w:rsidRPr="001A79A0">
        <w:rPr>
          <w:lang w:val="en-GB"/>
        </w:rPr>
        <w:t xml:space="preserve">Identifying any extra support you or your </w:t>
      </w:r>
      <w:r w:rsidR="5DCA1071" w:rsidRPr="5A7FB346">
        <w:rPr>
          <w:lang w:val="en-GB"/>
        </w:rPr>
        <w:t>Service User</w:t>
      </w:r>
      <w:r w:rsidRPr="001A79A0">
        <w:rPr>
          <w:lang w:val="en-GB"/>
        </w:rPr>
        <w:t xml:space="preserve"> may need and report</w:t>
      </w:r>
      <w:r w:rsidR="00833546">
        <w:rPr>
          <w:lang w:val="en-GB"/>
        </w:rPr>
        <w:t xml:space="preserve"> </w:t>
      </w:r>
      <w:r w:rsidRPr="001A79A0">
        <w:rPr>
          <w:lang w:val="en-GB"/>
        </w:rPr>
        <w:t>this to</w:t>
      </w:r>
      <w:r w:rsidR="00036C7F" w:rsidRPr="00280C2E">
        <w:rPr>
          <w:lang w:val="en-GB"/>
        </w:rPr>
        <w:t xml:space="preserve"> </w:t>
      </w:r>
      <w:r w:rsidRPr="001A79A0">
        <w:rPr>
          <w:lang w:val="en-GB"/>
        </w:rPr>
        <w:t>the staff team.</w:t>
      </w:r>
    </w:p>
    <w:p w14:paraId="25B4D842" w14:textId="285941DE" w:rsidR="0056625F" w:rsidRDefault="0056625F" w:rsidP="008F7A8E">
      <w:pPr>
        <w:pStyle w:val="BodyText"/>
        <w:numPr>
          <w:ilvl w:val="0"/>
          <w:numId w:val="33"/>
        </w:numPr>
        <w:rPr>
          <w:lang w:val="en-GB"/>
        </w:rPr>
      </w:pPr>
      <w:r w:rsidRPr="0056625F">
        <w:rPr>
          <w:lang w:val="en-GB"/>
        </w:rPr>
        <w:t>Facilitate open discussions while ensuring safeguarding principles are upheld.</w:t>
      </w:r>
    </w:p>
    <w:p w14:paraId="64D8A26B" w14:textId="77777777" w:rsidR="004F7C27" w:rsidRDefault="004F7C27" w:rsidP="001A79A0">
      <w:pPr>
        <w:pStyle w:val="BodyText"/>
        <w:rPr>
          <w:lang w:val="en-GB"/>
        </w:rPr>
      </w:pPr>
    </w:p>
    <w:p w14:paraId="7225F145" w14:textId="2B165BFE" w:rsidR="001A79A0" w:rsidRPr="001A79A0" w:rsidRDefault="001A79A0" w:rsidP="001A79A0">
      <w:pPr>
        <w:pStyle w:val="BodyText"/>
        <w:rPr>
          <w:b/>
          <w:bCs/>
          <w:lang w:val="en-GB"/>
        </w:rPr>
      </w:pPr>
      <w:r w:rsidRPr="001A79A0">
        <w:rPr>
          <w:b/>
          <w:bCs/>
          <w:lang w:val="en-GB"/>
        </w:rPr>
        <w:t xml:space="preserve">What a </w:t>
      </w:r>
      <w:r w:rsidR="009161FC">
        <w:rPr>
          <w:b/>
          <w:bCs/>
          <w:lang w:val="en-GB"/>
        </w:rPr>
        <w:t>Volunteer</w:t>
      </w:r>
      <w:r w:rsidR="003C6F99">
        <w:rPr>
          <w:b/>
          <w:bCs/>
          <w:lang w:val="en-GB"/>
        </w:rPr>
        <w:t xml:space="preserve"> </w:t>
      </w:r>
      <w:r w:rsidRPr="001A79A0">
        <w:rPr>
          <w:b/>
          <w:bCs/>
          <w:lang w:val="en-GB"/>
        </w:rPr>
        <w:t>should NOT do</w:t>
      </w:r>
    </w:p>
    <w:p w14:paraId="159FF397" w14:textId="77777777" w:rsidR="00301044" w:rsidRDefault="009A6D39" w:rsidP="008F7A8E">
      <w:pPr>
        <w:pStyle w:val="BodyText"/>
        <w:numPr>
          <w:ilvl w:val="0"/>
          <w:numId w:val="32"/>
        </w:numPr>
        <w:rPr>
          <w:lang w:val="en-GB"/>
        </w:rPr>
      </w:pPr>
      <w:r>
        <w:rPr>
          <w:lang w:val="en-GB"/>
        </w:rPr>
        <w:t>Share</w:t>
      </w:r>
      <w:r w:rsidR="001A79A0" w:rsidRPr="001A79A0">
        <w:rPr>
          <w:lang w:val="en-GB"/>
        </w:rPr>
        <w:t xml:space="preserve"> personal information </w:t>
      </w:r>
      <w:r>
        <w:rPr>
          <w:lang w:val="en-GB"/>
        </w:rPr>
        <w:t xml:space="preserve">with </w:t>
      </w:r>
      <w:r w:rsidR="00672D02">
        <w:rPr>
          <w:lang w:val="en-GB"/>
        </w:rPr>
        <w:t>external</w:t>
      </w:r>
      <w:r w:rsidR="001A79A0" w:rsidRPr="001A79A0">
        <w:rPr>
          <w:lang w:val="en-GB"/>
        </w:rPr>
        <w:t xml:space="preserve"> organisations or individuals</w:t>
      </w:r>
      <w:r w:rsidR="00503CEC" w:rsidRPr="004C75FB">
        <w:rPr>
          <w:lang w:val="en-GB"/>
        </w:rPr>
        <w:t>,</w:t>
      </w:r>
      <w:r w:rsidR="001A79A0" w:rsidRPr="001A79A0">
        <w:rPr>
          <w:lang w:val="en-GB"/>
        </w:rPr>
        <w:t xml:space="preserve"> </w:t>
      </w:r>
      <w:r w:rsidR="00672D02">
        <w:rPr>
          <w:lang w:val="en-GB"/>
        </w:rPr>
        <w:t xml:space="preserve">except for approved </w:t>
      </w:r>
      <w:r w:rsidR="001A79A0" w:rsidRPr="001A79A0">
        <w:rPr>
          <w:lang w:val="en-GB"/>
        </w:rPr>
        <w:t>safeguarding issue</w:t>
      </w:r>
      <w:r w:rsidR="00672D02">
        <w:rPr>
          <w:lang w:val="en-GB"/>
        </w:rPr>
        <w:t>s.</w:t>
      </w:r>
    </w:p>
    <w:p w14:paraId="177D9AE8" w14:textId="11CF7185" w:rsidR="001A79A0" w:rsidRPr="001A79A0" w:rsidRDefault="001A79A0" w:rsidP="008F7A8E">
      <w:pPr>
        <w:pStyle w:val="BodyText"/>
        <w:numPr>
          <w:ilvl w:val="0"/>
          <w:numId w:val="32"/>
        </w:numPr>
        <w:rPr>
          <w:lang w:val="en-GB"/>
        </w:rPr>
      </w:pPr>
      <w:r w:rsidRPr="001A79A0">
        <w:rPr>
          <w:lang w:val="en-GB"/>
        </w:rPr>
        <w:t xml:space="preserve">Disclose </w:t>
      </w:r>
      <w:r w:rsidR="005274B2">
        <w:rPr>
          <w:lang w:val="en-GB"/>
        </w:rPr>
        <w:t>your</w:t>
      </w:r>
      <w:r w:rsidRPr="001A79A0">
        <w:rPr>
          <w:lang w:val="en-GB"/>
        </w:rPr>
        <w:t xml:space="preserve"> personal information to the </w:t>
      </w:r>
      <w:r w:rsidR="5DCA1071" w:rsidRPr="5A7FB346">
        <w:rPr>
          <w:lang w:val="en-GB"/>
        </w:rPr>
        <w:t>Service User</w:t>
      </w:r>
      <w:r w:rsidRPr="001A79A0">
        <w:rPr>
          <w:lang w:val="en-GB"/>
        </w:rPr>
        <w:t xml:space="preserve"> e.g. address, phone number.</w:t>
      </w:r>
    </w:p>
    <w:p w14:paraId="0714030A" w14:textId="77777777" w:rsidR="006F7759" w:rsidRPr="004C75FB" w:rsidRDefault="001A79A0" w:rsidP="008F7A8E">
      <w:pPr>
        <w:pStyle w:val="BodyText"/>
        <w:numPr>
          <w:ilvl w:val="0"/>
          <w:numId w:val="32"/>
        </w:numPr>
        <w:rPr>
          <w:lang w:val="en-GB"/>
        </w:rPr>
      </w:pPr>
      <w:r w:rsidRPr="001A79A0">
        <w:rPr>
          <w:lang w:val="en-GB"/>
        </w:rPr>
        <w:t>Accept or provide gifts (Review gift policy).</w:t>
      </w:r>
    </w:p>
    <w:p w14:paraId="6265EE45" w14:textId="42728F13" w:rsidR="001A79A0" w:rsidRDefault="005274B2" w:rsidP="008F7A8E">
      <w:pPr>
        <w:pStyle w:val="BodyText"/>
        <w:numPr>
          <w:ilvl w:val="0"/>
          <w:numId w:val="32"/>
        </w:numPr>
        <w:rPr>
          <w:lang w:val="en-GB"/>
        </w:rPr>
      </w:pPr>
      <w:r>
        <w:rPr>
          <w:lang w:val="en-GB"/>
        </w:rPr>
        <w:t>Maintain</w:t>
      </w:r>
      <w:r w:rsidR="001A79A0" w:rsidRPr="001A79A0">
        <w:rPr>
          <w:lang w:val="en-GB"/>
        </w:rPr>
        <w:t xml:space="preserve"> contact with the </w:t>
      </w:r>
      <w:r w:rsidR="5DCA1071" w:rsidRPr="5A7FB346">
        <w:rPr>
          <w:lang w:val="en-GB"/>
        </w:rPr>
        <w:t>Service User</w:t>
      </w:r>
      <w:r w:rsidR="001A79A0" w:rsidRPr="001A79A0">
        <w:rPr>
          <w:lang w:val="en-GB"/>
        </w:rPr>
        <w:t xml:space="preserve"> after the case has been closed.</w:t>
      </w:r>
    </w:p>
    <w:p w14:paraId="5FF40B86" w14:textId="59CAD2C4" w:rsidR="00B45ECB" w:rsidRPr="00B45ECB" w:rsidRDefault="00B45ECB" w:rsidP="008F7A8E">
      <w:pPr>
        <w:pStyle w:val="BodyText"/>
        <w:numPr>
          <w:ilvl w:val="0"/>
          <w:numId w:val="32"/>
        </w:numPr>
        <w:rPr>
          <w:lang w:val="en-GB"/>
        </w:rPr>
      </w:pPr>
      <w:r w:rsidRPr="00B45ECB">
        <w:rPr>
          <w:lang w:val="en-GB"/>
        </w:rPr>
        <w:t xml:space="preserve">Criticise services the </w:t>
      </w:r>
      <w:r w:rsidR="5DCA1071" w:rsidRPr="5A7FB346">
        <w:rPr>
          <w:lang w:val="en-GB"/>
        </w:rPr>
        <w:t>Service User</w:t>
      </w:r>
      <w:r w:rsidRPr="00B45ECB">
        <w:rPr>
          <w:lang w:val="en-GB"/>
        </w:rPr>
        <w:t xml:space="preserve"> receives</w:t>
      </w:r>
      <w:r w:rsidR="00DB2435">
        <w:rPr>
          <w:lang w:val="en-GB"/>
        </w:rPr>
        <w:t xml:space="preserve"> - </w:t>
      </w:r>
      <w:r w:rsidRPr="00B45ECB">
        <w:rPr>
          <w:lang w:val="en-GB"/>
        </w:rPr>
        <w:t>remain neutral and supportive.</w:t>
      </w:r>
    </w:p>
    <w:p w14:paraId="2A51A230" w14:textId="101ED394" w:rsidR="001A79A0" w:rsidRPr="001A79A0" w:rsidRDefault="00385C37" w:rsidP="008F7A8E">
      <w:pPr>
        <w:pStyle w:val="BodyText"/>
        <w:numPr>
          <w:ilvl w:val="0"/>
          <w:numId w:val="32"/>
        </w:numPr>
        <w:rPr>
          <w:lang w:val="en-GB"/>
        </w:rPr>
      </w:pPr>
      <w:r>
        <w:rPr>
          <w:lang w:val="en-GB"/>
        </w:rPr>
        <w:t>Provide</w:t>
      </w:r>
      <w:r w:rsidR="001A79A0" w:rsidRPr="001A79A0">
        <w:rPr>
          <w:lang w:val="en-GB"/>
        </w:rPr>
        <w:t xml:space="preserve"> counselling or emotional support</w:t>
      </w:r>
      <w:r>
        <w:rPr>
          <w:lang w:val="en-GB"/>
        </w:rPr>
        <w:t xml:space="preserve"> beyond your role</w:t>
      </w:r>
      <w:r w:rsidR="00DB2435">
        <w:rPr>
          <w:lang w:val="en-GB"/>
        </w:rPr>
        <w:t xml:space="preserve"> (c</w:t>
      </w:r>
      <w:r w:rsidR="001A79A0" w:rsidRPr="001A79A0">
        <w:rPr>
          <w:lang w:val="en-GB"/>
        </w:rPr>
        <w:t>ontact the</w:t>
      </w:r>
      <w:r w:rsidR="004B216C">
        <w:rPr>
          <w:lang w:val="en-GB"/>
        </w:rPr>
        <w:t xml:space="preserve"> staff</w:t>
      </w:r>
      <w:r w:rsidR="001A79A0" w:rsidRPr="001A79A0">
        <w:rPr>
          <w:lang w:val="en-GB"/>
        </w:rPr>
        <w:t xml:space="preserve"> team if </w:t>
      </w:r>
      <w:r w:rsidR="004B216C">
        <w:rPr>
          <w:lang w:val="en-GB"/>
        </w:rPr>
        <w:t>concerns arise</w:t>
      </w:r>
      <w:r w:rsidR="00DB2435">
        <w:rPr>
          <w:lang w:val="en-GB"/>
        </w:rPr>
        <w:t>).</w:t>
      </w:r>
    </w:p>
    <w:p w14:paraId="18C7E37B" w14:textId="09A77DFB" w:rsidR="001A79A0" w:rsidRPr="001A79A0" w:rsidRDefault="001A79A0" w:rsidP="008F7A8E">
      <w:pPr>
        <w:pStyle w:val="BodyText"/>
        <w:numPr>
          <w:ilvl w:val="0"/>
          <w:numId w:val="32"/>
        </w:numPr>
        <w:rPr>
          <w:lang w:val="en-GB"/>
        </w:rPr>
      </w:pPr>
      <w:r w:rsidRPr="001A79A0">
        <w:rPr>
          <w:lang w:val="en-GB"/>
        </w:rPr>
        <w:t xml:space="preserve">Provide medical advice – </w:t>
      </w:r>
      <w:r w:rsidR="004B216C">
        <w:rPr>
          <w:lang w:val="en-GB"/>
        </w:rPr>
        <w:t>refer to</w:t>
      </w:r>
      <w:r w:rsidRPr="001A79A0">
        <w:rPr>
          <w:lang w:val="en-GB"/>
        </w:rPr>
        <w:t xml:space="preserve"> their doctor</w:t>
      </w:r>
      <w:r w:rsidR="004B216C">
        <w:rPr>
          <w:lang w:val="en-GB"/>
        </w:rPr>
        <w:t>, 999 or</w:t>
      </w:r>
      <w:r w:rsidRPr="001A79A0">
        <w:rPr>
          <w:lang w:val="en-GB"/>
        </w:rPr>
        <w:t xml:space="preserve"> NHS 111</w:t>
      </w:r>
      <w:r w:rsidR="00F2106B">
        <w:rPr>
          <w:lang w:val="en-GB"/>
        </w:rPr>
        <w:t xml:space="preserve"> for hea</w:t>
      </w:r>
      <w:r w:rsidR="00DB2435">
        <w:rPr>
          <w:lang w:val="en-GB"/>
        </w:rPr>
        <w:t>l</w:t>
      </w:r>
      <w:r w:rsidR="00F2106B">
        <w:rPr>
          <w:lang w:val="en-GB"/>
        </w:rPr>
        <w:t>th concerns</w:t>
      </w:r>
      <w:r w:rsidRPr="001A79A0">
        <w:rPr>
          <w:lang w:val="en-GB"/>
        </w:rPr>
        <w:t>.</w:t>
      </w:r>
    </w:p>
    <w:p w14:paraId="7B91A91E" w14:textId="600444E6" w:rsidR="001A79A0" w:rsidRDefault="007F4352" w:rsidP="008F7A8E">
      <w:pPr>
        <w:pStyle w:val="BodyText"/>
        <w:numPr>
          <w:ilvl w:val="0"/>
          <w:numId w:val="32"/>
        </w:numPr>
        <w:rPr>
          <w:lang w:val="en-GB"/>
        </w:rPr>
      </w:pPr>
      <w:r w:rsidRPr="004C75FB">
        <w:rPr>
          <w:lang w:val="en-GB"/>
        </w:rPr>
        <w:t>E</w:t>
      </w:r>
      <w:r w:rsidR="001A79A0" w:rsidRPr="001A79A0">
        <w:rPr>
          <w:lang w:val="en-GB"/>
        </w:rPr>
        <w:t xml:space="preserve">nquire </w:t>
      </w:r>
      <w:r w:rsidR="00F2106B">
        <w:rPr>
          <w:lang w:val="en-GB"/>
        </w:rPr>
        <w:t>about</w:t>
      </w:r>
      <w:r w:rsidR="001A79A0" w:rsidRPr="001A79A0">
        <w:rPr>
          <w:lang w:val="en-GB"/>
        </w:rPr>
        <w:t xml:space="preserve"> personal </w:t>
      </w:r>
      <w:r w:rsidR="00F2106B">
        <w:rPr>
          <w:lang w:val="en-GB"/>
        </w:rPr>
        <w:t>information</w:t>
      </w:r>
      <w:r w:rsidR="001A79A0" w:rsidRPr="001A79A0">
        <w:rPr>
          <w:lang w:val="en-GB"/>
        </w:rPr>
        <w:t xml:space="preserve">, such as </w:t>
      </w:r>
      <w:r w:rsidR="00F2106B" w:rsidRPr="001A79A0">
        <w:rPr>
          <w:lang w:val="en-GB"/>
        </w:rPr>
        <w:t>finances, bereavements</w:t>
      </w:r>
      <w:r w:rsidR="00027E38">
        <w:rPr>
          <w:lang w:val="en-GB"/>
        </w:rPr>
        <w:t xml:space="preserve"> or </w:t>
      </w:r>
      <w:r w:rsidR="001A79A0" w:rsidRPr="001A79A0">
        <w:rPr>
          <w:lang w:val="en-GB"/>
        </w:rPr>
        <w:t>sensitive issues.</w:t>
      </w:r>
    </w:p>
    <w:p w14:paraId="7EA0ACD7" w14:textId="1ED40492" w:rsidR="00E74678" w:rsidRDefault="00E74678" w:rsidP="008F7A8E">
      <w:pPr>
        <w:pStyle w:val="BodyText"/>
        <w:numPr>
          <w:ilvl w:val="0"/>
          <w:numId w:val="32"/>
        </w:numPr>
        <w:rPr>
          <w:lang w:val="en-GB"/>
        </w:rPr>
      </w:pPr>
      <w:r w:rsidRPr="00E74678">
        <w:rPr>
          <w:lang w:val="en-GB"/>
        </w:rPr>
        <w:t>Attempt to lift or physically support a service user</w:t>
      </w:r>
      <w:r w:rsidR="00027E38">
        <w:rPr>
          <w:lang w:val="en-GB"/>
        </w:rPr>
        <w:t>,</w:t>
      </w:r>
      <w:r w:rsidRPr="00E74678">
        <w:rPr>
          <w:lang w:val="en-GB"/>
        </w:rPr>
        <w:t xml:space="preserve"> instead call for assistance.</w:t>
      </w:r>
    </w:p>
    <w:p w14:paraId="4151860E" w14:textId="541A8F33" w:rsidR="2681D226" w:rsidRDefault="2681D226" w:rsidP="008F7A8E">
      <w:pPr>
        <w:pStyle w:val="BodyText"/>
        <w:numPr>
          <w:ilvl w:val="0"/>
          <w:numId w:val="32"/>
        </w:numPr>
        <w:rPr>
          <w:lang w:val="en-GB"/>
        </w:rPr>
      </w:pPr>
      <w:r w:rsidRPr="1EFA746D">
        <w:rPr>
          <w:lang w:val="en-GB"/>
        </w:rPr>
        <w:lastRenderedPageBreak/>
        <w:t>Recommend</w:t>
      </w:r>
      <w:r w:rsidR="042E3682" w:rsidRPr="1EFA746D">
        <w:rPr>
          <w:lang w:val="en-GB"/>
        </w:rPr>
        <w:t xml:space="preserve"> other services or professionals- this information should only be supplied through our Information and Advice team, who will supply three options from reputable sources.</w:t>
      </w:r>
    </w:p>
    <w:p w14:paraId="4A3EF4AD" w14:textId="77777777" w:rsidR="003E269D" w:rsidRDefault="003E269D" w:rsidP="1EFA746D">
      <w:pPr>
        <w:spacing w:after="160" w:line="276" w:lineRule="auto"/>
        <w:rPr>
          <w:rFonts w:ascii="Aptos" w:eastAsia="Aptos" w:hAnsi="Aptos" w:cs="Aptos"/>
          <w:b/>
          <w:bCs/>
          <w:lang w:val="en-GB"/>
        </w:rPr>
      </w:pPr>
    </w:p>
    <w:p w14:paraId="782C2764" w14:textId="5631A976" w:rsidR="60EC57B6" w:rsidRDefault="60EC57B6" w:rsidP="1EFA746D">
      <w:pPr>
        <w:spacing w:after="160" w:line="276" w:lineRule="auto"/>
      </w:pPr>
      <w:r w:rsidRPr="1EFA746D">
        <w:rPr>
          <w:rFonts w:ascii="Aptos" w:eastAsia="Aptos" w:hAnsi="Aptos" w:cs="Aptos"/>
          <w:b/>
          <w:bCs/>
          <w:lang w:val="en-GB"/>
        </w:rPr>
        <w:t>Volunteer induction</w:t>
      </w:r>
      <w:r w:rsidRPr="1EFA746D">
        <w:rPr>
          <w:rFonts w:ascii="Aptos" w:eastAsia="Aptos" w:hAnsi="Aptos" w:cs="Aptos"/>
          <w:lang w:val="en-GB"/>
        </w:rPr>
        <w:t xml:space="preserve"> </w:t>
      </w:r>
    </w:p>
    <w:p w14:paraId="22D82056" w14:textId="338EDE5F" w:rsidR="60EC57B6" w:rsidRDefault="60EC57B6" w:rsidP="1EFA746D">
      <w:pPr>
        <w:spacing w:after="160" w:line="276" w:lineRule="auto"/>
      </w:pPr>
      <w:r w:rsidRPr="1EFA746D">
        <w:rPr>
          <w:rFonts w:ascii="Aptos" w:eastAsia="Aptos" w:hAnsi="Aptos" w:cs="Aptos"/>
          <w:lang w:val="en-GB"/>
        </w:rPr>
        <w:t xml:space="preserve"> Once a volunteer has been fully vetted and inducted, they can start to support the service. </w:t>
      </w:r>
      <w:r w:rsidR="18531A26" w:rsidRPr="0509292F">
        <w:rPr>
          <w:rFonts w:ascii="Aptos" w:eastAsia="Aptos" w:hAnsi="Aptos" w:cs="Aptos"/>
          <w:lang w:val="en-GB"/>
        </w:rPr>
        <w:t>See the Volunteer handbook for details.</w:t>
      </w:r>
    </w:p>
    <w:tbl>
      <w:tblPr>
        <w:tblStyle w:val="TableGrid"/>
        <w:tblW w:w="0" w:type="auto"/>
        <w:tblLayout w:type="fixed"/>
        <w:tblLook w:val="04A0" w:firstRow="1" w:lastRow="0" w:firstColumn="1" w:lastColumn="0" w:noHBand="0" w:noVBand="1"/>
      </w:tblPr>
      <w:tblGrid>
        <w:gridCol w:w="9316"/>
      </w:tblGrid>
      <w:tr w:rsidR="1EFA746D" w14:paraId="54A53DCD" w14:textId="77777777" w:rsidTr="1EFA746D">
        <w:trPr>
          <w:trHeight w:val="300"/>
        </w:trPr>
        <w:tc>
          <w:tcPr>
            <w:tcW w:w="9316" w:type="dxa"/>
            <w:tcBorders>
              <w:top w:val="single" w:sz="8" w:space="0" w:color="auto"/>
              <w:left w:val="single" w:sz="8" w:space="0" w:color="auto"/>
              <w:bottom w:val="single" w:sz="8" w:space="0" w:color="auto"/>
              <w:right w:val="single" w:sz="8" w:space="0" w:color="auto"/>
            </w:tcBorders>
            <w:tcMar>
              <w:left w:w="108" w:type="dxa"/>
              <w:right w:w="108" w:type="dxa"/>
            </w:tcMar>
          </w:tcPr>
          <w:p w14:paraId="7D82C94E" w14:textId="04A9A10F" w:rsidR="1EFA746D" w:rsidRDefault="1EFA746D" w:rsidP="1EFA746D">
            <w:pPr>
              <w:spacing w:after="160" w:line="276" w:lineRule="auto"/>
            </w:pPr>
            <w:r w:rsidRPr="1EFA746D">
              <w:rPr>
                <w:rFonts w:ascii="Aptos" w:eastAsia="Aptos" w:hAnsi="Aptos" w:cs="Aptos"/>
                <w:b/>
                <w:bCs/>
              </w:rPr>
              <w:t xml:space="preserve">Note to staff- </w:t>
            </w:r>
            <w:r w:rsidRPr="1EFA746D">
              <w:rPr>
                <w:rFonts w:ascii="Aptos" w:eastAsia="Aptos" w:hAnsi="Aptos" w:cs="Aptos"/>
              </w:rPr>
              <w:t xml:space="preserve">A volunteer cannot be active on CLOG until they have completed all the sections in the recruitment procedure and returned all relevant documents. </w:t>
            </w:r>
          </w:p>
          <w:p w14:paraId="70CB2F09" w14:textId="598AA5F2" w:rsidR="1EFA746D" w:rsidRPr="009E6CAB" w:rsidRDefault="1EFA746D" w:rsidP="008F7A8E">
            <w:pPr>
              <w:pStyle w:val="ListParagraph"/>
              <w:numPr>
                <w:ilvl w:val="0"/>
                <w:numId w:val="31"/>
              </w:numPr>
              <w:spacing w:line="276" w:lineRule="auto"/>
              <w:rPr>
                <w:rFonts w:ascii="Aptos" w:eastAsia="Aptos" w:hAnsi="Aptos" w:cs="Aptos"/>
              </w:rPr>
            </w:pPr>
            <w:r w:rsidRPr="009E6CAB">
              <w:rPr>
                <w:rFonts w:ascii="Aptos" w:eastAsia="Aptos" w:hAnsi="Aptos" w:cs="Aptos"/>
              </w:rPr>
              <w:t xml:space="preserve">Add the volunteer to the ‘Groups and Skills’ tab and mark the ‘Preferred method of contact’ box. </w:t>
            </w:r>
          </w:p>
          <w:p w14:paraId="7BAB03CF" w14:textId="45B875E0" w:rsidR="1EFA746D" w:rsidRDefault="1EFA746D" w:rsidP="008F7A8E">
            <w:pPr>
              <w:pStyle w:val="ListParagraph"/>
              <w:numPr>
                <w:ilvl w:val="0"/>
                <w:numId w:val="31"/>
              </w:numPr>
              <w:spacing w:line="276" w:lineRule="auto"/>
              <w:rPr>
                <w:rFonts w:ascii="Aptos" w:eastAsia="Aptos" w:hAnsi="Aptos" w:cs="Aptos"/>
              </w:rPr>
            </w:pPr>
            <w:r w:rsidRPr="009E6CAB">
              <w:rPr>
                <w:rFonts w:ascii="Aptos" w:eastAsia="Aptos" w:hAnsi="Aptos" w:cs="Aptos"/>
              </w:rPr>
              <w:t xml:space="preserve">Set required actions for the relevant service. </w:t>
            </w:r>
          </w:p>
          <w:p w14:paraId="2CE798D3" w14:textId="14A6ED98" w:rsidR="1EFA746D" w:rsidRPr="009C3A27" w:rsidRDefault="1EFA746D" w:rsidP="009C3A27">
            <w:pPr>
              <w:pStyle w:val="ListParagraph"/>
              <w:numPr>
                <w:ilvl w:val="0"/>
                <w:numId w:val="31"/>
              </w:numPr>
              <w:spacing w:line="276" w:lineRule="auto"/>
              <w:rPr>
                <w:rFonts w:ascii="Aptos" w:eastAsia="Aptos" w:hAnsi="Aptos" w:cs="Aptos"/>
              </w:rPr>
            </w:pPr>
            <w:r w:rsidRPr="1EFA746D">
              <w:rPr>
                <w:rFonts w:ascii="Aptos" w:eastAsia="Aptos" w:hAnsi="Aptos" w:cs="Aptos"/>
              </w:rPr>
              <w:t xml:space="preserve">While the </w:t>
            </w:r>
            <w:r w:rsidR="00243935" w:rsidRPr="1EFA746D">
              <w:rPr>
                <w:rFonts w:ascii="Aptos" w:eastAsia="Aptos" w:hAnsi="Aptos" w:cs="Aptos"/>
              </w:rPr>
              <w:t>volunteers are</w:t>
            </w:r>
            <w:r w:rsidRPr="1EFA746D">
              <w:rPr>
                <w:rFonts w:ascii="Aptos" w:eastAsia="Aptos" w:hAnsi="Aptos" w:cs="Aptos"/>
              </w:rPr>
              <w:t xml:space="preserve"> </w:t>
            </w:r>
            <w:r w:rsidR="155FC8B3" w:rsidRPr="1EFA746D">
              <w:rPr>
                <w:rFonts w:ascii="Aptos" w:eastAsia="Aptos" w:hAnsi="Aptos" w:cs="Aptos"/>
              </w:rPr>
              <w:t>active,</w:t>
            </w:r>
            <w:r w:rsidRPr="1EFA746D">
              <w:rPr>
                <w:rFonts w:ascii="Aptos" w:eastAsia="Aptos" w:hAnsi="Aptos" w:cs="Aptos"/>
              </w:rPr>
              <w:t xml:space="preserve"> it is the responsibility of the staff team to keep the </w:t>
            </w:r>
            <w:r w:rsidR="2675FCA5" w:rsidRPr="1EFA746D">
              <w:rPr>
                <w:rFonts w:ascii="Aptos" w:eastAsia="Aptos" w:hAnsi="Aptos" w:cs="Aptos"/>
              </w:rPr>
              <w:t>volunteers'</w:t>
            </w:r>
            <w:r w:rsidRPr="1EFA746D">
              <w:rPr>
                <w:rFonts w:ascii="Aptos" w:eastAsia="Aptos" w:hAnsi="Aptos" w:cs="Aptos"/>
              </w:rPr>
              <w:t xml:space="preserve"> </w:t>
            </w:r>
            <w:r w:rsidR="00380FD7" w:rsidRPr="1EFA746D">
              <w:rPr>
                <w:rFonts w:ascii="Aptos" w:eastAsia="Aptos" w:hAnsi="Aptos" w:cs="Aptos"/>
              </w:rPr>
              <w:t>records</w:t>
            </w:r>
            <w:r w:rsidRPr="1EFA746D">
              <w:rPr>
                <w:rFonts w:ascii="Aptos" w:eastAsia="Aptos" w:hAnsi="Aptos" w:cs="Aptos"/>
              </w:rPr>
              <w:t xml:space="preserve"> up to date. </w:t>
            </w:r>
          </w:p>
          <w:p w14:paraId="29C78D51" w14:textId="7E699720" w:rsidR="1EFA746D" w:rsidRDefault="00D1067D" w:rsidP="008F7A8E">
            <w:pPr>
              <w:pStyle w:val="ListParagraph"/>
              <w:numPr>
                <w:ilvl w:val="0"/>
                <w:numId w:val="19"/>
              </w:numPr>
              <w:spacing w:line="276" w:lineRule="auto"/>
              <w:rPr>
                <w:rFonts w:ascii="Aptos" w:eastAsia="Aptos" w:hAnsi="Aptos" w:cs="Aptos"/>
              </w:rPr>
            </w:pPr>
            <w:r>
              <w:rPr>
                <w:rFonts w:ascii="Aptos" w:eastAsia="Aptos" w:hAnsi="Aptos" w:cs="Aptos"/>
              </w:rPr>
              <w:t>During</w:t>
            </w:r>
            <w:r w:rsidR="1EFA746D" w:rsidRPr="1EFA746D">
              <w:rPr>
                <w:rFonts w:ascii="Aptos" w:eastAsia="Aptos" w:hAnsi="Aptos" w:cs="Aptos"/>
              </w:rPr>
              <w:t xml:space="preserve"> Annual Reviews</w:t>
            </w:r>
            <w:r>
              <w:rPr>
                <w:rFonts w:ascii="Aptos" w:eastAsia="Aptos" w:hAnsi="Aptos" w:cs="Aptos"/>
              </w:rPr>
              <w:t xml:space="preserve"> ensure</w:t>
            </w:r>
            <w:r w:rsidR="1EFA746D" w:rsidRPr="1EFA746D">
              <w:rPr>
                <w:rFonts w:ascii="Aptos" w:eastAsia="Aptos" w:hAnsi="Aptos" w:cs="Aptos"/>
              </w:rPr>
              <w:t xml:space="preserve"> that details are checked and updated</w:t>
            </w:r>
            <w:r w:rsidR="00380FD7">
              <w:rPr>
                <w:rFonts w:ascii="Aptos" w:eastAsia="Aptos" w:hAnsi="Aptos" w:cs="Aptos"/>
              </w:rPr>
              <w:t>.</w:t>
            </w:r>
          </w:p>
          <w:p w14:paraId="020867BA" w14:textId="4AF10254" w:rsidR="1EFA746D" w:rsidRDefault="1EFA746D" w:rsidP="008F7A8E">
            <w:pPr>
              <w:pStyle w:val="ListParagraph"/>
              <w:numPr>
                <w:ilvl w:val="0"/>
                <w:numId w:val="18"/>
              </w:numPr>
              <w:spacing w:line="276" w:lineRule="auto"/>
              <w:rPr>
                <w:rFonts w:ascii="Aptos" w:eastAsia="Aptos" w:hAnsi="Aptos" w:cs="Aptos"/>
              </w:rPr>
            </w:pPr>
            <w:r w:rsidRPr="1EFA746D">
              <w:rPr>
                <w:rFonts w:ascii="Aptos" w:eastAsia="Aptos" w:hAnsi="Aptos" w:cs="Aptos"/>
              </w:rPr>
              <w:t xml:space="preserve">Staff update CLOG. </w:t>
            </w:r>
          </w:p>
          <w:p w14:paraId="1E5B3428" w14:textId="2F1625D2" w:rsidR="1EFA746D" w:rsidRDefault="1EFA746D" w:rsidP="008F7A8E">
            <w:pPr>
              <w:pStyle w:val="ListParagraph"/>
              <w:numPr>
                <w:ilvl w:val="0"/>
                <w:numId w:val="17"/>
              </w:numPr>
              <w:spacing w:line="276" w:lineRule="auto"/>
              <w:rPr>
                <w:rFonts w:ascii="Aptos" w:eastAsia="Aptos" w:hAnsi="Aptos" w:cs="Aptos"/>
              </w:rPr>
            </w:pPr>
            <w:r w:rsidRPr="1EFA746D">
              <w:rPr>
                <w:rFonts w:ascii="Aptos" w:eastAsia="Aptos" w:hAnsi="Aptos" w:cs="Aptos"/>
              </w:rPr>
              <w:t xml:space="preserve">Update CLOG with training events attended in the Clubs and Clinics section. </w:t>
            </w:r>
          </w:p>
          <w:p w14:paraId="40467C52" w14:textId="77777777" w:rsidR="005A26EE" w:rsidRDefault="005A26EE" w:rsidP="005A26EE">
            <w:pPr>
              <w:pStyle w:val="ListParagraph"/>
              <w:spacing w:line="276" w:lineRule="auto"/>
              <w:rPr>
                <w:rFonts w:ascii="Aptos" w:eastAsia="Aptos" w:hAnsi="Aptos" w:cs="Aptos"/>
              </w:rPr>
            </w:pPr>
          </w:p>
          <w:p w14:paraId="35EFB118" w14:textId="79B15E6F" w:rsidR="1EFA746D" w:rsidRDefault="1EFA746D" w:rsidP="1EFA746D">
            <w:pPr>
              <w:spacing w:after="160" w:line="276" w:lineRule="auto"/>
              <w:rPr>
                <w:rFonts w:ascii="Aptos" w:eastAsia="Aptos" w:hAnsi="Aptos" w:cs="Aptos"/>
              </w:rPr>
            </w:pPr>
            <w:r w:rsidRPr="1EFA746D">
              <w:rPr>
                <w:rFonts w:ascii="Aptos" w:eastAsia="Aptos" w:hAnsi="Aptos" w:cs="Aptos"/>
              </w:rPr>
              <w:t xml:space="preserve">If group emails are sent, </w:t>
            </w:r>
            <w:r w:rsidR="344B704F" w:rsidRPr="0CAE747C">
              <w:rPr>
                <w:rFonts w:ascii="Aptos" w:eastAsia="Aptos" w:hAnsi="Aptos" w:cs="Aptos"/>
              </w:rPr>
              <w:t>volunteers'</w:t>
            </w:r>
            <w:r w:rsidRPr="1EFA746D">
              <w:rPr>
                <w:rFonts w:ascii="Aptos" w:eastAsia="Aptos" w:hAnsi="Aptos" w:cs="Aptos"/>
              </w:rPr>
              <w:t xml:space="preserve"> email </w:t>
            </w:r>
            <w:r w:rsidR="3647F1BD" w:rsidRPr="0CAE747C">
              <w:rPr>
                <w:rFonts w:ascii="Aptos" w:eastAsia="Aptos" w:hAnsi="Aptos" w:cs="Aptos"/>
              </w:rPr>
              <w:t>addresses</w:t>
            </w:r>
            <w:r w:rsidRPr="0CAE747C">
              <w:rPr>
                <w:rFonts w:ascii="Aptos" w:eastAsia="Aptos" w:hAnsi="Aptos" w:cs="Aptos"/>
              </w:rPr>
              <w:t xml:space="preserve"> </w:t>
            </w:r>
            <w:r w:rsidR="72583813" w:rsidRPr="0CAE747C">
              <w:rPr>
                <w:rFonts w:ascii="Aptos" w:eastAsia="Aptos" w:hAnsi="Aptos" w:cs="Aptos"/>
              </w:rPr>
              <w:t>must</w:t>
            </w:r>
            <w:r w:rsidRPr="1EFA746D">
              <w:rPr>
                <w:rFonts w:ascii="Aptos" w:eastAsia="Aptos" w:hAnsi="Aptos" w:cs="Aptos"/>
              </w:rPr>
              <w:t xml:space="preserve"> be hidden</w:t>
            </w:r>
            <w:r w:rsidR="70F6A3CD" w:rsidRPr="0CAE747C">
              <w:rPr>
                <w:rFonts w:ascii="Aptos" w:eastAsia="Aptos" w:hAnsi="Aptos" w:cs="Aptos"/>
              </w:rPr>
              <w:t>,</w:t>
            </w:r>
            <w:r w:rsidRPr="1EFA746D">
              <w:rPr>
                <w:rFonts w:ascii="Aptos" w:eastAsia="Aptos" w:hAnsi="Aptos" w:cs="Aptos"/>
              </w:rPr>
              <w:t xml:space="preserve"> using the BCC function. </w:t>
            </w:r>
          </w:p>
          <w:p w14:paraId="7E100BF4" w14:textId="33A9520E" w:rsidR="1EFA746D" w:rsidRDefault="1EFA746D" w:rsidP="1EFA746D">
            <w:r w:rsidRPr="1EFA746D">
              <w:rPr>
                <w:rFonts w:ascii="Aptos" w:eastAsia="Aptos" w:hAnsi="Aptos" w:cs="Aptos"/>
              </w:rPr>
              <w:t xml:space="preserve"> </w:t>
            </w:r>
          </w:p>
        </w:tc>
      </w:tr>
    </w:tbl>
    <w:p w14:paraId="756B80E8" w14:textId="31350AB8" w:rsidR="1EFA746D" w:rsidRDefault="1EFA746D" w:rsidP="1EFA746D">
      <w:pPr>
        <w:spacing w:after="160" w:line="276" w:lineRule="auto"/>
        <w:rPr>
          <w:rFonts w:ascii="Aptos" w:eastAsia="Aptos" w:hAnsi="Aptos" w:cs="Aptos"/>
          <w:lang w:val="en-GB"/>
        </w:rPr>
      </w:pPr>
    </w:p>
    <w:p w14:paraId="542F730A" w14:textId="4F7B2843" w:rsidR="1EFA746D" w:rsidRDefault="1EFA746D" w:rsidP="1EFA746D">
      <w:pPr>
        <w:pStyle w:val="BodyText"/>
        <w:rPr>
          <w:b/>
          <w:bCs/>
          <w:lang w:val="en-GB"/>
        </w:rPr>
      </w:pPr>
    </w:p>
    <w:p w14:paraId="298C6061" w14:textId="77777777" w:rsidR="00F52A52" w:rsidRPr="00F52A52" w:rsidRDefault="00F52A52" w:rsidP="00F52A52">
      <w:pPr>
        <w:pStyle w:val="BodyText"/>
        <w:rPr>
          <w:b/>
          <w:bCs/>
          <w:lang w:val="en-GB"/>
        </w:rPr>
      </w:pPr>
      <w:r w:rsidRPr="00F52A52">
        <w:rPr>
          <w:b/>
          <w:bCs/>
          <w:lang w:val="en-GB"/>
        </w:rPr>
        <w:t>Volunteers - On Hold</w:t>
      </w:r>
    </w:p>
    <w:p w14:paraId="504B459B" w14:textId="754881AF" w:rsidR="12F7177B" w:rsidRDefault="12F7177B" w:rsidP="3109EEED">
      <w:pPr>
        <w:spacing w:before="240" w:after="240"/>
      </w:pPr>
      <w:r w:rsidRPr="3109EEED">
        <w:rPr>
          <w:lang w:val="en-GB"/>
        </w:rPr>
        <w:t xml:space="preserve">We understand that volunteers may occasionally need to take a break from their role, if a volunteer has been on hold for more than </w:t>
      </w:r>
      <w:r w:rsidRPr="3109EEED">
        <w:rPr>
          <w:b/>
          <w:bCs/>
          <w:lang w:val="en-GB"/>
        </w:rPr>
        <w:t>six months</w:t>
      </w:r>
      <w:r w:rsidRPr="3109EEED">
        <w:rPr>
          <w:lang w:val="en-GB"/>
        </w:rPr>
        <w:t xml:space="preserve">, they </w:t>
      </w:r>
      <w:r w:rsidR="6375560D" w:rsidRPr="0CAE747C">
        <w:rPr>
          <w:lang w:val="en-GB"/>
        </w:rPr>
        <w:t>then require</w:t>
      </w:r>
      <w:r w:rsidRPr="3109EEED">
        <w:rPr>
          <w:lang w:val="en-GB"/>
        </w:rPr>
        <w:t xml:space="preserve"> a re-induction meeting with their </w:t>
      </w:r>
      <w:r w:rsidR="55D5A750" w:rsidRPr="3109EEED">
        <w:rPr>
          <w:lang w:val="en-GB"/>
        </w:rPr>
        <w:t>Co-ordinator</w:t>
      </w:r>
      <w:r w:rsidRPr="3109EEED">
        <w:rPr>
          <w:lang w:val="en-GB"/>
        </w:rPr>
        <w:t xml:space="preserve"> before resuming any activity. This is to ensure they are up to date with any changes in policies, procedures, or service information.</w:t>
      </w:r>
    </w:p>
    <w:p w14:paraId="5F7A4430" w14:textId="75E24F91" w:rsidR="12F7177B" w:rsidRDefault="12F7177B" w:rsidP="3109EEED">
      <w:pPr>
        <w:spacing w:before="240" w:after="240"/>
      </w:pPr>
      <w:r w:rsidRPr="3109EEED">
        <w:rPr>
          <w:lang w:val="en-GB"/>
        </w:rPr>
        <w:t>The meeting can take place via phone call, in-person, or over Microsoft Teams—whichever is most convenient.</w:t>
      </w:r>
      <w:r w:rsidR="474B9CD0" w:rsidRPr="3109EEED">
        <w:rPr>
          <w:lang w:val="en-GB"/>
        </w:rPr>
        <w:t xml:space="preserve"> </w:t>
      </w:r>
      <w:r w:rsidRPr="3109EEED">
        <w:rPr>
          <w:lang w:val="en-GB"/>
        </w:rPr>
        <w:t>This step helps us maintain a consistent, informed, and supported volunteer experience for everyone involved.</w:t>
      </w:r>
    </w:p>
    <w:p w14:paraId="04E75383" w14:textId="2CF88E71" w:rsidR="00F52A52" w:rsidRPr="00F52A52" w:rsidRDefault="00F52A52" w:rsidP="1EFA746D">
      <w:pPr>
        <w:pStyle w:val="BodyText"/>
        <w:pBdr>
          <w:top w:val="single" w:sz="4" w:space="1" w:color="000000"/>
          <w:left w:val="single" w:sz="4" w:space="4" w:color="000000"/>
          <w:bottom w:val="single" w:sz="4" w:space="1" w:color="000000"/>
          <w:right w:val="single" w:sz="4" w:space="4" w:color="000000"/>
        </w:pBdr>
      </w:pPr>
      <w:r w:rsidRPr="1EFA746D">
        <w:rPr>
          <w:b/>
        </w:rPr>
        <w:t>Note to staff</w:t>
      </w:r>
      <w:r>
        <w:t xml:space="preserve"> - If a volunteer is on hold, this needs to be clearly marked on CLOG</w:t>
      </w:r>
      <w:r w:rsidR="13C04C23">
        <w:t xml:space="preserve">, with an action to contact </w:t>
      </w:r>
      <w:r>
        <w:t>the volunteer</w:t>
      </w:r>
      <w:r w:rsidR="00715F71">
        <w:t xml:space="preserve"> </w:t>
      </w:r>
      <w:r w:rsidR="13C04C23">
        <w:t xml:space="preserve">in a </w:t>
      </w:r>
      <w:r w:rsidR="0B898748">
        <w:t>pre-agreed</w:t>
      </w:r>
      <w:r w:rsidR="13C04C23">
        <w:t xml:space="preserve"> </w:t>
      </w:r>
      <w:r w:rsidR="00D1067D">
        <w:t>period</w:t>
      </w:r>
      <w:r w:rsidR="13C04C23">
        <w:t xml:space="preserve">. Please </w:t>
      </w:r>
      <w:r w:rsidR="5A7546E4">
        <w:t>inform</w:t>
      </w:r>
      <w:r w:rsidR="13C04C23">
        <w:t xml:space="preserve"> the V</w:t>
      </w:r>
      <w:r>
        <w:t>olunteer</w:t>
      </w:r>
      <w:r w:rsidR="00715F71">
        <w:t xml:space="preserve"> </w:t>
      </w:r>
      <w:r w:rsidR="55D5A750">
        <w:t>Co-</w:t>
      </w:r>
      <w:r w:rsidR="7BF16601">
        <w:lastRenderedPageBreak/>
        <w:t>Ordinator</w:t>
      </w:r>
      <w:r w:rsidR="114C1451">
        <w:t>.</w:t>
      </w:r>
      <w:r>
        <w:t xml:space="preserve"> If it is not suitable for the </w:t>
      </w:r>
      <w:r w:rsidR="00B71785">
        <w:t>V</w:t>
      </w:r>
      <w:r>
        <w:t xml:space="preserve">olunteer to be contacted while they are ‘on </w:t>
      </w:r>
      <w:r w:rsidR="00226415">
        <w:t>hold,</w:t>
      </w:r>
      <w:r w:rsidR="00C96FFB">
        <w:t xml:space="preserve">’ </w:t>
      </w:r>
      <w:r w:rsidR="00255894">
        <w:t>please</w:t>
      </w:r>
      <w:r>
        <w:t xml:space="preserve"> </w:t>
      </w:r>
      <w:r w:rsidR="68D89D19">
        <w:t xml:space="preserve">conclude them on the Groups and skill tab, </w:t>
      </w:r>
      <w:r w:rsidR="66C83626">
        <w:t>temporarily</w:t>
      </w:r>
      <w:r w:rsidR="68D89D19">
        <w:t>.</w:t>
      </w:r>
    </w:p>
    <w:p w14:paraId="54AB6256" w14:textId="77777777" w:rsidR="00877830" w:rsidRPr="00877830" w:rsidRDefault="00877830" w:rsidP="00877830">
      <w:pPr>
        <w:pStyle w:val="BodyText"/>
        <w:rPr>
          <w:b/>
          <w:bCs/>
          <w:lang w:val="en-GB"/>
        </w:rPr>
      </w:pPr>
      <w:r w:rsidRPr="00877830">
        <w:rPr>
          <w:b/>
          <w:bCs/>
          <w:lang w:val="en-GB"/>
        </w:rPr>
        <w:t>Volunteers - Leaver</w:t>
      </w:r>
    </w:p>
    <w:p w14:paraId="09614474" w14:textId="7310748A" w:rsidR="00877830" w:rsidRPr="00877830" w:rsidRDefault="00877830" w:rsidP="00877830">
      <w:pPr>
        <w:pStyle w:val="BodyText"/>
        <w:rPr>
          <w:lang w:val="en-GB"/>
        </w:rPr>
      </w:pPr>
      <w:r w:rsidRPr="00877830">
        <w:rPr>
          <w:lang w:val="en-GB"/>
        </w:rPr>
        <w:t xml:space="preserve">If a volunteer wishes to end their volunteering </w:t>
      </w:r>
      <w:r w:rsidR="7282C86B" w:rsidRPr="3109EEED">
        <w:rPr>
          <w:lang w:val="en-GB"/>
        </w:rPr>
        <w:t xml:space="preserve">experience </w:t>
      </w:r>
      <w:r w:rsidRPr="00877830">
        <w:rPr>
          <w:lang w:val="en-GB"/>
        </w:rPr>
        <w:t>with Age UK Norfolk</w:t>
      </w:r>
      <w:r w:rsidR="007B4AE8">
        <w:rPr>
          <w:lang w:val="en-GB"/>
        </w:rPr>
        <w:t>, i</w:t>
      </w:r>
      <w:r w:rsidRPr="00877830">
        <w:rPr>
          <w:lang w:val="en-GB"/>
        </w:rPr>
        <w:t>t is important that all active cases</w:t>
      </w:r>
      <w:r>
        <w:rPr>
          <w:lang w:val="en-GB"/>
        </w:rPr>
        <w:t xml:space="preserve"> are </w:t>
      </w:r>
      <w:r w:rsidRPr="00877830">
        <w:rPr>
          <w:lang w:val="en-GB"/>
        </w:rPr>
        <w:t xml:space="preserve">handed </w:t>
      </w:r>
      <w:r>
        <w:rPr>
          <w:lang w:val="en-GB"/>
        </w:rPr>
        <w:t xml:space="preserve">back </w:t>
      </w:r>
      <w:r w:rsidRPr="00877830">
        <w:rPr>
          <w:lang w:val="en-GB"/>
        </w:rPr>
        <w:t xml:space="preserve">to a </w:t>
      </w:r>
      <w:r>
        <w:rPr>
          <w:lang w:val="en-GB"/>
        </w:rPr>
        <w:t xml:space="preserve">Companionship </w:t>
      </w:r>
      <w:r w:rsidR="55D5A750" w:rsidRPr="3109EEED">
        <w:rPr>
          <w:lang w:val="en-GB"/>
        </w:rPr>
        <w:t>Co-ordinator</w:t>
      </w:r>
      <w:r w:rsidRPr="00877830">
        <w:rPr>
          <w:lang w:val="en-GB"/>
        </w:rPr>
        <w:t xml:space="preserve"> and their </w:t>
      </w:r>
      <w:r w:rsidRPr="3109EEED">
        <w:rPr>
          <w:lang w:val="en-GB"/>
        </w:rPr>
        <w:t>service users</w:t>
      </w:r>
      <w:r w:rsidRPr="00877830">
        <w:rPr>
          <w:lang w:val="en-GB"/>
        </w:rPr>
        <w:t xml:space="preserve"> informed as soon as possible.</w:t>
      </w:r>
      <w:r w:rsidR="00C04483">
        <w:rPr>
          <w:lang w:val="en-GB"/>
        </w:rPr>
        <w:t xml:space="preserve"> We will attempt to </w:t>
      </w:r>
      <w:r w:rsidR="006617F2">
        <w:rPr>
          <w:lang w:val="en-GB"/>
        </w:rPr>
        <w:t>provide continuity of service where possible.</w:t>
      </w:r>
      <w:r w:rsidRPr="00877830">
        <w:rPr>
          <w:lang w:val="en-GB"/>
        </w:rPr>
        <w:t xml:space="preserve"> The volunteer must</w:t>
      </w:r>
      <w:r>
        <w:rPr>
          <w:lang w:val="en-GB"/>
        </w:rPr>
        <w:t xml:space="preserve"> </w:t>
      </w:r>
      <w:r w:rsidR="2D4A68C8" w:rsidRPr="3109EEED">
        <w:rPr>
          <w:lang w:val="en-GB"/>
        </w:rPr>
        <w:t>be</w:t>
      </w:r>
      <w:r w:rsidRPr="3109EEED">
        <w:rPr>
          <w:lang w:val="en-GB"/>
        </w:rPr>
        <w:t xml:space="preserve"> re</w:t>
      </w:r>
      <w:r w:rsidR="210DEB28" w:rsidRPr="3109EEED">
        <w:rPr>
          <w:lang w:val="en-GB"/>
        </w:rPr>
        <w:t>minded</w:t>
      </w:r>
      <w:r w:rsidRPr="00877830">
        <w:rPr>
          <w:lang w:val="en-GB"/>
        </w:rPr>
        <w:t xml:space="preserve"> that they are unable to continue to support any Age UK Norfolk service users once they have left and</w:t>
      </w:r>
      <w:r w:rsidR="003A6449">
        <w:rPr>
          <w:lang w:val="en-GB"/>
        </w:rPr>
        <w:t xml:space="preserve"> </w:t>
      </w:r>
      <w:r w:rsidRPr="00877830">
        <w:rPr>
          <w:lang w:val="en-GB"/>
        </w:rPr>
        <w:t>they must:</w:t>
      </w:r>
    </w:p>
    <w:p w14:paraId="0308AF21" w14:textId="77777777" w:rsidR="003A6449" w:rsidRDefault="00877830" w:rsidP="008F7A8E">
      <w:pPr>
        <w:pStyle w:val="BodyText"/>
        <w:numPr>
          <w:ilvl w:val="0"/>
          <w:numId w:val="3"/>
        </w:numPr>
        <w:rPr>
          <w:lang w:val="en-GB"/>
        </w:rPr>
      </w:pPr>
      <w:r w:rsidRPr="00877830">
        <w:rPr>
          <w:lang w:val="en-GB"/>
        </w:rPr>
        <w:t>Delete/destroy all contact information they hold for any service users.</w:t>
      </w:r>
    </w:p>
    <w:p w14:paraId="53BA0FF8" w14:textId="13068E2C" w:rsidR="00877830" w:rsidRPr="00877830" w:rsidRDefault="00877830" w:rsidP="008F7A8E">
      <w:pPr>
        <w:pStyle w:val="BodyText"/>
        <w:numPr>
          <w:ilvl w:val="0"/>
          <w:numId w:val="3"/>
        </w:numPr>
        <w:rPr>
          <w:lang w:val="en-GB"/>
        </w:rPr>
      </w:pPr>
      <w:r w:rsidRPr="00877830">
        <w:rPr>
          <w:lang w:val="en-GB"/>
        </w:rPr>
        <w:t xml:space="preserve"> Return all AUKN property including the</w:t>
      </w:r>
      <w:r w:rsidR="001236D7">
        <w:rPr>
          <w:lang w:val="en-GB"/>
        </w:rPr>
        <w:t>ir I.D</w:t>
      </w:r>
      <w:r w:rsidRPr="00877830">
        <w:rPr>
          <w:lang w:val="en-GB"/>
        </w:rPr>
        <w:t xml:space="preserve"> badge.</w:t>
      </w:r>
    </w:p>
    <w:p w14:paraId="0111E887" w14:textId="2240040D" w:rsidR="00877830" w:rsidRPr="00877830" w:rsidRDefault="00877830" w:rsidP="00877830">
      <w:pPr>
        <w:pStyle w:val="BodyText"/>
        <w:rPr>
          <w:b/>
          <w:bCs/>
          <w:u w:val="single"/>
          <w:lang w:val="en-GB"/>
        </w:rPr>
      </w:pPr>
      <w:r w:rsidRPr="00877830">
        <w:rPr>
          <w:b/>
          <w:bCs/>
          <w:u w:val="single"/>
          <w:lang w:val="en-GB"/>
        </w:rPr>
        <w:t xml:space="preserve">In all cases the </w:t>
      </w:r>
      <w:r w:rsidR="69F71E38" w:rsidRPr="3109EEED">
        <w:rPr>
          <w:b/>
          <w:bCs/>
          <w:u w:val="single"/>
          <w:lang w:val="en-GB"/>
        </w:rPr>
        <w:t>Volunteer</w:t>
      </w:r>
      <w:r w:rsidRPr="00877830">
        <w:rPr>
          <w:b/>
          <w:bCs/>
          <w:u w:val="single"/>
          <w:lang w:val="en-GB"/>
        </w:rPr>
        <w:t xml:space="preserve"> needs to end all contact with the service user and both parties need to be</w:t>
      </w:r>
      <w:r w:rsidR="001236D7" w:rsidRPr="001236D7">
        <w:rPr>
          <w:b/>
          <w:bCs/>
          <w:u w:val="single"/>
          <w:lang w:val="en-GB"/>
        </w:rPr>
        <w:t xml:space="preserve"> </w:t>
      </w:r>
      <w:r w:rsidRPr="00877830">
        <w:rPr>
          <w:b/>
          <w:bCs/>
          <w:u w:val="single"/>
          <w:lang w:val="en-GB"/>
        </w:rPr>
        <w:t>advised that if they continue a relationship this is outside of AUKN and there will be no insurance cover</w:t>
      </w:r>
      <w:r w:rsidR="001236D7">
        <w:rPr>
          <w:b/>
          <w:bCs/>
          <w:u w:val="single"/>
          <w:lang w:val="en-GB"/>
        </w:rPr>
        <w:t xml:space="preserve"> </w:t>
      </w:r>
      <w:r w:rsidRPr="00877830">
        <w:rPr>
          <w:b/>
          <w:bCs/>
          <w:lang w:val="en-GB"/>
        </w:rPr>
        <w:t>in place.</w:t>
      </w:r>
    </w:p>
    <w:p w14:paraId="4F6E6ABE" w14:textId="0428B1E7" w:rsidR="00877830" w:rsidRPr="00877830" w:rsidRDefault="00877830" w:rsidP="3109EEED">
      <w:pPr>
        <w:pStyle w:val="BodyText"/>
        <w:pBdr>
          <w:top w:val="single" w:sz="4" w:space="1" w:color="000000"/>
          <w:left w:val="single" w:sz="4" w:space="4" w:color="000000"/>
          <w:bottom w:val="single" w:sz="4" w:space="1" w:color="000000"/>
          <w:right w:val="single" w:sz="4" w:space="4" w:color="000000"/>
        </w:pBdr>
        <w:rPr>
          <w:lang w:val="en-GB"/>
        </w:rPr>
      </w:pPr>
      <w:r w:rsidRPr="3109EEED">
        <w:rPr>
          <w:b/>
          <w:bCs/>
          <w:lang w:val="en-GB"/>
        </w:rPr>
        <w:t>Note to staff</w:t>
      </w:r>
      <w:r w:rsidRPr="3109EEED">
        <w:rPr>
          <w:lang w:val="en-GB"/>
        </w:rPr>
        <w:t xml:space="preserve"> </w:t>
      </w:r>
      <w:r w:rsidR="53238DA7" w:rsidRPr="3109EEED">
        <w:rPr>
          <w:lang w:val="en-GB"/>
        </w:rPr>
        <w:t>U</w:t>
      </w:r>
      <w:r w:rsidRPr="3109EEED">
        <w:rPr>
          <w:lang w:val="en-GB"/>
        </w:rPr>
        <w:t xml:space="preserve">pdate </w:t>
      </w:r>
      <w:r w:rsidR="6C778A9F" w:rsidRPr="3109EEED">
        <w:rPr>
          <w:lang w:val="en-GB"/>
        </w:rPr>
        <w:t>CLOG,</w:t>
      </w:r>
      <w:r w:rsidR="1B171A3C" w:rsidRPr="3109EEED">
        <w:rPr>
          <w:lang w:val="en-GB"/>
        </w:rPr>
        <w:t xml:space="preserve"> conclude </w:t>
      </w:r>
      <w:r w:rsidRPr="3109EEED">
        <w:rPr>
          <w:lang w:val="en-GB"/>
        </w:rPr>
        <w:t>groups and skills</w:t>
      </w:r>
      <w:r w:rsidR="3F436500" w:rsidRPr="3109EEED">
        <w:rPr>
          <w:lang w:val="en-GB"/>
        </w:rPr>
        <w:t xml:space="preserve">, set an action to close the volunteer </w:t>
      </w:r>
      <w:r w:rsidR="16468A6E" w:rsidRPr="3109EEED">
        <w:rPr>
          <w:lang w:val="en-GB"/>
        </w:rPr>
        <w:t xml:space="preserve">for the volunteer </w:t>
      </w:r>
      <w:r w:rsidR="55D5A750" w:rsidRPr="3109EEED">
        <w:rPr>
          <w:lang w:val="en-GB"/>
        </w:rPr>
        <w:t>Co-ordinator</w:t>
      </w:r>
      <w:r w:rsidR="16468A6E" w:rsidRPr="3109EEED">
        <w:rPr>
          <w:lang w:val="en-GB"/>
        </w:rPr>
        <w:t>.</w:t>
      </w:r>
    </w:p>
    <w:p w14:paraId="26343D76" w14:textId="77777777" w:rsidR="002247B5" w:rsidRDefault="00761135">
      <w:r>
        <w:pict w14:anchorId="26343DB1">
          <v:rect id="_x0000_i1032" style="width:0;height:1.5pt" o:hralign="center" o:hrstd="t" o:hr="t"/>
        </w:pict>
      </w:r>
    </w:p>
    <w:p w14:paraId="26343D77" w14:textId="77777777" w:rsidR="002247B5" w:rsidRDefault="00D32011">
      <w:pPr>
        <w:pStyle w:val="FirstParagraph"/>
        <w:rPr>
          <w:b/>
          <w:bCs/>
        </w:rPr>
      </w:pPr>
      <w:r>
        <w:rPr>
          <w:b/>
          <w:bCs/>
        </w:rPr>
        <w:t>7. Volunteer Support and Supervision</w:t>
      </w:r>
    </w:p>
    <w:p w14:paraId="453242D2" w14:textId="77777777" w:rsidR="00255894" w:rsidRPr="00F52A52" w:rsidRDefault="00255894" w:rsidP="00255894">
      <w:pPr>
        <w:pStyle w:val="BodyText"/>
        <w:rPr>
          <w:lang w:val="en-GB"/>
        </w:rPr>
      </w:pPr>
      <w:r w:rsidRPr="00F52A52">
        <w:rPr>
          <w:lang w:val="en-GB"/>
        </w:rPr>
        <w:t>Each volunteer can expect support</w:t>
      </w:r>
      <w:r>
        <w:rPr>
          <w:lang w:val="en-GB"/>
        </w:rPr>
        <w:t xml:space="preserve"> </w:t>
      </w:r>
      <w:r w:rsidRPr="00F52A52">
        <w:rPr>
          <w:lang w:val="en-GB"/>
        </w:rPr>
        <w:t>from the whole of the Companionship Team.</w:t>
      </w:r>
    </w:p>
    <w:p w14:paraId="1B77277A" w14:textId="3DC62A87" w:rsidR="00255894" w:rsidRPr="00500A3A" w:rsidRDefault="00255894" w:rsidP="00255894">
      <w:pPr>
        <w:pStyle w:val="BodyText"/>
        <w:rPr>
          <w:lang w:val="en-GB"/>
        </w:rPr>
      </w:pPr>
      <w:r w:rsidRPr="00F52A52">
        <w:rPr>
          <w:lang w:val="en-GB"/>
        </w:rPr>
        <w:t xml:space="preserve">Volunteers may request a face-to-face Supervision session with their </w:t>
      </w:r>
      <w:r w:rsidR="55D5A750" w:rsidRPr="3109EEED">
        <w:rPr>
          <w:lang w:val="en-GB"/>
        </w:rPr>
        <w:t>Co-ordinator</w:t>
      </w:r>
      <w:r w:rsidRPr="00F52A52">
        <w:rPr>
          <w:lang w:val="en-GB"/>
        </w:rPr>
        <w:t xml:space="preserve"> at any time</w:t>
      </w:r>
      <w:r w:rsidR="00536467">
        <w:rPr>
          <w:lang w:val="en-GB"/>
        </w:rPr>
        <w:t>.</w:t>
      </w:r>
    </w:p>
    <w:p w14:paraId="146689EC" w14:textId="2770F86A" w:rsidR="002247B5" w:rsidRPr="0030342B" w:rsidRDefault="00D32011" w:rsidP="008F7A8E">
      <w:pPr>
        <w:pStyle w:val="Compact"/>
        <w:numPr>
          <w:ilvl w:val="0"/>
          <w:numId w:val="30"/>
        </w:numPr>
        <w:rPr>
          <w:lang w:val="en-GB"/>
        </w:rPr>
      </w:pPr>
      <w:r>
        <w:t>Volunteers receive training</w:t>
      </w:r>
      <w:r w:rsidR="00232209">
        <w:t xml:space="preserve"> </w:t>
      </w:r>
      <w:r>
        <w:t>and annual reviews.</w:t>
      </w:r>
    </w:p>
    <w:p w14:paraId="7A210FFE" w14:textId="772834EF" w:rsidR="002247B5" w:rsidRPr="0030342B" w:rsidRDefault="00D32011" w:rsidP="008F7A8E">
      <w:pPr>
        <w:pStyle w:val="Compact"/>
        <w:numPr>
          <w:ilvl w:val="0"/>
          <w:numId w:val="30"/>
        </w:numPr>
        <w:rPr>
          <w:lang w:val="en-GB"/>
        </w:rPr>
      </w:pPr>
      <w:r>
        <w:t xml:space="preserve">Support </w:t>
      </w:r>
      <w:r w:rsidR="00232209">
        <w:t xml:space="preserve">is always available from </w:t>
      </w:r>
      <w:r w:rsidR="00342755">
        <w:t xml:space="preserve">a </w:t>
      </w:r>
      <w:r w:rsidR="55D5A750">
        <w:t>Co-</w:t>
      </w:r>
      <w:r w:rsidR="00F22D2A">
        <w:t>Ordinator</w:t>
      </w:r>
      <w:r>
        <w:t>.</w:t>
      </w:r>
    </w:p>
    <w:p w14:paraId="51C47C97" w14:textId="47849865" w:rsidR="0080287A" w:rsidRPr="0030342B" w:rsidRDefault="0080287A" w:rsidP="008F7A8E">
      <w:pPr>
        <w:pStyle w:val="Compact"/>
        <w:numPr>
          <w:ilvl w:val="0"/>
          <w:numId w:val="30"/>
        </w:numPr>
        <w:rPr>
          <w:lang w:val="en-GB"/>
        </w:rPr>
      </w:pPr>
      <w:r>
        <w:t xml:space="preserve">We will hold Group </w:t>
      </w:r>
      <w:r w:rsidR="00255894">
        <w:t>‘</w:t>
      </w:r>
      <w:r w:rsidR="00232209">
        <w:t xml:space="preserve">Volunteer catch </w:t>
      </w:r>
      <w:r w:rsidR="47CB5A5A">
        <w:t>up</w:t>
      </w:r>
      <w:r w:rsidR="00255894">
        <w:t>’</w:t>
      </w:r>
      <w:r>
        <w:t xml:space="preserve"> twice a year via a Teams link.</w:t>
      </w:r>
      <w:r w:rsidR="0030342B" w:rsidRPr="0030342B">
        <w:rPr>
          <w:rFonts w:ascii="CIDFont+F3" w:hAnsi="CIDFont+F3" w:cs="CIDFont+F3"/>
          <w:sz w:val="21"/>
          <w:szCs w:val="21"/>
          <w:lang w:val="en-GB"/>
        </w:rPr>
        <w:t xml:space="preserve"> </w:t>
      </w:r>
      <w:r w:rsidR="0030342B" w:rsidRPr="0030342B">
        <w:rPr>
          <w:lang w:val="en-GB"/>
        </w:rPr>
        <w:t>It is expected that active volunteers will attend at least 1 network meeting a</w:t>
      </w:r>
      <w:r w:rsidR="0030342B">
        <w:rPr>
          <w:lang w:val="en-GB"/>
        </w:rPr>
        <w:t xml:space="preserve"> </w:t>
      </w:r>
      <w:r w:rsidR="0030342B" w:rsidRPr="0030342B">
        <w:rPr>
          <w:lang w:val="en-GB"/>
        </w:rPr>
        <w:t>year and engage in Age UK Norfolk</w:t>
      </w:r>
      <w:r w:rsidR="0030342B">
        <w:rPr>
          <w:lang w:val="en-GB"/>
        </w:rPr>
        <w:t>’s</w:t>
      </w:r>
      <w:r w:rsidR="0030342B" w:rsidRPr="0030342B">
        <w:rPr>
          <w:lang w:val="en-GB"/>
        </w:rPr>
        <w:t xml:space="preserve"> </w:t>
      </w:r>
      <w:r w:rsidR="00536467">
        <w:rPr>
          <w:lang w:val="en-GB"/>
        </w:rPr>
        <w:t>V</w:t>
      </w:r>
      <w:r w:rsidR="0030342B" w:rsidRPr="0030342B">
        <w:rPr>
          <w:lang w:val="en-GB"/>
        </w:rPr>
        <w:t>olunteer community.</w:t>
      </w:r>
    </w:p>
    <w:p w14:paraId="26343D7A" w14:textId="77777777" w:rsidR="002247B5" w:rsidRDefault="00761135">
      <w:r>
        <w:pict w14:anchorId="26343DB2">
          <v:rect id="_x0000_i1033" style="width:0;height:1.5pt" o:hralign="center" o:hrstd="t" o:hr="t"/>
        </w:pict>
      </w:r>
    </w:p>
    <w:p w14:paraId="26343D7B" w14:textId="05A1666A" w:rsidR="002247B5" w:rsidRDefault="00D32011">
      <w:pPr>
        <w:pStyle w:val="FirstParagraph"/>
        <w:rPr>
          <w:b/>
          <w:highlight w:val="yellow"/>
        </w:rPr>
      </w:pPr>
      <w:r>
        <w:rPr>
          <w:b/>
          <w:bCs/>
        </w:rPr>
        <w:t xml:space="preserve">8. </w:t>
      </w:r>
      <w:r w:rsidRPr="3109EEED">
        <w:rPr>
          <w:b/>
        </w:rPr>
        <w:t>Service Users</w:t>
      </w:r>
    </w:p>
    <w:p w14:paraId="689B625B" w14:textId="77777777" w:rsidR="00EC2DE0" w:rsidRDefault="00EC2DE0" w:rsidP="00EC2DE0">
      <w:pPr>
        <w:pStyle w:val="BodyText"/>
      </w:pPr>
    </w:p>
    <w:p w14:paraId="08525953" w14:textId="77777777" w:rsidR="00EC2DE0" w:rsidRPr="00EC2DE0" w:rsidRDefault="00EC2DE0" w:rsidP="00EC2DE0">
      <w:pPr>
        <w:pStyle w:val="BodyText"/>
        <w:rPr>
          <w:b/>
          <w:bCs/>
          <w:lang w:val="en-GB"/>
        </w:rPr>
      </w:pPr>
      <w:r w:rsidRPr="00EC2DE0">
        <w:rPr>
          <w:b/>
          <w:bCs/>
          <w:lang w:val="en-GB"/>
        </w:rPr>
        <w:t>Service users Rights</w:t>
      </w:r>
    </w:p>
    <w:p w14:paraId="20C74FFA" w14:textId="77777777" w:rsidR="00A31B25" w:rsidRDefault="00EC2DE0" w:rsidP="008F7A8E">
      <w:pPr>
        <w:pStyle w:val="BodyText"/>
        <w:numPr>
          <w:ilvl w:val="0"/>
          <w:numId w:val="4"/>
        </w:numPr>
        <w:rPr>
          <w:lang w:val="en-GB"/>
        </w:rPr>
      </w:pPr>
      <w:r w:rsidRPr="00EC2DE0">
        <w:rPr>
          <w:lang w:val="en-GB"/>
        </w:rPr>
        <w:t>To receive assistance from a trained companion, following the service principles, who will have</w:t>
      </w:r>
      <w:r w:rsidR="00ED505F">
        <w:rPr>
          <w:lang w:val="en-GB"/>
        </w:rPr>
        <w:t xml:space="preserve"> </w:t>
      </w:r>
      <w:r w:rsidRPr="00EC2DE0">
        <w:rPr>
          <w:lang w:val="en-GB"/>
        </w:rPr>
        <w:t>knowledge and understanding of the needs and issues affecting older people.</w:t>
      </w:r>
    </w:p>
    <w:p w14:paraId="391805F3" w14:textId="17B5493C" w:rsidR="00ED505F" w:rsidRPr="00A31B25" w:rsidRDefault="00EC2DE0" w:rsidP="008F7A8E">
      <w:pPr>
        <w:pStyle w:val="BodyText"/>
        <w:numPr>
          <w:ilvl w:val="0"/>
          <w:numId w:val="4"/>
        </w:numPr>
        <w:rPr>
          <w:lang w:val="en-GB"/>
        </w:rPr>
      </w:pPr>
      <w:r w:rsidRPr="00A31B25">
        <w:rPr>
          <w:lang w:val="en-GB"/>
        </w:rPr>
        <w:lastRenderedPageBreak/>
        <w:t>Be treated as an individual,</w:t>
      </w:r>
      <w:r w:rsidR="002E127B" w:rsidRPr="00A31B25">
        <w:rPr>
          <w:lang w:val="en-GB"/>
        </w:rPr>
        <w:t xml:space="preserve"> with </w:t>
      </w:r>
      <w:r w:rsidR="00D20C91" w:rsidRPr="00A31B25">
        <w:rPr>
          <w:lang w:val="en-GB"/>
        </w:rPr>
        <w:t>dignity and respect</w:t>
      </w:r>
      <w:r w:rsidRPr="00A31B25">
        <w:rPr>
          <w:lang w:val="en-GB"/>
        </w:rPr>
        <w:t xml:space="preserve"> according to the principles of the service.</w:t>
      </w:r>
    </w:p>
    <w:p w14:paraId="1D564314" w14:textId="77777777" w:rsidR="00103270" w:rsidRDefault="00EC2DE0" w:rsidP="008F7A8E">
      <w:pPr>
        <w:pStyle w:val="BodyText"/>
        <w:numPr>
          <w:ilvl w:val="0"/>
          <w:numId w:val="4"/>
        </w:numPr>
        <w:rPr>
          <w:lang w:val="en-GB"/>
        </w:rPr>
      </w:pPr>
      <w:r w:rsidRPr="00EC2DE0">
        <w:rPr>
          <w:lang w:val="en-GB"/>
        </w:rPr>
        <w:t>To have their case dealt with promptly and thoroughly.</w:t>
      </w:r>
    </w:p>
    <w:p w14:paraId="480C273C" w14:textId="77777777" w:rsidR="007465CE" w:rsidRPr="00D20C91" w:rsidRDefault="00EC2DE0" w:rsidP="007465CE">
      <w:pPr>
        <w:pStyle w:val="BodyText"/>
        <w:rPr>
          <w:b/>
          <w:bCs/>
          <w:lang w:val="en-GB"/>
        </w:rPr>
      </w:pPr>
      <w:r w:rsidRPr="00EC2DE0">
        <w:rPr>
          <w:lang w:val="en-GB"/>
        </w:rPr>
        <w:t xml:space="preserve"> </w:t>
      </w:r>
      <w:r w:rsidRPr="00EC2DE0">
        <w:rPr>
          <w:b/>
          <w:bCs/>
          <w:lang w:val="en-GB"/>
        </w:rPr>
        <w:t xml:space="preserve">Receive a service which offers: </w:t>
      </w:r>
    </w:p>
    <w:p w14:paraId="412D526A" w14:textId="01E25398" w:rsidR="007465CE" w:rsidRDefault="00EC2DE0" w:rsidP="008F7A8E">
      <w:pPr>
        <w:pStyle w:val="BodyText"/>
        <w:numPr>
          <w:ilvl w:val="0"/>
          <w:numId w:val="4"/>
        </w:numPr>
        <w:rPr>
          <w:lang w:val="en-GB"/>
        </w:rPr>
      </w:pPr>
      <w:r w:rsidRPr="00EC2DE0">
        <w:rPr>
          <w:lang w:val="en-GB"/>
        </w:rPr>
        <w:t>An introductory visit</w:t>
      </w:r>
      <w:r w:rsidR="0046153A">
        <w:rPr>
          <w:lang w:val="en-GB"/>
        </w:rPr>
        <w:t xml:space="preserve"> or call </w:t>
      </w:r>
      <w:r w:rsidR="00607696">
        <w:rPr>
          <w:lang w:val="en-GB"/>
        </w:rPr>
        <w:t>(</w:t>
      </w:r>
      <w:r w:rsidR="0046153A">
        <w:rPr>
          <w:lang w:val="en-GB"/>
        </w:rPr>
        <w:t>service led)</w:t>
      </w:r>
      <w:r w:rsidRPr="00EC2DE0">
        <w:rPr>
          <w:lang w:val="en-GB"/>
        </w:rPr>
        <w:t xml:space="preserve"> by the service </w:t>
      </w:r>
      <w:r w:rsidR="55D5A750" w:rsidRPr="3109EEED">
        <w:rPr>
          <w:lang w:val="en-GB"/>
        </w:rPr>
        <w:t>Co-ordinator</w:t>
      </w:r>
      <w:r w:rsidRPr="00EC2DE0">
        <w:rPr>
          <w:lang w:val="en-GB"/>
        </w:rPr>
        <w:t>.</w:t>
      </w:r>
    </w:p>
    <w:p w14:paraId="428E9284" w14:textId="77777777" w:rsidR="007465CE" w:rsidRDefault="00EC2DE0" w:rsidP="008F7A8E">
      <w:pPr>
        <w:pStyle w:val="BodyText"/>
        <w:numPr>
          <w:ilvl w:val="0"/>
          <w:numId w:val="4"/>
        </w:numPr>
        <w:rPr>
          <w:lang w:val="en-GB"/>
        </w:rPr>
      </w:pPr>
      <w:r w:rsidRPr="00EC2DE0">
        <w:rPr>
          <w:lang w:val="en-GB"/>
        </w:rPr>
        <w:t xml:space="preserve"> Regular contact from Age UK Norfolk until a suitable companion is found.</w:t>
      </w:r>
    </w:p>
    <w:p w14:paraId="57DC143D" w14:textId="5CFFF53E" w:rsidR="00A0766F" w:rsidRDefault="0014435E" w:rsidP="008F7A8E">
      <w:pPr>
        <w:pStyle w:val="BodyText"/>
        <w:numPr>
          <w:ilvl w:val="0"/>
          <w:numId w:val="4"/>
        </w:numPr>
        <w:rPr>
          <w:lang w:val="en-GB"/>
        </w:rPr>
      </w:pPr>
      <w:r w:rsidRPr="0014435E">
        <w:rPr>
          <w:lang w:val="en-GB"/>
        </w:rPr>
        <w:t xml:space="preserve">Address complaints from both service users and </w:t>
      </w:r>
      <w:r w:rsidR="00607696">
        <w:rPr>
          <w:lang w:val="en-GB"/>
        </w:rPr>
        <w:t>V</w:t>
      </w:r>
      <w:r w:rsidRPr="0014435E">
        <w:rPr>
          <w:lang w:val="en-GB"/>
        </w:rPr>
        <w:t>olunteers. To learn from complaints, and to carry out</w:t>
      </w:r>
      <w:r>
        <w:rPr>
          <w:lang w:val="en-GB"/>
        </w:rPr>
        <w:t xml:space="preserve"> </w:t>
      </w:r>
      <w:r w:rsidRPr="0014435E">
        <w:rPr>
          <w:lang w:val="en-GB"/>
        </w:rPr>
        <w:t>any changes of practice if necessary.</w:t>
      </w:r>
    </w:p>
    <w:p w14:paraId="340E57CB" w14:textId="041BCEB4" w:rsidR="00D20C91" w:rsidRDefault="0014435E" w:rsidP="008F7A8E">
      <w:pPr>
        <w:pStyle w:val="BodyText"/>
        <w:numPr>
          <w:ilvl w:val="0"/>
          <w:numId w:val="4"/>
        </w:numPr>
        <w:rPr>
          <w:lang w:val="en-GB"/>
        </w:rPr>
      </w:pPr>
      <w:r w:rsidRPr="0014435E">
        <w:rPr>
          <w:lang w:val="en-GB"/>
        </w:rPr>
        <w:t>To ensure compliments and complaints are given equal</w:t>
      </w:r>
      <w:r w:rsidR="002D0165">
        <w:rPr>
          <w:lang w:val="en-GB"/>
        </w:rPr>
        <w:t xml:space="preserve"> </w:t>
      </w:r>
      <w:r w:rsidRPr="002D0165">
        <w:rPr>
          <w:lang w:val="en-GB"/>
        </w:rPr>
        <w:t>recognition</w:t>
      </w:r>
      <w:r w:rsidR="00632A32">
        <w:rPr>
          <w:lang w:val="en-GB"/>
        </w:rPr>
        <w:t>.</w:t>
      </w:r>
    </w:p>
    <w:p w14:paraId="1423E433" w14:textId="77777777" w:rsidR="00BD544E" w:rsidRPr="00D20C91" w:rsidRDefault="00BD544E" w:rsidP="00BD544E">
      <w:pPr>
        <w:pStyle w:val="BodyText"/>
        <w:ind w:left="405"/>
        <w:rPr>
          <w:lang w:val="en-GB"/>
        </w:rPr>
      </w:pPr>
    </w:p>
    <w:p w14:paraId="26343D7F" w14:textId="77777777" w:rsidR="002247B5" w:rsidRDefault="00761135">
      <w:r>
        <w:pict w14:anchorId="26343DB3">
          <v:rect id="_x0000_i1034" style="width:0;height:1.5pt" o:hralign="center" o:hrstd="t" o:hr="t"/>
        </w:pict>
      </w:r>
    </w:p>
    <w:p w14:paraId="26343D80" w14:textId="0D8EF072" w:rsidR="002247B5" w:rsidRDefault="00D32011">
      <w:pPr>
        <w:pStyle w:val="FirstParagraph"/>
        <w:rPr>
          <w:b/>
          <w:bCs/>
        </w:rPr>
      </w:pPr>
      <w:r>
        <w:rPr>
          <w:b/>
          <w:bCs/>
        </w:rPr>
        <w:t>9. Keeping Safe and Safeguarding</w:t>
      </w:r>
    </w:p>
    <w:p w14:paraId="5E379769" w14:textId="3E49ADB5" w:rsidR="00980EDC" w:rsidRPr="00980EDC" w:rsidRDefault="00980EDC" w:rsidP="00980EDC">
      <w:pPr>
        <w:pStyle w:val="BodyText"/>
        <w:rPr>
          <w:lang w:val="en-GB"/>
        </w:rPr>
      </w:pPr>
      <w:r w:rsidRPr="00980EDC">
        <w:rPr>
          <w:lang w:val="en-GB"/>
        </w:rPr>
        <w:t xml:space="preserve">Age UK Norfolk is a co-signatory to the Norfolk Safeguarding Adults Joint Policy and Procedures and is committed to </w:t>
      </w:r>
      <w:r w:rsidR="00F1287A" w:rsidRPr="00980EDC">
        <w:rPr>
          <w:lang w:val="en-GB"/>
        </w:rPr>
        <w:t xml:space="preserve">always </w:t>
      </w:r>
      <w:r w:rsidRPr="00980EDC">
        <w:rPr>
          <w:lang w:val="en-GB"/>
        </w:rPr>
        <w:t>protecting vulnerable adults.</w:t>
      </w:r>
    </w:p>
    <w:p w14:paraId="15B88E35" w14:textId="0D5C4BA7" w:rsidR="00980EDC" w:rsidRPr="00980EDC" w:rsidRDefault="00980EDC" w:rsidP="00980EDC">
      <w:pPr>
        <w:pStyle w:val="BodyText"/>
        <w:rPr>
          <w:lang w:val="en-GB"/>
        </w:rPr>
      </w:pPr>
      <w:r w:rsidRPr="00980EDC">
        <w:rPr>
          <w:lang w:val="en-GB"/>
        </w:rPr>
        <w:t xml:space="preserve">If you suspect or identify any form of abuse affecting your </w:t>
      </w:r>
      <w:r w:rsidR="59656B02" w:rsidRPr="5A7FB346">
        <w:rPr>
          <w:lang w:val="en-GB"/>
        </w:rPr>
        <w:t>Service User</w:t>
      </w:r>
      <w:r w:rsidRPr="00980EDC">
        <w:rPr>
          <w:lang w:val="en-GB"/>
        </w:rPr>
        <w:t xml:space="preserve">, </w:t>
      </w:r>
      <w:r w:rsidRPr="00980EDC">
        <w:rPr>
          <w:b/>
          <w:bCs/>
          <w:lang w:val="en-GB"/>
        </w:rPr>
        <w:t>report it immediately</w:t>
      </w:r>
      <w:r w:rsidRPr="00980EDC">
        <w:rPr>
          <w:lang w:val="en-GB"/>
        </w:rPr>
        <w:t xml:space="preserve"> to the Companionship Team. </w:t>
      </w:r>
      <w:r w:rsidRPr="00980EDC">
        <w:rPr>
          <w:b/>
          <w:bCs/>
          <w:lang w:val="en-GB"/>
        </w:rPr>
        <w:t>Do not promise confidentiality</w:t>
      </w:r>
      <w:r w:rsidR="00DF54ED">
        <w:rPr>
          <w:lang w:val="en-GB"/>
        </w:rPr>
        <w:t xml:space="preserve"> - </w:t>
      </w:r>
      <w:r w:rsidRPr="00980EDC">
        <w:rPr>
          <w:lang w:val="en-GB"/>
        </w:rPr>
        <w:t xml:space="preserve">safeguarding requires full transparency. Stay calm, listen carefully, and support the </w:t>
      </w:r>
      <w:r w:rsidR="5DCA1071" w:rsidRPr="5A7FB346">
        <w:rPr>
          <w:lang w:val="en-GB"/>
        </w:rPr>
        <w:t>Service User</w:t>
      </w:r>
      <w:r w:rsidRPr="00980EDC">
        <w:rPr>
          <w:lang w:val="en-GB"/>
        </w:rPr>
        <w:t xml:space="preserve"> appropriately.</w:t>
      </w:r>
    </w:p>
    <w:p w14:paraId="643452C8" w14:textId="4BADFBF8" w:rsidR="00980EDC" w:rsidRPr="00980EDC" w:rsidRDefault="00980EDC" w:rsidP="00980EDC">
      <w:pPr>
        <w:pStyle w:val="BodyText"/>
        <w:rPr>
          <w:lang w:val="en-GB"/>
        </w:rPr>
      </w:pPr>
      <w:r w:rsidRPr="00980EDC">
        <w:rPr>
          <w:lang w:val="en-GB"/>
        </w:rPr>
        <w:t xml:space="preserve">The staff team will manage safeguarding concerns following our policy, which may involve Social Services or the </w:t>
      </w:r>
      <w:r w:rsidR="59656B02" w:rsidRPr="5A7FB346">
        <w:rPr>
          <w:lang w:val="en-GB"/>
        </w:rPr>
        <w:t>Service User</w:t>
      </w:r>
      <w:r w:rsidRPr="5A7FB346">
        <w:rPr>
          <w:lang w:val="en-GB"/>
        </w:rPr>
        <w:t>'s GP.</w:t>
      </w:r>
      <w:r w:rsidRPr="00980EDC">
        <w:rPr>
          <w:lang w:val="en-GB"/>
        </w:rPr>
        <w:t xml:space="preserve"> Volunteers will be informed of any necessary next steps. Lack of updates from Norfolk County Council or GPs does not mean action isn’t being taken.</w:t>
      </w:r>
    </w:p>
    <w:p w14:paraId="1F7F6180" w14:textId="6CCA74D5" w:rsidR="005D62F3" w:rsidRPr="005D62F3" w:rsidRDefault="00980EDC" w:rsidP="00980EDC">
      <w:pPr>
        <w:pStyle w:val="BodyText"/>
        <w:rPr>
          <w:sz w:val="20"/>
          <w:szCs w:val="20"/>
          <w:lang w:val="en-GB"/>
        </w:rPr>
      </w:pPr>
      <w:r w:rsidRPr="00980EDC">
        <w:rPr>
          <w:lang w:val="en-GB"/>
        </w:rPr>
        <w:t xml:space="preserve">For further guidance, refer to the </w:t>
      </w:r>
      <w:hyperlink r:id="rId22" w:history="1">
        <w:r w:rsidR="005D62F3" w:rsidRPr="005D62F3">
          <w:rPr>
            <w:rStyle w:val="Hyperlink"/>
          </w:rPr>
          <w:t>Raising a concern | Norfolk Safeguarding Adults Board</w:t>
        </w:r>
      </w:hyperlink>
    </w:p>
    <w:p w14:paraId="38C67187" w14:textId="3F8C57F4" w:rsidR="00980EDC" w:rsidRPr="00980EDC" w:rsidRDefault="005D62F3" w:rsidP="00980EDC">
      <w:pPr>
        <w:pStyle w:val="BodyText"/>
      </w:pPr>
      <w:r>
        <w:rPr>
          <w:b/>
          <w:bCs/>
          <w:color w:val="EE0000"/>
          <w:lang w:val="en-GB"/>
        </w:rPr>
        <w:t>If you believe your client is in immediate danger phone the appropriate emergency service.</w:t>
      </w:r>
    </w:p>
    <w:p w14:paraId="3D1BA081" w14:textId="27134660" w:rsidR="007D7478" w:rsidRPr="007D7478" w:rsidRDefault="007D7478" w:rsidP="007D7478">
      <w:pPr>
        <w:pStyle w:val="BodyText"/>
        <w:rPr>
          <w:b/>
          <w:bCs/>
          <w:lang w:val="en-GB"/>
        </w:rPr>
      </w:pPr>
      <w:r w:rsidRPr="007D7478">
        <w:rPr>
          <w:b/>
          <w:bCs/>
          <w:lang w:val="en-GB"/>
        </w:rPr>
        <w:t>Risk Assessment</w:t>
      </w:r>
    </w:p>
    <w:p w14:paraId="7C6EC1B5" w14:textId="725195E0" w:rsidR="007D7478" w:rsidRPr="007D7478" w:rsidRDefault="007D7478" w:rsidP="007D7478">
      <w:pPr>
        <w:pStyle w:val="BodyText"/>
        <w:rPr>
          <w:lang w:val="en-GB"/>
        </w:rPr>
      </w:pPr>
      <w:r w:rsidRPr="007D7478">
        <w:rPr>
          <w:lang w:val="en-GB"/>
        </w:rPr>
        <w:t>To protect staff and volunteers whilst lone working in the community, all known or identified risks will be recorded</w:t>
      </w:r>
      <w:r>
        <w:rPr>
          <w:lang w:val="en-GB"/>
        </w:rPr>
        <w:t xml:space="preserve"> </w:t>
      </w:r>
      <w:r w:rsidRPr="007D7478">
        <w:rPr>
          <w:lang w:val="en-GB"/>
        </w:rPr>
        <w:t>and shared in line with our policies.</w:t>
      </w:r>
    </w:p>
    <w:p w14:paraId="4A223A3C" w14:textId="159FACED" w:rsidR="00B63551" w:rsidRDefault="007D7478" w:rsidP="00B63551">
      <w:pPr>
        <w:pStyle w:val="BodyText"/>
        <w:rPr>
          <w:lang w:val="en-GB"/>
        </w:rPr>
      </w:pPr>
      <w:r w:rsidRPr="007D7478">
        <w:rPr>
          <w:lang w:val="en-GB"/>
        </w:rPr>
        <w:t>As part of the risk assessment, we use the ‘Clutter scale’</w:t>
      </w:r>
      <w:r w:rsidR="0060501E">
        <w:rPr>
          <w:lang w:val="en-GB"/>
        </w:rPr>
        <w:t xml:space="preserve"> to ascertain if the client has </w:t>
      </w:r>
      <w:r w:rsidR="00B63551">
        <w:rPr>
          <w:lang w:val="en-GB"/>
        </w:rPr>
        <w:t xml:space="preserve">a </w:t>
      </w:r>
      <w:r w:rsidR="00B63551">
        <w:t>h</w:t>
      </w:r>
      <w:r w:rsidR="00606956" w:rsidRPr="00F474DC">
        <w:t>oarding</w:t>
      </w:r>
      <w:r w:rsidR="00B63551">
        <w:t xml:space="preserve"> issue or</w:t>
      </w:r>
      <w:r w:rsidR="00606956" w:rsidRPr="00F474DC">
        <w:t xml:space="preserve"> disorder</w:t>
      </w:r>
      <w:r w:rsidR="00B63551">
        <w:t>.</w:t>
      </w:r>
      <w:r w:rsidR="00606956">
        <w:t xml:space="preserve"> </w:t>
      </w:r>
      <w:r w:rsidR="001B14BD">
        <w:t>H</w:t>
      </w:r>
      <w:r w:rsidR="00606956" w:rsidRPr="00F474DC">
        <w:t xml:space="preserve">oarding </w:t>
      </w:r>
      <w:r w:rsidR="00606956">
        <w:t>can be</w:t>
      </w:r>
      <w:r w:rsidR="00606956" w:rsidRPr="00F474DC">
        <w:t xml:space="preserve"> part of other mental or physical health problem</w:t>
      </w:r>
      <w:r w:rsidR="00B63551">
        <w:t>s</w:t>
      </w:r>
      <w:r w:rsidR="00606956" w:rsidRPr="00F474DC">
        <w:t>.</w:t>
      </w:r>
      <w:r w:rsidR="00606956">
        <w:t xml:space="preserve"> If your client is displaying hoarding tendencies, please speak to your Co-Ordinator for guidance.</w:t>
      </w:r>
      <w:r w:rsidR="00B63551">
        <w:t xml:space="preserve"> </w:t>
      </w:r>
      <w:hyperlink r:id="rId23" w:history="1">
        <w:r w:rsidR="00B63551" w:rsidRPr="00974960">
          <w:rPr>
            <w:rStyle w:val="Hyperlink"/>
            <w:lang w:val="en-GB"/>
          </w:rPr>
          <w:t>NSAB-SNH-Practitioner-Guide-May-2025.pdf</w:t>
        </w:r>
      </w:hyperlink>
    </w:p>
    <w:p w14:paraId="43D3C6CE" w14:textId="0686F49D" w:rsidR="007D7478" w:rsidRDefault="007D7478" w:rsidP="007D7478">
      <w:pPr>
        <w:pStyle w:val="BodyText"/>
        <w:rPr>
          <w:color w:val="C00000"/>
          <w:lang w:val="en-GB"/>
        </w:rPr>
      </w:pPr>
      <w:r w:rsidRPr="055F3BDF">
        <w:rPr>
          <w:lang w:val="en-GB"/>
        </w:rPr>
        <w:lastRenderedPageBreak/>
        <w:t xml:space="preserve">Keith’s story - A personal and touching film about hoarding </w:t>
      </w:r>
      <w:hyperlink r:id="rId24">
        <w:r w:rsidR="0069554D" w:rsidRPr="055F3BDF">
          <w:rPr>
            <w:rStyle w:val="Hyperlink"/>
            <w:lang w:val="en-GB"/>
          </w:rPr>
          <w:t>https://www.youtube.com/watch?v=fhmfptpwNZc</w:t>
        </w:r>
      </w:hyperlink>
    </w:p>
    <w:p w14:paraId="00CE34B6" w14:textId="77777777" w:rsidR="0069554D" w:rsidRPr="007D7478" w:rsidRDefault="720F6561" w:rsidP="3CDF0E1A">
      <w:pPr>
        <w:pStyle w:val="BodyText"/>
        <w:rPr>
          <w:b/>
          <w:bCs/>
          <w:lang w:val="en-GB"/>
        </w:rPr>
      </w:pPr>
      <w:r w:rsidRPr="3CDF0E1A">
        <w:rPr>
          <w:b/>
          <w:bCs/>
          <w:lang w:val="en-GB"/>
        </w:rPr>
        <w:t>Notifying Volunteers of Identified Risks</w:t>
      </w:r>
    </w:p>
    <w:p w14:paraId="61554175" w14:textId="77777777" w:rsidR="0069554D" w:rsidRPr="007D7478" w:rsidRDefault="720F6561" w:rsidP="3CDF0E1A">
      <w:pPr>
        <w:pStyle w:val="BodyText"/>
        <w:rPr>
          <w:lang w:val="en-GB"/>
        </w:rPr>
      </w:pPr>
      <w:r w:rsidRPr="3CDF0E1A">
        <w:rPr>
          <w:lang w:val="en-GB"/>
        </w:rPr>
        <w:t>After assessing identified risks and confirming the service can proceed, the volunteer will be informed of any risks and applicable restrictions. They must acknowledge their understanding and confirm their willingness to support the service user.</w:t>
      </w:r>
    </w:p>
    <w:p w14:paraId="25A1E78E" w14:textId="05AD51EA" w:rsidR="0069554D" w:rsidRPr="007D7478" w:rsidRDefault="720F6561" w:rsidP="3CDF0E1A">
      <w:pPr>
        <w:pStyle w:val="BodyText"/>
        <w:pBdr>
          <w:top w:val="single" w:sz="4" w:space="1" w:color="auto"/>
          <w:left w:val="single" w:sz="4" w:space="4" w:color="auto"/>
          <w:bottom w:val="single" w:sz="4" w:space="1" w:color="auto"/>
          <w:right w:val="single" w:sz="4" w:space="4" w:color="auto"/>
        </w:pBdr>
        <w:rPr>
          <w:lang w:val="en-GB"/>
        </w:rPr>
      </w:pPr>
      <w:r w:rsidRPr="3CDF0E1A">
        <w:rPr>
          <w:b/>
          <w:bCs/>
          <w:lang w:val="en-GB"/>
        </w:rPr>
        <w:t>Note to staff</w:t>
      </w:r>
      <w:r w:rsidRPr="3CDF0E1A">
        <w:rPr>
          <w:lang w:val="en-GB"/>
        </w:rPr>
        <w:t xml:space="preserve"> – All risks must be noted on the risk assessment tab on CLOG for </w:t>
      </w:r>
      <w:r w:rsidR="006E1BD1" w:rsidRPr="3CDF0E1A">
        <w:rPr>
          <w:lang w:val="en-GB"/>
        </w:rPr>
        <w:t>example,</w:t>
      </w:r>
      <w:r w:rsidRPr="3CDF0E1A">
        <w:rPr>
          <w:lang w:val="en-GB"/>
        </w:rPr>
        <w:t xml:space="preserve"> pets, smoking, hoarding and other people living or regularly visiting the property</w:t>
      </w:r>
    </w:p>
    <w:p w14:paraId="20CC52E8" w14:textId="31327D33" w:rsidR="0069554D" w:rsidRPr="007D7478" w:rsidRDefault="0069554D" w:rsidP="3CDF0E1A">
      <w:pPr>
        <w:pStyle w:val="BodyText"/>
        <w:rPr>
          <w:b/>
        </w:rPr>
      </w:pPr>
    </w:p>
    <w:p w14:paraId="6FB26235" w14:textId="6D419480" w:rsidR="0069554D" w:rsidRPr="007D7478" w:rsidRDefault="50CC8210" w:rsidP="055F3BDF">
      <w:pPr>
        <w:pStyle w:val="BodyText"/>
        <w:rPr>
          <w:b/>
          <w:bCs/>
          <w:lang w:val="en-GB"/>
        </w:rPr>
      </w:pPr>
      <w:r w:rsidRPr="055F3BDF">
        <w:rPr>
          <w:b/>
          <w:bCs/>
          <w:lang w:val="en-GB"/>
        </w:rPr>
        <w:t>Sharing personal information</w:t>
      </w:r>
    </w:p>
    <w:p w14:paraId="1CD40BFA" w14:textId="3A7FA392" w:rsidR="0069554D" w:rsidRPr="007D7478" w:rsidRDefault="50CC8210" w:rsidP="007D7478">
      <w:pPr>
        <w:pStyle w:val="BodyText"/>
      </w:pPr>
      <w:r>
        <w:t xml:space="preserve">Never share your personal contact details with service users to prevent unwanted requests beyond the agreed support. Service users should contact the Companionship Team if needed. When calling a service user, withhold your number using the 141 </w:t>
      </w:r>
      <w:proofErr w:type="gramStart"/>
      <w:r>
        <w:t>prefix</w:t>
      </w:r>
      <w:proofErr w:type="gramEnd"/>
      <w:r>
        <w:t xml:space="preserve">. When sharing contact details with </w:t>
      </w:r>
      <w:r w:rsidR="00226415">
        <w:t>professional’s</w:t>
      </w:r>
      <w:r w:rsidR="55C6D290">
        <w:t xml:space="preserve"> </w:t>
      </w:r>
      <w:r w:rsidR="415BA22C">
        <w:t xml:space="preserve">exercise </w:t>
      </w:r>
      <w:r>
        <w:t>caution.</w:t>
      </w:r>
    </w:p>
    <w:p w14:paraId="5847DC65" w14:textId="17B2AB38" w:rsidR="0069554D" w:rsidRPr="007D7478" w:rsidRDefault="0069554D" w:rsidP="007D7478">
      <w:pPr>
        <w:pStyle w:val="BodyText"/>
        <w:rPr>
          <w:lang w:val="en-GB"/>
        </w:rPr>
      </w:pPr>
    </w:p>
    <w:p w14:paraId="759C944B" w14:textId="77777777" w:rsidR="00AD4E47" w:rsidRPr="00AD4E47" w:rsidRDefault="00AD4E47" w:rsidP="00AD4E47">
      <w:pPr>
        <w:rPr>
          <w:b/>
          <w:bCs/>
          <w:lang w:val="en-GB"/>
        </w:rPr>
      </w:pPr>
      <w:r w:rsidRPr="00AD4E47">
        <w:rPr>
          <w:b/>
          <w:bCs/>
          <w:lang w:val="en-GB"/>
        </w:rPr>
        <w:t>Transporting a Service User and Manual Handling</w:t>
      </w:r>
    </w:p>
    <w:p w14:paraId="12F1EA13" w14:textId="115C1B9A" w:rsidR="00AD4E47" w:rsidRPr="00AD4E47" w:rsidRDefault="00AD4E47" w:rsidP="00AD4E47">
      <w:pPr>
        <w:rPr>
          <w:lang w:val="en-GB"/>
        </w:rPr>
      </w:pPr>
      <w:r w:rsidRPr="00AD4E47">
        <w:rPr>
          <w:lang w:val="en-GB"/>
        </w:rPr>
        <w:t xml:space="preserve">Volunteers and staff </w:t>
      </w:r>
      <w:r w:rsidR="008E4EDA" w:rsidRPr="008E4EDA">
        <w:rPr>
          <w:b/>
          <w:bCs/>
          <w:lang w:val="en-GB"/>
        </w:rPr>
        <w:t>should not</w:t>
      </w:r>
      <w:r w:rsidRPr="00AD4E47">
        <w:rPr>
          <w:lang w:val="en-GB"/>
        </w:rPr>
        <w:t xml:space="preserve"> transport a service user in their car even if they have the correct insurance</w:t>
      </w:r>
      <w:r w:rsidR="72D83459" w:rsidRPr="3109EEED">
        <w:rPr>
          <w:lang w:val="en-GB"/>
        </w:rPr>
        <w:t xml:space="preserve">, </w:t>
      </w:r>
      <w:r w:rsidR="72D83459" w:rsidRPr="78D627AD">
        <w:rPr>
          <w:lang w:val="en-GB"/>
        </w:rPr>
        <w:t>a</w:t>
      </w:r>
      <w:r w:rsidR="206FEEEE" w:rsidRPr="78D627AD">
        <w:rPr>
          <w:lang w:val="en-GB"/>
        </w:rPr>
        <w:t>lso</w:t>
      </w:r>
      <w:r w:rsidR="72D83459" w:rsidRPr="3109EEED">
        <w:rPr>
          <w:lang w:val="en-GB"/>
        </w:rPr>
        <w:t xml:space="preserve"> volunteers and staff cannot accept a lift in a service users' car</w:t>
      </w:r>
      <w:r w:rsidRPr="00AD4E47">
        <w:rPr>
          <w:lang w:val="en-GB"/>
        </w:rPr>
        <w:t>.</w:t>
      </w:r>
    </w:p>
    <w:p w14:paraId="7AB97B4E" w14:textId="02348731" w:rsidR="00AD4E47" w:rsidRDefault="20E5A726" w:rsidP="3109EEED">
      <w:pPr>
        <w:spacing w:before="240" w:after="240"/>
      </w:pPr>
      <w:r w:rsidRPr="3109EEED">
        <w:rPr>
          <w:rFonts w:ascii="Aptos" w:eastAsia="Aptos" w:hAnsi="Aptos" w:cs="Aptos"/>
          <w:lang w:val="en-GB"/>
        </w:rPr>
        <w:t>To ensure the safety and dignity of both service users and our team, it is important to remember that staff and volunteers must not lift service users or push them in a wheelchair under any circumstances. These actions carry potential risks of injury and may compromise the wellbeing of both parties.</w:t>
      </w:r>
    </w:p>
    <w:p w14:paraId="2182A853" w14:textId="5B07C373" w:rsidR="00AD4E47" w:rsidRDefault="00AD4E47" w:rsidP="00AD4E47">
      <w:pPr>
        <w:rPr>
          <w:b/>
          <w:bCs/>
          <w:lang w:val="en-GB"/>
        </w:rPr>
      </w:pPr>
      <w:r w:rsidRPr="00AD4E47">
        <w:rPr>
          <w:b/>
          <w:bCs/>
          <w:lang w:val="en-GB"/>
        </w:rPr>
        <w:t>Personal Safety</w:t>
      </w:r>
    </w:p>
    <w:p w14:paraId="50B8F395" w14:textId="5EA87510" w:rsidR="00AC5511" w:rsidRPr="00AC5511" w:rsidRDefault="00BF252A" w:rsidP="00AC5511">
      <w:pPr>
        <w:rPr>
          <w:lang w:val="en-GB"/>
        </w:rPr>
      </w:pPr>
      <w:r w:rsidRPr="00AC5511">
        <w:rPr>
          <w:lang w:val="en-GB"/>
        </w:rPr>
        <w:t>Age UK Norfolk have a responsibility under the ‘Lone Workers Policy’ to provide you with support should you ever feel unsafe or in danger whilst out on a visit.</w:t>
      </w:r>
    </w:p>
    <w:p w14:paraId="05312285" w14:textId="0610CF68" w:rsidR="00DC7C82" w:rsidRPr="00215525" w:rsidRDefault="00DC7C82" w:rsidP="13212382">
      <w:pPr>
        <w:pStyle w:val="ListParagraph"/>
        <w:numPr>
          <w:ilvl w:val="0"/>
          <w:numId w:val="43"/>
        </w:numPr>
        <w:rPr>
          <w:lang w:val="en-GB"/>
        </w:rPr>
      </w:pPr>
      <w:r w:rsidRPr="00215525">
        <w:rPr>
          <w:lang w:val="en-GB"/>
        </w:rPr>
        <w:t>Visits must take place during office hours (</w:t>
      </w:r>
      <w:r w:rsidR="774FE758" w:rsidRPr="51983819">
        <w:rPr>
          <w:lang w:val="en-GB"/>
        </w:rPr>
        <w:t>9.</w:t>
      </w:r>
      <w:r w:rsidR="774FE758" w:rsidRPr="6601274E">
        <w:rPr>
          <w:lang w:val="en-GB"/>
        </w:rPr>
        <w:t>30</w:t>
      </w:r>
      <w:r w:rsidRPr="6601274E">
        <w:rPr>
          <w:lang w:val="en-GB"/>
        </w:rPr>
        <w:t>am</w:t>
      </w:r>
      <w:r w:rsidRPr="00215525">
        <w:rPr>
          <w:lang w:val="en-GB"/>
        </w:rPr>
        <w:t>-</w:t>
      </w:r>
      <w:r w:rsidRPr="27685F1E">
        <w:rPr>
          <w:lang w:val="en-GB"/>
        </w:rPr>
        <w:t>4</w:t>
      </w:r>
      <w:r w:rsidR="13C200E4" w:rsidRPr="27685F1E">
        <w:rPr>
          <w:lang w:val="en-GB"/>
        </w:rPr>
        <w:t>.30</w:t>
      </w:r>
      <w:r w:rsidRPr="27685F1E">
        <w:rPr>
          <w:lang w:val="en-GB"/>
        </w:rPr>
        <w:t>pm</w:t>
      </w:r>
      <w:r w:rsidRPr="00215525">
        <w:rPr>
          <w:lang w:val="en-GB"/>
        </w:rPr>
        <w:t>) for staff support.</w:t>
      </w:r>
    </w:p>
    <w:p w14:paraId="4905FC51" w14:textId="7EBF38CB" w:rsidR="00DC7C82" w:rsidRPr="00DC7C82" w:rsidRDefault="00DC7C82" w:rsidP="008F7A8E">
      <w:pPr>
        <w:numPr>
          <w:ilvl w:val="0"/>
          <w:numId w:val="5"/>
        </w:numPr>
        <w:rPr>
          <w:lang w:val="en-GB"/>
        </w:rPr>
      </w:pPr>
      <w:r w:rsidRPr="00DC7C82">
        <w:rPr>
          <w:lang w:val="en-GB"/>
        </w:rPr>
        <w:t xml:space="preserve">All visits must be logged via </w:t>
      </w:r>
      <w:r w:rsidRPr="017D0459">
        <w:rPr>
          <w:lang w:val="en-GB"/>
        </w:rPr>
        <w:t>the</w:t>
      </w:r>
      <w:r w:rsidR="694C9435" w:rsidRPr="017D0459">
        <w:rPr>
          <w:lang w:val="en-GB"/>
        </w:rPr>
        <w:t>’</w:t>
      </w:r>
      <w:r w:rsidRPr="00DC7C82">
        <w:rPr>
          <w:lang w:val="en-GB"/>
        </w:rPr>
        <w:t xml:space="preserve"> </w:t>
      </w:r>
      <w:r w:rsidR="694C9435" w:rsidRPr="4C19B22F">
        <w:rPr>
          <w:lang w:val="en-GB"/>
        </w:rPr>
        <w:t>Visit Appointment Form’</w:t>
      </w:r>
      <w:r w:rsidRPr="4C19B22F">
        <w:rPr>
          <w:lang w:val="en-GB"/>
        </w:rPr>
        <w:t xml:space="preserve"> </w:t>
      </w:r>
      <w:r w:rsidRPr="00DC7C82">
        <w:rPr>
          <w:lang w:val="en-GB"/>
        </w:rPr>
        <w:t>in the Volunteer Hub</w:t>
      </w:r>
      <w:r w:rsidR="005735A1">
        <w:rPr>
          <w:lang w:val="en-GB"/>
        </w:rPr>
        <w:t xml:space="preserve"> </w:t>
      </w:r>
      <w:r w:rsidR="005735A1" w:rsidRPr="1653F5BB">
        <w:rPr>
          <w:b/>
          <w:lang w:val="en-GB"/>
        </w:rPr>
        <w:t>prior</w:t>
      </w:r>
      <w:r w:rsidR="005735A1">
        <w:rPr>
          <w:lang w:val="en-GB"/>
        </w:rPr>
        <w:t xml:space="preserve"> to the visit taking place</w:t>
      </w:r>
      <w:r w:rsidR="4524CC40" w:rsidRPr="0BDA6F21">
        <w:rPr>
          <w:lang w:val="en-GB"/>
        </w:rPr>
        <w:t>, this</w:t>
      </w:r>
      <w:r w:rsidR="4524CC40" w:rsidRPr="093B9CEF">
        <w:rPr>
          <w:lang w:val="en-GB"/>
        </w:rPr>
        <w:t xml:space="preserve"> can be found in </w:t>
      </w:r>
      <w:r w:rsidR="4524CC40" w:rsidRPr="65252D47">
        <w:rPr>
          <w:lang w:val="en-GB"/>
        </w:rPr>
        <w:t xml:space="preserve">the </w:t>
      </w:r>
      <w:hyperlink r:id="rId25">
        <w:r w:rsidR="006878C4" w:rsidRPr="017D0459">
          <w:rPr>
            <w:rStyle w:val="Hyperlink"/>
          </w:rPr>
          <w:t>Volunteer Information Hub</w:t>
        </w:r>
      </w:hyperlink>
    </w:p>
    <w:p w14:paraId="05AD8B84" w14:textId="62EE29DB" w:rsidR="00DC7C82" w:rsidRPr="00DC7C82" w:rsidRDefault="00DC7C82" w:rsidP="008F7A8E">
      <w:pPr>
        <w:numPr>
          <w:ilvl w:val="0"/>
          <w:numId w:val="5"/>
        </w:numPr>
        <w:rPr>
          <w:lang w:val="en-GB"/>
        </w:rPr>
      </w:pPr>
      <w:r w:rsidRPr="00DC7C82">
        <w:rPr>
          <w:lang w:val="en-GB"/>
        </w:rPr>
        <w:t>Risks are assessed</w:t>
      </w:r>
      <w:r w:rsidR="2B7E1CF4" w:rsidRPr="11870496">
        <w:rPr>
          <w:lang w:val="en-GB"/>
        </w:rPr>
        <w:t>;</w:t>
      </w:r>
      <w:r w:rsidRPr="00DC7C82">
        <w:rPr>
          <w:lang w:val="en-GB"/>
        </w:rPr>
        <w:t xml:space="preserve"> </w:t>
      </w:r>
      <w:r w:rsidR="43429E0F" w:rsidRPr="37C0EDED">
        <w:rPr>
          <w:lang w:val="en-GB"/>
        </w:rPr>
        <w:t>however</w:t>
      </w:r>
      <w:r w:rsidR="357574E5" w:rsidRPr="1352CF81">
        <w:rPr>
          <w:lang w:val="en-GB"/>
        </w:rPr>
        <w:t>,</w:t>
      </w:r>
      <w:r w:rsidRPr="00DC7C82">
        <w:rPr>
          <w:lang w:val="en-GB"/>
        </w:rPr>
        <w:t xml:space="preserve"> volunteers must </w:t>
      </w:r>
      <w:r w:rsidR="4D813B56" w:rsidRPr="1352CF81">
        <w:rPr>
          <w:lang w:val="en-GB"/>
        </w:rPr>
        <w:t xml:space="preserve">always </w:t>
      </w:r>
      <w:r w:rsidRPr="00DC7C82">
        <w:rPr>
          <w:lang w:val="en-GB"/>
        </w:rPr>
        <w:t>remain vigilant</w:t>
      </w:r>
      <w:r w:rsidR="2B6FDD10" w:rsidRPr="513DA116">
        <w:rPr>
          <w:lang w:val="en-GB"/>
        </w:rPr>
        <w:t xml:space="preserve"> </w:t>
      </w:r>
      <w:r w:rsidR="2B6FDD10" w:rsidRPr="7C3934C3">
        <w:rPr>
          <w:lang w:val="en-GB"/>
        </w:rPr>
        <w:t xml:space="preserve">for their </w:t>
      </w:r>
      <w:r w:rsidR="2B6FDD10" w:rsidRPr="6C13FF09">
        <w:rPr>
          <w:lang w:val="en-GB"/>
        </w:rPr>
        <w:t xml:space="preserve">own </w:t>
      </w:r>
      <w:r w:rsidR="2B6FDD10" w:rsidRPr="12E922BE">
        <w:rPr>
          <w:lang w:val="en-GB"/>
        </w:rPr>
        <w:t xml:space="preserve">personal </w:t>
      </w:r>
      <w:r w:rsidR="2B6FDD10" w:rsidRPr="05DF3735">
        <w:rPr>
          <w:lang w:val="en-GB"/>
        </w:rPr>
        <w:t>safety</w:t>
      </w:r>
      <w:r w:rsidRPr="00DC7C82">
        <w:rPr>
          <w:lang w:val="en-GB"/>
        </w:rPr>
        <w:t>.</w:t>
      </w:r>
    </w:p>
    <w:p w14:paraId="6DCE037E" w14:textId="61295534" w:rsidR="00DC7C82" w:rsidRPr="00DC7C82" w:rsidRDefault="00DC7C82" w:rsidP="008F7A8E">
      <w:pPr>
        <w:numPr>
          <w:ilvl w:val="0"/>
          <w:numId w:val="5"/>
        </w:numPr>
        <w:rPr>
          <w:b/>
          <w:bCs/>
          <w:lang w:val="en-GB"/>
        </w:rPr>
      </w:pPr>
      <w:r w:rsidRPr="00DC7C82">
        <w:rPr>
          <w:lang w:val="en-GB"/>
        </w:rPr>
        <w:t xml:space="preserve">Any concerns should be reported to a </w:t>
      </w:r>
      <w:r w:rsidR="55D5A750" w:rsidRPr="3109EEED">
        <w:rPr>
          <w:lang w:val="en-GB"/>
        </w:rPr>
        <w:t>Co-ordinator</w:t>
      </w:r>
      <w:r w:rsidRPr="00DC7C82">
        <w:rPr>
          <w:lang w:val="en-GB"/>
        </w:rPr>
        <w:t xml:space="preserve"> promptly</w:t>
      </w:r>
      <w:r w:rsidRPr="00DC7C82">
        <w:rPr>
          <w:b/>
          <w:bCs/>
          <w:lang w:val="en-GB"/>
        </w:rPr>
        <w:t>.</w:t>
      </w:r>
    </w:p>
    <w:p w14:paraId="704CD586" w14:textId="77777777" w:rsidR="00DC7C82" w:rsidRDefault="00DC7C82" w:rsidP="00BF252A">
      <w:pPr>
        <w:rPr>
          <w:b/>
          <w:bCs/>
          <w:lang w:val="en-GB"/>
        </w:rPr>
      </w:pPr>
    </w:p>
    <w:p w14:paraId="5A478EDB" w14:textId="13C86903" w:rsidR="00BF252A" w:rsidRPr="00BF252A" w:rsidRDefault="00BF252A" w:rsidP="00BF252A">
      <w:pPr>
        <w:rPr>
          <w:b/>
          <w:bCs/>
          <w:lang w:val="en-GB"/>
        </w:rPr>
      </w:pPr>
      <w:r w:rsidRPr="00BF252A">
        <w:rPr>
          <w:b/>
          <w:bCs/>
          <w:lang w:val="en-GB"/>
        </w:rPr>
        <w:lastRenderedPageBreak/>
        <w:t>To mitigate any risks:</w:t>
      </w:r>
    </w:p>
    <w:p w14:paraId="06404958" w14:textId="6A185627" w:rsidR="00BF252A" w:rsidRPr="00BF252A" w:rsidRDefault="00BF252A" w:rsidP="00BF252A">
      <w:pPr>
        <w:rPr>
          <w:lang w:val="en-GB"/>
        </w:rPr>
      </w:pPr>
      <w:r w:rsidRPr="00BF252A">
        <w:rPr>
          <w:lang w:val="en-GB"/>
        </w:rPr>
        <w:t>Ensure you follow the guidance in the lone working policy</w:t>
      </w:r>
      <w:r w:rsidR="00617981">
        <w:rPr>
          <w:lang w:val="en-GB"/>
        </w:rPr>
        <w:t>,</w:t>
      </w:r>
      <w:r w:rsidRPr="00BF252A">
        <w:rPr>
          <w:lang w:val="en-GB"/>
        </w:rPr>
        <w:t xml:space="preserve"> for example:</w:t>
      </w:r>
    </w:p>
    <w:p w14:paraId="264A4672" w14:textId="77777777" w:rsidR="00886034" w:rsidRPr="00886034" w:rsidRDefault="00BF252A" w:rsidP="008F7A8E">
      <w:pPr>
        <w:pStyle w:val="ListParagraph"/>
        <w:numPr>
          <w:ilvl w:val="0"/>
          <w:numId w:val="6"/>
        </w:numPr>
        <w:rPr>
          <w:lang w:val="en-GB"/>
        </w:rPr>
      </w:pPr>
      <w:r w:rsidRPr="00886034">
        <w:rPr>
          <w:lang w:val="en-GB"/>
        </w:rPr>
        <w:t>Ensure you have the relevant Age UK Norfolk staff contact information with you.</w:t>
      </w:r>
    </w:p>
    <w:p w14:paraId="05EB1E3D" w14:textId="77777777" w:rsidR="00886034" w:rsidRPr="00886034" w:rsidRDefault="00886034" w:rsidP="00886034">
      <w:pPr>
        <w:pStyle w:val="ListParagraph"/>
        <w:rPr>
          <w:lang w:val="en-GB"/>
        </w:rPr>
      </w:pPr>
    </w:p>
    <w:p w14:paraId="68A987B7" w14:textId="1D367EA2" w:rsidR="00886034" w:rsidRPr="00886034" w:rsidRDefault="00BF252A" w:rsidP="008F7A8E">
      <w:pPr>
        <w:pStyle w:val="ListParagraph"/>
        <w:numPr>
          <w:ilvl w:val="0"/>
          <w:numId w:val="6"/>
        </w:numPr>
        <w:rPr>
          <w:lang w:val="en-GB"/>
        </w:rPr>
      </w:pPr>
      <w:r w:rsidRPr="00886034">
        <w:rPr>
          <w:lang w:val="en-GB"/>
        </w:rPr>
        <w:t>Park in a well-lit area if possible, so that the vehicle is safe, and you will not be at risk when you leave or</w:t>
      </w:r>
      <w:r w:rsidR="00886034" w:rsidRPr="00886034">
        <w:rPr>
          <w:lang w:val="en-GB"/>
        </w:rPr>
        <w:t xml:space="preserve"> </w:t>
      </w:r>
      <w:r w:rsidRPr="00886034">
        <w:rPr>
          <w:lang w:val="en-GB"/>
        </w:rPr>
        <w:t>return to it.</w:t>
      </w:r>
    </w:p>
    <w:p w14:paraId="4AC86E17" w14:textId="77777777" w:rsidR="00886034" w:rsidRPr="00886034" w:rsidRDefault="00886034" w:rsidP="00886034">
      <w:pPr>
        <w:pStyle w:val="ListParagraph"/>
        <w:rPr>
          <w:lang w:val="en-GB"/>
        </w:rPr>
      </w:pPr>
    </w:p>
    <w:p w14:paraId="37A9F65D" w14:textId="72A2AE98" w:rsidR="00886034" w:rsidRPr="00886034" w:rsidRDefault="00BF252A" w:rsidP="008F7A8E">
      <w:pPr>
        <w:pStyle w:val="ListParagraph"/>
        <w:numPr>
          <w:ilvl w:val="0"/>
          <w:numId w:val="6"/>
        </w:numPr>
        <w:rPr>
          <w:lang w:val="en-GB"/>
        </w:rPr>
      </w:pPr>
      <w:r w:rsidRPr="00886034">
        <w:rPr>
          <w:lang w:val="en-GB"/>
        </w:rPr>
        <w:t xml:space="preserve"> Be alert when negotiating difficult access routes</w:t>
      </w:r>
      <w:r w:rsidR="00EC4761">
        <w:rPr>
          <w:lang w:val="en-GB"/>
        </w:rPr>
        <w:t>,</w:t>
      </w:r>
      <w:r w:rsidRPr="00886034">
        <w:rPr>
          <w:lang w:val="en-GB"/>
        </w:rPr>
        <w:t xml:space="preserve"> </w:t>
      </w:r>
      <w:r w:rsidR="00EC4761">
        <w:rPr>
          <w:lang w:val="en-GB"/>
        </w:rPr>
        <w:t>i</w:t>
      </w:r>
      <w:r w:rsidRPr="00886034">
        <w:rPr>
          <w:lang w:val="en-GB"/>
        </w:rPr>
        <w:t>f it is dark carry a torch if possible.</w:t>
      </w:r>
    </w:p>
    <w:p w14:paraId="0E5D295A" w14:textId="77777777" w:rsidR="00886034" w:rsidRPr="00886034" w:rsidRDefault="00886034" w:rsidP="00886034">
      <w:pPr>
        <w:pStyle w:val="ListParagraph"/>
        <w:rPr>
          <w:lang w:val="en-GB"/>
        </w:rPr>
      </w:pPr>
    </w:p>
    <w:p w14:paraId="0FBC0CE6" w14:textId="77777777" w:rsidR="00886034" w:rsidRPr="00886034" w:rsidRDefault="00BF252A" w:rsidP="008F7A8E">
      <w:pPr>
        <w:pStyle w:val="ListParagraph"/>
        <w:numPr>
          <w:ilvl w:val="0"/>
          <w:numId w:val="6"/>
        </w:numPr>
        <w:rPr>
          <w:lang w:val="en-GB"/>
        </w:rPr>
      </w:pPr>
      <w:r w:rsidRPr="00886034">
        <w:rPr>
          <w:lang w:val="en-GB"/>
        </w:rPr>
        <w:t xml:space="preserve"> Ask that pets in the house are under control.</w:t>
      </w:r>
    </w:p>
    <w:p w14:paraId="3C4783CF" w14:textId="77777777" w:rsidR="00886034" w:rsidRPr="00886034" w:rsidRDefault="00886034" w:rsidP="00886034">
      <w:pPr>
        <w:pStyle w:val="ListParagraph"/>
        <w:rPr>
          <w:lang w:val="en-GB"/>
        </w:rPr>
      </w:pPr>
    </w:p>
    <w:p w14:paraId="526CE2FB" w14:textId="77777777" w:rsidR="00886034" w:rsidRPr="00886034" w:rsidRDefault="00BF252A" w:rsidP="008F7A8E">
      <w:pPr>
        <w:pStyle w:val="ListParagraph"/>
        <w:numPr>
          <w:ilvl w:val="0"/>
          <w:numId w:val="6"/>
        </w:numPr>
        <w:rPr>
          <w:lang w:val="en-GB"/>
        </w:rPr>
      </w:pPr>
      <w:r w:rsidRPr="00886034">
        <w:rPr>
          <w:lang w:val="en-GB"/>
        </w:rPr>
        <w:t xml:space="preserve"> Ensure the exit route is clear and always place yourself between the service user and the exit.</w:t>
      </w:r>
    </w:p>
    <w:p w14:paraId="364C8616" w14:textId="77777777" w:rsidR="00886034" w:rsidRPr="00886034" w:rsidRDefault="00886034" w:rsidP="00886034">
      <w:pPr>
        <w:pStyle w:val="ListParagraph"/>
        <w:rPr>
          <w:lang w:val="en-GB"/>
        </w:rPr>
      </w:pPr>
    </w:p>
    <w:p w14:paraId="5692A4F9" w14:textId="77777777" w:rsidR="00886034" w:rsidRPr="00886034" w:rsidRDefault="00BF252A" w:rsidP="008F7A8E">
      <w:pPr>
        <w:pStyle w:val="ListParagraph"/>
        <w:numPr>
          <w:ilvl w:val="0"/>
          <w:numId w:val="6"/>
        </w:numPr>
        <w:rPr>
          <w:lang w:val="en-GB"/>
        </w:rPr>
      </w:pPr>
      <w:r w:rsidRPr="00886034">
        <w:rPr>
          <w:lang w:val="en-GB"/>
        </w:rPr>
        <w:t>If anyone becomes angry or makes you feel uncomfortable then leave immediately.</w:t>
      </w:r>
    </w:p>
    <w:p w14:paraId="52CFD4B3" w14:textId="77777777" w:rsidR="00886034" w:rsidRPr="00886034" w:rsidRDefault="00886034" w:rsidP="00886034">
      <w:pPr>
        <w:pStyle w:val="ListParagraph"/>
        <w:rPr>
          <w:lang w:val="en-GB"/>
        </w:rPr>
      </w:pPr>
    </w:p>
    <w:p w14:paraId="020703FB" w14:textId="43A82A91" w:rsidR="00886034" w:rsidRPr="00886034" w:rsidRDefault="00BF252A" w:rsidP="008F7A8E">
      <w:pPr>
        <w:pStyle w:val="ListParagraph"/>
        <w:numPr>
          <w:ilvl w:val="0"/>
          <w:numId w:val="6"/>
        </w:numPr>
        <w:rPr>
          <w:lang w:val="en-GB"/>
        </w:rPr>
      </w:pPr>
      <w:r w:rsidRPr="00886034">
        <w:rPr>
          <w:lang w:val="en-GB"/>
        </w:rPr>
        <w:t xml:space="preserve"> If someone falls, do not attempt to lift them, but call for assistance.</w:t>
      </w:r>
    </w:p>
    <w:p w14:paraId="7D165669" w14:textId="45DF61FD" w:rsidR="3109EEED" w:rsidRDefault="3109EEED" w:rsidP="3109EEED">
      <w:pPr>
        <w:pStyle w:val="ListParagraph"/>
        <w:rPr>
          <w:lang w:val="en-GB"/>
        </w:rPr>
      </w:pPr>
    </w:p>
    <w:p w14:paraId="28AC3B45" w14:textId="37C9F52B" w:rsidR="3109EEED" w:rsidRDefault="2F654CB2" w:rsidP="7674EBDF">
      <w:pPr>
        <w:pStyle w:val="ListParagraph"/>
        <w:numPr>
          <w:ilvl w:val="0"/>
          <w:numId w:val="6"/>
        </w:numPr>
        <w:rPr>
          <w:lang w:val="en-GB"/>
        </w:rPr>
      </w:pPr>
      <w:r w:rsidRPr="3109EEED">
        <w:rPr>
          <w:lang w:val="en-GB"/>
        </w:rPr>
        <w:t>Age UK Norfolk can provide you with a personal alarm.</w:t>
      </w:r>
    </w:p>
    <w:p w14:paraId="7DB674DC" w14:textId="77777777" w:rsidR="00886034" w:rsidRPr="005A26EE" w:rsidRDefault="00886034" w:rsidP="005A26EE">
      <w:pPr>
        <w:rPr>
          <w:lang w:val="en-GB"/>
        </w:rPr>
      </w:pPr>
    </w:p>
    <w:p w14:paraId="556EB848" w14:textId="44E42B09" w:rsidR="00BF252A" w:rsidRPr="00886034" w:rsidRDefault="00BF252A" w:rsidP="00886034">
      <w:pPr>
        <w:pBdr>
          <w:top w:val="single" w:sz="4" w:space="1" w:color="auto"/>
          <w:left w:val="single" w:sz="4" w:space="4" w:color="auto"/>
          <w:bottom w:val="single" w:sz="4" w:space="1" w:color="auto"/>
          <w:right w:val="single" w:sz="4" w:space="4" w:color="auto"/>
        </w:pBdr>
        <w:rPr>
          <w:lang w:val="en-GB"/>
        </w:rPr>
      </w:pPr>
      <w:r w:rsidRPr="00BF252A">
        <w:rPr>
          <w:b/>
          <w:bCs/>
          <w:lang w:val="en-GB"/>
        </w:rPr>
        <w:t xml:space="preserve">Note to staff – </w:t>
      </w:r>
      <w:r w:rsidRPr="00BF252A">
        <w:rPr>
          <w:lang w:val="en-GB"/>
        </w:rPr>
        <w:t>Once an appointment has been arranged it is the responsibility of the person visiting</w:t>
      </w:r>
      <w:r w:rsidR="003B3158">
        <w:rPr>
          <w:lang w:val="en-GB"/>
        </w:rPr>
        <w:t xml:space="preserve"> to </w:t>
      </w:r>
      <w:r w:rsidRPr="00886034">
        <w:rPr>
          <w:lang w:val="en-GB"/>
        </w:rPr>
        <w:t xml:space="preserve">log their visit on the </w:t>
      </w:r>
      <w:r w:rsidR="420C5BAC" w:rsidRPr="1352CF81">
        <w:rPr>
          <w:lang w:val="en-GB"/>
        </w:rPr>
        <w:t>Visit Appointment</w:t>
      </w:r>
      <w:r w:rsidRPr="00886034">
        <w:rPr>
          <w:lang w:val="en-GB"/>
        </w:rPr>
        <w:t xml:space="preserve"> form </w:t>
      </w:r>
      <w:r w:rsidR="6F718239" w:rsidRPr="1352CF81">
        <w:rPr>
          <w:lang w:val="en-GB"/>
        </w:rPr>
        <w:t>as</w:t>
      </w:r>
      <w:r w:rsidRPr="1352CF81">
        <w:rPr>
          <w:lang w:val="en-GB"/>
        </w:rPr>
        <w:t xml:space="preserve"> </w:t>
      </w:r>
      <w:r w:rsidRPr="00886034">
        <w:rPr>
          <w:lang w:val="en-GB"/>
        </w:rPr>
        <w:t>mentioned above.</w:t>
      </w:r>
    </w:p>
    <w:p w14:paraId="588476FF" w14:textId="77777777" w:rsidR="00703B14" w:rsidRDefault="00703B14">
      <w:pPr>
        <w:rPr>
          <w:b/>
          <w:bCs/>
        </w:rPr>
      </w:pPr>
    </w:p>
    <w:p w14:paraId="6507CA96" w14:textId="343745D2" w:rsidR="003A2FB8" w:rsidRDefault="00935225">
      <w:pPr>
        <w:rPr>
          <w:b/>
          <w:bCs/>
        </w:rPr>
      </w:pPr>
      <w:r>
        <w:rPr>
          <w:b/>
          <w:bCs/>
        </w:rPr>
        <w:t>COVID 19</w:t>
      </w:r>
    </w:p>
    <w:p w14:paraId="21DE811C" w14:textId="65868028" w:rsidR="008E2039" w:rsidRPr="008E2039" w:rsidRDefault="008E2039" w:rsidP="008E2039">
      <w:pPr>
        <w:rPr>
          <w:lang w:val="en-GB"/>
        </w:rPr>
      </w:pPr>
      <w:r w:rsidRPr="008E2039">
        <w:rPr>
          <w:lang w:val="en-GB"/>
        </w:rPr>
        <w:t xml:space="preserve">The latest government guidance on living safely with COVID-19, can be found </w:t>
      </w:r>
      <w:hyperlink r:id="rId26" w:history="1">
        <w:r w:rsidRPr="008E2039">
          <w:rPr>
            <w:rStyle w:val="Hyperlink"/>
            <w:lang w:val="en-GB"/>
          </w:rPr>
          <w:t>here</w:t>
        </w:r>
      </w:hyperlink>
      <w:r w:rsidRPr="008E2039">
        <w:rPr>
          <w:lang w:val="en-GB"/>
        </w:rPr>
        <w:t>. We follow current guidelines and have no additional restrictions in place.</w:t>
      </w:r>
    </w:p>
    <w:p w14:paraId="700BD7B3" w14:textId="53321B48" w:rsidR="008E2039" w:rsidRPr="008E2039" w:rsidRDefault="008E2039" w:rsidP="008E2039">
      <w:pPr>
        <w:rPr>
          <w:lang w:val="en-GB"/>
        </w:rPr>
      </w:pPr>
      <w:r w:rsidRPr="008E2039">
        <w:rPr>
          <w:lang w:val="en-GB"/>
        </w:rPr>
        <w:t>Since we work with vulnerable individuals, we should minimi</w:t>
      </w:r>
      <w:r w:rsidR="0056394D">
        <w:rPr>
          <w:lang w:val="en-GB"/>
        </w:rPr>
        <w:t>s</w:t>
      </w:r>
      <w:r w:rsidRPr="008E2039">
        <w:rPr>
          <w:lang w:val="en-GB"/>
        </w:rPr>
        <w:t>e infection risks and respect personal preferences</w:t>
      </w:r>
      <w:r w:rsidR="00016668">
        <w:rPr>
          <w:lang w:val="en-GB"/>
        </w:rPr>
        <w:t xml:space="preserve"> - </w:t>
      </w:r>
      <w:r w:rsidRPr="008E2039">
        <w:rPr>
          <w:lang w:val="en-GB"/>
        </w:rPr>
        <w:t>such as wearing a mask if requested. Care homes may have their own rules, which should be followed alongside our guidance.</w:t>
      </w:r>
    </w:p>
    <w:p w14:paraId="115EE7A4" w14:textId="3CDEEA5F" w:rsidR="008E2039" w:rsidRPr="008E2039" w:rsidRDefault="008E2039" w:rsidP="008E2039">
      <w:pPr>
        <w:rPr>
          <w:lang w:val="en-GB"/>
        </w:rPr>
      </w:pPr>
      <w:r w:rsidRPr="008E2039">
        <w:rPr>
          <w:lang w:val="en-GB"/>
        </w:rPr>
        <w:t xml:space="preserve">COVID Testing &amp; Vaccinations: If you wish to test before a visit but cannot access a free test, consult your </w:t>
      </w:r>
      <w:r w:rsidR="55D5A750" w:rsidRPr="3109EEED">
        <w:rPr>
          <w:lang w:val="en-GB"/>
        </w:rPr>
        <w:t>Co-ordinator</w:t>
      </w:r>
      <w:r w:rsidRPr="008E2039">
        <w:rPr>
          <w:lang w:val="en-GB"/>
        </w:rPr>
        <w:t xml:space="preserve"> before incurring any costs. You are not required to inform us about vaccinations, tests, or results.</w:t>
      </w:r>
    </w:p>
    <w:p w14:paraId="6F2F4EFE" w14:textId="77777777" w:rsidR="008E2039" w:rsidRPr="003F2659" w:rsidRDefault="008E2039">
      <w:pPr>
        <w:rPr>
          <w:b/>
          <w:bCs/>
        </w:rPr>
      </w:pPr>
    </w:p>
    <w:p w14:paraId="26343D85" w14:textId="72087C01" w:rsidR="002247B5" w:rsidRDefault="00761135">
      <w:pPr>
        <w:rPr>
          <w:b/>
          <w:bCs/>
        </w:rPr>
      </w:pPr>
      <w:r>
        <w:lastRenderedPageBreak/>
        <w:pict w14:anchorId="26343DB4">
          <v:rect id="_x0000_i1035" style="width:0;height:1.5pt" o:hralign="center" o:hrstd="t" o:hr="t"/>
        </w:pict>
      </w:r>
      <w:r w:rsidR="00D32011">
        <w:rPr>
          <w:b/>
          <w:bCs/>
        </w:rPr>
        <w:t>10. Information, Advice, Signposting and Referrals</w:t>
      </w:r>
    </w:p>
    <w:p w14:paraId="1FF383C2" w14:textId="77777777" w:rsidR="00794DD8" w:rsidRPr="00794DD8" w:rsidRDefault="00794DD8" w:rsidP="00794DD8">
      <w:pPr>
        <w:pStyle w:val="BodyText"/>
        <w:rPr>
          <w:b/>
          <w:bCs/>
          <w:lang w:val="en-GB"/>
        </w:rPr>
      </w:pPr>
      <w:r w:rsidRPr="00794DD8">
        <w:rPr>
          <w:b/>
          <w:bCs/>
          <w:lang w:val="en-GB"/>
        </w:rPr>
        <w:t>Information</w:t>
      </w:r>
    </w:p>
    <w:p w14:paraId="48ACE0FE" w14:textId="5F04ED6C" w:rsidR="00794DD8" w:rsidRPr="00794DD8" w:rsidRDefault="00794DD8" w:rsidP="00794DD8">
      <w:pPr>
        <w:pStyle w:val="BodyText"/>
        <w:rPr>
          <w:lang w:val="en-GB"/>
        </w:rPr>
      </w:pPr>
      <w:r w:rsidRPr="00794DD8">
        <w:rPr>
          <w:lang w:val="en-GB"/>
        </w:rPr>
        <w:t>Information is providing facts in response to a question. Information is not person specific and would be the same</w:t>
      </w:r>
      <w:r w:rsidR="003C1B94">
        <w:rPr>
          <w:lang w:val="en-GB"/>
        </w:rPr>
        <w:t xml:space="preserve"> </w:t>
      </w:r>
      <w:r w:rsidRPr="00794DD8">
        <w:rPr>
          <w:lang w:val="en-GB"/>
        </w:rPr>
        <w:t xml:space="preserve">for every </w:t>
      </w:r>
      <w:r w:rsidR="5DCA1071" w:rsidRPr="3109EEED">
        <w:rPr>
          <w:lang w:val="en-GB"/>
        </w:rPr>
        <w:t>Service User</w:t>
      </w:r>
      <w:r w:rsidRPr="3109EEED">
        <w:rPr>
          <w:lang w:val="en-GB"/>
        </w:rPr>
        <w:t>.</w:t>
      </w:r>
    </w:p>
    <w:p w14:paraId="5BF7F140" w14:textId="6ECF8FE7" w:rsidR="00794DD8" w:rsidRPr="00794DD8" w:rsidRDefault="00794DD8" w:rsidP="00794DD8">
      <w:pPr>
        <w:pStyle w:val="BodyText"/>
        <w:rPr>
          <w:lang w:val="en-GB"/>
        </w:rPr>
      </w:pPr>
      <w:r w:rsidRPr="00794DD8">
        <w:rPr>
          <w:lang w:val="en-GB"/>
        </w:rPr>
        <w:t>If you are asked for any information to be given, please</w:t>
      </w:r>
      <w:r w:rsidR="00337761">
        <w:rPr>
          <w:lang w:val="en-GB"/>
        </w:rPr>
        <w:t xml:space="preserve"> contact</w:t>
      </w:r>
      <w:r w:rsidRPr="00794DD8">
        <w:rPr>
          <w:lang w:val="en-GB"/>
        </w:rPr>
        <w:t xml:space="preserve"> our I&amp;A </w:t>
      </w:r>
      <w:r w:rsidR="00337761" w:rsidRPr="00794DD8">
        <w:rPr>
          <w:lang w:val="en-GB"/>
        </w:rPr>
        <w:t>team who</w:t>
      </w:r>
      <w:r w:rsidRPr="00794DD8">
        <w:rPr>
          <w:lang w:val="en-GB"/>
        </w:rPr>
        <w:t xml:space="preserve"> will contact the </w:t>
      </w:r>
      <w:r w:rsidR="5DCA1071" w:rsidRPr="5A7FB346">
        <w:rPr>
          <w:lang w:val="en-GB"/>
        </w:rPr>
        <w:t>Service User</w:t>
      </w:r>
      <w:r w:rsidR="00337761">
        <w:rPr>
          <w:lang w:val="en-GB"/>
        </w:rPr>
        <w:t xml:space="preserve"> and provide the Information</w:t>
      </w:r>
      <w:r w:rsidRPr="00794DD8">
        <w:rPr>
          <w:lang w:val="en-GB"/>
        </w:rPr>
        <w:t>. (advice@ageuknorfolk.org.uk / 0300 500 1217)</w:t>
      </w:r>
    </w:p>
    <w:p w14:paraId="51EF04E8" w14:textId="77777777" w:rsidR="00794DD8" w:rsidRPr="00794DD8" w:rsidRDefault="00794DD8" w:rsidP="00794DD8">
      <w:pPr>
        <w:pStyle w:val="BodyText"/>
        <w:rPr>
          <w:b/>
          <w:bCs/>
          <w:lang w:val="en-GB"/>
        </w:rPr>
      </w:pPr>
      <w:r w:rsidRPr="00794DD8">
        <w:rPr>
          <w:b/>
          <w:bCs/>
          <w:lang w:val="en-GB"/>
        </w:rPr>
        <w:t>Advice</w:t>
      </w:r>
    </w:p>
    <w:p w14:paraId="599C1E42" w14:textId="77777777" w:rsidR="00794DD8" w:rsidRPr="00794DD8" w:rsidRDefault="00794DD8" w:rsidP="00794DD8">
      <w:pPr>
        <w:pStyle w:val="BodyText"/>
        <w:rPr>
          <w:lang w:val="en-GB"/>
        </w:rPr>
      </w:pPr>
      <w:r w:rsidRPr="00794DD8">
        <w:rPr>
          <w:lang w:val="en-GB"/>
        </w:rPr>
        <w:t>Advice is to guide or recommend options in relation to a problem unique to a person.</w:t>
      </w:r>
    </w:p>
    <w:p w14:paraId="5541ABFB" w14:textId="0197EA89" w:rsidR="00794DD8" w:rsidRPr="00794DD8" w:rsidRDefault="00794DD8" w:rsidP="00794DD8">
      <w:pPr>
        <w:pStyle w:val="BodyText"/>
        <w:rPr>
          <w:b/>
          <w:lang w:val="en-GB"/>
        </w:rPr>
      </w:pPr>
      <w:r w:rsidRPr="00794DD8">
        <w:rPr>
          <w:b/>
          <w:bCs/>
          <w:lang w:val="en-GB"/>
        </w:rPr>
        <w:t xml:space="preserve">Advice </w:t>
      </w:r>
      <w:r w:rsidR="657A7CBB" w:rsidRPr="3D3D71D1">
        <w:rPr>
          <w:b/>
          <w:bCs/>
          <w:lang w:val="en-GB"/>
        </w:rPr>
        <w:t>always</w:t>
      </w:r>
      <w:r w:rsidRPr="00794DD8">
        <w:rPr>
          <w:b/>
          <w:bCs/>
          <w:lang w:val="en-GB"/>
        </w:rPr>
        <w:t xml:space="preserve"> should be provided by our I&amp;A </w:t>
      </w:r>
      <w:r w:rsidR="00BF5E4D" w:rsidRPr="00794DD8">
        <w:rPr>
          <w:b/>
          <w:bCs/>
          <w:lang w:val="en-GB"/>
        </w:rPr>
        <w:t>team</w:t>
      </w:r>
      <w:r w:rsidR="00BF5E4D" w:rsidRPr="07F137FF">
        <w:rPr>
          <w:b/>
          <w:bCs/>
          <w:lang w:val="en-GB"/>
        </w:rPr>
        <w:t>;</w:t>
      </w:r>
      <w:r w:rsidR="38DAD11F" w:rsidRPr="07F137FF">
        <w:rPr>
          <w:b/>
          <w:bCs/>
          <w:lang w:val="en-GB"/>
        </w:rPr>
        <w:t xml:space="preserve"> </w:t>
      </w:r>
      <w:r w:rsidR="38DAD11F" w:rsidRPr="746CFA7D">
        <w:rPr>
          <w:b/>
          <w:bCs/>
          <w:lang w:val="en-GB"/>
        </w:rPr>
        <w:t xml:space="preserve">they can </w:t>
      </w:r>
      <w:r w:rsidR="38DAD11F" w:rsidRPr="3F6190BF">
        <w:rPr>
          <w:b/>
          <w:bCs/>
          <w:lang w:val="en-GB"/>
        </w:rPr>
        <w:t xml:space="preserve">provide </w:t>
      </w:r>
      <w:r w:rsidR="38DAD11F" w:rsidRPr="7B530AA5">
        <w:rPr>
          <w:b/>
          <w:bCs/>
          <w:lang w:val="en-GB"/>
        </w:rPr>
        <w:t>impartial</w:t>
      </w:r>
      <w:r w:rsidR="38DAD11F" w:rsidRPr="3F6190BF">
        <w:rPr>
          <w:b/>
          <w:bCs/>
          <w:lang w:val="en-GB"/>
        </w:rPr>
        <w:t xml:space="preserve"> </w:t>
      </w:r>
      <w:r w:rsidR="38DAD11F" w:rsidRPr="513B956E">
        <w:rPr>
          <w:b/>
          <w:bCs/>
          <w:lang w:val="en-GB"/>
        </w:rPr>
        <w:t xml:space="preserve">information and </w:t>
      </w:r>
      <w:r w:rsidR="38DAD11F" w:rsidRPr="3C953270">
        <w:rPr>
          <w:b/>
          <w:bCs/>
          <w:lang w:val="en-GB"/>
        </w:rPr>
        <w:t xml:space="preserve">Advice </w:t>
      </w:r>
      <w:r w:rsidR="38DAD11F" w:rsidRPr="57946D61">
        <w:rPr>
          <w:b/>
          <w:bCs/>
          <w:lang w:val="en-GB"/>
        </w:rPr>
        <w:t xml:space="preserve">and help </w:t>
      </w:r>
      <w:r w:rsidR="38DAD11F" w:rsidRPr="42BA5178">
        <w:rPr>
          <w:b/>
          <w:bCs/>
          <w:lang w:val="en-GB"/>
        </w:rPr>
        <w:t xml:space="preserve">Service </w:t>
      </w:r>
      <w:r w:rsidR="38DAD11F" w:rsidRPr="48AF5778">
        <w:rPr>
          <w:b/>
          <w:bCs/>
          <w:lang w:val="en-GB"/>
        </w:rPr>
        <w:t>Users</w:t>
      </w:r>
      <w:r w:rsidR="38DAD11F" w:rsidRPr="3014E83D">
        <w:rPr>
          <w:b/>
          <w:bCs/>
          <w:lang w:val="en-GB"/>
        </w:rPr>
        <w:t xml:space="preserve"> </w:t>
      </w:r>
      <w:r w:rsidR="38DAD11F" w:rsidRPr="3397E66E">
        <w:rPr>
          <w:b/>
          <w:bCs/>
          <w:lang w:val="en-GB"/>
        </w:rPr>
        <w:t xml:space="preserve">make informed </w:t>
      </w:r>
      <w:r w:rsidR="38DAD11F" w:rsidRPr="6DDB8A61">
        <w:rPr>
          <w:b/>
          <w:bCs/>
          <w:lang w:val="en-GB"/>
        </w:rPr>
        <w:t>decisions.</w:t>
      </w:r>
    </w:p>
    <w:p w14:paraId="289E28D2" w14:textId="58E2A7AA" w:rsidR="00794DD8" w:rsidRPr="00794DD8" w:rsidRDefault="4EA01F9A" w:rsidP="5E701768">
      <w:pPr>
        <w:pStyle w:val="BodyText"/>
        <w:rPr>
          <w:b/>
          <w:bCs/>
          <w:lang w:val="en-GB"/>
        </w:rPr>
      </w:pPr>
      <w:r w:rsidRPr="5E701768">
        <w:rPr>
          <w:lang w:val="en-GB"/>
        </w:rPr>
        <w:t>If a service user requires specialist</w:t>
      </w:r>
      <w:r w:rsidR="6519771A" w:rsidRPr="5E701768">
        <w:rPr>
          <w:lang w:val="en-GB"/>
        </w:rPr>
        <w:t xml:space="preserve"> legal or financial</w:t>
      </w:r>
      <w:r w:rsidRPr="5E701768">
        <w:rPr>
          <w:lang w:val="en-GB"/>
        </w:rPr>
        <w:t xml:space="preserve"> advice, for example, releasing equity on their house, investment advice, advice about taking a lump sum as part of a pension etc. they must be referred to an independent </w:t>
      </w:r>
      <w:r w:rsidR="3AAECFD5" w:rsidRPr="5E701768">
        <w:rPr>
          <w:lang w:val="en-GB"/>
        </w:rPr>
        <w:t xml:space="preserve">expert. </w:t>
      </w:r>
    </w:p>
    <w:p w14:paraId="536FAC80" w14:textId="248E9803" w:rsidR="00794DD8" w:rsidRPr="00794DD8" w:rsidRDefault="00794DD8" w:rsidP="00794DD8">
      <w:pPr>
        <w:pStyle w:val="BodyText"/>
        <w:rPr>
          <w:b/>
          <w:bCs/>
          <w:lang w:val="en-GB"/>
        </w:rPr>
      </w:pPr>
      <w:r w:rsidRPr="00794DD8">
        <w:rPr>
          <w:b/>
          <w:bCs/>
          <w:lang w:val="en-GB"/>
        </w:rPr>
        <w:t>Signposting</w:t>
      </w:r>
    </w:p>
    <w:p w14:paraId="0131DCCA" w14:textId="5102B8A3" w:rsidR="00794DD8" w:rsidRPr="00794DD8" w:rsidRDefault="00794DD8" w:rsidP="00794DD8">
      <w:pPr>
        <w:pStyle w:val="BodyText"/>
        <w:rPr>
          <w:lang w:val="en-GB"/>
        </w:rPr>
      </w:pPr>
      <w:r w:rsidRPr="00794DD8">
        <w:rPr>
          <w:lang w:val="en-GB"/>
        </w:rPr>
        <w:t>Signposting is when a service user is given information of other organisation(s) that would be able to assist them.</w:t>
      </w:r>
      <w:r w:rsidR="002E344F">
        <w:rPr>
          <w:lang w:val="en-GB"/>
        </w:rPr>
        <w:t xml:space="preserve"> </w:t>
      </w:r>
      <w:r w:rsidRPr="00794DD8">
        <w:rPr>
          <w:lang w:val="en-GB"/>
        </w:rPr>
        <w:t xml:space="preserve">The </w:t>
      </w:r>
      <w:r w:rsidR="2EC2151F" w:rsidRPr="3109EEED">
        <w:rPr>
          <w:lang w:val="en-GB"/>
        </w:rPr>
        <w:t>S</w:t>
      </w:r>
      <w:r w:rsidRPr="3109EEED">
        <w:rPr>
          <w:lang w:val="en-GB"/>
        </w:rPr>
        <w:t>ervice user</w:t>
      </w:r>
      <w:r w:rsidRPr="00794DD8">
        <w:rPr>
          <w:lang w:val="en-GB"/>
        </w:rPr>
        <w:t xml:space="preserve"> then contacts the organisation themselves.</w:t>
      </w:r>
    </w:p>
    <w:p w14:paraId="70EFD69F" w14:textId="77777777" w:rsidR="00794DD8" w:rsidRPr="00794DD8" w:rsidRDefault="00794DD8" w:rsidP="00794DD8">
      <w:pPr>
        <w:pStyle w:val="BodyText"/>
        <w:rPr>
          <w:b/>
          <w:bCs/>
          <w:lang w:val="en-GB"/>
        </w:rPr>
      </w:pPr>
      <w:r w:rsidRPr="00794DD8">
        <w:rPr>
          <w:b/>
          <w:bCs/>
          <w:lang w:val="en-GB"/>
        </w:rPr>
        <w:t>Referral</w:t>
      </w:r>
    </w:p>
    <w:p w14:paraId="652A4278" w14:textId="7F1395C5" w:rsidR="00794DD8" w:rsidRPr="008A4299" w:rsidRDefault="00794DD8" w:rsidP="00794DD8">
      <w:pPr>
        <w:pStyle w:val="BodyText"/>
        <w:rPr>
          <w:lang w:val="en-GB"/>
        </w:rPr>
      </w:pPr>
      <w:r w:rsidRPr="00794DD8">
        <w:rPr>
          <w:lang w:val="en-GB"/>
        </w:rPr>
        <w:t>This is when the volunteer contacts the organisation on behalf of the service user and makes an appointment</w:t>
      </w:r>
      <w:r w:rsidR="008A4299">
        <w:rPr>
          <w:lang w:val="en-GB"/>
        </w:rPr>
        <w:t xml:space="preserve"> </w:t>
      </w:r>
      <w:r w:rsidRPr="00794DD8">
        <w:rPr>
          <w:lang w:val="en-GB"/>
        </w:rPr>
        <w:t>for them, with the service user’s consent. If the need arises for this, please contact the staff team before taking</w:t>
      </w:r>
      <w:r w:rsidR="008A4299">
        <w:rPr>
          <w:lang w:val="en-GB"/>
        </w:rPr>
        <w:t xml:space="preserve"> </w:t>
      </w:r>
      <w:r w:rsidRPr="00794DD8">
        <w:rPr>
          <w:lang w:val="en-GB"/>
        </w:rPr>
        <w:t>any action</w:t>
      </w:r>
      <w:r w:rsidR="008A4299">
        <w:rPr>
          <w:lang w:val="en-GB"/>
        </w:rPr>
        <w:t>.</w:t>
      </w:r>
    </w:p>
    <w:p w14:paraId="26343D88" w14:textId="77777777" w:rsidR="002247B5" w:rsidRDefault="00761135">
      <w:r>
        <w:pict w14:anchorId="26343DB5">
          <v:rect id="_x0000_i1036" style="width:0;height:1.5pt" o:hralign="center" o:hrstd="t" o:hr="t"/>
        </w:pict>
      </w:r>
    </w:p>
    <w:p w14:paraId="26343D89" w14:textId="6C716F00" w:rsidR="002247B5" w:rsidRDefault="00D32011">
      <w:pPr>
        <w:pStyle w:val="FirstParagraph"/>
        <w:rPr>
          <w:b/>
        </w:rPr>
      </w:pPr>
      <w:r>
        <w:rPr>
          <w:b/>
          <w:bCs/>
        </w:rPr>
        <w:t>11. Referral and Active Case Management</w:t>
      </w:r>
    </w:p>
    <w:p w14:paraId="12F1AD3D" w14:textId="6A8F7B14" w:rsidR="00E547D3" w:rsidRPr="005705DE" w:rsidRDefault="007A0E31" w:rsidP="008F7A8E">
      <w:pPr>
        <w:pStyle w:val="NormalWeb"/>
        <w:numPr>
          <w:ilvl w:val="0"/>
          <w:numId w:val="36"/>
        </w:numPr>
      </w:pPr>
      <w:r w:rsidRPr="007A0E31">
        <w:rPr>
          <w:rFonts w:asciiTheme="minorHAnsi" w:hAnsiTheme="minorHAnsi"/>
        </w:rPr>
        <w:t xml:space="preserve">Referrals can be made by our </w:t>
      </w:r>
      <w:r w:rsidRPr="00175475">
        <w:rPr>
          <w:rStyle w:val="Emphasis"/>
          <w:rFonts w:asciiTheme="minorHAnsi" w:hAnsiTheme="minorHAnsi"/>
          <w:i w:val="0"/>
          <w:iCs w:val="0"/>
        </w:rPr>
        <w:t>Information &amp; Advice</w:t>
      </w:r>
      <w:r w:rsidRPr="007A0E31">
        <w:rPr>
          <w:rStyle w:val="Emphasis"/>
          <w:rFonts w:asciiTheme="minorHAnsi" w:hAnsiTheme="minorHAnsi"/>
        </w:rPr>
        <w:t xml:space="preserve"> </w:t>
      </w:r>
      <w:r w:rsidR="006D5904" w:rsidRPr="006D5904">
        <w:rPr>
          <w:rStyle w:val="Emphasis"/>
          <w:rFonts w:asciiTheme="minorHAnsi" w:hAnsiTheme="minorHAnsi"/>
          <w:i w:val="0"/>
          <w:iCs w:val="0"/>
        </w:rPr>
        <w:t>Team</w:t>
      </w:r>
      <w:r w:rsidRPr="007A0E31">
        <w:rPr>
          <w:rFonts w:asciiTheme="minorHAnsi" w:hAnsiTheme="minorHAnsi"/>
        </w:rPr>
        <w:t xml:space="preserve">, professionals, individuals, or their family and friends. Each referral must include a completed referral form, available on our website. </w:t>
      </w:r>
      <w:hyperlink r:id="rId27" w:history="1">
        <w:r w:rsidR="00660194" w:rsidRPr="00CB16C9">
          <w:rPr>
            <w:rStyle w:val="Hyperlink"/>
            <w:rFonts w:asciiTheme="minorHAnsi" w:hAnsiTheme="minorHAnsi"/>
            <w:lang w:val="en-US"/>
          </w:rPr>
          <w:t>Age UK Norfolk | Our Services</w:t>
        </w:r>
      </w:hyperlink>
    </w:p>
    <w:p w14:paraId="63ADB61A" w14:textId="40BCFAC5" w:rsidR="005705DE" w:rsidRPr="003B0ACD" w:rsidRDefault="00B0721B" w:rsidP="008F7A8E">
      <w:pPr>
        <w:pStyle w:val="Compact"/>
        <w:numPr>
          <w:ilvl w:val="0"/>
          <w:numId w:val="36"/>
        </w:numPr>
      </w:pPr>
      <w:r w:rsidRPr="003B0ACD">
        <w:t xml:space="preserve">Referred individuals will need to meet the service criteria and consent </w:t>
      </w:r>
      <w:r w:rsidR="003B0ACD" w:rsidRPr="003B0ACD">
        <w:t xml:space="preserve">to </w:t>
      </w:r>
      <w:r w:rsidR="003315FB" w:rsidRPr="003B0ACD">
        <w:t>participat</w:t>
      </w:r>
      <w:r w:rsidR="003315FB">
        <w:t>e</w:t>
      </w:r>
      <w:r w:rsidR="003B0ACD" w:rsidRPr="003B0ACD">
        <w:t>.</w:t>
      </w:r>
    </w:p>
    <w:p w14:paraId="26343D8B" w14:textId="569C8990" w:rsidR="002247B5" w:rsidRDefault="00D32011" w:rsidP="008F7A8E">
      <w:pPr>
        <w:pStyle w:val="Compact"/>
        <w:numPr>
          <w:ilvl w:val="0"/>
          <w:numId w:val="36"/>
        </w:numPr>
      </w:pPr>
      <w:r>
        <w:t xml:space="preserve">Volunteers </w:t>
      </w:r>
      <w:r w:rsidR="00E547D3">
        <w:t xml:space="preserve">and Service users </w:t>
      </w:r>
      <w:r w:rsidRPr="00E547D3">
        <w:t>are matched based on location, interests, needs</w:t>
      </w:r>
      <w:r w:rsidR="09578395">
        <w:t>,</w:t>
      </w:r>
      <w:r w:rsidR="00E547D3" w:rsidRPr="00E547D3">
        <w:t xml:space="preserve"> and </w:t>
      </w:r>
      <w:r w:rsidR="00774A6C" w:rsidRPr="00E547D3">
        <w:t>availability</w:t>
      </w:r>
      <w:r w:rsidRPr="00E547D3">
        <w:t>.</w:t>
      </w:r>
    </w:p>
    <w:p w14:paraId="020A884D" w14:textId="46598C97" w:rsidR="00ED345E" w:rsidRDefault="00AA762F" w:rsidP="008F7A8E">
      <w:pPr>
        <w:pStyle w:val="Compact"/>
        <w:numPr>
          <w:ilvl w:val="0"/>
          <w:numId w:val="36"/>
        </w:numPr>
      </w:pPr>
      <w:r>
        <w:t>All</w:t>
      </w:r>
      <w:r w:rsidR="00ED345E">
        <w:t xml:space="preserve"> our volunteers are referenced and have been DBS Enhanced checked.</w:t>
      </w:r>
    </w:p>
    <w:p w14:paraId="3EE13A17" w14:textId="32D8A5AB" w:rsidR="009A5088" w:rsidRPr="009A5088" w:rsidRDefault="00BE3D60" w:rsidP="008F7A8E">
      <w:pPr>
        <w:pStyle w:val="Compact"/>
        <w:numPr>
          <w:ilvl w:val="0"/>
          <w:numId w:val="36"/>
        </w:numPr>
        <w:rPr>
          <w:lang w:val="en-GB"/>
        </w:rPr>
      </w:pPr>
      <w:r w:rsidRPr="000E3200">
        <w:rPr>
          <w:lang w:val="en-GB"/>
        </w:rPr>
        <w:lastRenderedPageBreak/>
        <w:t>A</w:t>
      </w:r>
      <w:r w:rsidR="009A5088" w:rsidRPr="000E3200">
        <w:rPr>
          <w:lang w:val="en-GB"/>
        </w:rPr>
        <w:t>ll</w:t>
      </w:r>
      <w:r w:rsidR="009A5088" w:rsidRPr="009A5088">
        <w:rPr>
          <w:lang w:val="en-GB"/>
        </w:rPr>
        <w:t xml:space="preserve"> discussions remain confidential</w:t>
      </w:r>
      <w:r w:rsidR="000E3200" w:rsidRPr="000E3200">
        <w:rPr>
          <w:lang w:val="en-GB"/>
        </w:rPr>
        <w:t xml:space="preserve"> within our organisation</w:t>
      </w:r>
      <w:r w:rsidR="009A5088" w:rsidRPr="009A5088">
        <w:rPr>
          <w:lang w:val="en-GB"/>
        </w:rPr>
        <w:t>, unless a potential Safeguarding issue is</w:t>
      </w:r>
      <w:r w:rsidR="009A5088">
        <w:rPr>
          <w:lang w:val="en-GB"/>
        </w:rPr>
        <w:t xml:space="preserve"> </w:t>
      </w:r>
      <w:r w:rsidR="009A5088" w:rsidRPr="009A5088">
        <w:rPr>
          <w:lang w:val="en-GB"/>
        </w:rPr>
        <w:t xml:space="preserve">identified, which </w:t>
      </w:r>
      <w:r w:rsidRPr="000E3200">
        <w:rPr>
          <w:lang w:val="en-GB"/>
        </w:rPr>
        <w:t>we</w:t>
      </w:r>
      <w:r w:rsidR="009A5088" w:rsidRPr="009A5088">
        <w:rPr>
          <w:lang w:val="en-GB"/>
        </w:rPr>
        <w:t xml:space="preserve"> have </w:t>
      </w:r>
      <w:r w:rsidR="000E3200" w:rsidRPr="000E3200">
        <w:rPr>
          <w:lang w:val="en-GB"/>
        </w:rPr>
        <w:t>a duty of care</w:t>
      </w:r>
      <w:r w:rsidR="009A5088" w:rsidRPr="000E3200">
        <w:rPr>
          <w:lang w:val="en-GB"/>
        </w:rPr>
        <w:t xml:space="preserve"> </w:t>
      </w:r>
      <w:r w:rsidR="009A5088" w:rsidRPr="009A5088">
        <w:rPr>
          <w:lang w:val="en-GB"/>
        </w:rPr>
        <w:t xml:space="preserve">to </w:t>
      </w:r>
      <w:r w:rsidR="009A5088" w:rsidRPr="000E3200">
        <w:rPr>
          <w:lang w:val="en-GB"/>
        </w:rPr>
        <w:t>report</w:t>
      </w:r>
      <w:r w:rsidR="009A5088" w:rsidRPr="009A5088">
        <w:rPr>
          <w:lang w:val="en-GB"/>
        </w:rPr>
        <w:t>.</w:t>
      </w:r>
    </w:p>
    <w:p w14:paraId="41308EAB" w14:textId="3218273C" w:rsidR="00373CC7" w:rsidRDefault="00774A6C" w:rsidP="008F7A8E">
      <w:pPr>
        <w:pStyle w:val="Compact"/>
        <w:numPr>
          <w:ilvl w:val="0"/>
          <w:numId w:val="36"/>
        </w:numPr>
      </w:pPr>
      <w:r>
        <w:t xml:space="preserve">Volunteers will be approached </w:t>
      </w:r>
      <w:r w:rsidR="003B2901">
        <w:t>about potential</w:t>
      </w:r>
      <w:r>
        <w:t xml:space="preserve"> </w:t>
      </w:r>
      <w:r w:rsidR="0025219D">
        <w:t>matches</w:t>
      </w:r>
      <w:r>
        <w:t xml:space="preserve"> and if they agree</w:t>
      </w:r>
      <w:r w:rsidR="00AA762F">
        <w:t>,</w:t>
      </w:r>
      <w:r>
        <w:t xml:space="preserve"> a</w:t>
      </w:r>
      <w:r w:rsidR="00AA762F">
        <w:t>n</w:t>
      </w:r>
      <w:r>
        <w:t xml:space="preserve"> introduction to the service user will be made, either on the phone or in person at a joint visit</w:t>
      </w:r>
      <w:r w:rsidR="00371028">
        <w:t xml:space="preserve"> (service </w:t>
      </w:r>
      <w:r w:rsidR="008A5043">
        <w:t>dependent</w:t>
      </w:r>
      <w:r w:rsidR="00371028">
        <w:t>)</w:t>
      </w:r>
      <w:r>
        <w:t>.</w:t>
      </w:r>
    </w:p>
    <w:p w14:paraId="2814422C" w14:textId="77777777" w:rsidR="00373CC7" w:rsidRDefault="00373CC7" w:rsidP="00373CC7">
      <w:pPr>
        <w:pStyle w:val="Compact"/>
        <w:ind w:left="927"/>
      </w:pPr>
    </w:p>
    <w:p w14:paraId="79744B12" w14:textId="77777777" w:rsidR="00373CC7" w:rsidRDefault="00373CC7" w:rsidP="00373CC7">
      <w:pPr>
        <w:pStyle w:val="Compact"/>
        <w:rPr>
          <w:rFonts w:cs="CIDFont+F6"/>
          <w:lang w:val="en-GB"/>
        </w:rPr>
      </w:pPr>
    </w:p>
    <w:tbl>
      <w:tblPr>
        <w:tblStyle w:val="TableGrid"/>
        <w:tblW w:w="0" w:type="auto"/>
        <w:tblLook w:val="04A0" w:firstRow="1" w:lastRow="0" w:firstColumn="1" w:lastColumn="0" w:noHBand="0" w:noVBand="1"/>
      </w:tblPr>
      <w:tblGrid>
        <w:gridCol w:w="9350"/>
      </w:tblGrid>
      <w:tr w:rsidR="00373CC7" w14:paraId="488A7653" w14:textId="77777777">
        <w:tc>
          <w:tcPr>
            <w:tcW w:w="9350" w:type="dxa"/>
          </w:tcPr>
          <w:p w14:paraId="02D4AF85" w14:textId="2196FD00" w:rsidR="00373CC7" w:rsidRDefault="00373CC7" w:rsidP="00373CC7">
            <w:pPr>
              <w:pStyle w:val="Compact"/>
              <w:rPr>
                <w:rFonts w:cs="CIDFont+F6"/>
                <w:lang w:val="en-GB"/>
              </w:rPr>
            </w:pPr>
            <w:r w:rsidRPr="34C9328E">
              <w:rPr>
                <w:rFonts w:cs="CIDFont+F5"/>
                <w:b/>
                <w:lang w:val="en-GB"/>
              </w:rPr>
              <w:t xml:space="preserve">Note to staff </w:t>
            </w:r>
            <w:r w:rsidRPr="004B0E71">
              <w:rPr>
                <w:rFonts w:cs="CIDFont+F6"/>
                <w:lang w:val="en-GB"/>
              </w:rPr>
              <w:t xml:space="preserve">- </w:t>
            </w:r>
            <w:r w:rsidR="004B0E71" w:rsidRPr="004B0E71">
              <w:rPr>
                <w:rFonts w:cs="CIDFont+F6"/>
                <w:lang w:val="en-GB"/>
              </w:rPr>
              <w:t>S</w:t>
            </w:r>
            <w:r w:rsidRPr="004B0E71">
              <w:rPr>
                <w:rFonts w:cs="CIDFont+F6"/>
                <w:lang w:val="en-GB"/>
              </w:rPr>
              <w:t>hare the proposed goals, referral form and any identified risks</w:t>
            </w:r>
            <w:r w:rsidR="004B0E71" w:rsidRPr="004B0E71">
              <w:rPr>
                <w:rFonts w:cs="CIDFont+F6"/>
                <w:lang w:val="en-GB"/>
              </w:rPr>
              <w:t xml:space="preserve"> with the volunteers.</w:t>
            </w:r>
            <w:r w:rsidRPr="004B0E71">
              <w:rPr>
                <w:rFonts w:cs="CIDFont+F6"/>
                <w:lang w:val="en-GB"/>
              </w:rPr>
              <w:t xml:space="preserve"> Make them the usual volunteer.</w:t>
            </w:r>
          </w:p>
          <w:p w14:paraId="4B424629" w14:textId="77777777" w:rsidR="00373CC7" w:rsidRDefault="00373CC7" w:rsidP="00373CC7">
            <w:pPr>
              <w:pStyle w:val="Compact"/>
              <w:rPr>
                <w:rFonts w:cs="CIDFont+F6"/>
                <w:lang w:val="en-GB"/>
              </w:rPr>
            </w:pPr>
          </w:p>
        </w:tc>
      </w:tr>
    </w:tbl>
    <w:p w14:paraId="6EC3711E" w14:textId="77777777" w:rsidR="00373CC7" w:rsidRDefault="00373CC7" w:rsidP="00373CC7">
      <w:pPr>
        <w:pStyle w:val="Compact"/>
        <w:rPr>
          <w:rFonts w:cs="CIDFont+F6"/>
          <w:lang w:val="en-GB"/>
        </w:rPr>
      </w:pPr>
    </w:p>
    <w:tbl>
      <w:tblPr>
        <w:tblStyle w:val="TableGrid"/>
        <w:tblW w:w="0" w:type="auto"/>
        <w:tblLook w:val="04A0" w:firstRow="1" w:lastRow="0" w:firstColumn="1" w:lastColumn="0" w:noHBand="0" w:noVBand="1"/>
      </w:tblPr>
      <w:tblGrid>
        <w:gridCol w:w="9350"/>
      </w:tblGrid>
      <w:tr w:rsidR="00373CC7" w14:paraId="68270759" w14:textId="77777777">
        <w:tc>
          <w:tcPr>
            <w:tcW w:w="9350" w:type="dxa"/>
          </w:tcPr>
          <w:p w14:paraId="1C659B56" w14:textId="6827DF6A" w:rsidR="00373CC7" w:rsidRPr="00373CC7" w:rsidRDefault="00373CC7" w:rsidP="00373CC7">
            <w:pPr>
              <w:pStyle w:val="Compact"/>
              <w:rPr>
                <w:rFonts w:cs="CIDFont+F6"/>
                <w:lang w:val="en-GB"/>
              </w:rPr>
            </w:pPr>
            <w:r w:rsidRPr="00373CC7">
              <w:rPr>
                <w:rFonts w:cs="CIDFont+F6"/>
                <w:lang w:val="en-GB"/>
              </w:rPr>
              <w:t>•</w:t>
            </w:r>
            <w:r>
              <w:tab/>
            </w:r>
            <w:r w:rsidRPr="00373CC7">
              <w:rPr>
                <w:rFonts w:cs="CIDFont+F6"/>
                <w:lang w:val="en-GB"/>
              </w:rPr>
              <w:t>A</w:t>
            </w:r>
            <w:r w:rsidR="00FA7F16">
              <w:rPr>
                <w:rFonts w:cs="CIDFont+F6"/>
                <w:lang w:val="en-GB"/>
              </w:rPr>
              <w:t>fter reviewing</w:t>
            </w:r>
            <w:r w:rsidR="47E8919F" w:rsidRPr="38FE2A3E">
              <w:rPr>
                <w:rFonts w:cs="CIDFont+F6"/>
                <w:lang w:val="en-GB"/>
              </w:rPr>
              <w:t>,</w:t>
            </w:r>
            <w:r w:rsidR="00CA512A">
              <w:rPr>
                <w:rFonts w:cs="CIDFont+F6"/>
                <w:lang w:val="en-GB"/>
              </w:rPr>
              <w:t xml:space="preserve"> a</w:t>
            </w:r>
            <w:r w:rsidRPr="00373CC7">
              <w:rPr>
                <w:rFonts w:cs="CIDFont+F6"/>
                <w:lang w:val="en-GB"/>
              </w:rPr>
              <w:t xml:space="preserve">dd the case to the wait list until a suitable volunteer </w:t>
            </w:r>
            <w:r w:rsidR="2FA6335C" w:rsidRPr="38FE2A3E">
              <w:rPr>
                <w:rFonts w:cs="CIDFont+F6"/>
                <w:lang w:val="en-GB"/>
              </w:rPr>
              <w:t>is available</w:t>
            </w:r>
            <w:r w:rsidR="112012FE" w:rsidRPr="38FE2A3E">
              <w:rPr>
                <w:rFonts w:cs="CIDFont+F6"/>
                <w:lang w:val="en-GB"/>
              </w:rPr>
              <w:t xml:space="preserve"> </w:t>
            </w:r>
          </w:p>
          <w:p w14:paraId="0104E127" w14:textId="26D6FAC0" w:rsidR="00373CC7" w:rsidRPr="00373CC7" w:rsidRDefault="00373CC7" w:rsidP="00373CC7">
            <w:pPr>
              <w:pStyle w:val="Compact"/>
              <w:rPr>
                <w:rFonts w:cs="CIDFont+F6"/>
                <w:lang w:val="en-GB"/>
              </w:rPr>
            </w:pPr>
            <w:r w:rsidRPr="00373CC7">
              <w:rPr>
                <w:rFonts w:cs="CIDFont+F6"/>
                <w:lang w:val="en-GB"/>
              </w:rPr>
              <w:t>•</w:t>
            </w:r>
            <w:r>
              <w:tab/>
            </w:r>
            <w:r w:rsidRPr="00373CC7">
              <w:rPr>
                <w:rFonts w:cs="CIDFont+F6"/>
                <w:lang w:val="en-GB"/>
              </w:rPr>
              <w:t xml:space="preserve">Send </w:t>
            </w:r>
            <w:r w:rsidR="453F9603" w:rsidRPr="3821B169">
              <w:rPr>
                <w:rFonts w:cs="CIDFont+F6"/>
                <w:lang w:val="en-GB"/>
              </w:rPr>
              <w:t>a</w:t>
            </w:r>
            <w:r w:rsidR="52C75E1F" w:rsidRPr="3821B169">
              <w:rPr>
                <w:rFonts w:cs="CIDFont+F6"/>
                <w:lang w:val="en-GB"/>
              </w:rPr>
              <w:t>n acknowledgement</w:t>
            </w:r>
            <w:r w:rsidRPr="00373CC7">
              <w:rPr>
                <w:rFonts w:cs="CIDFont+F6"/>
                <w:lang w:val="en-GB"/>
              </w:rPr>
              <w:t xml:space="preserve"> letter</w:t>
            </w:r>
          </w:p>
          <w:p w14:paraId="333E3D68" w14:textId="211822D0" w:rsidR="00373CC7" w:rsidRPr="00373CC7" w:rsidRDefault="00373CC7" w:rsidP="00373CC7">
            <w:pPr>
              <w:pStyle w:val="Compact"/>
              <w:rPr>
                <w:rFonts w:cs="CIDFont+F6"/>
                <w:lang w:val="en-GB"/>
              </w:rPr>
            </w:pPr>
            <w:r w:rsidRPr="00373CC7">
              <w:rPr>
                <w:rFonts w:cs="CIDFont+F6"/>
                <w:lang w:val="en-GB"/>
              </w:rPr>
              <w:t>•</w:t>
            </w:r>
            <w:r w:rsidRPr="00373CC7">
              <w:rPr>
                <w:rFonts w:cs="CIDFont+F6"/>
                <w:lang w:val="en-GB"/>
              </w:rPr>
              <w:tab/>
              <w:t>Add actions for the relevant service- reviews</w:t>
            </w:r>
            <w:r w:rsidR="00182B39" w:rsidRPr="00FA7F16">
              <w:rPr>
                <w:rFonts w:cs="CIDFont+F6"/>
                <w:lang w:val="en-GB"/>
              </w:rPr>
              <w:t>,</w:t>
            </w:r>
            <w:r w:rsidRPr="00373CC7">
              <w:rPr>
                <w:rFonts w:cs="CIDFont+F6"/>
                <w:lang w:val="en-GB"/>
              </w:rPr>
              <w:t xml:space="preserve"> Birthday cards etc.</w:t>
            </w:r>
          </w:p>
          <w:p w14:paraId="4B7BD1A8" w14:textId="5C366753" w:rsidR="00373CC7" w:rsidRDefault="00373CC7" w:rsidP="00373CC7">
            <w:pPr>
              <w:pStyle w:val="Compact"/>
              <w:rPr>
                <w:rFonts w:cs="CIDFont+F6"/>
                <w:lang w:val="en-GB"/>
              </w:rPr>
            </w:pPr>
            <w:r w:rsidRPr="00373CC7">
              <w:rPr>
                <w:rFonts w:cs="CIDFont+F6"/>
                <w:lang w:val="en-GB"/>
              </w:rPr>
              <w:t>•</w:t>
            </w:r>
            <w:r w:rsidRPr="00373CC7">
              <w:rPr>
                <w:rFonts w:cs="CIDFont+F6"/>
                <w:lang w:val="en-GB"/>
              </w:rPr>
              <w:tab/>
              <w:t>If TB, add to office log so staff can maintain contact until a volunteer is identified.</w:t>
            </w:r>
          </w:p>
        </w:tc>
      </w:tr>
    </w:tbl>
    <w:p w14:paraId="3462B0E4" w14:textId="77777777" w:rsidR="00373CC7" w:rsidRDefault="00373CC7" w:rsidP="00373CC7">
      <w:pPr>
        <w:pStyle w:val="Compact"/>
        <w:rPr>
          <w:rFonts w:cs="CIDFont+F6"/>
          <w:lang w:val="en-GB"/>
        </w:rPr>
      </w:pPr>
    </w:p>
    <w:p w14:paraId="15B44668" w14:textId="77777777" w:rsidR="00373CC7" w:rsidRPr="00373CC7" w:rsidRDefault="00373CC7" w:rsidP="00373CC7">
      <w:pPr>
        <w:pStyle w:val="Compact"/>
      </w:pPr>
    </w:p>
    <w:p w14:paraId="26343D8E" w14:textId="37A749E7" w:rsidR="002247B5" w:rsidRDefault="00761135">
      <w:pPr>
        <w:rPr>
          <w:b/>
          <w:bCs/>
        </w:rPr>
      </w:pPr>
      <w:r>
        <w:pict w14:anchorId="26343DB6">
          <v:rect id="_x0000_i1037" style="width:0;height:1.5pt" o:hralign="center" o:hrstd="t" o:hr="t"/>
        </w:pict>
      </w:r>
      <w:r w:rsidR="00D32011">
        <w:rPr>
          <w:b/>
          <w:bCs/>
        </w:rPr>
        <w:t>12. Volunteer Reporting</w:t>
      </w:r>
    </w:p>
    <w:p w14:paraId="75470818" w14:textId="77777777" w:rsidR="0056356E" w:rsidRDefault="00FA590D" w:rsidP="00FA590D">
      <w:pPr>
        <w:pStyle w:val="BodyText"/>
        <w:rPr>
          <w:lang w:val="en-GB"/>
        </w:rPr>
      </w:pPr>
      <w:r w:rsidRPr="00FA590D">
        <w:rPr>
          <w:lang w:val="en-GB"/>
        </w:rPr>
        <w:t xml:space="preserve">Volunteers are required to submit reports via the online link provided in the </w:t>
      </w:r>
      <w:hyperlink r:id="rId28" w:history="1">
        <w:r w:rsidR="0056356E" w:rsidRPr="0056356E">
          <w:rPr>
            <w:rStyle w:val="Hyperlink"/>
          </w:rPr>
          <w:t>Volunteer Information Hub</w:t>
        </w:r>
      </w:hyperlink>
    </w:p>
    <w:p w14:paraId="3605431A" w14:textId="502D4F46" w:rsidR="00FA590D" w:rsidRPr="00FA590D" w:rsidRDefault="00FA590D" w:rsidP="008F7A8E">
      <w:pPr>
        <w:pStyle w:val="BodyText"/>
        <w:numPr>
          <w:ilvl w:val="0"/>
          <w:numId w:val="24"/>
        </w:numPr>
        <w:rPr>
          <w:lang w:val="en-GB"/>
        </w:rPr>
      </w:pPr>
      <w:r w:rsidRPr="00FA590D">
        <w:rPr>
          <w:b/>
          <w:bCs/>
          <w:lang w:val="en-GB"/>
        </w:rPr>
        <w:t>Monthly</w:t>
      </w:r>
      <w:r w:rsidRPr="00FA590D">
        <w:rPr>
          <w:lang w:val="en-GB"/>
        </w:rPr>
        <w:t xml:space="preserve"> for </w:t>
      </w:r>
      <w:r w:rsidRPr="00FA590D">
        <w:rPr>
          <w:i/>
          <w:iCs/>
          <w:lang w:val="en-GB"/>
        </w:rPr>
        <w:t>Telephone Befriending</w:t>
      </w:r>
    </w:p>
    <w:p w14:paraId="02EC1D7B" w14:textId="7C3E0816" w:rsidR="00FA590D" w:rsidRPr="00FA590D" w:rsidRDefault="00FA590D" w:rsidP="008F7A8E">
      <w:pPr>
        <w:pStyle w:val="BodyText"/>
        <w:numPr>
          <w:ilvl w:val="0"/>
          <w:numId w:val="22"/>
        </w:numPr>
        <w:rPr>
          <w:lang w:val="en-GB"/>
        </w:rPr>
      </w:pPr>
      <w:r w:rsidRPr="00FA590D">
        <w:rPr>
          <w:b/>
          <w:bCs/>
          <w:lang w:val="en-GB"/>
        </w:rPr>
        <w:t>Weekly</w:t>
      </w:r>
      <w:r w:rsidRPr="00FA590D">
        <w:rPr>
          <w:lang w:val="en-GB"/>
        </w:rPr>
        <w:t xml:space="preserve"> for </w:t>
      </w:r>
      <w:r w:rsidRPr="00FA590D">
        <w:rPr>
          <w:i/>
          <w:iCs/>
          <w:lang w:val="en-GB"/>
        </w:rPr>
        <w:t>face-to-face services</w:t>
      </w:r>
      <w:r w:rsidR="00A254B7">
        <w:rPr>
          <w:lang w:val="en-GB"/>
        </w:rPr>
        <w:t xml:space="preserve"> </w:t>
      </w:r>
      <w:r w:rsidR="001A3E05">
        <w:rPr>
          <w:lang w:val="en-GB"/>
        </w:rPr>
        <w:t>(to</w:t>
      </w:r>
      <w:r w:rsidR="00A254B7">
        <w:rPr>
          <w:lang w:val="en-GB"/>
        </w:rPr>
        <w:t xml:space="preserve"> be found </w:t>
      </w:r>
      <w:r w:rsidR="002346B4">
        <w:rPr>
          <w:lang w:val="en-GB"/>
        </w:rPr>
        <w:t xml:space="preserve">under the </w:t>
      </w:r>
      <w:r w:rsidR="4D9A3D2B" w:rsidRPr="3B657B1A">
        <w:rPr>
          <w:lang w:val="en-GB"/>
        </w:rPr>
        <w:t>Companionship</w:t>
      </w:r>
      <w:r w:rsidR="002346B4">
        <w:rPr>
          <w:lang w:val="en-GB"/>
        </w:rPr>
        <w:t xml:space="preserve"> project)</w:t>
      </w:r>
    </w:p>
    <w:p w14:paraId="3733B3C7" w14:textId="77777777" w:rsidR="00FA590D" w:rsidRPr="00FA590D" w:rsidRDefault="00FA590D" w:rsidP="00FA590D">
      <w:pPr>
        <w:pStyle w:val="BodyText"/>
        <w:rPr>
          <w:lang w:val="en-GB"/>
        </w:rPr>
      </w:pPr>
      <w:r w:rsidRPr="00FA590D">
        <w:rPr>
          <w:lang w:val="en-GB"/>
        </w:rPr>
        <w:t>These reports are essential for:</w:t>
      </w:r>
    </w:p>
    <w:p w14:paraId="5584A6B2" w14:textId="77777777" w:rsidR="00FA590D" w:rsidRPr="00FA590D" w:rsidRDefault="00FA590D" w:rsidP="008F7A8E">
      <w:pPr>
        <w:pStyle w:val="BodyText"/>
        <w:numPr>
          <w:ilvl w:val="0"/>
          <w:numId w:val="23"/>
        </w:numPr>
        <w:rPr>
          <w:lang w:val="en-GB"/>
        </w:rPr>
      </w:pPr>
      <w:r w:rsidRPr="00FA590D">
        <w:rPr>
          <w:lang w:val="en-GB"/>
        </w:rPr>
        <w:t>Monitoring individual cases</w:t>
      </w:r>
    </w:p>
    <w:p w14:paraId="5CFBDD7E" w14:textId="77777777" w:rsidR="00FA590D" w:rsidRPr="00FA590D" w:rsidRDefault="00FA590D" w:rsidP="008F7A8E">
      <w:pPr>
        <w:pStyle w:val="BodyText"/>
        <w:numPr>
          <w:ilvl w:val="0"/>
          <w:numId w:val="23"/>
        </w:numPr>
        <w:rPr>
          <w:lang w:val="en-GB"/>
        </w:rPr>
      </w:pPr>
      <w:r w:rsidRPr="00FA590D">
        <w:rPr>
          <w:lang w:val="en-GB"/>
        </w:rPr>
        <w:t>Staying connected with our volunteers</w:t>
      </w:r>
    </w:p>
    <w:p w14:paraId="456D1B04" w14:textId="77777777" w:rsidR="00FA590D" w:rsidRPr="00FA590D" w:rsidRDefault="00FA590D" w:rsidP="008F7A8E">
      <w:pPr>
        <w:pStyle w:val="BodyText"/>
        <w:numPr>
          <w:ilvl w:val="0"/>
          <w:numId w:val="23"/>
        </w:numPr>
        <w:rPr>
          <w:lang w:val="en-GB"/>
        </w:rPr>
      </w:pPr>
      <w:r w:rsidRPr="00FA590D">
        <w:rPr>
          <w:lang w:val="en-GB"/>
        </w:rPr>
        <w:t>Understanding and responding to service user needs</w:t>
      </w:r>
    </w:p>
    <w:p w14:paraId="05B2460B" w14:textId="77777777" w:rsidR="00FA590D" w:rsidRPr="00FA590D" w:rsidRDefault="00FA590D" w:rsidP="008F7A8E">
      <w:pPr>
        <w:pStyle w:val="BodyText"/>
        <w:numPr>
          <w:ilvl w:val="0"/>
          <w:numId w:val="23"/>
        </w:numPr>
        <w:rPr>
          <w:lang w:val="en-GB"/>
        </w:rPr>
      </w:pPr>
      <w:r w:rsidRPr="00FA590D">
        <w:rPr>
          <w:lang w:val="en-GB"/>
        </w:rPr>
        <w:t>Supporting current and future funding applications</w:t>
      </w:r>
    </w:p>
    <w:p w14:paraId="2335C274" w14:textId="1C656A73" w:rsidR="00FA590D" w:rsidRPr="00FA590D" w:rsidRDefault="00FA590D" w:rsidP="00FA590D">
      <w:pPr>
        <w:pStyle w:val="BodyText"/>
        <w:rPr>
          <w:lang w:val="en-GB"/>
        </w:rPr>
      </w:pPr>
      <w:r w:rsidRPr="00FA590D">
        <w:rPr>
          <w:lang w:val="en-GB"/>
        </w:rPr>
        <w:t xml:space="preserve">In addition, we ask all volunteers to record their upcoming home visits using the </w:t>
      </w:r>
      <w:hyperlink r:id="rId29" w:history="1">
        <w:r w:rsidR="007041D2" w:rsidRPr="007041D2">
          <w:rPr>
            <w:rStyle w:val="Hyperlink"/>
          </w:rPr>
          <w:t>Appointment Details</w:t>
        </w:r>
      </w:hyperlink>
      <w:r w:rsidR="007041D2">
        <w:rPr>
          <w:i/>
          <w:iCs/>
          <w:lang w:val="en-GB"/>
        </w:rPr>
        <w:t xml:space="preserve"> </w:t>
      </w:r>
      <w:r w:rsidRPr="00FA590D">
        <w:rPr>
          <w:b/>
          <w:bCs/>
          <w:lang w:val="en-GB"/>
        </w:rPr>
        <w:t>before</w:t>
      </w:r>
      <w:r w:rsidRPr="00FA590D">
        <w:rPr>
          <w:lang w:val="en-GB"/>
        </w:rPr>
        <w:t xml:space="preserve"> the visit takes place. This enables Age UK Norfolk to be aware of when visits are occurring, helping to ensure both coordination and safeguarding. The form is also accessible through the </w:t>
      </w:r>
      <w:hyperlink r:id="rId30" w:history="1">
        <w:r w:rsidR="00F52A68" w:rsidRPr="00F52A68">
          <w:rPr>
            <w:rStyle w:val="Hyperlink"/>
          </w:rPr>
          <w:t>Volunteer Information Hub</w:t>
        </w:r>
      </w:hyperlink>
    </w:p>
    <w:p w14:paraId="380C9114" w14:textId="77777777" w:rsidR="00791769" w:rsidRPr="00791769" w:rsidRDefault="00791769" w:rsidP="00791769">
      <w:pPr>
        <w:pStyle w:val="BodyText"/>
      </w:pPr>
    </w:p>
    <w:p w14:paraId="37C09466" w14:textId="556202CE" w:rsidR="00C809D6" w:rsidRDefault="00120453" w:rsidP="00C809D6">
      <w:pPr>
        <w:pStyle w:val="BodyText"/>
        <w:rPr>
          <w:b/>
          <w:bCs/>
        </w:rPr>
      </w:pPr>
      <w:r w:rsidRPr="00120453">
        <w:rPr>
          <w:b/>
          <w:bCs/>
        </w:rPr>
        <w:t>13</w:t>
      </w:r>
      <w:r w:rsidR="000559CA">
        <w:rPr>
          <w:b/>
          <w:bCs/>
        </w:rPr>
        <w:t>.</w:t>
      </w:r>
      <w:r w:rsidRPr="00120453">
        <w:rPr>
          <w:b/>
          <w:bCs/>
        </w:rPr>
        <w:t xml:space="preserve"> </w:t>
      </w:r>
      <w:r w:rsidR="003616B2" w:rsidRPr="00120453">
        <w:rPr>
          <w:b/>
          <w:bCs/>
        </w:rPr>
        <w:t xml:space="preserve">Closing </w:t>
      </w:r>
      <w:r w:rsidRPr="00120453">
        <w:rPr>
          <w:b/>
          <w:bCs/>
        </w:rPr>
        <w:t>a case</w:t>
      </w:r>
    </w:p>
    <w:p w14:paraId="419462BA" w14:textId="12123859" w:rsidR="00D937C3" w:rsidRPr="00AD653D" w:rsidRDefault="00D937C3" w:rsidP="00D937C3">
      <w:pPr>
        <w:pStyle w:val="BodyText"/>
        <w:rPr>
          <w:lang w:val="en-GB"/>
        </w:rPr>
      </w:pPr>
      <w:r w:rsidRPr="00AD653D">
        <w:rPr>
          <w:lang w:val="en-GB"/>
        </w:rPr>
        <w:lastRenderedPageBreak/>
        <w:t xml:space="preserve">We will close a </w:t>
      </w:r>
      <w:r w:rsidR="00092B6D">
        <w:rPr>
          <w:lang w:val="en-GB"/>
        </w:rPr>
        <w:t>Travelling c</w:t>
      </w:r>
      <w:r w:rsidR="00DF7417" w:rsidRPr="00AD653D">
        <w:rPr>
          <w:lang w:val="en-GB"/>
        </w:rPr>
        <w:t xml:space="preserve">ompanion </w:t>
      </w:r>
      <w:r w:rsidRPr="00AD653D">
        <w:rPr>
          <w:lang w:val="en-GB"/>
        </w:rPr>
        <w:t xml:space="preserve">case </w:t>
      </w:r>
      <w:r w:rsidR="00DF7417" w:rsidRPr="00AD653D">
        <w:rPr>
          <w:lang w:val="en-GB"/>
        </w:rPr>
        <w:t xml:space="preserve">once </w:t>
      </w:r>
      <w:r w:rsidRPr="00AD653D">
        <w:rPr>
          <w:lang w:val="en-GB"/>
        </w:rPr>
        <w:t xml:space="preserve">all goals have been </w:t>
      </w:r>
      <w:r w:rsidR="000559CA" w:rsidRPr="00AD653D">
        <w:rPr>
          <w:lang w:val="en-GB"/>
        </w:rPr>
        <w:t>achieved,</w:t>
      </w:r>
      <w:r w:rsidR="008B61F7" w:rsidRPr="00AD653D">
        <w:rPr>
          <w:lang w:val="en-GB"/>
        </w:rPr>
        <w:t xml:space="preserve"> or 6-8 sessions have been provided</w:t>
      </w:r>
      <w:r w:rsidRPr="00AD653D">
        <w:rPr>
          <w:lang w:val="en-GB"/>
        </w:rPr>
        <w:t xml:space="preserve">. </w:t>
      </w:r>
    </w:p>
    <w:p w14:paraId="09D1AD24" w14:textId="7BDC02BE" w:rsidR="008B61F7" w:rsidRPr="00AD653D" w:rsidRDefault="008B61F7" w:rsidP="00D937C3">
      <w:pPr>
        <w:pStyle w:val="BodyText"/>
        <w:rPr>
          <w:lang w:val="en-GB"/>
        </w:rPr>
      </w:pPr>
      <w:r w:rsidRPr="00AD653D">
        <w:rPr>
          <w:lang w:val="en-GB"/>
        </w:rPr>
        <w:t xml:space="preserve">We will close Gift of Friendship cases once </w:t>
      </w:r>
      <w:r w:rsidR="00313E43" w:rsidRPr="00AD653D">
        <w:rPr>
          <w:lang w:val="en-GB"/>
        </w:rPr>
        <w:t xml:space="preserve">all goals have been </w:t>
      </w:r>
      <w:r w:rsidR="000559CA" w:rsidRPr="00AD653D">
        <w:rPr>
          <w:lang w:val="en-GB"/>
        </w:rPr>
        <w:t>achieved,</w:t>
      </w:r>
      <w:r w:rsidR="00313E43" w:rsidRPr="00AD653D">
        <w:rPr>
          <w:lang w:val="en-GB"/>
        </w:rPr>
        <w:t xml:space="preserve"> or 6 months of support have been provided</w:t>
      </w:r>
      <w:r w:rsidR="000559CA">
        <w:rPr>
          <w:lang w:val="en-GB"/>
        </w:rPr>
        <w:t xml:space="preserve"> </w:t>
      </w:r>
      <w:r w:rsidR="00313E43" w:rsidRPr="00AD653D">
        <w:rPr>
          <w:lang w:val="en-GB"/>
        </w:rPr>
        <w:t>- transition to Telephone Befriending will be offered.</w:t>
      </w:r>
    </w:p>
    <w:p w14:paraId="6D55B6E7" w14:textId="14D830EA" w:rsidR="00D937C3" w:rsidRDefault="007C0449" w:rsidP="00D937C3">
      <w:pPr>
        <w:pStyle w:val="BodyText"/>
        <w:rPr>
          <w:lang w:val="en-GB"/>
        </w:rPr>
      </w:pPr>
      <w:r w:rsidRPr="007379E7">
        <w:rPr>
          <w:lang w:val="en-GB"/>
        </w:rPr>
        <w:t>On the</w:t>
      </w:r>
      <w:r w:rsidR="00D937C3" w:rsidRPr="007379E7">
        <w:rPr>
          <w:lang w:val="en-GB"/>
        </w:rPr>
        <w:t xml:space="preserve"> final visit/phone call </w:t>
      </w:r>
      <w:r w:rsidRPr="007379E7">
        <w:rPr>
          <w:lang w:val="en-GB"/>
        </w:rPr>
        <w:t>we</w:t>
      </w:r>
      <w:r w:rsidR="00D937C3" w:rsidRPr="007379E7">
        <w:rPr>
          <w:lang w:val="en-GB"/>
        </w:rPr>
        <w:t xml:space="preserve"> will complete the </w:t>
      </w:r>
      <w:r w:rsidR="00AA7431">
        <w:rPr>
          <w:lang w:val="en-GB"/>
        </w:rPr>
        <w:t>six-month</w:t>
      </w:r>
      <w:r w:rsidR="004723CF">
        <w:rPr>
          <w:lang w:val="en-GB"/>
        </w:rPr>
        <w:t xml:space="preserve"> review</w:t>
      </w:r>
      <w:r w:rsidR="0025672B">
        <w:rPr>
          <w:lang w:val="en-GB"/>
        </w:rPr>
        <w:t xml:space="preserve"> a</w:t>
      </w:r>
      <w:r w:rsidRPr="007379E7">
        <w:rPr>
          <w:lang w:val="en-GB"/>
        </w:rPr>
        <w:t xml:space="preserve">nd discuss transition to Telephone Befriending if appropriate. </w:t>
      </w:r>
      <w:r w:rsidRPr="00AA7431">
        <w:rPr>
          <w:lang w:val="en-GB"/>
        </w:rPr>
        <w:t xml:space="preserve">An end of service letter will be sent ensuring the Service user has our contact details </w:t>
      </w:r>
      <w:r w:rsidR="00AA7431" w:rsidRPr="00AA7431">
        <w:rPr>
          <w:lang w:val="en-GB"/>
        </w:rPr>
        <w:t>and</w:t>
      </w:r>
      <w:r w:rsidR="007379E7" w:rsidRPr="00AA7431">
        <w:rPr>
          <w:lang w:val="en-GB"/>
        </w:rPr>
        <w:t xml:space="preserve"> is </w:t>
      </w:r>
      <w:r w:rsidR="00AA7431" w:rsidRPr="00AA7431">
        <w:rPr>
          <w:lang w:val="en-GB"/>
        </w:rPr>
        <w:t>aware of our services</w:t>
      </w:r>
      <w:r w:rsidR="007379E7" w:rsidRPr="007379E7">
        <w:rPr>
          <w:lang w:val="en-GB"/>
        </w:rPr>
        <w:t>.</w:t>
      </w:r>
      <w:r w:rsidR="00D937C3" w:rsidRPr="007379E7">
        <w:rPr>
          <w:lang w:val="en-GB"/>
        </w:rPr>
        <w:t xml:space="preserve"> </w:t>
      </w:r>
    </w:p>
    <w:p w14:paraId="5E6AD68D" w14:textId="64ADDC28" w:rsidR="00B371E3" w:rsidRPr="00AD653D" w:rsidRDefault="00B371E3" w:rsidP="00B371E3">
      <w:pPr>
        <w:pStyle w:val="BodyText"/>
        <w:rPr>
          <w:lang w:val="en-GB"/>
        </w:rPr>
      </w:pPr>
      <w:r w:rsidRPr="00AD653D">
        <w:rPr>
          <w:lang w:val="en-GB"/>
        </w:rPr>
        <w:t xml:space="preserve">We will close Telephone Befriending cases </w:t>
      </w:r>
      <w:r w:rsidR="001D0F4F">
        <w:rPr>
          <w:lang w:val="en-GB"/>
        </w:rPr>
        <w:t>after 1 year</w:t>
      </w:r>
      <w:r w:rsidR="009106CB">
        <w:rPr>
          <w:lang w:val="en-GB"/>
        </w:rPr>
        <w:t xml:space="preserve"> and </w:t>
      </w:r>
      <w:r w:rsidR="00887DD0">
        <w:rPr>
          <w:lang w:val="en-GB"/>
        </w:rPr>
        <w:t xml:space="preserve">take </w:t>
      </w:r>
      <w:r w:rsidR="00CB3AB1">
        <w:rPr>
          <w:lang w:val="en-GB"/>
        </w:rPr>
        <w:t xml:space="preserve">the </w:t>
      </w:r>
      <w:r w:rsidR="009B1840">
        <w:rPr>
          <w:lang w:val="en-GB"/>
        </w:rPr>
        <w:t>loneliness and wellbeing measurement</w:t>
      </w:r>
      <w:r w:rsidR="00AA7431">
        <w:rPr>
          <w:lang w:val="en-GB"/>
        </w:rPr>
        <w:t>s</w:t>
      </w:r>
      <w:r w:rsidRPr="00AD653D">
        <w:rPr>
          <w:lang w:val="en-GB"/>
        </w:rPr>
        <w:t xml:space="preserve"> we will offer to make a referral to Age UK National’s Telephone Befriending service if appropriate.</w:t>
      </w:r>
    </w:p>
    <w:p w14:paraId="748A7974" w14:textId="2540E10F" w:rsidR="00D937C3" w:rsidRDefault="00D937C3" w:rsidP="00D937C3">
      <w:pPr>
        <w:pStyle w:val="BodyText"/>
        <w:rPr>
          <w:lang w:val="en-GB"/>
        </w:rPr>
      </w:pPr>
      <w:r w:rsidRPr="00A9704A">
        <w:rPr>
          <w:lang w:val="en-GB"/>
        </w:rPr>
        <w:t>In certain circumstances we may have to close a case prematurely, this may happen for a variety of reasons</w:t>
      </w:r>
      <w:r w:rsidR="00874152">
        <w:rPr>
          <w:lang w:val="en-GB"/>
        </w:rPr>
        <w:t xml:space="preserve">. </w:t>
      </w:r>
    </w:p>
    <w:p w14:paraId="73E45CC9" w14:textId="77777777" w:rsidR="00874152" w:rsidRPr="00110637" w:rsidRDefault="00874152" w:rsidP="008F7A8E">
      <w:pPr>
        <w:pStyle w:val="BodyText"/>
        <w:numPr>
          <w:ilvl w:val="0"/>
          <w:numId w:val="7"/>
        </w:numPr>
        <w:rPr>
          <w:lang w:val="en-GB"/>
        </w:rPr>
      </w:pPr>
      <w:r w:rsidRPr="00110637">
        <w:rPr>
          <w:lang w:val="en-GB"/>
        </w:rPr>
        <w:t>If a service user is presenting false information.</w:t>
      </w:r>
    </w:p>
    <w:p w14:paraId="1AC88574" w14:textId="77777777" w:rsidR="00874152" w:rsidRPr="00110637" w:rsidRDefault="00874152" w:rsidP="008F7A8E">
      <w:pPr>
        <w:pStyle w:val="BodyText"/>
        <w:numPr>
          <w:ilvl w:val="0"/>
          <w:numId w:val="7"/>
        </w:numPr>
        <w:rPr>
          <w:lang w:val="en-GB"/>
        </w:rPr>
      </w:pPr>
      <w:r w:rsidRPr="00110637">
        <w:rPr>
          <w:lang w:val="en-GB"/>
        </w:rPr>
        <w:t xml:space="preserve"> If a service user is acting unlawfully.</w:t>
      </w:r>
    </w:p>
    <w:p w14:paraId="19B4857D" w14:textId="77777777" w:rsidR="00874152" w:rsidRPr="00110637" w:rsidRDefault="00874152" w:rsidP="008F7A8E">
      <w:pPr>
        <w:pStyle w:val="BodyText"/>
        <w:numPr>
          <w:ilvl w:val="0"/>
          <w:numId w:val="7"/>
        </w:numPr>
        <w:rPr>
          <w:lang w:val="en-GB"/>
        </w:rPr>
      </w:pPr>
      <w:r w:rsidRPr="00110637">
        <w:rPr>
          <w:lang w:val="en-GB"/>
        </w:rPr>
        <w:t xml:space="preserve"> If a service user is abusive in anyway.</w:t>
      </w:r>
    </w:p>
    <w:p w14:paraId="3D71D7CA" w14:textId="77777777" w:rsidR="00874152" w:rsidRPr="00110637" w:rsidRDefault="00874152" w:rsidP="008F7A8E">
      <w:pPr>
        <w:pStyle w:val="BodyText"/>
        <w:numPr>
          <w:ilvl w:val="0"/>
          <w:numId w:val="7"/>
        </w:numPr>
        <w:rPr>
          <w:lang w:val="en-GB"/>
        </w:rPr>
      </w:pPr>
      <w:r w:rsidRPr="00110637">
        <w:rPr>
          <w:lang w:val="en-GB"/>
        </w:rPr>
        <w:t>If the environment/situation becomes unsafe.</w:t>
      </w:r>
    </w:p>
    <w:p w14:paraId="190E2764" w14:textId="77777777" w:rsidR="00641A7F" w:rsidRDefault="00874152" w:rsidP="008F7A8E">
      <w:pPr>
        <w:pStyle w:val="BodyText"/>
        <w:numPr>
          <w:ilvl w:val="0"/>
          <w:numId w:val="7"/>
        </w:numPr>
        <w:rPr>
          <w:lang w:val="en-GB"/>
        </w:rPr>
      </w:pPr>
      <w:r w:rsidRPr="00110637">
        <w:rPr>
          <w:lang w:val="en-GB"/>
        </w:rPr>
        <w:t>If the circumstances of the case are beyond Age UK Norfolk’s limitations.</w:t>
      </w:r>
    </w:p>
    <w:p w14:paraId="46E6BB0D" w14:textId="19FD12AB" w:rsidR="00F03CFD" w:rsidRPr="00641A7F" w:rsidRDefault="65E2B6DF" w:rsidP="008F7A8E">
      <w:pPr>
        <w:pStyle w:val="BodyText"/>
        <w:numPr>
          <w:ilvl w:val="0"/>
          <w:numId w:val="7"/>
        </w:numPr>
        <w:rPr>
          <w:lang w:val="en-GB"/>
        </w:rPr>
      </w:pPr>
      <w:r w:rsidRPr="133FD0CD">
        <w:rPr>
          <w:b/>
          <w:bCs/>
          <w:lang w:val="en-GB"/>
        </w:rPr>
        <w:t>M</w:t>
      </w:r>
      <w:r w:rsidR="00F03CFD" w:rsidRPr="133FD0CD">
        <w:rPr>
          <w:b/>
          <w:bCs/>
          <w:lang w:val="en-GB"/>
        </w:rPr>
        <w:t>ental capacity</w:t>
      </w:r>
      <w:r w:rsidR="001C4525" w:rsidRPr="133FD0CD">
        <w:rPr>
          <w:lang w:val="en-GB"/>
        </w:rPr>
        <w:t>.</w:t>
      </w:r>
      <w:r w:rsidR="001C4525" w:rsidRPr="00641A7F">
        <w:rPr>
          <w:lang w:val="en-GB"/>
        </w:rPr>
        <w:t xml:space="preserve"> W</w:t>
      </w:r>
      <w:r w:rsidR="00F03CFD" w:rsidRPr="00641A7F">
        <w:rPr>
          <w:lang w:val="en-GB"/>
        </w:rPr>
        <w:t>e can only support individuals who are believed to have capacity. We must assume capacity unless proven otherwise. If concerns arise, NCC or the GP can be asked to conduct an assessment.</w:t>
      </w:r>
    </w:p>
    <w:p w14:paraId="1CA2B62B" w14:textId="77777777" w:rsidR="00F03CFD" w:rsidRPr="00F03CFD" w:rsidRDefault="00F03CFD" w:rsidP="00F03CFD">
      <w:pPr>
        <w:pStyle w:val="BodyText"/>
        <w:rPr>
          <w:lang w:val="en-GB"/>
        </w:rPr>
      </w:pPr>
      <w:r w:rsidRPr="00F03CFD">
        <w:rPr>
          <w:lang w:val="en-GB"/>
        </w:rPr>
        <w:t xml:space="preserve">According to the </w:t>
      </w:r>
      <w:r w:rsidRPr="00F03CFD">
        <w:rPr>
          <w:i/>
          <w:iCs/>
          <w:lang w:val="en-GB"/>
        </w:rPr>
        <w:t>Mental Capacity Act (MCA)</w:t>
      </w:r>
      <w:r w:rsidRPr="00F03CFD">
        <w:rPr>
          <w:lang w:val="en-GB"/>
        </w:rPr>
        <w:t>, a person is presumed to have capacity unless proven otherwise. A person may lack capacity if they cannot:</w:t>
      </w:r>
    </w:p>
    <w:p w14:paraId="29335E4C" w14:textId="77777777" w:rsidR="00F03CFD" w:rsidRPr="00F03CFD" w:rsidRDefault="00F03CFD" w:rsidP="008F7A8E">
      <w:pPr>
        <w:pStyle w:val="BodyText"/>
        <w:numPr>
          <w:ilvl w:val="0"/>
          <w:numId w:val="38"/>
        </w:numPr>
        <w:rPr>
          <w:lang w:val="en-GB"/>
        </w:rPr>
      </w:pPr>
      <w:r w:rsidRPr="00F03CFD">
        <w:rPr>
          <w:lang w:val="en-GB"/>
        </w:rPr>
        <w:t>Understand relevant information for a decision.</w:t>
      </w:r>
    </w:p>
    <w:p w14:paraId="32B558CF" w14:textId="77777777" w:rsidR="00F03CFD" w:rsidRPr="00F03CFD" w:rsidRDefault="00F03CFD" w:rsidP="008F7A8E">
      <w:pPr>
        <w:pStyle w:val="BodyText"/>
        <w:numPr>
          <w:ilvl w:val="0"/>
          <w:numId w:val="38"/>
        </w:numPr>
        <w:rPr>
          <w:lang w:val="en-GB"/>
        </w:rPr>
      </w:pPr>
      <w:r w:rsidRPr="00F03CFD">
        <w:rPr>
          <w:lang w:val="en-GB"/>
        </w:rPr>
        <w:t>Retain that information.</w:t>
      </w:r>
    </w:p>
    <w:p w14:paraId="721CD6D0" w14:textId="77777777" w:rsidR="00F03CFD" w:rsidRPr="00F03CFD" w:rsidRDefault="00F03CFD" w:rsidP="008F7A8E">
      <w:pPr>
        <w:pStyle w:val="BodyText"/>
        <w:numPr>
          <w:ilvl w:val="0"/>
          <w:numId w:val="38"/>
        </w:numPr>
        <w:rPr>
          <w:lang w:val="en-GB"/>
        </w:rPr>
      </w:pPr>
      <w:r w:rsidRPr="00F03CFD">
        <w:rPr>
          <w:lang w:val="en-GB"/>
        </w:rPr>
        <w:t xml:space="preserve">Use or weigh the information to </w:t>
      </w:r>
      <w:bookmarkStart w:id="0" w:name="_Int_gOCv6ip6"/>
      <w:r w:rsidRPr="00F03CFD">
        <w:rPr>
          <w:lang w:val="en-GB"/>
        </w:rPr>
        <w:t>make a decision</w:t>
      </w:r>
      <w:bookmarkEnd w:id="0"/>
      <w:r w:rsidRPr="00F03CFD">
        <w:rPr>
          <w:lang w:val="en-GB"/>
        </w:rPr>
        <w:t>.</w:t>
      </w:r>
    </w:p>
    <w:p w14:paraId="5769CCB1" w14:textId="77777777" w:rsidR="00F03CFD" w:rsidRDefault="00F03CFD" w:rsidP="00F03CFD">
      <w:pPr>
        <w:pStyle w:val="BodyText"/>
        <w:rPr>
          <w:lang w:val="en-GB"/>
        </w:rPr>
      </w:pPr>
      <w:r w:rsidRPr="00F03CFD">
        <w:rPr>
          <w:lang w:val="en-GB"/>
        </w:rPr>
        <w:t>Some individuals may experience fluctuating capacity or appear to lack capacity due to conditions like a UTI. Always consider these factors when assessing their ability to make decisions.</w:t>
      </w:r>
    </w:p>
    <w:p w14:paraId="285EC81F" w14:textId="02B121CE" w:rsidR="00AB5D91" w:rsidRDefault="00AB5D91" w:rsidP="00AB5D91">
      <w:pPr>
        <w:pStyle w:val="BodyText"/>
        <w:rPr>
          <w:lang w:val="en-GB"/>
        </w:rPr>
      </w:pPr>
      <w:r w:rsidRPr="00FD4FF6">
        <w:t xml:space="preserve">If any of the above </w:t>
      </w:r>
      <w:r w:rsidR="00925772" w:rsidRPr="00FD4FF6">
        <w:t>occurs</w:t>
      </w:r>
      <w:r w:rsidRPr="00FD4FF6">
        <w:t xml:space="preserve">, Age UK Norfolk will send a letter explaining the termination. Depending on the circumstances, the Complaints Procedure may be offered or addressed in person by a </w:t>
      </w:r>
      <w:r w:rsidR="55D5A750">
        <w:t>Co-</w:t>
      </w:r>
      <w:r w:rsidR="00FF471E">
        <w:t>Ordinator</w:t>
      </w:r>
      <w:r w:rsidRPr="00FD4FF6">
        <w:t xml:space="preserve"> or </w:t>
      </w:r>
      <w:r w:rsidR="00D97FDA">
        <w:t>M</w:t>
      </w:r>
      <w:r w:rsidRPr="00FD4FF6">
        <w:t xml:space="preserve">anager. The Befriender must end all contact, and both parties </w:t>
      </w:r>
      <w:r w:rsidR="511FA991">
        <w:t>will</w:t>
      </w:r>
      <w:r w:rsidRPr="00FD4FF6">
        <w:t xml:space="preserve"> be informed that any continued relationship is outside AUKN and not covered by insurance.</w:t>
      </w:r>
    </w:p>
    <w:p w14:paraId="7BF79E92" w14:textId="77777777" w:rsidR="00AB5D91" w:rsidRDefault="00AB5D91" w:rsidP="00F03CFD">
      <w:pPr>
        <w:pStyle w:val="BodyText"/>
        <w:rPr>
          <w:lang w:val="en-GB"/>
        </w:rPr>
      </w:pPr>
    </w:p>
    <w:p w14:paraId="38E92916" w14:textId="23C3EF77" w:rsidR="00FD4FF6" w:rsidRDefault="00D937C3" w:rsidP="0008104D">
      <w:pPr>
        <w:pStyle w:val="BodyText"/>
        <w:pBdr>
          <w:top w:val="single" w:sz="4" w:space="1" w:color="auto"/>
          <w:left w:val="single" w:sz="4" w:space="4" w:color="auto"/>
          <w:bottom w:val="single" w:sz="4" w:space="1" w:color="auto"/>
          <w:right w:val="single" w:sz="4" w:space="4" w:color="auto"/>
        </w:pBdr>
        <w:rPr>
          <w:b/>
          <w:bCs/>
          <w:lang w:val="en-GB"/>
        </w:rPr>
      </w:pPr>
      <w:r w:rsidRPr="0008104D">
        <w:rPr>
          <w:b/>
          <w:bCs/>
          <w:lang w:val="en-GB"/>
        </w:rPr>
        <w:t>Note to staff</w:t>
      </w:r>
      <w:r w:rsidRPr="00FD4FF6">
        <w:rPr>
          <w:lang w:val="en-GB"/>
        </w:rPr>
        <w:t xml:space="preserve"> – </w:t>
      </w:r>
      <w:r w:rsidR="0CE89ABA" w:rsidRPr="6256CAAE">
        <w:rPr>
          <w:lang w:val="en-GB"/>
        </w:rPr>
        <w:t>U</w:t>
      </w:r>
      <w:r w:rsidRPr="6256CAAE">
        <w:rPr>
          <w:lang w:val="en-GB"/>
        </w:rPr>
        <w:t>pdate</w:t>
      </w:r>
      <w:r w:rsidRPr="00FD4FF6">
        <w:rPr>
          <w:lang w:val="en-GB"/>
        </w:rPr>
        <w:t xml:space="preserve"> CLOG </w:t>
      </w:r>
      <w:r w:rsidR="00FD4FF6" w:rsidRPr="00FD4FF6">
        <w:rPr>
          <w:lang w:val="en-GB"/>
        </w:rPr>
        <w:t>–</w:t>
      </w:r>
      <w:r w:rsidRPr="00FD4FF6">
        <w:rPr>
          <w:lang w:val="en-GB"/>
        </w:rPr>
        <w:t xml:space="preserve"> Complete</w:t>
      </w:r>
      <w:r w:rsidR="00FD4FF6" w:rsidRPr="00FD4FF6">
        <w:rPr>
          <w:lang w:val="en-GB"/>
        </w:rPr>
        <w:t xml:space="preserve"> goal objectives, complete</w:t>
      </w:r>
      <w:r w:rsidRPr="00FD4FF6">
        <w:rPr>
          <w:lang w:val="en-GB"/>
        </w:rPr>
        <w:t xml:space="preserve"> all open actions, add closed date in</w:t>
      </w:r>
      <w:r w:rsidR="00FD4FF6" w:rsidRPr="00FD4FF6">
        <w:rPr>
          <w:lang w:val="en-GB"/>
        </w:rPr>
        <w:t xml:space="preserve"> </w:t>
      </w:r>
      <w:r w:rsidRPr="00FD4FF6">
        <w:rPr>
          <w:lang w:val="en-GB"/>
        </w:rPr>
        <w:t>the summary tab, complete the job card. (Be careful not to close a job card for another service)</w:t>
      </w:r>
      <w:r w:rsidR="00FD4FF6" w:rsidRPr="00FD4FF6">
        <w:rPr>
          <w:lang w:val="en-GB"/>
        </w:rPr>
        <w:t>.</w:t>
      </w:r>
    </w:p>
    <w:p w14:paraId="176F73F1" w14:textId="77777777" w:rsidR="00EE2FBB" w:rsidRDefault="00EE2FBB" w:rsidP="00E1231A">
      <w:pPr>
        <w:pStyle w:val="Compact"/>
        <w:rPr>
          <w:b/>
          <w:bCs/>
          <w:lang w:val="en-GB"/>
        </w:rPr>
      </w:pPr>
    </w:p>
    <w:p w14:paraId="2EAC403F" w14:textId="23192A10" w:rsidR="00E1231A" w:rsidRPr="00E1231A" w:rsidRDefault="00E1231A" w:rsidP="00E1231A">
      <w:pPr>
        <w:pStyle w:val="Compact"/>
        <w:rPr>
          <w:lang w:val="en-GB"/>
        </w:rPr>
      </w:pPr>
      <w:r w:rsidRPr="00E1231A">
        <w:rPr>
          <w:b/>
          <w:bCs/>
          <w:lang w:val="en-GB"/>
        </w:rPr>
        <w:t>Deceased service users</w:t>
      </w:r>
    </w:p>
    <w:p w14:paraId="21298E06" w14:textId="35F157D9" w:rsidR="00E1231A" w:rsidRPr="00E1231A" w:rsidRDefault="00E1231A" w:rsidP="00E1231A">
      <w:pPr>
        <w:pStyle w:val="Compact"/>
        <w:rPr>
          <w:lang w:val="en-GB"/>
        </w:rPr>
      </w:pPr>
      <w:r w:rsidRPr="00E1231A">
        <w:rPr>
          <w:lang w:val="en-GB"/>
        </w:rPr>
        <w:t>Check the history on CLOG and ensure you email anyone with a relevant outstanding action or relationship (social worker) that the service user is deceased so they can take any action for their service. Marking a service user as deceased on CLOG will end all projects and close all actions.</w:t>
      </w:r>
      <w:r w:rsidR="00B14A3F">
        <w:rPr>
          <w:lang w:val="en-GB"/>
        </w:rPr>
        <w:t xml:space="preserve"> Age UK Norfolk will also send a condolence </w:t>
      </w:r>
      <w:r w:rsidR="003121A9">
        <w:rPr>
          <w:lang w:val="en-GB"/>
        </w:rPr>
        <w:t>card</w:t>
      </w:r>
      <w:r w:rsidR="00B14A3F">
        <w:rPr>
          <w:lang w:val="en-GB"/>
        </w:rPr>
        <w:t xml:space="preserve"> to the family and friends of the deceased. Add an action.</w:t>
      </w:r>
    </w:p>
    <w:p w14:paraId="393D1C11" w14:textId="77777777" w:rsidR="00515DBB" w:rsidRDefault="00515DBB" w:rsidP="00515DBB">
      <w:pPr>
        <w:pStyle w:val="Compact"/>
      </w:pPr>
    </w:p>
    <w:p w14:paraId="29906AB9" w14:textId="77777777" w:rsidR="00515DBB" w:rsidRDefault="00515DBB" w:rsidP="00C809D6">
      <w:pPr>
        <w:pStyle w:val="Compact"/>
        <w:ind w:left="720"/>
      </w:pPr>
    </w:p>
    <w:p w14:paraId="26343D91" w14:textId="77777777" w:rsidR="002247B5" w:rsidRDefault="00761135">
      <w:r>
        <w:pict w14:anchorId="26343DB7">
          <v:rect id="_x0000_i1038" style="width:0;height:1.5pt" o:hralign="center" o:hrstd="t" o:hr="t"/>
        </w:pict>
      </w:r>
    </w:p>
    <w:p w14:paraId="26343D92" w14:textId="6127A3B5" w:rsidR="002247B5" w:rsidRDefault="00D32011">
      <w:pPr>
        <w:pStyle w:val="FirstParagraph"/>
      </w:pPr>
      <w:r>
        <w:rPr>
          <w:b/>
          <w:bCs/>
        </w:rPr>
        <w:t>1</w:t>
      </w:r>
      <w:r w:rsidR="00120453">
        <w:rPr>
          <w:b/>
          <w:bCs/>
        </w:rPr>
        <w:t>4</w:t>
      </w:r>
      <w:r>
        <w:rPr>
          <w:b/>
          <w:bCs/>
        </w:rPr>
        <w:t>. Project-Specific Guidance</w:t>
      </w:r>
    </w:p>
    <w:p w14:paraId="004F127B" w14:textId="77777777" w:rsidR="00F25B28" w:rsidRDefault="00D32011">
      <w:pPr>
        <w:pStyle w:val="BodyText"/>
      </w:pPr>
      <w:r>
        <w:rPr>
          <w:b/>
          <w:bCs/>
        </w:rPr>
        <w:t>Telephone Befriending</w:t>
      </w:r>
      <w:r>
        <w:t xml:space="preserve"> </w:t>
      </w:r>
      <w:r w:rsidR="00AC149A">
        <w:t>–</w:t>
      </w:r>
    </w:p>
    <w:p w14:paraId="2A0E33CD" w14:textId="41A845FA" w:rsidR="00F25B28" w:rsidRPr="00F25B28" w:rsidRDefault="00F25B28" w:rsidP="00F25B28">
      <w:pPr>
        <w:pStyle w:val="BodyText"/>
        <w:rPr>
          <w:lang w:val="en-GB"/>
        </w:rPr>
      </w:pPr>
      <w:r>
        <w:rPr>
          <w:lang w:val="en-GB"/>
        </w:rPr>
        <w:t>P</w:t>
      </w:r>
      <w:r w:rsidRPr="00F25B28">
        <w:rPr>
          <w:lang w:val="en-GB"/>
        </w:rPr>
        <w:t>rovid</w:t>
      </w:r>
      <w:r>
        <w:rPr>
          <w:lang w:val="en-GB"/>
        </w:rPr>
        <w:t>es</w:t>
      </w:r>
      <w:r w:rsidRPr="00F25B28">
        <w:rPr>
          <w:lang w:val="en-GB"/>
        </w:rPr>
        <w:t xml:space="preserve"> companionship and </w:t>
      </w:r>
      <w:r w:rsidR="00686C19">
        <w:rPr>
          <w:lang w:val="en-GB"/>
        </w:rPr>
        <w:t xml:space="preserve">weekly </w:t>
      </w:r>
      <w:r w:rsidRPr="00F25B28">
        <w:rPr>
          <w:lang w:val="en-GB"/>
        </w:rPr>
        <w:t xml:space="preserve">conversation </w:t>
      </w:r>
      <w:r w:rsidRPr="00444164">
        <w:rPr>
          <w:lang w:val="en-GB"/>
        </w:rPr>
        <w:t>for approximately</w:t>
      </w:r>
      <w:r w:rsidRPr="52354401">
        <w:rPr>
          <w:lang w:val="en-GB"/>
        </w:rPr>
        <w:t xml:space="preserve"> 30-</w:t>
      </w:r>
      <w:r w:rsidR="00444164" w:rsidRPr="52354401">
        <w:rPr>
          <w:lang w:val="en-GB"/>
        </w:rPr>
        <w:t xml:space="preserve">minutes </w:t>
      </w:r>
      <w:r w:rsidR="004C4F04" w:rsidRPr="00444164">
        <w:rPr>
          <w:lang w:val="en-GB"/>
        </w:rPr>
        <w:t xml:space="preserve">to </w:t>
      </w:r>
      <w:r w:rsidR="004C4F04" w:rsidRPr="00F25B28">
        <w:rPr>
          <w:lang w:val="en-GB"/>
        </w:rPr>
        <w:t>people</w:t>
      </w:r>
      <w:r w:rsidRPr="00F25B28">
        <w:rPr>
          <w:lang w:val="en-GB"/>
        </w:rPr>
        <w:t xml:space="preserve"> aged </w:t>
      </w:r>
      <w:r w:rsidRPr="52354401">
        <w:rPr>
          <w:lang w:val="en-GB"/>
        </w:rPr>
        <w:t>50+</w:t>
      </w:r>
      <w:r w:rsidR="00444164" w:rsidRPr="52354401">
        <w:rPr>
          <w:lang w:val="en-GB"/>
        </w:rPr>
        <w:t xml:space="preserve"> living</w:t>
      </w:r>
      <w:r w:rsidRPr="52354401">
        <w:rPr>
          <w:lang w:val="en-GB"/>
        </w:rPr>
        <w:t xml:space="preserve"> in Norfolk</w:t>
      </w:r>
      <w:r>
        <w:rPr>
          <w:lang w:val="en-GB"/>
        </w:rPr>
        <w:t>.</w:t>
      </w:r>
    </w:p>
    <w:p w14:paraId="7DE5FCE9" w14:textId="052F35C8" w:rsidR="00F25B28" w:rsidRPr="00F25B28" w:rsidRDefault="00F25B28" w:rsidP="00F25B28">
      <w:pPr>
        <w:pStyle w:val="BodyText"/>
        <w:rPr>
          <w:lang w:val="en-GB"/>
        </w:rPr>
      </w:pPr>
      <w:r w:rsidRPr="00F25B28">
        <w:rPr>
          <w:lang w:val="en-GB"/>
        </w:rPr>
        <w:t xml:space="preserve">To ensure a positive experience, participants should be able to hear and communicate clearly by </w:t>
      </w:r>
      <w:r w:rsidR="00444164" w:rsidRPr="00F25B28">
        <w:rPr>
          <w:lang w:val="en-GB"/>
        </w:rPr>
        <w:t>phone and</w:t>
      </w:r>
      <w:r w:rsidRPr="00F25B28">
        <w:rPr>
          <w:lang w:val="en-GB"/>
        </w:rPr>
        <w:t xml:space="preserve"> not be receiving treatment for mental health conditions or struggling with aggression, inappropriate conversation, or substance-related issues.</w:t>
      </w:r>
    </w:p>
    <w:p w14:paraId="7B2474BF" w14:textId="77777777" w:rsidR="00F25B28" w:rsidRDefault="00F25B28" w:rsidP="00F25B28">
      <w:pPr>
        <w:pStyle w:val="BodyText"/>
        <w:rPr>
          <w:lang w:val="en-GB"/>
        </w:rPr>
      </w:pPr>
      <w:r w:rsidRPr="00F25B28">
        <w:rPr>
          <w:lang w:val="en-GB"/>
        </w:rPr>
        <w:t xml:space="preserve">We can support those with mild memory loss, </w:t>
      </w:r>
      <w:proofErr w:type="gramStart"/>
      <w:r w:rsidRPr="00F25B28">
        <w:rPr>
          <w:lang w:val="en-GB"/>
        </w:rPr>
        <w:t>as long as</w:t>
      </w:r>
      <w:proofErr w:type="gramEnd"/>
      <w:r w:rsidRPr="00F25B28">
        <w:rPr>
          <w:lang w:val="en-GB"/>
        </w:rPr>
        <w:t xml:space="preserve"> calls remain a source of comfort rather than distress.</w:t>
      </w:r>
    </w:p>
    <w:p w14:paraId="28BD2577" w14:textId="31E72521" w:rsidR="00700549" w:rsidRDefault="00700549" w:rsidP="00F25B28">
      <w:pPr>
        <w:pStyle w:val="BodyText"/>
        <w:rPr>
          <w:lang w:val="en-GB"/>
        </w:rPr>
      </w:pPr>
      <w:r>
        <w:rPr>
          <w:lang w:val="en-GB"/>
        </w:rPr>
        <w:t xml:space="preserve">We will take any learnings from our new Gift of Friendship project </w:t>
      </w:r>
      <w:r w:rsidR="007033A0">
        <w:rPr>
          <w:lang w:val="en-GB"/>
        </w:rPr>
        <w:t>and use goal setting</w:t>
      </w:r>
      <w:r w:rsidR="00872A96">
        <w:rPr>
          <w:lang w:val="en-GB"/>
        </w:rPr>
        <w:t xml:space="preserve"> within our </w:t>
      </w:r>
      <w:r w:rsidR="00EA64FA">
        <w:rPr>
          <w:lang w:val="en-GB"/>
        </w:rPr>
        <w:t>T</w:t>
      </w:r>
      <w:r w:rsidR="00107DC9">
        <w:rPr>
          <w:lang w:val="en-GB"/>
        </w:rPr>
        <w:t xml:space="preserve">elephone </w:t>
      </w:r>
      <w:r w:rsidR="00EA64FA">
        <w:rPr>
          <w:lang w:val="en-GB"/>
        </w:rPr>
        <w:t>B</w:t>
      </w:r>
      <w:r w:rsidR="00107DC9">
        <w:rPr>
          <w:lang w:val="en-GB"/>
        </w:rPr>
        <w:t>efriending</w:t>
      </w:r>
      <w:r w:rsidR="00EA64FA">
        <w:rPr>
          <w:lang w:val="en-GB"/>
        </w:rPr>
        <w:t xml:space="preserve"> relationships</w:t>
      </w:r>
      <w:r w:rsidR="00107DC9">
        <w:rPr>
          <w:lang w:val="en-GB"/>
        </w:rPr>
        <w:t>,</w:t>
      </w:r>
      <w:r w:rsidR="00EA64FA">
        <w:rPr>
          <w:lang w:val="en-GB"/>
        </w:rPr>
        <w:t xml:space="preserve"> </w:t>
      </w:r>
      <w:r w:rsidR="008478BE">
        <w:rPr>
          <w:lang w:val="en-GB"/>
        </w:rPr>
        <w:t xml:space="preserve">if we feel it will be valuable. </w:t>
      </w:r>
      <w:r w:rsidR="004A61BE">
        <w:rPr>
          <w:lang w:val="en-GB"/>
        </w:rPr>
        <w:t>This is not a requirement of receiving the service.</w:t>
      </w:r>
    </w:p>
    <w:p w14:paraId="551B839E" w14:textId="77777777" w:rsidR="00B077BF" w:rsidRPr="00F25B28" w:rsidRDefault="00B077BF" w:rsidP="00F25B28">
      <w:pPr>
        <w:pStyle w:val="BodyText"/>
        <w:rPr>
          <w:lang w:val="en-GB"/>
        </w:rPr>
      </w:pPr>
    </w:p>
    <w:p w14:paraId="4F9CBD6A" w14:textId="5E5395BD" w:rsidR="00713E31" w:rsidRPr="00713E31" w:rsidRDefault="00713E31" w:rsidP="00713E31">
      <w:pPr>
        <w:pStyle w:val="BodyText"/>
        <w:rPr>
          <w:lang w:val="en-GB"/>
        </w:rPr>
      </w:pPr>
      <w:r w:rsidRPr="00713E31">
        <w:rPr>
          <w:b/>
          <w:bCs/>
          <w:lang w:val="en-GB"/>
        </w:rPr>
        <w:t>Responsibilities of a Befriender Staff and Volunteers</w:t>
      </w:r>
    </w:p>
    <w:p w14:paraId="4B1B5EC1" w14:textId="654B8681" w:rsidR="00713E31" w:rsidRPr="00713E31" w:rsidRDefault="00713E31" w:rsidP="008F7A8E">
      <w:pPr>
        <w:pStyle w:val="BodyText"/>
        <w:numPr>
          <w:ilvl w:val="0"/>
          <w:numId w:val="16"/>
        </w:numPr>
        <w:rPr>
          <w:lang w:val="en-GB"/>
        </w:rPr>
      </w:pPr>
      <w:r w:rsidRPr="00713E31">
        <w:rPr>
          <w:lang w:val="en-GB"/>
        </w:rPr>
        <w:t xml:space="preserve">Undertaking person centred conversations with their </w:t>
      </w:r>
      <w:r w:rsidR="5DCA1071" w:rsidRPr="5A7FB346">
        <w:rPr>
          <w:lang w:val="en-GB"/>
        </w:rPr>
        <w:t>Service User</w:t>
      </w:r>
      <w:r w:rsidRPr="00713E31">
        <w:rPr>
          <w:lang w:val="en-GB"/>
        </w:rPr>
        <w:t>.</w:t>
      </w:r>
    </w:p>
    <w:p w14:paraId="7A5C6E5F" w14:textId="4476420E" w:rsidR="00713E31" w:rsidRPr="00713E31" w:rsidRDefault="00713E31" w:rsidP="008F7A8E">
      <w:pPr>
        <w:pStyle w:val="BodyText"/>
        <w:numPr>
          <w:ilvl w:val="0"/>
          <w:numId w:val="16"/>
        </w:numPr>
        <w:rPr>
          <w:lang w:val="en-GB"/>
        </w:rPr>
      </w:pPr>
      <w:r w:rsidRPr="00713E31">
        <w:rPr>
          <w:lang w:val="en-GB"/>
        </w:rPr>
        <w:t xml:space="preserve">Working </w:t>
      </w:r>
      <w:r w:rsidR="00C91BB6">
        <w:rPr>
          <w:lang w:val="en-GB"/>
        </w:rPr>
        <w:t>within</w:t>
      </w:r>
      <w:r w:rsidRPr="00713E31">
        <w:rPr>
          <w:lang w:val="en-GB"/>
        </w:rPr>
        <w:t xml:space="preserve"> the agreed guidelines </w:t>
      </w:r>
      <w:r w:rsidR="00C91BB6">
        <w:rPr>
          <w:lang w:val="en-GB"/>
        </w:rPr>
        <w:t>of</w:t>
      </w:r>
      <w:r w:rsidRPr="00713E31">
        <w:rPr>
          <w:lang w:val="en-GB"/>
        </w:rPr>
        <w:t xml:space="preserve"> this manual and Age UK Norfolk policies and</w:t>
      </w:r>
      <w:r w:rsidR="785206A3" w:rsidRPr="52354401">
        <w:rPr>
          <w:lang w:val="en-GB"/>
        </w:rPr>
        <w:t xml:space="preserve"> </w:t>
      </w:r>
      <w:r w:rsidRPr="00713E31">
        <w:rPr>
          <w:lang w:val="en-GB"/>
        </w:rPr>
        <w:t>procedures.</w:t>
      </w:r>
    </w:p>
    <w:p w14:paraId="28A49AF6" w14:textId="3C369EDF" w:rsidR="003B3D55" w:rsidRDefault="00713E31" w:rsidP="008F7A8E">
      <w:pPr>
        <w:pStyle w:val="BodyText"/>
        <w:numPr>
          <w:ilvl w:val="0"/>
          <w:numId w:val="16"/>
        </w:numPr>
        <w:rPr>
          <w:lang w:val="en-GB"/>
        </w:rPr>
      </w:pPr>
      <w:r w:rsidRPr="00713E31">
        <w:rPr>
          <w:lang w:val="en-GB"/>
        </w:rPr>
        <w:t>Ensuring that Age UK Norfolk have your up-to-date personal information and emergency</w:t>
      </w:r>
      <w:r w:rsidR="5C3CFF90" w:rsidRPr="52354401">
        <w:rPr>
          <w:lang w:val="en-GB"/>
        </w:rPr>
        <w:t xml:space="preserve"> </w:t>
      </w:r>
      <w:r w:rsidRPr="00713E31">
        <w:rPr>
          <w:lang w:val="en-GB"/>
        </w:rPr>
        <w:t xml:space="preserve">contact </w:t>
      </w:r>
      <w:r w:rsidR="00060166" w:rsidRPr="00713E31">
        <w:rPr>
          <w:lang w:val="en-GB"/>
        </w:rPr>
        <w:t>details.</w:t>
      </w:r>
    </w:p>
    <w:p w14:paraId="39D1B59D" w14:textId="26CD036B" w:rsidR="00713E31" w:rsidRPr="00713E31" w:rsidRDefault="00060166" w:rsidP="008F7A8E">
      <w:pPr>
        <w:pStyle w:val="BodyText"/>
        <w:numPr>
          <w:ilvl w:val="0"/>
          <w:numId w:val="16"/>
        </w:numPr>
        <w:rPr>
          <w:lang w:val="en-GB"/>
        </w:rPr>
      </w:pPr>
      <w:r w:rsidRPr="00713E31">
        <w:rPr>
          <w:lang w:val="en-GB"/>
        </w:rPr>
        <w:lastRenderedPageBreak/>
        <w:t>Recognising</w:t>
      </w:r>
      <w:r w:rsidR="00713E31" w:rsidRPr="00713E31">
        <w:rPr>
          <w:lang w:val="en-GB"/>
        </w:rPr>
        <w:t xml:space="preserve"> the importance of th</w:t>
      </w:r>
      <w:r w:rsidR="00C91BB6">
        <w:rPr>
          <w:lang w:val="en-GB"/>
        </w:rPr>
        <w:t>is</w:t>
      </w:r>
      <w:r w:rsidR="00713E31" w:rsidRPr="00713E31">
        <w:rPr>
          <w:lang w:val="en-GB"/>
        </w:rPr>
        <w:t xml:space="preserve"> service and committing to initial</w:t>
      </w:r>
      <w:r w:rsidR="1A9DF9B4" w:rsidRPr="52354401">
        <w:rPr>
          <w:lang w:val="en-GB"/>
        </w:rPr>
        <w:t xml:space="preserve"> </w:t>
      </w:r>
      <w:r w:rsidR="00713E31" w:rsidRPr="00713E31">
        <w:rPr>
          <w:lang w:val="en-GB"/>
        </w:rPr>
        <w:t xml:space="preserve">induction, training and periodic updates. </w:t>
      </w:r>
    </w:p>
    <w:p w14:paraId="411FFB95" w14:textId="31881013" w:rsidR="00113F5E" w:rsidRDefault="00113F5E" w:rsidP="008F7A8E">
      <w:pPr>
        <w:pStyle w:val="BodyText"/>
        <w:numPr>
          <w:ilvl w:val="0"/>
          <w:numId w:val="16"/>
        </w:numPr>
        <w:rPr>
          <w:lang w:val="en-GB"/>
        </w:rPr>
      </w:pPr>
      <w:r w:rsidRPr="00113F5E">
        <w:rPr>
          <w:lang w:val="en-GB"/>
        </w:rPr>
        <w:t>Follow the recording and monitoring procedures.</w:t>
      </w:r>
    </w:p>
    <w:p w14:paraId="248DD40F" w14:textId="77777777" w:rsidR="003B3D55" w:rsidRDefault="003B3D55" w:rsidP="00336BCB">
      <w:pPr>
        <w:pStyle w:val="BodyText"/>
        <w:rPr>
          <w:lang w:val="en-GB"/>
        </w:rPr>
      </w:pPr>
    </w:p>
    <w:p w14:paraId="747E43B8" w14:textId="35906924" w:rsidR="00C5363E" w:rsidRDefault="00C5363E" w:rsidP="68B20309">
      <w:pPr>
        <w:pStyle w:val="BodyText"/>
        <w:rPr>
          <w:lang w:val="en-GB"/>
        </w:rPr>
      </w:pPr>
      <w:r w:rsidRPr="00C5363E">
        <w:rPr>
          <w:b/>
          <w:bCs/>
          <w:lang w:val="en-GB"/>
        </w:rPr>
        <w:t xml:space="preserve">Number of </w:t>
      </w:r>
      <w:r w:rsidR="5DCA1071" w:rsidRPr="5A7FB346">
        <w:rPr>
          <w:b/>
          <w:bCs/>
          <w:lang w:val="en-GB"/>
        </w:rPr>
        <w:t xml:space="preserve">Service </w:t>
      </w:r>
      <w:r w:rsidR="5DCA1071" w:rsidRPr="68B20309">
        <w:rPr>
          <w:b/>
          <w:bCs/>
          <w:lang w:val="en-GB"/>
        </w:rPr>
        <w:t>User</w:t>
      </w:r>
      <w:r w:rsidR="142AA427" w:rsidRPr="68B20309">
        <w:rPr>
          <w:b/>
          <w:bCs/>
          <w:lang w:val="en-GB"/>
        </w:rPr>
        <w:t xml:space="preserve"> </w:t>
      </w:r>
    </w:p>
    <w:p w14:paraId="5C155E30" w14:textId="53ED5D2A" w:rsidR="00C5363E" w:rsidRDefault="00C5363E" w:rsidP="00C5363E">
      <w:pPr>
        <w:pStyle w:val="BodyText"/>
        <w:rPr>
          <w:lang w:val="en-GB"/>
        </w:rPr>
      </w:pPr>
      <w:r w:rsidRPr="00C5363E">
        <w:rPr>
          <w:lang w:val="en-GB"/>
        </w:rPr>
        <w:t xml:space="preserve">The number of </w:t>
      </w:r>
      <w:r w:rsidR="5DCA1071" w:rsidRPr="5A7FB346">
        <w:rPr>
          <w:lang w:val="en-GB"/>
        </w:rPr>
        <w:t>Service User</w:t>
      </w:r>
      <w:r w:rsidRPr="5A7FB346">
        <w:rPr>
          <w:lang w:val="en-GB"/>
        </w:rPr>
        <w:t>s</w:t>
      </w:r>
      <w:r w:rsidRPr="00C5363E">
        <w:rPr>
          <w:lang w:val="en-GB"/>
        </w:rPr>
        <w:t xml:space="preserve"> each volunteer calls every week is dependent on the</w:t>
      </w:r>
      <w:r w:rsidR="00FB1E60">
        <w:rPr>
          <w:lang w:val="en-GB"/>
        </w:rPr>
        <w:t xml:space="preserve"> </w:t>
      </w:r>
      <w:r w:rsidRPr="00C5363E">
        <w:rPr>
          <w:lang w:val="en-GB"/>
        </w:rPr>
        <w:t xml:space="preserve">time they have available. The volunteer’s experience and capabilities must also be taken </w:t>
      </w:r>
      <w:r w:rsidR="00060166" w:rsidRPr="00C5363E">
        <w:rPr>
          <w:lang w:val="en-GB"/>
        </w:rPr>
        <w:t>into consideration</w:t>
      </w:r>
      <w:r w:rsidRPr="00C5363E">
        <w:rPr>
          <w:lang w:val="en-GB"/>
        </w:rPr>
        <w:t xml:space="preserve">. The maximum number of </w:t>
      </w:r>
      <w:r w:rsidR="5DCA1071" w:rsidRPr="5A7FB346">
        <w:rPr>
          <w:lang w:val="en-GB"/>
        </w:rPr>
        <w:t>Service User</w:t>
      </w:r>
      <w:r w:rsidRPr="5A7FB346">
        <w:rPr>
          <w:lang w:val="en-GB"/>
        </w:rPr>
        <w:t>s</w:t>
      </w:r>
      <w:r w:rsidRPr="00C5363E">
        <w:rPr>
          <w:lang w:val="en-GB"/>
        </w:rPr>
        <w:t xml:space="preserve"> a volunteer can have is </w:t>
      </w:r>
      <w:r w:rsidRPr="5A7FB346">
        <w:rPr>
          <w:lang w:val="en-GB"/>
        </w:rPr>
        <w:t>6.</w:t>
      </w:r>
    </w:p>
    <w:p w14:paraId="1742E970" w14:textId="6D7F204E" w:rsidR="006577C8" w:rsidRDefault="006577C8" w:rsidP="006577C8">
      <w:pPr>
        <w:pStyle w:val="BodyText"/>
        <w:rPr>
          <w:b/>
          <w:bCs/>
          <w:lang w:val="en-GB"/>
        </w:rPr>
      </w:pPr>
      <w:r w:rsidRPr="006577C8">
        <w:rPr>
          <w:b/>
          <w:bCs/>
          <w:lang w:val="en-GB"/>
        </w:rPr>
        <w:t>Weekly Quiz</w:t>
      </w:r>
    </w:p>
    <w:p w14:paraId="28D867BE" w14:textId="7E95646F" w:rsidR="00BC37C0" w:rsidRDefault="00BC37C0" w:rsidP="00BC37C0">
      <w:pPr>
        <w:pStyle w:val="BodyText"/>
        <w:rPr>
          <w:lang w:val="en-GB"/>
        </w:rPr>
      </w:pPr>
      <w:r w:rsidRPr="00BC37C0">
        <w:rPr>
          <w:lang w:val="en-GB"/>
        </w:rPr>
        <w:t xml:space="preserve">The Befriending Service offers social interaction, mental stimulation, and entertainment. Volunteers receive a weekly quiz to use as a conversation starter, if </w:t>
      </w:r>
      <w:r w:rsidR="5DCA1071" w:rsidRPr="5A7FB346">
        <w:rPr>
          <w:lang w:val="en-GB"/>
        </w:rPr>
        <w:t>Service User</w:t>
      </w:r>
      <w:r w:rsidRPr="5A7FB346">
        <w:rPr>
          <w:lang w:val="en-GB"/>
        </w:rPr>
        <w:t>s</w:t>
      </w:r>
      <w:r w:rsidRPr="00BC37C0">
        <w:rPr>
          <w:lang w:val="en-GB"/>
        </w:rPr>
        <w:t xml:space="preserve"> are interested.</w:t>
      </w:r>
      <w:r>
        <w:rPr>
          <w:lang w:val="en-GB"/>
        </w:rPr>
        <w:t xml:space="preserve"> </w:t>
      </w:r>
      <w:r w:rsidRPr="00BC37C0">
        <w:rPr>
          <w:lang w:val="en-GB"/>
        </w:rPr>
        <w:t xml:space="preserve">There’s no competition or </w:t>
      </w:r>
      <w:r w:rsidR="004A61BE" w:rsidRPr="00BC37C0">
        <w:rPr>
          <w:lang w:val="en-GB"/>
        </w:rPr>
        <w:t>prizes but</w:t>
      </w:r>
      <w:r w:rsidRPr="00BC37C0">
        <w:rPr>
          <w:lang w:val="en-GB"/>
        </w:rPr>
        <w:t xml:space="preserve"> tallying the score may give </w:t>
      </w:r>
      <w:r w:rsidR="5DCA1071" w:rsidRPr="5A7FB346">
        <w:rPr>
          <w:lang w:val="en-GB"/>
        </w:rPr>
        <w:t>Service User</w:t>
      </w:r>
      <w:r w:rsidRPr="5A7FB346">
        <w:rPr>
          <w:lang w:val="en-GB"/>
        </w:rPr>
        <w:t>s</w:t>
      </w:r>
      <w:r w:rsidRPr="00BC37C0">
        <w:rPr>
          <w:lang w:val="en-GB"/>
        </w:rPr>
        <w:t xml:space="preserve"> a sense of achievement. If they struggle, offer hints or skip the quiz to avoid distress</w:t>
      </w:r>
      <w:r w:rsidR="00E86180">
        <w:rPr>
          <w:lang w:val="en-GB"/>
        </w:rPr>
        <w:t>.</w:t>
      </w:r>
    </w:p>
    <w:p w14:paraId="2DBE00E9" w14:textId="77777777" w:rsidR="00E86180" w:rsidRPr="00BC37C0" w:rsidRDefault="00E86180" w:rsidP="00BC37C0">
      <w:pPr>
        <w:pStyle w:val="BodyText"/>
        <w:rPr>
          <w:lang w:val="en-GB"/>
        </w:rPr>
      </w:pPr>
    </w:p>
    <w:p w14:paraId="4C18A921" w14:textId="77777777" w:rsidR="00E04773" w:rsidRDefault="00E04773" w:rsidP="00E04773">
      <w:pPr>
        <w:pStyle w:val="BodyText"/>
        <w:rPr>
          <w:b/>
          <w:bCs/>
          <w:lang w:val="en-GB"/>
        </w:rPr>
      </w:pPr>
      <w:r w:rsidRPr="00E04773">
        <w:rPr>
          <w:b/>
          <w:bCs/>
          <w:lang w:val="en-GB"/>
        </w:rPr>
        <w:t>General tips for making a call to an older person</w:t>
      </w:r>
    </w:p>
    <w:p w14:paraId="0A66E426" w14:textId="1C614CDF" w:rsidR="00DC3A5E" w:rsidRPr="00EE44AF" w:rsidRDefault="00DC3A5E" w:rsidP="008F7A8E">
      <w:pPr>
        <w:pStyle w:val="BodyText"/>
        <w:numPr>
          <w:ilvl w:val="0"/>
          <w:numId w:val="39"/>
        </w:numPr>
        <w:rPr>
          <w:lang w:val="en-GB"/>
        </w:rPr>
      </w:pPr>
      <w:r w:rsidRPr="00EE44AF">
        <w:rPr>
          <w:lang w:val="en-GB"/>
        </w:rPr>
        <w:t xml:space="preserve">Introduce yourself and remind the </w:t>
      </w:r>
      <w:r w:rsidR="5DCA1071" w:rsidRPr="5A7FB346">
        <w:rPr>
          <w:lang w:val="en-GB"/>
        </w:rPr>
        <w:t>Service User</w:t>
      </w:r>
      <w:r w:rsidRPr="00EE44AF">
        <w:rPr>
          <w:lang w:val="en-GB"/>
        </w:rPr>
        <w:t xml:space="preserve"> this is their weekly call. If they are confused, simply ask if they’d like to have a chat.</w:t>
      </w:r>
    </w:p>
    <w:p w14:paraId="18C50C02" w14:textId="26AC353C" w:rsidR="00DC3A5E" w:rsidRPr="00EE44AF" w:rsidRDefault="00DC3A5E" w:rsidP="008F7A8E">
      <w:pPr>
        <w:pStyle w:val="BodyText"/>
        <w:numPr>
          <w:ilvl w:val="0"/>
          <w:numId w:val="39"/>
        </w:numPr>
        <w:rPr>
          <w:lang w:val="en-GB"/>
        </w:rPr>
      </w:pPr>
      <w:r w:rsidRPr="00EE44AF">
        <w:rPr>
          <w:lang w:val="en-GB"/>
        </w:rPr>
        <w:t>Keep it simple</w:t>
      </w:r>
      <w:r w:rsidR="00EE44AF">
        <w:rPr>
          <w:lang w:val="en-GB"/>
        </w:rPr>
        <w:t xml:space="preserve"> - </w:t>
      </w:r>
      <w:r w:rsidRPr="00EE44AF">
        <w:rPr>
          <w:lang w:val="en-GB"/>
        </w:rPr>
        <w:t xml:space="preserve">some </w:t>
      </w:r>
      <w:r w:rsidR="5DCA1071" w:rsidRPr="5A7FB346">
        <w:rPr>
          <w:lang w:val="en-GB"/>
        </w:rPr>
        <w:t>Service User</w:t>
      </w:r>
      <w:r w:rsidRPr="5A7FB346">
        <w:rPr>
          <w:lang w:val="en-GB"/>
        </w:rPr>
        <w:t>s</w:t>
      </w:r>
      <w:r w:rsidRPr="00EE44AF">
        <w:rPr>
          <w:lang w:val="en-GB"/>
        </w:rPr>
        <w:t xml:space="preserve"> may tire easily, and occasional reminders of who you are might be needed.</w:t>
      </w:r>
    </w:p>
    <w:p w14:paraId="0D7508D5" w14:textId="456E6E28" w:rsidR="008D1B55" w:rsidRPr="00EE44AF" w:rsidRDefault="008D1B55" w:rsidP="008F7A8E">
      <w:pPr>
        <w:pStyle w:val="BodyText"/>
        <w:numPr>
          <w:ilvl w:val="0"/>
          <w:numId w:val="39"/>
        </w:numPr>
        <w:rPr>
          <w:lang w:val="en-GB"/>
        </w:rPr>
      </w:pPr>
      <w:r w:rsidRPr="00EE44AF">
        <w:rPr>
          <w:lang w:val="en-GB"/>
        </w:rPr>
        <w:t>Be mindful</w:t>
      </w:r>
      <w:r w:rsidR="00B77BCD">
        <w:rPr>
          <w:lang w:val="en-GB"/>
        </w:rPr>
        <w:t xml:space="preserve"> - </w:t>
      </w:r>
      <w:r w:rsidRPr="00EE44AF">
        <w:rPr>
          <w:lang w:val="en-GB"/>
        </w:rPr>
        <w:t xml:space="preserve">some </w:t>
      </w:r>
      <w:r w:rsidR="5DCA1071" w:rsidRPr="5A7FB346">
        <w:rPr>
          <w:lang w:val="en-GB"/>
        </w:rPr>
        <w:t>Service User</w:t>
      </w:r>
      <w:r w:rsidRPr="5A7FB346">
        <w:rPr>
          <w:lang w:val="en-GB"/>
        </w:rPr>
        <w:t>s</w:t>
      </w:r>
      <w:r w:rsidRPr="00EE44AF">
        <w:rPr>
          <w:lang w:val="en-GB"/>
        </w:rPr>
        <w:t xml:space="preserve"> may be housebound, in care homes, or have limited social interaction, affecting conversation topics.</w:t>
      </w:r>
    </w:p>
    <w:p w14:paraId="5DE08AAD" w14:textId="249D2C8E" w:rsidR="008D1B55" w:rsidRPr="00EE44AF" w:rsidRDefault="008D1B55" w:rsidP="008F7A8E">
      <w:pPr>
        <w:pStyle w:val="BodyText"/>
        <w:numPr>
          <w:ilvl w:val="0"/>
          <w:numId w:val="39"/>
        </w:numPr>
        <w:rPr>
          <w:lang w:val="en-GB"/>
        </w:rPr>
      </w:pPr>
      <w:r w:rsidRPr="00EE44AF">
        <w:rPr>
          <w:lang w:val="en-GB"/>
        </w:rPr>
        <w:t>Respect boundaries</w:t>
      </w:r>
      <w:r w:rsidR="00B77BCD">
        <w:rPr>
          <w:lang w:val="en-GB"/>
        </w:rPr>
        <w:t xml:space="preserve"> - </w:t>
      </w:r>
      <w:r w:rsidRPr="00EE44AF">
        <w:rPr>
          <w:lang w:val="en-GB"/>
        </w:rPr>
        <w:t>only share personal information within service guidelines (first name only).</w:t>
      </w:r>
    </w:p>
    <w:p w14:paraId="0A34EAA3" w14:textId="5EB870F5" w:rsidR="008D1B55" w:rsidRPr="00EE44AF" w:rsidRDefault="008D1B55" w:rsidP="008F7A8E">
      <w:pPr>
        <w:pStyle w:val="BodyText"/>
        <w:numPr>
          <w:ilvl w:val="0"/>
          <w:numId w:val="39"/>
        </w:numPr>
        <w:rPr>
          <w:lang w:val="en-GB"/>
        </w:rPr>
      </w:pPr>
      <w:r w:rsidRPr="00EE44AF">
        <w:rPr>
          <w:lang w:val="en-GB"/>
        </w:rPr>
        <w:t>Encourage positive conversation</w:t>
      </w:r>
      <w:r w:rsidR="00B77BCD">
        <w:rPr>
          <w:lang w:val="en-GB"/>
        </w:rPr>
        <w:t xml:space="preserve"> - </w:t>
      </w:r>
      <w:r w:rsidRPr="00EE44AF">
        <w:rPr>
          <w:lang w:val="en-GB"/>
        </w:rPr>
        <w:t>acknowledge concerns but gently steer discussions away from aches and pains.</w:t>
      </w:r>
    </w:p>
    <w:p w14:paraId="2B1A3640" w14:textId="510F7453" w:rsidR="008D1B55" w:rsidRPr="00EE44AF" w:rsidRDefault="008D1B55" w:rsidP="008F7A8E">
      <w:pPr>
        <w:pStyle w:val="BodyText"/>
        <w:numPr>
          <w:ilvl w:val="0"/>
          <w:numId w:val="39"/>
        </w:numPr>
        <w:rPr>
          <w:lang w:val="en-GB"/>
        </w:rPr>
      </w:pPr>
      <w:r w:rsidRPr="00EE44AF">
        <w:rPr>
          <w:lang w:val="en-GB"/>
        </w:rPr>
        <w:t>Rephrase if needed</w:t>
      </w:r>
      <w:r w:rsidR="00B77BCD">
        <w:rPr>
          <w:lang w:val="en-GB"/>
        </w:rPr>
        <w:t xml:space="preserve"> - </w:t>
      </w:r>
      <w:r w:rsidRPr="00EE44AF">
        <w:rPr>
          <w:lang w:val="en-GB"/>
        </w:rPr>
        <w:t xml:space="preserve">if a </w:t>
      </w:r>
      <w:r w:rsidR="5DCA1071" w:rsidRPr="5A7FB346">
        <w:rPr>
          <w:lang w:val="en-GB"/>
        </w:rPr>
        <w:t>Service User</w:t>
      </w:r>
      <w:r w:rsidRPr="00EE44AF">
        <w:rPr>
          <w:lang w:val="en-GB"/>
        </w:rPr>
        <w:t xml:space="preserve"> struggles to understand, simplify your wording.</w:t>
      </w:r>
    </w:p>
    <w:p w14:paraId="442C9566" w14:textId="5468A210" w:rsidR="00EE44AF" w:rsidRDefault="008D1B55" w:rsidP="008F7A8E">
      <w:pPr>
        <w:pStyle w:val="BodyText"/>
        <w:numPr>
          <w:ilvl w:val="0"/>
          <w:numId w:val="39"/>
        </w:numPr>
        <w:rPr>
          <w:lang w:val="en-GB"/>
        </w:rPr>
      </w:pPr>
      <w:r w:rsidRPr="00EE44AF">
        <w:rPr>
          <w:lang w:val="en-GB"/>
        </w:rPr>
        <w:t>Show patience</w:t>
      </w:r>
      <w:r w:rsidR="00B77BCD">
        <w:rPr>
          <w:lang w:val="en-GB"/>
        </w:rPr>
        <w:t xml:space="preserve"> - </w:t>
      </w:r>
      <w:r w:rsidRPr="00EE44AF">
        <w:rPr>
          <w:lang w:val="en-GB"/>
        </w:rPr>
        <w:t>if they repeat questions, answer kindly each time.</w:t>
      </w:r>
    </w:p>
    <w:p w14:paraId="3DCF6C4F" w14:textId="6590FCC8" w:rsidR="008D1B55" w:rsidRDefault="008D1B55" w:rsidP="008F7A8E">
      <w:pPr>
        <w:pStyle w:val="BodyText"/>
        <w:numPr>
          <w:ilvl w:val="0"/>
          <w:numId w:val="39"/>
        </w:numPr>
        <w:rPr>
          <w:lang w:val="en-GB"/>
        </w:rPr>
      </w:pPr>
      <w:r w:rsidRPr="00EE44AF">
        <w:rPr>
          <w:lang w:val="en-GB"/>
        </w:rPr>
        <w:t>End on a positive note</w:t>
      </w:r>
      <w:r w:rsidR="00B77BCD">
        <w:rPr>
          <w:lang w:val="en-GB"/>
        </w:rPr>
        <w:t xml:space="preserve"> - </w:t>
      </w:r>
      <w:r w:rsidRPr="00EE44AF">
        <w:rPr>
          <w:lang w:val="en-GB"/>
        </w:rPr>
        <w:t>express enjoyment and look forward to the next call.</w:t>
      </w:r>
    </w:p>
    <w:p w14:paraId="2525D87F" w14:textId="77777777" w:rsidR="00B77BCD" w:rsidRPr="00EE44AF" w:rsidRDefault="00B77BCD" w:rsidP="00B77BCD">
      <w:pPr>
        <w:pStyle w:val="BodyText"/>
        <w:ind w:left="720"/>
        <w:rPr>
          <w:lang w:val="en-GB"/>
        </w:rPr>
      </w:pPr>
    </w:p>
    <w:p w14:paraId="597AF5FA" w14:textId="77777777" w:rsidR="008D1B55" w:rsidRPr="008D1B55" w:rsidRDefault="008D1B55" w:rsidP="008D1B55">
      <w:pPr>
        <w:pStyle w:val="BodyText"/>
        <w:rPr>
          <w:b/>
          <w:bCs/>
          <w:lang w:val="en-GB"/>
        </w:rPr>
      </w:pPr>
      <w:r w:rsidRPr="008D1B55">
        <w:rPr>
          <w:b/>
          <w:bCs/>
          <w:lang w:val="en-GB"/>
        </w:rPr>
        <w:t>Closing the Conversation</w:t>
      </w:r>
    </w:p>
    <w:p w14:paraId="5D3B6B82" w14:textId="77777777" w:rsidR="008D1B55" w:rsidRPr="008D1B55" w:rsidRDefault="008D1B55" w:rsidP="008F7A8E">
      <w:pPr>
        <w:pStyle w:val="BodyText"/>
        <w:numPr>
          <w:ilvl w:val="0"/>
          <w:numId w:val="40"/>
        </w:numPr>
        <w:rPr>
          <w:lang w:val="en-GB"/>
        </w:rPr>
      </w:pPr>
      <w:r w:rsidRPr="008D1B55">
        <w:rPr>
          <w:lang w:val="en-GB"/>
        </w:rPr>
        <w:lastRenderedPageBreak/>
        <w:t>Establish boundaries early.</w:t>
      </w:r>
    </w:p>
    <w:p w14:paraId="4B984573" w14:textId="77777777" w:rsidR="008D1B55" w:rsidRPr="008D1B55" w:rsidRDefault="008D1B55" w:rsidP="008F7A8E">
      <w:pPr>
        <w:pStyle w:val="BodyText"/>
        <w:numPr>
          <w:ilvl w:val="0"/>
          <w:numId w:val="40"/>
        </w:numPr>
        <w:rPr>
          <w:lang w:val="en-GB"/>
        </w:rPr>
      </w:pPr>
      <w:r w:rsidRPr="008D1B55">
        <w:rPr>
          <w:lang w:val="en-GB"/>
        </w:rPr>
        <w:t>Say something like, “Time has flown! Shall we arrange our next call?”</w:t>
      </w:r>
    </w:p>
    <w:p w14:paraId="708489B8" w14:textId="77777777" w:rsidR="00B77BCD" w:rsidRDefault="00B77BCD" w:rsidP="008D1B55">
      <w:pPr>
        <w:pStyle w:val="BodyText"/>
        <w:rPr>
          <w:b/>
          <w:bCs/>
          <w:lang w:val="en-GB"/>
        </w:rPr>
      </w:pPr>
    </w:p>
    <w:p w14:paraId="2BAD23D8" w14:textId="142F47A5" w:rsidR="008D1B55" w:rsidRPr="008D1B55" w:rsidRDefault="008D1B55" w:rsidP="008D1B55">
      <w:pPr>
        <w:pStyle w:val="BodyText"/>
        <w:rPr>
          <w:b/>
          <w:bCs/>
          <w:lang w:val="en-GB"/>
        </w:rPr>
      </w:pPr>
      <w:r w:rsidRPr="008D1B55">
        <w:rPr>
          <w:b/>
          <w:bCs/>
          <w:lang w:val="en-GB"/>
        </w:rPr>
        <w:t>After the Call</w:t>
      </w:r>
    </w:p>
    <w:p w14:paraId="6E15EE5E" w14:textId="32EDAE0D" w:rsidR="00AF43C4" w:rsidRDefault="00AF43C4" w:rsidP="008F7A8E">
      <w:pPr>
        <w:pStyle w:val="ListParagraph"/>
        <w:numPr>
          <w:ilvl w:val="0"/>
          <w:numId w:val="42"/>
        </w:numPr>
        <w:spacing w:after="0"/>
        <w:rPr>
          <w:rFonts w:ascii="Aptos" w:eastAsia="Aptos" w:hAnsi="Aptos" w:cs="Aptos"/>
          <w:lang w:val="en-GB"/>
        </w:rPr>
      </w:pPr>
      <w:r>
        <w:rPr>
          <w:rFonts w:ascii="Aptos" w:eastAsia="Aptos" w:hAnsi="Aptos" w:cs="Aptos"/>
          <w:lang w:val="en-GB"/>
        </w:rPr>
        <w:t xml:space="preserve">After the </w:t>
      </w:r>
      <w:r w:rsidR="001976AC">
        <w:rPr>
          <w:rFonts w:ascii="Aptos" w:eastAsia="Aptos" w:hAnsi="Aptos" w:cs="Aptos"/>
          <w:lang w:val="en-GB"/>
        </w:rPr>
        <w:t>call,</w:t>
      </w:r>
      <w:r>
        <w:rPr>
          <w:rFonts w:ascii="Aptos" w:eastAsia="Aptos" w:hAnsi="Aptos" w:cs="Aptos"/>
          <w:lang w:val="en-GB"/>
        </w:rPr>
        <w:t xml:space="preserve"> please record details of your call, this can be logged weekly or monthly</w:t>
      </w:r>
      <w:r w:rsidR="0045569E">
        <w:rPr>
          <w:rFonts w:ascii="Aptos" w:eastAsia="Aptos" w:hAnsi="Aptos" w:cs="Aptos"/>
          <w:lang w:val="en-GB"/>
        </w:rPr>
        <w:t xml:space="preserve"> on a Microsoft form</w:t>
      </w:r>
      <w:r>
        <w:rPr>
          <w:rFonts w:ascii="Aptos" w:eastAsia="Aptos" w:hAnsi="Aptos" w:cs="Aptos"/>
          <w:lang w:val="en-GB"/>
        </w:rPr>
        <w:t xml:space="preserve">. A </w:t>
      </w:r>
      <w:r w:rsidR="001976AC">
        <w:rPr>
          <w:rFonts w:ascii="Aptos" w:eastAsia="Aptos" w:hAnsi="Aptos" w:cs="Aptos"/>
          <w:lang w:val="en-GB"/>
        </w:rPr>
        <w:t>brand-new</w:t>
      </w:r>
      <w:r>
        <w:rPr>
          <w:rFonts w:ascii="Aptos" w:eastAsia="Aptos" w:hAnsi="Aptos" w:cs="Aptos"/>
          <w:lang w:val="en-GB"/>
        </w:rPr>
        <w:t xml:space="preserve"> link will be emailed to you each month.</w:t>
      </w:r>
    </w:p>
    <w:p w14:paraId="17AAA302" w14:textId="5A7279F6" w:rsidR="008D1B55" w:rsidRDefault="66EA320D" w:rsidP="008F7A8E">
      <w:pPr>
        <w:pStyle w:val="ListParagraph"/>
        <w:numPr>
          <w:ilvl w:val="0"/>
          <w:numId w:val="42"/>
        </w:numPr>
        <w:spacing w:after="0"/>
        <w:rPr>
          <w:rFonts w:ascii="Aptos" w:eastAsia="Aptos" w:hAnsi="Aptos" w:cs="Aptos"/>
          <w:lang w:val="en-GB"/>
        </w:rPr>
      </w:pPr>
      <w:r w:rsidRPr="68B67868">
        <w:rPr>
          <w:rFonts w:ascii="Aptos" w:eastAsia="Aptos" w:hAnsi="Aptos" w:cs="Aptos"/>
          <w:lang w:val="en-GB"/>
        </w:rPr>
        <w:t xml:space="preserve">During normal office hours (Mon – Fri 9-5pm) - To raise concerns and to report any issues please contact staff promptly, by emailing </w:t>
      </w:r>
      <w:hyperlink r:id="rId31">
        <w:r w:rsidRPr="68B67868">
          <w:rPr>
            <w:rStyle w:val="Hyperlink"/>
            <w:rFonts w:ascii="Aptos" w:eastAsia="Aptos" w:hAnsi="Aptos" w:cs="Aptos"/>
            <w:color w:val="467886"/>
            <w:u w:val="single"/>
            <w:lang w:val="en-GB"/>
          </w:rPr>
          <w:t>befriending@ageuknorfolk.org.uk</w:t>
        </w:r>
      </w:hyperlink>
      <w:r w:rsidRPr="68B67868">
        <w:rPr>
          <w:rFonts w:ascii="Aptos" w:eastAsia="Aptos" w:hAnsi="Aptos" w:cs="Aptos"/>
          <w:lang w:val="en-GB"/>
        </w:rPr>
        <w:t xml:space="preserve"> or calling 01603 785223 leaving a voicemail and we will get back to you.</w:t>
      </w:r>
    </w:p>
    <w:p w14:paraId="679A0D0A" w14:textId="5A8B2CF7" w:rsidR="008D1B55" w:rsidRDefault="66EA320D" w:rsidP="008F7A8E">
      <w:pPr>
        <w:pStyle w:val="ListParagraph"/>
        <w:numPr>
          <w:ilvl w:val="0"/>
          <w:numId w:val="42"/>
        </w:numPr>
        <w:spacing w:after="0"/>
        <w:rPr>
          <w:rFonts w:ascii="Aptos" w:eastAsia="Aptos" w:hAnsi="Aptos" w:cs="Aptos"/>
          <w:lang w:val="en-GB"/>
        </w:rPr>
      </w:pPr>
      <w:r w:rsidRPr="68B67868">
        <w:rPr>
          <w:rFonts w:ascii="Aptos" w:eastAsia="Aptos" w:hAnsi="Aptos" w:cs="Aptos"/>
          <w:lang w:val="en-GB"/>
        </w:rPr>
        <w:t xml:space="preserve">If an </w:t>
      </w:r>
      <w:r w:rsidRPr="68B67868">
        <w:rPr>
          <w:rFonts w:ascii="Aptos" w:eastAsia="Aptos" w:hAnsi="Aptos" w:cs="Aptos"/>
          <w:u w:val="single"/>
          <w:lang w:val="en-GB"/>
        </w:rPr>
        <w:t>urgent</w:t>
      </w:r>
      <w:r w:rsidRPr="68B67868">
        <w:rPr>
          <w:rFonts w:ascii="Aptos" w:eastAsia="Aptos" w:hAnsi="Aptos" w:cs="Aptos"/>
          <w:lang w:val="en-GB"/>
        </w:rPr>
        <w:t xml:space="preserve"> matter arises outside of normal office hours (5-7pm weekdays, 9am-7pm weekends and bank holidays) this phone switches to our on-call facility, open until 7pm. Please ensure all calls are finished by 6.30pm to enable you to access the on-call service.</w:t>
      </w:r>
    </w:p>
    <w:p w14:paraId="1318E383" w14:textId="0A631711" w:rsidR="008D1B55" w:rsidRPr="00A81E31" w:rsidRDefault="66EA320D" w:rsidP="008F7A8E">
      <w:pPr>
        <w:pStyle w:val="ListParagraph"/>
        <w:numPr>
          <w:ilvl w:val="0"/>
          <w:numId w:val="42"/>
        </w:numPr>
        <w:spacing w:after="0"/>
        <w:rPr>
          <w:lang w:val="en-GB"/>
        </w:rPr>
      </w:pPr>
      <w:r w:rsidRPr="68B67868">
        <w:rPr>
          <w:rFonts w:ascii="Aptos" w:eastAsia="Aptos" w:hAnsi="Aptos" w:cs="Aptos"/>
          <w:u w:val="single"/>
          <w:lang w:val="en-GB"/>
        </w:rPr>
        <w:t>All</w:t>
      </w:r>
      <w:r w:rsidRPr="68B67868">
        <w:rPr>
          <w:rFonts w:ascii="Aptos" w:eastAsia="Aptos" w:hAnsi="Aptos" w:cs="Aptos"/>
          <w:lang w:val="en-GB"/>
        </w:rPr>
        <w:t xml:space="preserve"> emergency situations should be referred to the emergency services.</w:t>
      </w:r>
    </w:p>
    <w:p w14:paraId="6BFF36F9" w14:textId="1109DDA8" w:rsidR="008D1B55" w:rsidRDefault="008D1B55" w:rsidP="008F7A8E">
      <w:pPr>
        <w:pStyle w:val="ListParagraph"/>
        <w:numPr>
          <w:ilvl w:val="0"/>
          <w:numId w:val="42"/>
        </w:numPr>
        <w:spacing w:after="0"/>
        <w:rPr>
          <w:lang w:val="en-GB"/>
        </w:rPr>
      </w:pPr>
      <w:r w:rsidRPr="008D1B55">
        <w:rPr>
          <w:lang w:val="en-GB"/>
        </w:rPr>
        <w:t xml:space="preserve">Debrief if </w:t>
      </w:r>
      <w:r w:rsidR="00DC3A5E" w:rsidRPr="008D1B55">
        <w:rPr>
          <w:lang w:val="en-GB"/>
        </w:rPr>
        <w:t>needed</w:t>
      </w:r>
      <w:r w:rsidR="006E4C93">
        <w:rPr>
          <w:lang w:val="en-GB"/>
        </w:rPr>
        <w:t>-</w:t>
      </w:r>
      <w:r w:rsidR="00DC3A5E">
        <w:rPr>
          <w:lang w:val="en-GB"/>
        </w:rPr>
        <w:t xml:space="preserve"> </w:t>
      </w:r>
      <w:r w:rsidR="00DC3A5E" w:rsidRPr="008D1B55">
        <w:rPr>
          <w:lang w:val="en-GB"/>
        </w:rPr>
        <w:t>staff</w:t>
      </w:r>
      <w:r w:rsidRPr="008D1B55">
        <w:rPr>
          <w:lang w:val="en-GB"/>
        </w:rPr>
        <w:t xml:space="preserve"> are available to support after challenging calls.</w:t>
      </w:r>
    </w:p>
    <w:p w14:paraId="14ED7D36" w14:textId="77777777" w:rsidR="00B77BCD" w:rsidRPr="008D1B55" w:rsidRDefault="00B77BCD" w:rsidP="00B77BCD">
      <w:pPr>
        <w:pStyle w:val="BodyText"/>
        <w:ind w:left="720"/>
        <w:rPr>
          <w:lang w:val="en-GB"/>
        </w:rPr>
      </w:pPr>
    </w:p>
    <w:p w14:paraId="38ECD52F" w14:textId="7AACF03F" w:rsidR="008D1B55" w:rsidRPr="008D1B55" w:rsidRDefault="008D1B55" w:rsidP="008D1B55">
      <w:pPr>
        <w:pStyle w:val="BodyText"/>
        <w:rPr>
          <w:b/>
          <w:bCs/>
          <w:lang w:val="en-GB"/>
        </w:rPr>
      </w:pPr>
      <w:r w:rsidRPr="008D1B55">
        <w:rPr>
          <w:b/>
          <w:bCs/>
          <w:lang w:val="en-GB"/>
        </w:rPr>
        <w:t xml:space="preserve">Calling </w:t>
      </w:r>
      <w:r w:rsidR="5DCA1071" w:rsidRPr="5A7FB346">
        <w:rPr>
          <w:b/>
          <w:bCs/>
          <w:lang w:val="en-GB"/>
        </w:rPr>
        <w:t>Service User</w:t>
      </w:r>
      <w:r w:rsidRPr="5A7FB346">
        <w:rPr>
          <w:b/>
          <w:bCs/>
          <w:lang w:val="en-GB"/>
        </w:rPr>
        <w:t>s</w:t>
      </w:r>
      <w:r w:rsidRPr="008D1B55">
        <w:rPr>
          <w:b/>
          <w:bCs/>
          <w:lang w:val="en-GB"/>
        </w:rPr>
        <w:t xml:space="preserve"> with Dementia or Memory Loss</w:t>
      </w:r>
    </w:p>
    <w:p w14:paraId="70BB471C" w14:textId="77777777" w:rsidR="008D1B55" w:rsidRPr="008D1B55" w:rsidRDefault="008D1B55" w:rsidP="008F7A8E">
      <w:pPr>
        <w:pStyle w:val="BodyText"/>
        <w:numPr>
          <w:ilvl w:val="0"/>
          <w:numId w:val="41"/>
        </w:numPr>
        <w:rPr>
          <w:lang w:val="en-GB"/>
        </w:rPr>
      </w:pPr>
      <w:r w:rsidRPr="008D1B55">
        <w:rPr>
          <w:lang w:val="en-GB"/>
        </w:rPr>
        <w:t>Dementia can affect conversation flow and response time. We continue support while calls remain helpful, not distressing.</w:t>
      </w:r>
    </w:p>
    <w:p w14:paraId="2617F5CD" w14:textId="77777777" w:rsidR="009D7C11" w:rsidRDefault="008D1B55" w:rsidP="008F7A8E">
      <w:pPr>
        <w:pStyle w:val="BodyText"/>
        <w:numPr>
          <w:ilvl w:val="0"/>
          <w:numId w:val="41"/>
        </w:numPr>
        <w:rPr>
          <w:lang w:val="en-GB"/>
        </w:rPr>
      </w:pPr>
      <w:r w:rsidRPr="008D1B55">
        <w:rPr>
          <w:lang w:val="en-GB"/>
        </w:rPr>
        <w:t xml:space="preserve">If a </w:t>
      </w:r>
      <w:r w:rsidR="5DCA1071" w:rsidRPr="002D1E60">
        <w:rPr>
          <w:lang w:val="en-GB"/>
        </w:rPr>
        <w:t>Service User</w:t>
      </w:r>
      <w:r w:rsidRPr="008D1B55">
        <w:rPr>
          <w:lang w:val="en-GB"/>
        </w:rPr>
        <w:t xml:space="preserve"> makes inappropriate comments, consult staff for guidance.</w:t>
      </w:r>
    </w:p>
    <w:p w14:paraId="3B78D200" w14:textId="28F4AF03" w:rsidR="008D1B55" w:rsidRPr="00F91730" w:rsidRDefault="00B01732" w:rsidP="008F7A8E">
      <w:pPr>
        <w:pStyle w:val="BodyText"/>
        <w:numPr>
          <w:ilvl w:val="0"/>
          <w:numId w:val="41"/>
        </w:numPr>
        <w:rPr>
          <w:lang w:val="en-GB"/>
        </w:rPr>
      </w:pPr>
      <w:r w:rsidRPr="0509292F">
        <w:rPr>
          <w:lang w:val="en-GB"/>
        </w:rPr>
        <w:t>M</w:t>
      </w:r>
      <w:r w:rsidR="008D1B55" w:rsidRPr="0509292F">
        <w:rPr>
          <w:lang w:val="en-GB"/>
        </w:rPr>
        <w:t>ore dementia resources are available via Age UK Dementia guides</w:t>
      </w:r>
      <w:r w:rsidRPr="0509292F">
        <w:rPr>
          <w:lang w:val="en-GB"/>
        </w:rPr>
        <w:t xml:space="preserve"> </w:t>
      </w:r>
      <w:hyperlink r:id="rId32">
        <w:r w:rsidRPr="0509292F">
          <w:rPr>
            <w:rStyle w:val="Hyperlink"/>
          </w:rPr>
          <w:t>ID205690 Age UK Living with dementia_05_25</w:t>
        </w:r>
      </w:hyperlink>
      <w:r w:rsidR="008D1B55" w:rsidRPr="0509292F">
        <w:rPr>
          <w:lang w:val="en-GB"/>
        </w:rPr>
        <w:t xml:space="preserve"> </w:t>
      </w:r>
    </w:p>
    <w:p w14:paraId="1BCB8291" w14:textId="0ECBA3BE" w:rsidR="005656C0" w:rsidRPr="005656C0" w:rsidRDefault="005656C0" w:rsidP="66F121E6">
      <w:pPr>
        <w:pStyle w:val="BodyText"/>
        <w:numPr>
          <w:ilvl w:val="0"/>
          <w:numId w:val="41"/>
        </w:numPr>
      </w:pPr>
      <w:r w:rsidRPr="66F121E6">
        <w:t xml:space="preserve">We encourage all staff and volunteers to become </w:t>
      </w:r>
      <w:r w:rsidRPr="66F121E6">
        <w:rPr>
          <w:b/>
          <w:bCs/>
        </w:rPr>
        <w:t>Dementia Friends</w:t>
      </w:r>
      <w:r w:rsidR="00937173" w:rsidRPr="66F121E6">
        <w:t xml:space="preserve"> - </w:t>
      </w:r>
      <w:r w:rsidR="3769CDC1" w:rsidRPr="66F121E6">
        <w:rPr>
          <w:rFonts w:ascii="Aptos" w:eastAsia="Aptos" w:hAnsi="Aptos" w:cs="Aptos"/>
        </w:rPr>
        <w:t xml:space="preserve">online training is available with more </w:t>
      </w:r>
      <w:r w:rsidRPr="66F121E6">
        <w:rPr>
          <w:rFonts w:ascii="Aptos" w:eastAsia="Aptos" w:hAnsi="Aptos" w:cs="Aptos"/>
        </w:rPr>
        <w:t xml:space="preserve">details in </w:t>
      </w:r>
      <w:r w:rsidR="3769CDC1" w:rsidRPr="66F121E6">
        <w:rPr>
          <w:rFonts w:ascii="Aptos" w:eastAsia="Aptos" w:hAnsi="Aptos" w:cs="Aptos"/>
        </w:rPr>
        <w:t>our</w:t>
      </w:r>
      <w:r w:rsidRPr="66F121E6">
        <w:rPr>
          <w:rFonts w:ascii="Aptos" w:eastAsia="Aptos" w:hAnsi="Aptos" w:cs="Aptos"/>
        </w:rPr>
        <w:t xml:space="preserve"> Volunteer Handbook</w:t>
      </w:r>
      <w:r w:rsidRPr="66F121E6">
        <w:rPr>
          <w:rFonts w:ascii="Aptos" w:eastAsia="Aptos" w:hAnsi="Aptos" w:cs="Aptos"/>
          <w:color w:val="7030A0"/>
          <w:sz w:val="22"/>
          <w:szCs w:val="22"/>
        </w:rPr>
        <w:t xml:space="preserve">. </w:t>
      </w:r>
      <w:r w:rsidRPr="66F121E6">
        <w:t xml:space="preserve"> Dementia affects individuals differently, so not every tip may apply.</w:t>
      </w:r>
    </w:p>
    <w:p w14:paraId="695CAED1" w14:textId="4A4C6224" w:rsidR="005656C0" w:rsidRPr="005656C0" w:rsidRDefault="005656C0" w:rsidP="008F7A8E">
      <w:pPr>
        <w:pStyle w:val="BodyText"/>
        <w:numPr>
          <w:ilvl w:val="0"/>
          <w:numId w:val="12"/>
        </w:numPr>
        <w:rPr>
          <w:lang w:val="en-GB"/>
        </w:rPr>
      </w:pPr>
      <w:r w:rsidRPr="52354401">
        <w:rPr>
          <w:lang w:val="en-GB"/>
        </w:rPr>
        <w:t>Create a calm environment</w:t>
      </w:r>
      <w:r w:rsidR="0071187F">
        <w:rPr>
          <w:lang w:val="en-GB"/>
        </w:rPr>
        <w:t xml:space="preserve"> - </w:t>
      </w:r>
      <w:r w:rsidRPr="005656C0">
        <w:rPr>
          <w:lang w:val="en-GB"/>
        </w:rPr>
        <w:t>eliminate background noise</w:t>
      </w:r>
      <w:r w:rsidR="00E2586A">
        <w:rPr>
          <w:lang w:val="en-GB"/>
        </w:rPr>
        <w:t xml:space="preserve"> and </w:t>
      </w:r>
      <w:r w:rsidR="000E2B2E">
        <w:rPr>
          <w:lang w:val="en-GB"/>
        </w:rPr>
        <w:t>calls may need to be kept short</w:t>
      </w:r>
      <w:r w:rsidR="0063255D">
        <w:rPr>
          <w:lang w:val="en-GB"/>
        </w:rPr>
        <w:t>.</w:t>
      </w:r>
      <w:r w:rsidR="00D44728">
        <w:rPr>
          <w:lang w:val="en-GB"/>
        </w:rPr>
        <w:t xml:space="preserve"> </w:t>
      </w:r>
    </w:p>
    <w:p w14:paraId="064D2EC5" w14:textId="069EAEB2" w:rsidR="005656C0" w:rsidRPr="005656C0" w:rsidRDefault="005656C0" w:rsidP="008F7A8E">
      <w:pPr>
        <w:pStyle w:val="BodyText"/>
        <w:numPr>
          <w:ilvl w:val="0"/>
          <w:numId w:val="12"/>
        </w:numPr>
        <w:rPr>
          <w:lang w:val="en-GB"/>
        </w:rPr>
      </w:pPr>
      <w:r w:rsidRPr="52354401">
        <w:rPr>
          <w:lang w:val="en-GB"/>
        </w:rPr>
        <w:t>Speak clearly and calmly</w:t>
      </w:r>
      <w:r w:rsidR="0071187F">
        <w:rPr>
          <w:lang w:val="en-GB"/>
        </w:rPr>
        <w:t xml:space="preserve"> - </w:t>
      </w:r>
      <w:r w:rsidRPr="005656C0">
        <w:rPr>
          <w:lang w:val="en-GB"/>
        </w:rPr>
        <w:t>use simple sentences,</w:t>
      </w:r>
      <w:r w:rsidR="0063255D">
        <w:rPr>
          <w:lang w:val="en-GB"/>
        </w:rPr>
        <w:t xml:space="preserve"> allowing yes/no</w:t>
      </w:r>
      <w:r w:rsidR="00557160">
        <w:rPr>
          <w:lang w:val="en-GB"/>
        </w:rPr>
        <w:t xml:space="preserve"> answers,</w:t>
      </w:r>
      <w:r w:rsidRPr="005656C0">
        <w:rPr>
          <w:lang w:val="en-GB"/>
        </w:rPr>
        <w:t xml:space="preserve"> avoid raising your voice, and allow time for responses.</w:t>
      </w:r>
      <w:r w:rsidR="00405153">
        <w:rPr>
          <w:lang w:val="en-GB"/>
        </w:rPr>
        <w:t xml:space="preserve"> If they seem upset offer reassurance</w:t>
      </w:r>
      <w:r w:rsidR="0071187F">
        <w:rPr>
          <w:lang w:val="en-GB"/>
        </w:rPr>
        <w:t>.</w:t>
      </w:r>
    </w:p>
    <w:p w14:paraId="7AEC2760" w14:textId="28D604AA" w:rsidR="005656C0" w:rsidRPr="005656C0" w:rsidRDefault="005656C0" w:rsidP="008F7A8E">
      <w:pPr>
        <w:pStyle w:val="BodyText"/>
        <w:numPr>
          <w:ilvl w:val="0"/>
          <w:numId w:val="12"/>
        </w:numPr>
        <w:rPr>
          <w:lang w:val="en-GB"/>
        </w:rPr>
      </w:pPr>
      <w:r w:rsidRPr="52354401">
        <w:rPr>
          <w:lang w:val="en-GB"/>
        </w:rPr>
        <w:t>Clarify gently</w:t>
      </w:r>
      <w:r w:rsidR="0071187F">
        <w:rPr>
          <w:lang w:val="en-GB"/>
        </w:rPr>
        <w:t xml:space="preserve"> - </w:t>
      </w:r>
      <w:r w:rsidRPr="005656C0">
        <w:rPr>
          <w:lang w:val="en-GB"/>
        </w:rPr>
        <w:t>if unclear, ask for repetition or rephrase for better understanding.</w:t>
      </w:r>
    </w:p>
    <w:p w14:paraId="50AF87C8" w14:textId="18AECE09" w:rsidR="005656C0" w:rsidRDefault="005656C0" w:rsidP="008F7A8E">
      <w:pPr>
        <w:pStyle w:val="BodyText"/>
        <w:numPr>
          <w:ilvl w:val="0"/>
          <w:numId w:val="12"/>
        </w:numPr>
        <w:rPr>
          <w:lang w:val="en-GB"/>
        </w:rPr>
      </w:pPr>
      <w:r w:rsidRPr="52354401">
        <w:rPr>
          <w:lang w:val="en-GB"/>
        </w:rPr>
        <w:t>Let them lead</w:t>
      </w:r>
      <w:r w:rsidR="0071187F">
        <w:rPr>
          <w:lang w:val="en-GB"/>
        </w:rPr>
        <w:t xml:space="preserve"> - </w:t>
      </w:r>
      <w:r w:rsidRPr="005656C0">
        <w:rPr>
          <w:lang w:val="en-GB"/>
        </w:rPr>
        <w:t>don’t interrupt or supply words for them. Encourage description if they struggle to find the right term.</w:t>
      </w:r>
    </w:p>
    <w:p w14:paraId="259B33FC" w14:textId="77777777" w:rsidR="0071187F" w:rsidRPr="005656C0" w:rsidRDefault="0071187F" w:rsidP="0071187F">
      <w:pPr>
        <w:pStyle w:val="BodyText"/>
        <w:ind w:left="720"/>
        <w:rPr>
          <w:lang w:val="en-GB"/>
        </w:rPr>
      </w:pPr>
    </w:p>
    <w:p w14:paraId="0163FFA3" w14:textId="0CA88FCA" w:rsidR="005656C0" w:rsidRPr="005656C0" w:rsidRDefault="005656C0" w:rsidP="00557160">
      <w:pPr>
        <w:pStyle w:val="BodyText"/>
        <w:ind w:left="360"/>
        <w:rPr>
          <w:lang w:val="en-GB"/>
        </w:rPr>
      </w:pPr>
      <w:r w:rsidRPr="005656C0">
        <w:rPr>
          <w:b/>
          <w:bCs/>
          <w:lang w:val="en-GB"/>
        </w:rPr>
        <w:lastRenderedPageBreak/>
        <w:t xml:space="preserve">Greeting Cards for </w:t>
      </w:r>
      <w:r w:rsidR="5DCA1071" w:rsidRPr="5A7FB346">
        <w:rPr>
          <w:b/>
          <w:bCs/>
          <w:lang w:val="en-GB"/>
        </w:rPr>
        <w:t>Service User</w:t>
      </w:r>
      <w:r w:rsidRPr="5A7FB346">
        <w:rPr>
          <w:b/>
          <w:bCs/>
          <w:lang w:val="en-GB"/>
        </w:rPr>
        <w:t>s</w:t>
      </w:r>
      <w:r>
        <w:br/>
      </w:r>
      <w:r w:rsidRPr="005656C0">
        <w:rPr>
          <w:lang w:val="en-GB"/>
        </w:rPr>
        <w:t>The staff team</w:t>
      </w:r>
      <w:r w:rsidR="00E73690">
        <w:rPr>
          <w:lang w:val="en-GB"/>
        </w:rPr>
        <w:t xml:space="preserve"> can</w:t>
      </w:r>
      <w:r w:rsidRPr="005656C0">
        <w:rPr>
          <w:lang w:val="en-GB"/>
        </w:rPr>
        <w:t xml:space="preserve"> send cards for:</w:t>
      </w:r>
    </w:p>
    <w:p w14:paraId="7452BAFF" w14:textId="77777777" w:rsidR="005656C0" w:rsidRPr="005656C0" w:rsidRDefault="005656C0" w:rsidP="008F7A8E">
      <w:pPr>
        <w:pStyle w:val="BodyText"/>
        <w:numPr>
          <w:ilvl w:val="0"/>
          <w:numId w:val="12"/>
        </w:numPr>
        <w:rPr>
          <w:lang w:val="en-GB"/>
        </w:rPr>
      </w:pPr>
      <w:r w:rsidRPr="005656C0">
        <w:rPr>
          <w:b/>
          <w:bCs/>
          <w:lang w:val="en-GB"/>
        </w:rPr>
        <w:t>Birthdays</w:t>
      </w:r>
    </w:p>
    <w:p w14:paraId="24DCBDFA" w14:textId="77777777" w:rsidR="005656C0" w:rsidRPr="005656C0" w:rsidRDefault="005656C0" w:rsidP="008F7A8E">
      <w:pPr>
        <w:pStyle w:val="BodyText"/>
        <w:numPr>
          <w:ilvl w:val="0"/>
          <w:numId w:val="12"/>
        </w:numPr>
        <w:rPr>
          <w:lang w:val="en-GB"/>
        </w:rPr>
      </w:pPr>
      <w:r w:rsidRPr="005656C0">
        <w:rPr>
          <w:b/>
          <w:bCs/>
          <w:lang w:val="en-GB"/>
        </w:rPr>
        <w:t>Christmas</w:t>
      </w:r>
    </w:p>
    <w:p w14:paraId="4370F012" w14:textId="77777777" w:rsidR="005656C0" w:rsidRPr="005656C0" w:rsidRDefault="005656C0" w:rsidP="008F7A8E">
      <w:pPr>
        <w:pStyle w:val="BodyText"/>
        <w:numPr>
          <w:ilvl w:val="0"/>
          <w:numId w:val="12"/>
        </w:numPr>
        <w:rPr>
          <w:lang w:val="en-GB"/>
        </w:rPr>
      </w:pPr>
      <w:r w:rsidRPr="005656C0">
        <w:rPr>
          <w:b/>
          <w:bCs/>
          <w:lang w:val="en-GB"/>
        </w:rPr>
        <w:t>Hospital stays</w:t>
      </w:r>
    </w:p>
    <w:p w14:paraId="5EB6AA9E" w14:textId="77777777" w:rsidR="005656C0" w:rsidRPr="0071187F" w:rsidRDefault="005656C0" w:rsidP="008F7A8E">
      <w:pPr>
        <w:pStyle w:val="BodyText"/>
        <w:numPr>
          <w:ilvl w:val="0"/>
          <w:numId w:val="12"/>
        </w:numPr>
        <w:rPr>
          <w:lang w:val="en-GB"/>
        </w:rPr>
      </w:pPr>
      <w:r w:rsidRPr="005656C0">
        <w:rPr>
          <w:b/>
          <w:bCs/>
          <w:lang w:val="en-GB"/>
        </w:rPr>
        <w:t>Bereavements</w:t>
      </w:r>
    </w:p>
    <w:p w14:paraId="566E1B49" w14:textId="77777777" w:rsidR="0071187F" w:rsidRPr="005656C0" w:rsidRDefault="0071187F" w:rsidP="0071187F">
      <w:pPr>
        <w:pStyle w:val="BodyText"/>
        <w:rPr>
          <w:lang w:val="en-GB"/>
        </w:rPr>
      </w:pPr>
    </w:p>
    <w:p w14:paraId="5104E6E1" w14:textId="77777777" w:rsidR="00F91730" w:rsidRDefault="00F91730">
      <w:pPr>
        <w:pStyle w:val="BodyText"/>
        <w:rPr>
          <w:b/>
        </w:rPr>
      </w:pPr>
    </w:p>
    <w:p w14:paraId="38209D80" w14:textId="77777777" w:rsidR="00F91730" w:rsidRDefault="00F91730">
      <w:pPr>
        <w:pStyle w:val="BodyText"/>
        <w:rPr>
          <w:b/>
        </w:rPr>
      </w:pPr>
    </w:p>
    <w:p w14:paraId="5CBDE431" w14:textId="441A183C" w:rsidR="00BD6FD7" w:rsidRDefault="00D32011">
      <w:pPr>
        <w:pStyle w:val="BodyText"/>
      </w:pPr>
      <w:r w:rsidRPr="3109EEED">
        <w:rPr>
          <w:b/>
        </w:rPr>
        <w:t>Travel Companion</w:t>
      </w:r>
      <w:r>
        <w:t xml:space="preserve"> </w:t>
      </w:r>
      <w:r w:rsidR="00BD6FD7">
        <w:t>–</w:t>
      </w:r>
      <w:r>
        <w:t xml:space="preserve"> </w:t>
      </w:r>
    </w:p>
    <w:p w14:paraId="49C0436F" w14:textId="6895D9D3" w:rsidR="00804B7A" w:rsidRPr="00BD6FD7" w:rsidRDefault="00804B7A" w:rsidP="00BD6FD7">
      <w:pPr>
        <w:pStyle w:val="BodyText"/>
        <w:rPr>
          <w:lang w:val="en-GB"/>
        </w:rPr>
      </w:pPr>
      <w:r w:rsidRPr="00804B7A">
        <w:t xml:space="preserve">Our service connects lonely and isolated older people in Norfolk with trained travelling companions. We help them rebuild social connections, regain confidence, and overcome barriers to leaving their homes. Through support with public and community transport, walking, and cycling, companions </w:t>
      </w:r>
      <w:r w:rsidR="001F16D8">
        <w:t xml:space="preserve">will </w:t>
      </w:r>
      <w:r w:rsidR="00A3399B" w:rsidRPr="00BD6FD7">
        <w:rPr>
          <w:lang w:val="en-GB"/>
        </w:rPr>
        <w:t xml:space="preserve">accompany </w:t>
      </w:r>
      <w:r w:rsidR="00E60C25">
        <w:rPr>
          <w:lang w:val="en-GB"/>
        </w:rPr>
        <w:t>Service users</w:t>
      </w:r>
      <w:r w:rsidR="00A3399B" w:rsidRPr="00BD6FD7">
        <w:rPr>
          <w:lang w:val="en-GB"/>
        </w:rPr>
        <w:t xml:space="preserve"> on journeys and provide empowering support to enable them to be able to</w:t>
      </w:r>
      <w:r w:rsidRPr="00804B7A">
        <w:t xml:space="preserve"> eventually travel independently. This short-term support, lasting 6–8 weeks, aims to ease anxiety and restore confidence in navigating daily life</w:t>
      </w:r>
      <w:r w:rsidR="008C401D">
        <w:t>.</w:t>
      </w:r>
    </w:p>
    <w:p w14:paraId="5CC345AB" w14:textId="52A09F88" w:rsidR="00BD6FD7" w:rsidRDefault="00BD6FD7" w:rsidP="00BD6FD7">
      <w:pPr>
        <w:pStyle w:val="BodyText"/>
        <w:rPr>
          <w:lang w:val="en-GB"/>
        </w:rPr>
      </w:pPr>
      <w:r w:rsidRPr="00BD6FD7">
        <w:rPr>
          <w:lang w:val="en-GB"/>
        </w:rPr>
        <w:t xml:space="preserve">Later life should be a fulfilling and enjoyable </w:t>
      </w:r>
      <w:r w:rsidR="00897518" w:rsidRPr="00BD6FD7">
        <w:rPr>
          <w:lang w:val="en-GB"/>
        </w:rPr>
        <w:t>experience,</w:t>
      </w:r>
      <w:r w:rsidRPr="00BD6FD7">
        <w:rPr>
          <w:lang w:val="en-GB"/>
        </w:rPr>
        <w:t xml:space="preserve"> and older people should be enabled to play a full part in</w:t>
      </w:r>
      <w:r>
        <w:rPr>
          <w:lang w:val="en-GB"/>
        </w:rPr>
        <w:t xml:space="preserve"> </w:t>
      </w:r>
      <w:r w:rsidRPr="00BD6FD7">
        <w:rPr>
          <w:lang w:val="en-GB"/>
        </w:rPr>
        <w:t>community life.</w:t>
      </w:r>
    </w:p>
    <w:p w14:paraId="1189B193" w14:textId="77777777" w:rsidR="008C401D" w:rsidRDefault="008C401D" w:rsidP="00BD6FD7">
      <w:pPr>
        <w:pStyle w:val="BodyText"/>
        <w:rPr>
          <w:b/>
          <w:lang w:val="en-GB"/>
        </w:rPr>
      </w:pPr>
    </w:p>
    <w:p w14:paraId="37DD8D02" w14:textId="77777777" w:rsidR="00BD6FD7" w:rsidRPr="00BD6FD7" w:rsidRDefault="00BD6FD7" w:rsidP="00BD6FD7">
      <w:pPr>
        <w:pStyle w:val="BodyText"/>
        <w:rPr>
          <w:b/>
          <w:bCs/>
          <w:lang w:val="en-GB"/>
        </w:rPr>
      </w:pPr>
      <w:r w:rsidRPr="00BD6FD7">
        <w:rPr>
          <w:b/>
          <w:bCs/>
          <w:lang w:val="en-GB"/>
        </w:rPr>
        <w:t>Our objectives are:</w:t>
      </w:r>
    </w:p>
    <w:p w14:paraId="050FB8E2" w14:textId="7AA47201" w:rsidR="00BD6FD7" w:rsidRPr="00BD6FD7" w:rsidRDefault="00BD6FD7" w:rsidP="00BD6FD7">
      <w:pPr>
        <w:pStyle w:val="BodyText"/>
        <w:rPr>
          <w:lang w:val="en-GB"/>
        </w:rPr>
      </w:pPr>
      <w:r w:rsidRPr="00BD6FD7">
        <w:rPr>
          <w:lang w:val="en-GB"/>
        </w:rPr>
        <w:t>To help address the barriers faced by going out, such as anxiety and a lack of confidence.</w:t>
      </w:r>
    </w:p>
    <w:p w14:paraId="26343D94" w14:textId="3F0A2D7D" w:rsidR="002247B5" w:rsidRDefault="00BD6FD7" w:rsidP="00BD6FD7">
      <w:pPr>
        <w:pStyle w:val="BodyText"/>
      </w:pPr>
      <w:r w:rsidRPr="3109EEED">
        <w:t>To increase confidence levels and to reduce the anxiety that many older people experience</w:t>
      </w:r>
      <w:r w:rsidR="0070600F" w:rsidRPr="3109EEED">
        <w:t>.</w:t>
      </w:r>
    </w:p>
    <w:p w14:paraId="2CB0147A" w14:textId="77777777" w:rsidR="008C401D" w:rsidRDefault="008C401D" w:rsidP="00BD6FD7">
      <w:pPr>
        <w:pStyle w:val="BodyText"/>
        <w:rPr>
          <w:b/>
          <w:lang w:val="en-GB"/>
        </w:rPr>
      </w:pPr>
    </w:p>
    <w:p w14:paraId="4DEA6034" w14:textId="688256B4" w:rsidR="00CD292C" w:rsidRPr="00CD292C" w:rsidRDefault="00CD292C" w:rsidP="00CD292C">
      <w:pPr>
        <w:pStyle w:val="BodyText"/>
        <w:rPr>
          <w:b/>
          <w:bCs/>
          <w:lang w:val="en-GB"/>
        </w:rPr>
      </w:pPr>
      <w:r w:rsidRPr="00CD292C">
        <w:rPr>
          <w:b/>
          <w:bCs/>
          <w:lang w:val="en-GB"/>
        </w:rPr>
        <w:t xml:space="preserve">Responsibilities of Travelling Companion Staff and </w:t>
      </w:r>
      <w:r w:rsidR="0070600F">
        <w:rPr>
          <w:b/>
          <w:bCs/>
          <w:lang w:val="en-GB"/>
        </w:rPr>
        <w:t>V</w:t>
      </w:r>
      <w:r w:rsidRPr="00CD292C">
        <w:rPr>
          <w:b/>
          <w:bCs/>
          <w:lang w:val="en-GB"/>
        </w:rPr>
        <w:t>olunteers</w:t>
      </w:r>
    </w:p>
    <w:p w14:paraId="5ABA2B04" w14:textId="45C2E4CD" w:rsidR="00CD292C" w:rsidRPr="00CD292C" w:rsidRDefault="00CD292C" w:rsidP="00CD292C">
      <w:pPr>
        <w:pStyle w:val="BodyText"/>
        <w:rPr>
          <w:lang w:val="en-GB"/>
        </w:rPr>
      </w:pPr>
      <w:r w:rsidRPr="00CD292C">
        <w:rPr>
          <w:lang w:val="en-GB"/>
        </w:rPr>
        <w:t xml:space="preserve">To accompany a </w:t>
      </w:r>
      <w:r w:rsidR="59656B02" w:rsidRPr="5A7FB346">
        <w:rPr>
          <w:lang w:val="en-GB"/>
        </w:rPr>
        <w:t>Service User</w:t>
      </w:r>
      <w:r w:rsidRPr="00CD292C">
        <w:rPr>
          <w:lang w:val="en-GB"/>
        </w:rPr>
        <w:t xml:space="preserve"> on journeys to provide empowering support </w:t>
      </w:r>
      <w:r w:rsidRPr="5A7FB346">
        <w:rPr>
          <w:lang w:val="en-GB"/>
        </w:rPr>
        <w:t>enabl</w:t>
      </w:r>
      <w:r w:rsidR="00C34A7D">
        <w:rPr>
          <w:lang w:val="en-GB"/>
        </w:rPr>
        <w:t>ing</w:t>
      </w:r>
      <w:r w:rsidRPr="5A7FB346">
        <w:rPr>
          <w:lang w:val="en-GB"/>
        </w:rPr>
        <w:t xml:space="preserve"> </w:t>
      </w:r>
      <w:r w:rsidR="00C34A7D">
        <w:rPr>
          <w:lang w:val="en-GB"/>
        </w:rPr>
        <w:t>clients</w:t>
      </w:r>
      <w:r w:rsidRPr="00CD292C">
        <w:rPr>
          <w:lang w:val="en-GB"/>
        </w:rPr>
        <w:t xml:space="preserve"> to be able to</w:t>
      </w:r>
      <w:r>
        <w:rPr>
          <w:lang w:val="en-GB"/>
        </w:rPr>
        <w:t xml:space="preserve"> </w:t>
      </w:r>
      <w:r w:rsidRPr="00CD292C">
        <w:rPr>
          <w:lang w:val="en-GB"/>
        </w:rPr>
        <w:t xml:space="preserve">take the journey alone eventually. </w:t>
      </w:r>
    </w:p>
    <w:p w14:paraId="307EDE5A" w14:textId="06B0693A" w:rsidR="00CD292C" w:rsidRDefault="00CD292C" w:rsidP="00CD292C">
      <w:pPr>
        <w:pStyle w:val="BodyText"/>
        <w:rPr>
          <w:lang w:val="en-GB"/>
        </w:rPr>
      </w:pPr>
      <w:r w:rsidRPr="00CD292C">
        <w:rPr>
          <w:lang w:val="en-GB"/>
        </w:rPr>
        <w:t>Undertaking person centred conversations, understanding that each person is different and has different</w:t>
      </w:r>
      <w:r w:rsidR="000F4BFE">
        <w:rPr>
          <w:lang w:val="en-GB"/>
        </w:rPr>
        <w:t xml:space="preserve"> </w:t>
      </w:r>
      <w:r w:rsidRPr="00CD292C">
        <w:rPr>
          <w:lang w:val="en-GB"/>
        </w:rPr>
        <w:t>views, goals, and desired outcomes.</w:t>
      </w:r>
    </w:p>
    <w:p w14:paraId="1BCCF413" w14:textId="6E84FCF4" w:rsidR="002B0BAA" w:rsidRPr="00713E31" w:rsidRDefault="002B0BAA" w:rsidP="002B0BAA">
      <w:pPr>
        <w:pStyle w:val="BodyText"/>
        <w:rPr>
          <w:lang w:val="en-GB"/>
        </w:rPr>
      </w:pPr>
      <w:r w:rsidRPr="00713E31">
        <w:rPr>
          <w:lang w:val="en-GB"/>
        </w:rPr>
        <w:t xml:space="preserve">Working </w:t>
      </w:r>
      <w:r>
        <w:rPr>
          <w:lang w:val="en-GB"/>
        </w:rPr>
        <w:t>within</w:t>
      </w:r>
      <w:r w:rsidRPr="00713E31">
        <w:rPr>
          <w:lang w:val="en-GB"/>
        </w:rPr>
        <w:t xml:space="preserve"> the agreed guidelines </w:t>
      </w:r>
      <w:r>
        <w:rPr>
          <w:lang w:val="en-GB"/>
        </w:rPr>
        <w:t>of</w:t>
      </w:r>
      <w:r w:rsidRPr="00713E31">
        <w:rPr>
          <w:lang w:val="en-GB"/>
        </w:rPr>
        <w:t xml:space="preserve"> this manual and Age UK Norfolk policies and</w:t>
      </w:r>
      <w:r w:rsidR="0020425C">
        <w:rPr>
          <w:lang w:val="en-GB"/>
        </w:rPr>
        <w:t xml:space="preserve"> </w:t>
      </w:r>
      <w:r w:rsidRPr="00713E31">
        <w:rPr>
          <w:lang w:val="en-GB"/>
        </w:rPr>
        <w:t>procedures.</w:t>
      </w:r>
    </w:p>
    <w:p w14:paraId="0894B973" w14:textId="7F48EA8E" w:rsidR="002B0BAA" w:rsidRDefault="002B0BAA" w:rsidP="002B0BAA">
      <w:pPr>
        <w:pStyle w:val="BodyText"/>
        <w:rPr>
          <w:lang w:val="en-GB"/>
        </w:rPr>
      </w:pPr>
      <w:r w:rsidRPr="00713E31">
        <w:rPr>
          <w:lang w:val="en-GB"/>
        </w:rPr>
        <w:lastRenderedPageBreak/>
        <w:t>Ensuring that Age UK Norfolk have your up-to-date personal information and emergency</w:t>
      </w:r>
      <w:r w:rsidR="0020425C">
        <w:rPr>
          <w:lang w:val="en-GB"/>
        </w:rPr>
        <w:t xml:space="preserve"> </w:t>
      </w:r>
      <w:r w:rsidRPr="00713E31">
        <w:rPr>
          <w:lang w:val="en-GB"/>
        </w:rPr>
        <w:t xml:space="preserve">contact details. </w:t>
      </w:r>
    </w:p>
    <w:p w14:paraId="1B8AC1E4" w14:textId="092CC5A1" w:rsidR="002B0BAA" w:rsidRPr="00713E31" w:rsidRDefault="002B0BAA" w:rsidP="002B0BAA">
      <w:pPr>
        <w:pStyle w:val="BodyText"/>
        <w:rPr>
          <w:lang w:val="en-GB"/>
        </w:rPr>
      </w:pPr>
      <w:r w:rsidRPr="00713E31">
        <w:rPr>
          <w:lang w:val="en-GB"/>
        </w:rPr>
        <w:t>Recognising the importance of th</w:t>
      </w:r>
      <w:r>
        <w:rPr>
          <w:lang w:val="en-GB"/>
        </w:rPr>
        <w:t>is</w:t>
      </w:r>
      <w:r w:rsidRPr="00713E31">
        <w:rPr>
          <w:lang w:val="en-GB"/>
        </w:rPr>
        <w:t xml:space="preserve"> service and committing to initial</w:t>
      </w:r>
      <w:r>
        <w:rPr>
          <w:lang w:val="en-GB"/>
        </w:rPr>
        <w:t xml:space="preserve"> </w:t>
      </w:r>
      <w:r w:rsidRPr="00713E31">
        <w:rPr>
          <w:lang w:val="en-GB"/>
        </w:rPr>
        <w:t xml:space="preserve">induction, training and periodic updates. </w:t>
      </w:r>
    </w:p>
    <w:p w14:paraId="353D112F" w14:textId="2B5B369C" w:rsidR="002B0BAA" w:rsidRDefault="002B0BAA" w:rsidP="002B0BAA">
      <w:pPr>
        <w:pStyle w:val="BodyText"/>
        <w:rPr>
          <w:lang w:val="en-GB"/>
        </w:rPr>
      </w:pPr>
      <w:r w:rsidRPr="00113F5E">
        <w:rPr>
          <w:lang w:val="en-GB"/>
        </w:rPr>
        <w:t>Follow the recording and monitoring procedures.</w:t>
      </w:r>
    </w:p>
    <w:p w14:paraId="26E973CA" w14:textId="37E4906D" w:rsidR="00CD292C" w:rsidRPr="00CD292C" w:rsidRDefault="00CD292C" w:rsidP="00CD292C">
      <w:pPr>
        <w:pStyle w:val="BodyText"/>
        <w:rPr>
          <w:lang w:val="en-GB"/>
        </w:rPr>
      </w:pPr>
      <w:r w:rsidRPr="00CD292C">
        <w:rPr>
          <w:lang w:val="en-GB"/>
        </w:rPr>
        <w:t xml:space="preserve">Informing the service user and </w:t>
      </w:r>
      <w:r w:rsidR="55D5A750" w:rsidRPr="3109EEED">
        <w:rPr>
          <w:lang w:val="en-GB"/>
        </w:rPr>
        <w:t>Co-ordinator</w:t>
      </w:r>
      <w:r w:rsidRPr="00CD292C">
        <w:rPr>
          <w:lang w:val="en-GB"/>
        </w:rPr>
        <w:t xml:space="preserve"> in advance if they are unable to make a visit.</w:t>
      </w:r>
    </w:p>
    <w:p w14:paraId="650BDA15" w14:textId="1E858328" w:rsidR="00CD292C" w:rsidRPr="00CD292C" w:rsidRDefault="00CD292C" w:rsidP="00CD292C">
      <w:pPr>
        <w:pStyle w:val="BodyText"/>
        <w:rPr>
          <w:lang w:val="en-GB"/>
        </w:rPr>
      </w:pPr>
      <w:r w:rsidRPr="00CD292C">
        <w:rPr>
          <w:lang w:val="en-GB"/>
        </w:rPr>
        <w:t xml:space="preserve">Taking care to notice any changes in the service user and to inform the </w:t>
      </w:r>
      <w:r w:rsidR="55D5A750" w:rsidRPr="3109EEED">
        <w:rPr>
          <w:lang w:val="en-GB"/>
        </w:rPr>
        <w:t>Co-ordinator</w:t>
      </w:r>
      <w:r w:rsidRPr="00CD292C">
        <w:rPr>
          <w:lang w:val="en-GB"/>
        </w:rPr>
        <w:t>.</w:t>
      </w:r>
    </w:p>
    <w:p w14:paraId="0E1C6258" w14:textId="1EC2752B" w:rsidR="00CD292C" w:rsidRDefault="00CD292C" w:rsidP="00CD292C">
      <w:pPr>
        <w:pStyle w:val="BodyText"/>
        <w:rPr>
          <w:lang w:val="en-GB"/>
        </w:rPr>
      </w:pPr>
      <w:r w:rsidRPr="00CD292C">
        <w:rPr>
          <w:lang w:val="en-GB"/>
        </w:rPr>
        <w:t>Not taking any other person to the service user’s home or on to a journey unless authorised by the service</w:t>
      </w:r>
      <w:r w:rsidR="004225C3">
        <w:rPr>
          <w:lang w:val="en-GB"/>
        </w:rPr>
        <w:t xml:space="preserve"> </w:t>
      </w:r>
      <w:r w:rsidRPr="00CD292C">
        <w:rPr>
          <w:lang w:val="en-GB"/>
        </w:rPr>
        <w:t xml:space="preserve">user and the </w:t>
      </w:r>
      <w:r w:rsidR="55D5A750" w:rsidRPr="3109EEED">
        <w:rPr>
          <w:lang w:val="en-GB"/>
        </w:rPr>
        <w:t>Co-ordinator</w:t>
      </w:r>
      <w:r w:rsidRPr="00CD292C">
        <w:rPr>
          <w:lang w:val="en-GB"/>
        </w:rPr>
        <w:t>.</w:t>
      </w:r>
    </w:p>
    <w:p w14:paraId="2B2C72BC" w14:textId="610138F0" w:rsidR="00054F0C" w:rsidRPr="00054F0C" w:rsidRDefault="00054F0C" w:rsidP="00054F0C">
      <w:pPr>
        <w:pStyle w:val="BodyText"/>
        <w:rPr>
          <w:lang w:val="en-GB"/>
        </w:rPr>
      </w:pPr>
      <w:r w:rsidRPr="00054F0C">
        <w:rPr>
          <w:b/>
          <w:bCs/>
          <w:lang w:val="en-GB"/>
        </w:rPr>
        <w:t xml:space="preserve">Initial </w:t>
      </w:r>
      <w:r>
        <w:rPr>
          <w:b/>
          <w:bCs/>
          <w:lang w:val="en-GB"/>
        </w:rPr>
        <w:t>call</w:t>
      </w:r>
      <w:r w:rsidRPr="00054F0C">
        <w:rPr>
          <w:b/>
          <w:bCs/>
          <w:lang w:val="en-GB"/>
        </w:rPr>
        <w:t xml:space="preserve"> to the Service User</w:t>
      </w:r>
    </w:p>
    <w:p w14:paraId="633A69EA" w14:textId="61E58317" w:rsidR="00054F0C" w:rsidRPr="00054F0C" w:rsidRDefault="00054F0C" w:rsidP="00054F0C">
      <w:pPr>
        <w:pStyle w:val="BodyText"/>
        <w:rPr>
          <w:lang w:val="en-GB"/>
        </w:rPr>
      </w:pPr>
      <w:r w:rsidRPr="00054F0C">
        <w:rPr>
          <w:lang w:val="en-GB"/>
        </w:rPr>
        <w:t xml:space="preserve">The </w:t>
      </w:r>
      <w:r w:rsidR="55D5A750" w:rsidRPr="3109EEED">
        <w:rPr>
          <w:lang w:val="en-GB"/>
        </w:rPr>
        <w:t>Co-ordinator</w:t>
      </w:r>
      <w:r w:rsidRPr="00054F0C">
        <w:rPr>
          <w:lang w:val="en-GB"/>
        </w:rPr>
        <w:t xml:space="preserve"> will assess how the service user is feeling and help them set </w:t>
      </w:r>
      <w:r w:rsidRPr="00054F0C">
        <w:rPr>
          <w:b/>
          <w:bCs/>
          <w:lang w:val="en-GB"/>
        </w:rPr>
        <w:t>personal goals</w:t>
      </w:r>
      <w:r w:rsidRPr="00054F0C">
        <w:rPr>
          <w:lang w:val="en-GB"/>
        </w:rPr>
        <w:t>, such as taking a bus into town or joining a local group. They will explain the need for certain questions to meet funding requirements.</w:t>
      </w:r>
    </w:p>
    <w:p w14:paraId="52FE2B1F" w14:textId="1C58FB95" w:rsidR="00054F0C" w:rsidRDefault="00054F0C" w:rsidP="00054F0C">
      <w:pPr>
        <w:pStyle w:val="BodyText"/>
        <w:rPr>
          <w:lang w:val="en-GB"/>
        </w:rPr>
      </w:pPr>
      <w:r w:rsidRPr="00054F0C">
        <w:rPr>
          <w:lang w:val="en-GB"/>
        </w:rPr>
        <w:t xml:space="preserve">In some cases, the </w:t>
      </w:r>
      <w:r w:rsidR="55D5A750" w:rsidRPr="3109EEED">
        <w:rPr>
          <w:lang w:val="en-GB"/>
        </w:rPr>
        <w:t>Co-ordinator</w:t>
      </w:r>
      <w:r w:rsidRPr="00054F0C">
        <w:rPr>
          <w:lang w:val="en-GB"/>
        </w:rPr>
        <w:t xml:space="preserve"> may decline the service if the individual lacks the mental capacity to engage, if safety concerns exist for </w:t>
      </w:r>
      <w:r w:rsidR="00DD075B">
        <w:rPr>
          <w:lang w:val="en-GB"/>
        </w:rPr>
        <w:t>v</w:t>
      </w:r>
      <w:r w:rsidRPr="3109EEED">
        <w:rPr>
          <w:lang w:val="en-GB"/>
        </w:rPr>
        <w:t>olunteers</w:t>
      </w:r>
      <w:r w:rsidRPr="00054F0C">
        <w:rPr>
          <w:lang w:val="en-GB"/>
        </w:rPr>
        <w:t>, or if third-party involvement complicates support.</w:t>
      </w:r>
    </w:p>
    <w:p w14:paraId="402A4CBE" w14:textId="77777777" w:rsidR="00A54F73" w:rsidRDefault="00A54F73" w:rsidP="00054F0C">
      <w:pPr>
        <w:pStyle w:val="BodyText"/>
        <w:rPr>
          <w:lang w:val="en-GB"/>
        </w:rPr>
      </w:pPr>
    </w:p>
    <w:p w14:paraId="6DD9AFE3" w14:textId="22D8F299" w:rsidR="008B5E94" w:rsidRDefault="008B5E94" w:rsidP="3109EEED">
      <w:pPr>
        <w:pStyle w:val="BodyText"/>
        <w:rPr>
          <w:lang w:val="en-GB"/>
        </w:rPr>
      </w:pPr>
      <w:r w:rsidRPr="3109EEED">
        <w:rPr>
          <w:b/>
          <w:bCs/>
          <w:lang w:val="en-GB"/>
        </w:rPr>
        <w:t>Guidelines for Visits</w:t>
      </w:r>
      <w:r>
        <w:br/>
      </w:r>
      <w:r w:rsidRPr="3109EEED">
        <w:rPr>
          <w:lang w:val="en-GB"/>
        </w:rPr>
        <w:t>Introduce yourself, stating your role at Age UK Norfolk, and confirm how the service user would like to be addressed</w:t>
      </w:r>
      <w:r w:rsidR="72C56DCB" w:rsidRPr="3109EEED">
        <w:rPr>
          <w:lang w:val="en-GB"/>
        </w:rPr>
        <w:t>,</w:t>
      </w:r>
      <w:r w:rsidRPr="3109EEED">
        <w:rPr>
          <w:lang w:val="en-GB"/>
        </w:rPr>
        <w:t xml:space="preserve"> </w:t>
      </w:r>
      <w:r w:rsidR="00A41B16" w:rsidRPr="3109EEED">
        <w:rPr>
          <w:lang w:val="en-GB"/>
        </w:rPr>
        <w:t>if</w:t>
      </w:r>
      <w:r w:rsidRPr="3109EEED">
        <w:rPr>
          <w:lang w:val="en-GB"/>
        </w:rPr>
        <w:t xml:space="preserve"> needed, recap key details</w:t>
      </w:r>
      <w:r w:rsidR="149AEE54" w:rsidRPr="3109EEED">
        <w:rPr>
          <w:lang w:val="en-GB"/>
        </w:rPr>
        <w:t>.</w:t>
      </w:r>
    </w:p>
    <w:p w14:paraId="437CB1A4" w14:textId="2A98E941" w:rsidR="598CF6FA" w:rsidRDefault="598CF6FA">
      <w:pPr>
        <w:rPr>
          <w:lang w:val="en-GB"/>
        </w:rPr>
      </w:pPr>
      <w:r w:rsidRPr="3109EEED">
        <w:rPr>
          <w:lang w:val="en-GB"/>
        </w:rPr>
        <w:t xml:space="preserve">Please </w:t>
      </w:r>
      <w:r w:rsidR="075D8E08" w:rsidRPr="68B67868">
        <w:rPr>
          <w:lang w:val="en-GB"/>
        </w:rPr>
        <w:t xml:space="preserve">always </w:t>
      </w:r>
      <w:r w:rsidRPr="3109EEED">
        <w:rPr>
          <w:lang w:val="en-GB"/>
        </w:rPr>
        <w:t>wear your lanyard so that service users can easily identify you.</w:t>
      </w:r>
    </w:p>
    <w:p w14:paraId="79DC674B" w14:textId="77777777" w:rsidR="008B5E94" w:rsidRPr="008B5E94" w:rsidRDefault="008B5E94" w:rsidP="008F7A8E">
      <w:pPr>
        <w:pStyle w:val="BodyText"/>
        <w:numPr>
          <w:ilvl w:val="0"/>
          <w:numId w:val="14"/>
        </w:numPr>
        <w:rPr>
          <w:lang w:val="en-GB"/>
        </w:rPr>
      </w:pPr>
      <w:r w:rsidRPr="008B5E94">
        <w:rPr>
          <w:lang w:val="en-GB"/>
        </w:rPr>
        <w:t>Volunteers provide companion support</w:t>
      </w:r>
    </w:p>
    <w:p w14:paraId="17739A37" w14:textId="77777777" w:rsidR="008B5E94" w:rsidRPr="008B5E94" w:rsidRDefault="008B5E94" w:rsidP="008F7A8E">
      <w:pPr>
        <w:pStyle w:val="BodyText"/>
        <w:numPr>
          <w:ilvl w:val="0"/>
          <w:numId w:val="14"/>
        </w:numPr>
        <w:rPr>
          <w:lang w:val="en-GB"/>
        </w:rPr>
      </w:pPr>
      <w:r w:rsidRPr="008B5E94">
        <w:rPr>
          <w:lang w:val="en-GB"/>
        </w:rPr>
        <w:t xml:space="preserve">All companions are </w:t>
      </w:r>
      <w:r w:rsidRPr="008B5E94">
        <w:rPr>
          <w:b/>
          <w:bCs/>
          <w:lang w:val="en-GB"/>
        </w:rPr>
        <w:t>DBS-checked and referenced</w:t>
      </w:r>
    </w:p>
    <w:p w14:paraId="48EFEE19" w14:textId="75EB3D7F" w:rsidR="008B5E94" w:rsidRPr="008B5E94" w:rsidRDefault="008B5E94" w:rsidP="008F7A8E">
      <w:pPr>
        <w:pStyle w:val="BodyText"/>
        <w:numPr>
          <w:ilvl w:val="0"/>
          <w:numId w:val="14"/>
        </w:numPr>
        <w:rPr>
          <w:lang w:val="en-GB"/>
        </w:rPr>
      </w:pPr>
      <w:r w:rsidRPr="008B5E94">
        <w:rPr>
          <w:lang w:val="en-GB"/>
        </w:rPr>
        <w:t>Conversations are confidential</w:t>
      </w:r>
      <w:r w:rsidR="00CA2610">
        <w:rPr>
          <w:lang w:val="en-GB"/>
        </w:rPr>
        <w:t xml:space="preserve"> within Age UK Norfolk</w:t>
      </w:r>
      <w:r w:rsidRPr="008B5E94">
        <w:rPr>
          <w:lang w:val="en-GB"/>
        </w:rPr>
        <w:t xml:space="preserve">, except in safeguarding </w:t>
      </w:r>
      <w:r w:rsidR="00CA2610">
        <w:rPr>
          <w:lang w:val="en-GB"/>
        </w:rPr>
        <w:t>concerns arise</w:t>
      </w:r>
    </w:p>
    <w:p w14:paraId="378DFED0" w14:textId="48F6EDAF" w:rsidR="008B5E94" w:rsidRPr="008B5E94" w:rsidRDefault="008B5E94" w:rsidP="008F7A8E">
      <w:pPr>
        <w:pStyle w:val="BodyText"/>
        <w:numPr>
          <w:ilvl w:val="0"/>
          <w:numId w:val="14"/>
        </w:numPr>
        <w:rPr>
          <w:lang w:val="en-GB"/>
        </w:rPr>
      </w:pPr>
      <w:r w:rsidRPr="3109EEED">
        <w:rPr>
          <w:lang w:val="en-GB"/>
        </w:rPr>
        <w:t>The service is flexible, with visit schedules arranged between the user and their companion</w:t>
      </w:r>
      <w:r w:rsidR="7D9F15CC" w:rsidRPr="3109EEED">
        <w:rPr>
          <w:lang w:val="en-GB"/>
        </w:rPr>
        <w:t xml:space="preserve">, however these visits </w:t>
      </w:r>
      <w:r w:rsidR="7D9F15CC" w:rsidRPr="002C21AE">
        <w:rPr>
          <w:b/>
          <w:bCs/>
          <w:u w:val="single"/>
          <w:lang w:val="en-GB"/>
        </w:rPr>
        <w:t xml:space="preserve">must conclude before </w:t>
      </w:r>
      <w:r w:rsidR="00F00DE8">
        <w:rPr>
          <w:b/>
          <w:bCs/>
          <w:u w:val="single"/>
          <w:lang w:val="en-GB"/>
        </w:rPr>
        <w:t>4.30</w:t>
      </w:r>
      <w:r w:rsidR="7D9F15CC" w:rsidRPr="002C21AE">
        <w:rPr>
          <w:b/>
          <w:bCs/>
          <w:u w:val="single"/>
          <w:lang w:val="en-GB"/>
        </w:rPr>
        <w:t>pm weekdays</w:t>
      </w:r>
      <w:r w:rsidR="7D9F15CC" w:rsidRPr="3109EEED">
        <w:rPr>
          <w:lang w:val="en-GB"/>
        </w:rPr>
        <w:t xml:space="preserve"> and not take place at weekends or on Bank holiday</w:t>
      </w:r>
      <w:r w:rsidR="1B2858D5" w:rsidRPr="3109EEED">
        <w:rPr>
          <w:lang w:val="en-GB"/>
        </w:rPr>
        <w:t>s</w:t>
      </w:r>
      <w:r w:rsidR="7D9F15CC" w:rsidRPr="3109EEED">
        <w:rPr>
          <w:lang w:val="en-GB"/>
        </w:rPr>
        <w:t xml:space="preserve">- This ensures that our </w:t>
      </w:r>
      <w:r w:rsidR="00E34CC9">
        <w:rPr>
          <w:lang w:val="en-GB"/>
        </w:rPr>
        <w:t>v</w:t>
      </w:r>
      <w:r w:rsidR="7D9F15CC" w:rsidRPr="3109EEED">
        <w:rPr>
          <w:lang w:val="en-GB"/>
        </w:rPr>
        <w:t>olunteers are able to speak to a member of Age UK Norfolk’s</w:t>
      </w:r>
      <w:r w:rsidR="0BBAA3CC" w:rsidRPr="3109EEED">
        <w:rPr>
          <w:lang w:val="en-GB"/>
        </w:rPr>
        <w:t xml:space="preserve"> staff team if a concern arises.</w:t>
      </w:r>
    </w:p>
    <w:p w14:paraId="5D754136" w14:textId="77777777" w:rsidR="008B5E94" w:rsidRPr="008B5E94" w:rsidRDefault="008B5E94" w:rsidP="001E27A4">
      <w:pPr>
        <w:pStyle w:val="BodyText"/>
        <w:pBdr>
          <w:top w:val="single" w:sz="4" w:space="1" w:color="auto"/>
          <w:left w:val="single" w:sz="4" w:space="4" w:color="auto"/>
          <w:bottom w:val="single" w:sz="4" w:space="1" w:color="auto"/>
          <w:right w:val="single" w:sz="4" w:space="4" w:color="auto"/>
        </w:pBdr>
        <w:rPr>
          <w:lang w:val="en-GB"/>
        </w:rPr>
      </w:pPr>
      <w:r w:rsidRPr="008B5E94">
        <w:rPr>
          <w:b/>
          <w:bCs/>
          <w:lang w:val="en-GB"/>
        </w:rPr>
        <w:t>Staff Note:</w:t>
      </w:r>
      <w:r w:rsidRPr="008B5E94">
        <w:rPr>
          <w:lang w:val="en-GB"/>
        </w:rPr>
        <w:t xml:space="preserve"> Document visit details in </w:t>
      </w:r>
      <w:r w:rsidRPr="008B5E94">
        <w:rPr>
          <w:b/>
          <w:bCs/>
          <w:lang w:val="en-GB"/>
        </w:rPr>
        <w:t>CLOG</w:t>
      </w:r>
      <w:r w:rsidRPr="008B5E94">
        <w:rPr>
          <w:lang w:val="en-GB"/>
        </w:rPr>
        <w:t xml:space="preserve"> as soon as possible, including consent, risks, and tasks.</w:t>
      </w:r>
    </w:p>
    <w:p w14:paraId="2F62B171" w14:textId="3F7DB0C6" w:rsidR="008B5E94" w:rsidRPr="008B5E94" w:rsidRDefault="008B5E94" w:rsidP="008B5E94">
      <w:pPr>
        <w:pStyle w:val="BodyText"/>
        <w:rPr>
          <w:lang w:val="en-GB"/>
        </w:rPr>
      </w:pPr>
      <w:r w:rsidRPr="008B5E94">
        <w:rPr>
          <w:b/>
          <w:bCs/>
          <w:lang w:val="en-GB"/>
        </w:rPr>
        <w:t>Introducing a Volunteer to a Service User</w:t>
      </w:r>
    </w:p>
    <w:p w14:paraId="3030153D" w14:textId="18E4C205" w:rsidR="090F2800" w:rsidRDefault="090F2800" w:rsidP="008F7A8E">
      <w:pPr>
        <w:pStyle w:val="BodyText"/>
        <w:numPr>
          <w:ilvl w:val="0"/>
          <w:numId w:val="15"/>
        </w:numPr>
        <w:rPr>
          <w:lang w:val="en-GB"/>
        </w:rPr>
      </w:pPr>
      <w:r w:rsidRPr="3109EEED">
        <w:rPr>
          <w:lang w:val="en-GB"/>
        </w:rPr>
        <w:lastRenderedPageBreak/>
        <w:t xml:space="preserve">Where possible, a Service </w:t>
      </w:r>
      <w:r w:rsidR="55D5A750" w:rsidRPr="3109EEED">
        <w:rPr>
          <w:lang w:val="en-GB"/>
        </w:rPr>
        <w:t>Co-ordinator</w:t>
      </w:r>
      <w:r w:rsidRPr="3109EEED">
        <w:rPr>
          <w:lang w:val="en-GB"/>
        </w:rPr>
        <w:t xml:space="preserve"> will accompany you on your first visit to formally introduce you to the service user. They will remain for the initial part of the meeting, then step away part-way through to allow you and the service user time to begin building a relationship</w:t>
      </w:r>
    </w:p>
    <w:p w14:paraId="05BA911D" w14:textId="7DDD83DE" w:rsidR="008B5E94" w:rsidRPr="008B5E94" w:rsidRDefault="008B5E94" w:rsidP="008F7A8E">
      <w:pPr>
        <w:pStyle w:val="BodyText"/>
        <w:numPr>
          <w:ilvl w:val="0"/>
          <w:numId w:val="15"/>
        </w:numPr>
        <w:rPr>
          <w:lang w:val="en-GB"/>
        </w:rPr>
      </w:pPr>
      <w:r w:rsidRPr="008B5E94">
        <w:rPr>
          <w:lang w:val="en-GB"/>
        </w:rPr>
        <w:t xml:space="preserve">Once introduced, journey planning is arranged directly between the </w:t>
      </w:r>
      <w:r w:rsidR="79B16F3C" w:rsidRPr="3109EEED">
        <w:rPr>
          <w:lang w:val="en-GB"/>
        </w:rPr>
        <w:t xml:space="preserve">Service </w:t>
      </w:r>
      <w:r w:rsidRPr="008B5E94">
        <w:rPr>
          <w:lang w:val="en-GB"/>
        </w:rPr>
        <w:t>user and the volunteer.</w:t>
      </w:r>
    </w:p>
    <w:p w14:paraId="23FF0CEA" w14:textId="2BB230B7" w:rsidR="003A274E" w:rsidRDefault="00B45ED1" w:rsidP="008F7A8E">
      <w:pPr>
        <w:pStyle w:val="ListParagraph"/>
        <w:numPr>
          <w:ilvl w:val="0"/>
          <w:numId w:val="15"/>
        </w:numPr>
        <w:spacing w:after="0"/>
        <w:rPr>
          <w:rFonts w:eastAsia="Times New Roman" w:cs="Times New Roman"/>
          <w:lang w:val="en-GB" w:eastAsia="en-GB"/>
        </w:rPr>
      </w:pPr>
      <w:r w:rsidRPr="00B45ED1">
        <w:rPr>
          <w:rFonts w:eastAsia="Times New Roman" w:cs="Times New Roman"/>
          <w:lang w:val="en-GB" w:eastAsia="en-GB"/>
        </w:rPr>
        <w:t xml:space="preserve">The </w:t>
      </w:r>
      <w:r w:rsidR="55D5A750" w:rsidRPr="3109EEED">
        <w:rPr>
          <w:rFonts w:eastAsia="Times New Roman" w:cs="Times New Roman"/>
          <w:lang w:val="en-GB" w:eastAsia="en-GB"/>
        </w:rPr>
        <w:t>Co-ordinator</w:t>
      </w:r>
      <w:r w:rsidRPr="00B45ED1">
        <w:rPr>
          <w:rFonts w:eastAsia="Times New Roman" w:cs="Times New Roman"/>
          <w:lang w:val="en-GB" w:eastAsia="en-GB"/>
        </w:rPr>
        <w:t xml:space="preserve"> offers </w:t>
      </w:r>
      <w:r w:rsidRPr="001E27A4">
        <w:rPr>
          <w:rFonts w:eastAsia="Times New Roman" w:cs="Times New Roman"/>
          <w:lang w:val="en-GB" w:eastAsia="en-GB"/>
        </w:rPr>
        <w:t>ongoing support as needed,</w:t>
      </w:r>
      <w:r w:rsidRPr="00B45ED1">
        <w:rPr>
          <w:rFonts w:eastAsia="Times New Roman" w:cs="Times New Roman"/>
          <w:lang w:val="en-GB" w:eastAsia="en-GB"/>
        </w:rPr>
        <w:t xml:space="preserve"> maintaining contact with volunteers, who must submit </w:t>
      </w:r>
      <w:r w:rsidRPr="001E27A4">
        <w:rPr>
          <w:rFonts w:eastAsia="Times New Roman" w:cs="Times New Roman"/>
          <w:lang w:val="en-GB" w:eastAsia="en-GB"/>
        </w:rPr>
        <w:t>journey reports</w:t>
      </w:r>
      <w:r w:rsidRPr="00B45ED1">
        <w:rPr>
          <w:rFonts w:eastAsia="Times New Roman" w:cs="Times New Roman"/>
          <w:lang w:val="en-GB" w:eastAsia="en-GB"/>
        </w:rPr>
        <w:t xml:space="preserve"> after each trip for review and action.</w:t>
      </w:r>
    </w:p>
    <w:p w14:paraId="18CA42E6" w14:textId="77777777" w:rsidR="003A274E" w:rsidRDefault="003A274E" w:rsidP="003A274E">
      <w:pPr>
        <w:pStyle w:val="ListParagraph"/>
        <w:spacing w:after="0"/>
        <w:rPr>
          <w:rFonts w:eastAsia="Times New Roman" w:cs="Times New Roman"/>
          <w:lang w:val="en-GB" w:eastAsia="en-GB"/>
        </w:rPr>
      </w:pPr>
    </w:p>
    <w:p w14:paraId="4805EA92" w14:textId="28E99129" w:rsidR="003A274E" w:rsidRPr="003A274E" w:rsidRDefault="003A274E" w:rsidP="008F7A8E">
      <w:pPr>
        <w:pStyle w:val="ListParagraph"/>
        <w:numPr>
          <w:ilvl w:val="0"/>
          <w:numId w:val="15"/>
        </w:numPr>
        <w:spacing w:after="0"/>
        <w:rPr>
          <w:rFonts w:eastAsia="Times New Roman" w:cs="Times New Roman"/>
          <w:lang w:val="en-GB" w:eastAsia="en-GB"/>
        </w:rPr>
      </w:pPr>
      <w:r w:rsidRPr="003A274E">
        <w:rPr>
          <w:lang w:val="en-GB"/>
        </w:rPr>
        <w:t xml:space="preserve">Volunteers are required to log visits </w:t>
      </w:r>
      <w:r w:rsidR="00591666">
        <w:rPr>
          <w:lang w:val="en-GB"/>
        </w:rPr>
        <w:t xml:space="preserve">on the </w:t>
      </w:r>
      <w:hyperlink r:id="rId33" w:history="1">
        <w:r w:rsidR="00791A46" w:rsidRPr="00791A46">
          <w:rPr>
            <w:rStyle w:val="Hyperlink"/>
          </w:rPr>
          <w:t>Appointment Details</w:t>
        </w:r>
      </w:hyperlink>
      <w:r w:rsidRPr="003A274E">
        <w:rPr>
          <w:lang w:val="en-GB"/>
        </w:rPr>
        <w:t xml:space="preserve"> prior to the visit taking place. </w:t>
      </w:r>
      <w:r w:rsidR="00734914">
        <w:rPr>
          <w:lang w:val="en-GB"/>
        </w:rPr>
        <w:t xml:space="preserve">This can be found on the </w:t>
      </w:r>
      <w:hyperlink r:id="rId34" w:history="1">
        <w:r w:rsidR="00734914" w:rsidRPr="00734914">
          <w:rPr>
            <w:rStyle w:val="Hyperlink"/>
          </w:rPr>
          <w:t>Volunteer Information Hub</w:t>
        </w:r>
      </w:hyperlink>
    </w:p>
    <w:p w14:paraId="3F4738CE" w14:textId="77777777" w:rsidR="00AF52A4" w:rsidRPr="00AF52A4" w:rsidRDefault="00AF52A4" w:rsidP="00AF52A4">
      <w:pPr>
        <w:pStyle w:val="ListParagraph"/>
        <w:rPr>
          <w:rFonts w:eastAsia="Times New Roman" w:cs="Times New Roman"/>
          <w:lang w:val="en-GB" w:eastAsia="en-GB"/>
        </w:rPr>
      </w:pPr>
    </w:p>
    <w:p w14:paraId="0493B2E4" w14:textId="77777777" w:rsidR="00042B87" w:rsidRDefault="00042B87" w:rsidP="00042B87">
      <w:pPr>
        <w:pStyle w:val="BodyText"/>
        <w:rPr>
          <w:b/>
          <w:bCs/>
          <w:lang w:val="en-GB"/>
        </w:rPr>
      </w:pPr>
      <w:r w:rsidRPr="008D1B55">
        <w:rPr>
          <w:b/>
          <w:bCs/>
          <w:lang w:val="en-GB"/>
        </w:rPr>
        <w:t xml:space="preserve">After the </w:t>
      </w:r>
      <w:r>
        <w:rPr>
          <w:b/>
          <w:bCs/>
          <w:lang w:val="en-GB"/>
        </w:rPr>
        <w:t>visit</w:t>
      </w:r>
    </w:p>
    <w:p w14:paraId="6F197916" w14:textId="1E900FF5" w:rsidR="00042B87" w:rsidRDefault="00042B87" w:rsidP="008F7A8E">
      <w:pPr>
        <w:pStyle w:val="ListParagraph"/>
        <w:numPr>
          <w:ilvl w:val="0"/>
          <w:numId w:val="15"/>
        </w:numPr>
        <w:spacing w:after="0"/>
        <w:rPr>
          <w:rFonts w:eastAsia="Times New Roman" w:cs="Times New Roman"/>
          <w:lang w:val="en-GB" w:eastAsia="en-GB"/>
        </w:rPr>
      </w:pPr>
      <w:r w:rsidRPr="68B67868">
        <w:rPr>
          <w:rFonts w:eastAsia="Times New Roman" w:cs="Times New Roman"/>
          <w:lang w:val="en-GB" w:eastAsia="en-GB"/>
        </w:rPr>
        <w:t>Volunteers are required to report</w:t>
      </w:r>
      <w:r w:rsidR="0BE53CD1" w:rsidRPr="68B67868">
        <w:rPr>
          <w:rFonts w:eastAsia="Times New Roman" w:cs="Times New Roman"/>
          <w:lang w:val="en-GB" w:eastAsia="en-GB"/>
        </w:rPr>
        <w:t xml:space="preserve"> on</w:t>
      </w:r>
      <w:r w:rsidRPr="68B67868">
        <w:rPr>
          <w:rFonts w:eastAsia="Times New Roman" w:cs="Times New Roman"/>
          <w:lang w:val="en-GB" w:eastAsia="en-GB"/>
        </w:rPr>
        <w:t xml:space="preserve"> visit</w:t>
      </w:r>
      <w:r w:rsidR="44243835" w:rsidRPr="68B67868">
        <w:rPr>
          <w:rFonts w:eastAsia="Times New Roman" w:cs="Times New Roman"/>
          <w:lang w:val="en-GB" w:eastAsia="en-GB"/>
        </w:rPr>
        <w:t>s promptly</w:t>
      </w:r>
      <w:r w:rsidRPr="68B67868">
        <w:rPr>
          <w:rFonts w:eastAsia="Times New Roman" w:cs="Times New Roman"/>
          <w:lang w:val="en-GB" w:eastAsia="en-GB"/>
        </w:rPr>
        <w:t xml:space="preserve"> after a completed visit</w:t>
      </w:r>
      <w:r w:rsidR="5A0273EA" w:rsidRPr="68B67868">
        <w:rPr>
          <w:rFonts w:eastAsia="Times New Roman" w:cs="Times New Roman"/>
          <w:lang w:val="en-GB" w:eastAsia="en-GB"/>
        </w:rPr>
        <w:t>,</w:t>
      </w:r>
      <w:r w:rsidRPr="68B67868">
        <w:rPr>
          <w:rFonts w:eastAsia="Times New Roman" w:cs="Times New Roman"/>
          <w:lang w:val="en-GB" w:eastAsia="en-GB"/>
        </w:rPr>
        <w:t xml:space="preserve"> via the </w:t>
      </w:r>
      <w:r w:rsidR="7961881C" w:rsidRPr="68B67868">
        <w:rPr>
          <w:rFonts w:eastAsia="Times New Roman" w:cs="Times New Roman"/>
          <w:lang w:val="en-GB" w:eastAsia="en-GB"/>
        </w:rPr>
        <w:t>‘</w:t>
      </w:r>
      <w:r w:rsidR="3152CA8A" w:rsidRPr="68B67868">
        <w:rPr>
          <w:rFonts w:eastAsia="Times New Roman" w:cs="Times New Roman"/>
          <w:lang w:val="en-GB" w:eastAsia="en-GB"/>
        </w:rPr>
        <w:t>Travelling Companionship session reporting</w:t>
      </w:r>
      <w:r w:rsidR="77014484" w:rsidRPr="68B67868">
        <w:rPr>
          <w:rFonts w:eastAsia="Times New Roman" w:cs="Times New Roman"/>
          <w:lang w:val="en-GB" w:eastAsia="en-GB"/>
        </w:rPr>
        <w:t>’</w:t>
      </w:r>
      <w:r w:rsidR="3152CA8A" w:rsidRPr="68B67868">
        <w:rPr>
          <w:rFonts w:eastAsia="Times New Roman" w:cs="Times New Roman"/>
          <w:lang w:val="en-GB" w:eastAsia="en-GB"/>
        </w:rPr>
        <w:t xml:space="preserve"> </w:t>
      </w:r>
      <w:r w:rsidRPr="68B67868">
        <w:rPr>
          <w:rFonts w:eastAsia="Times New Roman" w:cs="Times New Roman"/>
          <w:lang w:val="en-GB" w:eastAsia="en-GB"/>
        </w:rPr>
        <w:t xml:space="preserve">link which can be found on the </w:t>
      </w:r>
      <w:hyperlink r:id="rId35">
        <w:r w:rsidRPr="68B67868">
          <w:rPr>
            <w:rStyle w:val="Hyperlink"/>
            <w:rFonts w:eastAsia="Times New Roman" w:cs="Times New Roman"/>
            <w:lang w:eastAsia="en-GB"/>
          </w:rPr>
          <w:t>Volunteer Information Hub</w:t>
        </w:r>
      </w:hyperlink>
      <w:r w:rsidR="2AFCA3B6" w:rsidRPr="68B67868">
        <w:rPr>
          <w:rFonts w:eastAsia="Times New Roman" w:cs="Times New Roman"/>
          <w:lang w:eastAsia="en-GB"/>
        </w:rPr>
        <w:t xml:space="preserve"> under the Companionship section.</w:t>
      </w:r>
    </w:p>
    <w:p w14:paraId="0DC039D4" w14:textId="2759E874" w:rsidR="00D86F49" w:rsidRPr="00A64C94" w:rsidRDefault="00D86F49" w:rsidP="008F7A8E">
      <w:pPr>
        <w:pStyle w:val="ListParagraph"/>
        <w:numPr>
          <w:ilvl w:val="0"/>
          <w:numId w:val="15"/>
        </w:numPr>
        <w:spacing w:after="0"/>
        <w:rPr>
          <w:rFonts w:eastAsia="Times New Roman" w:cs="Times New Roman"/>
          <w:lang w:val="en-GB" w:eastAsia="en-GB"/>
        </w:rPr>
      </w:pPr>
      <w:r w:rsidRPr="00D86F49">
        <w:rPr>
          <w:rFonts w:eastAsia="Times New Roman" w:cs="Times New Roman"/>
          <w:lang w:eastAsia="en-GB"/>
        </w:rPr>
        <w:t xml:space="preserve">During normal office hours (Mon – Fri 9-5pm) - To raise concerns and to report any issues please contact staff promptly, by emailing </w:t>
      </w:r>
      <w:hyperlink r:id="rId36" w:history="1">
        <w:r w:rsidR="00D04211" w:rsidRPr="006741CF">
          <w:rPr>
            <w:rStyle w:val="Hyperlink"/>
            <w:rFonts w:eastAsia="Times New Roman" w:cs="Times New Roman"/>
            <w:lang w:eastAsia="en-GB"/>
          </w:rPr>
          <w:t>travellingcompanionship@ageuknorfolk.org.uk</w:t>
        </w:r>
      </w:hyperlink>
      <w:r w:rsidRPr="00D86F49">
        <w:rPr>
          <w:rFonts w:eastAsia="Times New Roman" w:cs="Times New Roman"/>
          <w:lang w:eastAsia="en-GB"/>
        </w:rPr>
        <w:t xml:space="preserve"> or calling </w:t>
      </w:r>
      <w:r w:rsidRPr="00D04211">
        <w:rPr>
          <w:rFonts w:eastAsia="Times New Roman" w:cs="Times New Roman"/>
          <w:lang w:eastAsia="en-GB"/>
        </w:rPr>
        <w:t>01603 785</w:t>
      </w:r>
      <w:r w:rsidR="00D04211" w:rsidRPr="00D04211">
        <w:rPr>
          <w:rFonts w:eastAsia="Times New Roman" w:cs="Times New Roman"/>
          <w:lang w:eastAsia="en-GB"/>
        </w:rPr>
        <w:t>210</w:t>
      </w:r>
      <w:r w:rsidRPr="00D86F49">
        <w:rPr>
          <w:rFonts w:eastAsia="Times New Roman" w:cs="Times New Roman"/>
          <w:lang w:eastAsia="en-GB"/>
        </w:rPr>
        <w:t xml:space="preserve"> leaving a voicemail and we will get back to you.</w:t>
      </w:r>
    </w:p>
    <w:p w14:paraId="7014FCF1" w14:textId="7263B6A1" w:rsidR="00A64C94" w:rsidRPr="00A64C94" w:rsidRDefault="00A64C94" w:rsidP="008F7A8E">
      <w:pPr>
        <w:pStyle w:val="ListParagraph"/>
        <w:numPr>
          <w:ilvl w:val="0"/>
          <w:numId w:val="15"/>
        </w:numPr>
        <w:spacing w:after="0"/>
        <w:rPr>
          <w:lang w:val="en-GB"/>
        </w:rPr>
      </w:pPr>
      <w:r w:rsidRPr="68B67868">
        <w:rPr>
          <w:rFonts w:ascii="Aptos" w:eastAsia="Aptos" w:hAnsi="Aptos" w:cs="Aptos"/>
          <w:u w:val="single"/>
          <w:lang w:val="en-GB"/>
        </w:rPr>
        <w:t>All</w:t>
      </w:r>
      <w:r w:rsidRPr="68B67868">
        <w:rPr>
          <w:rFonts w:ascii="Aptos" w:eastAsia="Aptos" w:hAnsi="Aptos" w:cs="Aptos"/>
          <w:lang w:val="en-GB"/>
        </w:rPr>
        <w:t xml:space="preserve"> emergency situations should be referred to the emergency services.</w:t>
      </w:r>
    </w:p>
    <w:p w14:paraId="4C56B174" w14:textId="77777777" w:rsidR="00042B87" w:rsidRPr="00042B87" w:rsidRDefault="00042B87" w:rsidP="008F7A8E">
      <w:pPr>
        <w:pStyle w:val="ListParagraph"/>
        <w:numPr>
          <w:ilvl w:val="0"/>
          <w:numId w:val="15"/>
        </w:numPr>
        <w:spacing w:after="0"/>
        <w:rPr>
          <w:rFonts w:eastAsia="Times New Roman" w:cs="Times New Roman"/>
          <w:lang w:val="en-GB" w:eastAsia="en-GB"/>
        </w:rPr>
      </w:pPr>
      <w:r w:rsidRPr="00042B87">
        <w:rPr>
          <w:lang w:val="en-GB"/>
        </w:rPr>
        <w:t>Debrief if needed, staff are available to support after challenging visits.</w:t>
      </w:r>
    </w:p>
    <w:p w14:paraId="7F4653B3" w14:textId="77777777" w:rsidR="003A274E" w:rsidRPr="00B45ED1" w:rsidRDefault="003A274E" w:rsidP="003A274E">
      <w:pPr>
        <w:pStyle w:val="ListParagraph"/>
        <w:spacing w:after="0"/>
        <w:rPr>
          <w:rFonts w:eastAsia="Times New Roman" w:cs="Times New Roman"/>
          <w:lang w:val="en-GB" w:eastAsia="en-GB"/>
        </w:rPr>
      </w:pPr>
    </w:p>
    <w:p w14:paraId="669D637D" w14:textId="77777777" w:rsidR="00EE2FBB" w:rsidRDefault="00EE2FBB" w:rsidP="00CD292C">
      <w:pPr>
        <w:pStyle w:val="BodyText"/>
        <w:rPr>
          <w:lang w:val="en-GB"/>
        </w:rPr>
      </w:pPr>
    </w:p>
    <w:p w14:paraId="04DC88AE" w14:textId="404984E0" w:rsidR="003B0BC4" w:rsidRDefault="1A21CF9A" w:rsidP="0536B2D6">
      <w:pPr>
        <w:pStyle w:val="BodyText"/>
        <w:rPr>
          <w:b/>
          <w:bCs/>
        </w:rPr>
      </w:pPr>
      <w:r w:rsidRPr="0536B2D6">
        <w:rPr>
          <w:b/>
          <w:bCs/>
        </w:rPr>
        <w:t>Gift of Friendship service</w:t>
      </w:r>
      <w:r w:rsidR="00686C19">
        <w:rPr>
          <w:b/>
          <w:bCs/>
        </w:rPr>
        <w:t>-</w:t>
      </w:r>
    </w:p>
    <w:p w14:paraId="6F901B67" w14:textId="7C2FF07E" w:rsidR="45D93B0E" w:rsidRDefault="45D93B0E" w:rsidP="2CD18071">
      <w:pPr>
        <w:rPr>
          <w:rFonts w:ascii="Arial" w:eastAsia="Arial" w:hAnsi="Arial" w:cs="Arial"/>
          <w:color w:val="000000" w:themeColor="text1"/>
        </w:rPr>
      </w:pPr>
      <w:r w:rsidRPr="2CD18071">
        <w:rPr>
          <w:rFonts w:ascii="Helvetica" w:eastAsia="Helvetica" w:hAnsi="Helvetica" w:cs="Helvetica"/>
          <w:color w:val="000000" w:themeColor="text1"/>
          <w:sz w:val="22"/>
          <w:szCs w:val="22"/>
          <w:lang w:val="en-GB"/>
        </w:rPr>
        <w:t>Age UK Norfolk’s Gift of Friendship project</w:t>
      </w:r>
      <w:r w:rsidRPr="2CD18071">
        <w:rPr>
          <w:rFonts w:ascii="Arial" w:eastAsia="Arial" w:hAnsi="Arial" w:cs="Arial"/>
          <w:color w:val="000000" w:themeColor="text1"/>
          <w:lang w:val="en-GB"/>
        </w:rPr>
        <w:t xml:space="preserve"> takes a proactive, goal-oriented approach to helping individuals aged 50+ reduce loneliness and social isolation across </w:t>
      </w:r>
      <w:r w:rsidR="0078218C" w:rsidRPr="2CD18071">
        <w:rPr>
          <w:rFonts w:ascii="Arial" w:eastAsia="Arial" w:hAnsi="Arial" w:cs="Arial"/>
          <w:color w:val="000000" w:themeColor="text1"/>
          <w:lang w:val="en-GB"/>
        </w:rPr>
        <w:t>Norfolk.</w:t>
      </w:r>
      <w:r w:rsidR="0078218C">
        <w:rPr>
          <w:rFonts w:ascii="Arial" w:eastAsia="Arial" w:hAnsi="Arial" w:cs="Arial"/>
          <w:color w:val="000000" w:themeColor="text1"/>
          <w:lang w:val="en-GB"/>
        </w:rPr>
        <w:t xml:space="preserve"> This</w:t>
      </w:r>
      <w:r w:rsidR="004620E6">
        <w:rPr>
          <w:rFonts w:ascii="Arial" w:eastAsia="Arial" w:hAnsi="Arial" w:cs="Arial"/>
          <w:color w:val="000000" w:themeColor="text1"/>
          <w:lang w:val="en-GB"/>
        </w:rPr>
        <w:t xml:space="preserve"> service is being replicated by a further </w:t>
      </w:r>
      <w:r w:rsidR="0078218C">
        <w:rPr>
          <w:rFonts w:ascii="Arial" w:eastAsia="Arial" w:hAnsi="Arial" w:cs="Arial"/>
          <w:color w:val="000000" w:themeColor="text1"/>
          <w:lang w:val="en-GB"/>
        </w:rPr>
        <w:t>nineteen Age Uk’s across the country.</w:t>
      </w:r>
    </w:p>
    <w:p w14:paraId="406FB2D1" w14:textId="5092B18B" w:rsidR="45D93B0E" w:rsidRDefault="45D93B0E" w:rsidP="008F7A8E">
      <w:pPr>
        <w:pStyle w:val="ListParagraph"/>
        <w:numPr>
          <w:ilvl w:val="0"/>
          <w:numId w:val="20"/>
        </w:numPr>
        <w:spacing w:before="200" w:after="40"/>
        <w:jc w:val="both"/>
        <w:rPr>
          <w:rFonts w:eastAsiaTheme="minorEastAsia"/>
          <w:color w:val="000000" w:themeColor="text1"/>
        </w:rPr>
      </w:pPr>
      <w:r w:rsidRPr="2CD18071">
        <w:rPr>
          <w:rFonts w:eastAsiaTheme="minorEastAsia"/>
          <w:b/>
          <w:bCs/>
          <w:color w:val="000000" w:themeColor="text1"/>
          <w:lang w:val="en-GB"/>
        </w:rPr>
        <w:t>Face-to-Face Befriending:</w:t>
      </w:r>
      <w:r w:rsidRPr="2CD18071">
        <w:rPr>
          <w:rFonts w:eastAsiaTheme="minorEastAsia"/>
          <w:color w:val="000000" w:themeColor="text1"/>
          <w:lang w:val="en-GB"/>
        </w:rPr>
        <w:t xml:space="preserve"> This </w:t>
      </w:r>
      <w:r w:rsidR="0064645E">
        <w:rPr>
          <w:rFonts w:eastAsiaTheme="minorEastAsia"/>
          <w:color w:val="000000" w:themeColor="text1"/>
          <w:lang w:val="en-GB"/>
        </w:rPr>
        <w:t>six-month</w:t>
      </w:r>
      <w:r w:rsidR="0078218C">
        <w:rPr>
          <w:rFonts w:eastAsiaTheme="minorEastAsia"/>
          <w:color w:val="000000" w:themeColor="text1"/>
          <w:lang w:val="en-GB"/>
        </w:rPr>
        <w:t xml:space="preserve"> </w:t>
      </w:r>
      <w:r w:rsidRPr="2CD18071">
        <w:rPr>
          <w:rFonts w:eastAsiaTheme="minorEastAsia"/>
          <w:color w:val="000000" w:themeColor="text1"/>
          <w:lang w:val="en-GB"/>
        </w:rPr>
        <w:t>service fosters meaningful connections through friendly</w:t>
      </w:r>
      <w:r w:rsidR="0078218C">
        <w:rPr>
          <w:rFonts w:eastAsiaTheme="minorEastAsia"/>
          <w:color w:val="000000" w:themeColor="text1"/>
          <w:lang w:val="en-GB"/>
        </w:rPr>
        <w:t xml:space="preserve"> weekly</w:t>
      </w:r>
      <w:r w:rsidRPr="2CD18071">
        <w:rPr>
          <w:rFonts w:eastAsiaTheme="minorEastAsia"/>
          <w:color w:val="000000" w:themeColor="text1"/>
          <w:lang w:val="en-GB"/>
        </w:rPr>
        <w:t xml:space="preserve"> visits, whether at a person’s home or care facility. Our volunteers provide companionship and support to help individuals achieve their personal goals.</w:t>
      </w:r>
    </w:p>
    <w:p w14:paraId="35AE3527" w14:textId="49E9D0C3" w:rsidR="45D93B0E" w:rsidRDefault="45D93B0E" w:rsidP="008F7A8E">
      <w:pPr>
        <w:pStyle w:val="ListParagraph"/>
        <w:numPr>
          <w:ilvl w:val="0"/>
          <w:numId w:val="20"/>
        </w:numPr>
        <w:spacing w:before="200" w:after="40"/>
        <w:jc w:val="both"/>
        <w:rPr>
          <w:rFonts w:eastAsiaTheme="minorEastAsia"/>
          <w:color w:val="000000" w:themeColor="text1"/>
        </w:rPr>
      </w:pPr>
      <w:r w:rsidRPr="2CD18071">
        <w:rPr>
          <w:rFonts w:eastAsiaTheme="minorEastAsia"/>
          <w:b/>
          <w:bCs/>
          <w:color w:val="000000" w:themeColor="text1"/>
          <w:lang w:val="en-GB"/>
        </w:rPr>
        <w:t>Telephone Befriending:</w:t>
      </w:r>
      <w:r w:rsidRPr="2CD18071">
        <w:rPr>
          <w:rFonts w:eastAsiaTheme="minorEastAsia"/>
          <w:color w:val="000000" w:themeColor="text1"/>
          <w:lang w:val="en-GB"/>
        </w:rPr>
        <w:t xml:space="preserve"> For those who prefe</w:t>
      </w:r>
      <w:r w:rsidR="00BC1225">
        <w:rPr>
          <w:rFonts w:eastAsiaTheme="minorEastAsia"/>
          <w:color w:val="000000" w:themeColor="text1"/>
          <w:lang w:val="en-GB"/>
        </w:rPr>
        <w:t>r</w:t>
      </w:r>
      <w:r w:rsidRPr="2CD18071">
        <w:rPr>
          <w:rFonts w:eastAsiaTheme="minorEastAsia"/>
          <w:color w:val="000000" w:themeColor="text1"/>
          <w:lang w:val="en-GB"/>
        </w:rPr>
        <w:t>, our goal-oriented telephone befriending service offers regular conversations to build connection</w:t>
      </w:r>
      <w:r w:rsidR="004E7036">
        <w:rPr>
          <w:rFonts w:eastAsiaTheme="minorEastAsia"/>
          <w:color w:val="000000" w:themeColor="text1"/>
          <w:lang w:val="en-GB"/>
        </w:rPr>
        <w:t>s</w:t>
      </w:r>
      <w:r w:rsidRPr="2CD18071">
        <w:rPr>
          <w:rFonts w:eastAsiaTheme="minorEastAsia"/>
          <w:color w:val="000000" w:themeColor="text1"/>
          <w:lang w:val="en-GB"/>
        </w:rPr>
        <w:t xml:space="preserve"> and encourage personal growth.</w:t>
      </w:r>
      <w:r w:rsidR="0078218C">
        <w:rPr>
          <w:rFonts w:eastAsiaTheme="minorEastAsia"/>
          <w:color w:val="000000" w:themeColor="text1"/>
          <w:lang w:val="en-GB"/>
        </w:rPr>
        <w:t xml:space="preserve"> This service will also be offered when the </w:t>
      </w:r>
      <w:r w:rsidR="004E7036">
        <w:rPr>
          <w:rFonts w:eastAsiaTheme="minorEastAsia"/>
          <w:color w:val="000000" w:themeColor="text1"/>
          <w:lang w:val="en-GB"/>
        </w:rPr>
        <w:t>face-to-face</w:t>
      </w:r>
      <w:r w:rsidR="0078218C">
        <w:rPr>
          <w:rFonts w:eastAsiaTheme="minorEastAsia"/>
          <w:color w:val="000000" w:themeColor="text1"/>
          <w:lang w:val="en-GB"/>
        </w:rPr>
        <w:t xml:space="preserve"> service concludes after six months.</w:t>
      </w:r>
    </w:p>
    <w:p w14:paraId="191B0D50" w14:textId="4802D019" w:rsidR="003B0BC4" w:rsidRDefault="003B0BC4">
      <w:pPr>
        <w:pStyle w:val="BodyText"/>
      </w:pPr>
    </w:p>
    <w:p w14:paraId="34E50808" w14:textId="60DE808E" w:rsidR="003B0BC4" w:rsidRDefault="003B0BC4">
      <w:pPr>
        <w:pStyle w:val="BodyText"/>
        <w:rPr>
          <w:b/>
        </w:rPr>
      </w:pPr>
      <w:r w:rsidRPr="2CD18071">
        <w:rPr>
          <w:b/>
        </w:rPr>
        <w:lastRenderedPageBreak/>
        <w:t>Objectives</w:t>
      </w:r>
    </w:p>
    <w:p w14:paraId="5494AEEB" w14:textId="7EE9E115" w:rsidR="003B0BC4" w:rsidRPr="00CD292C" w:rsidRDefault="584DCF11" w:rsidP="2CD18071">
      <w:r w:rsidRPr="2CD18071">
        <w:rPr>
          <w:rFonts w:ascii="Arial" w:eastAsia="Arial" w:hAnsi="Arial" w:cs="Arial"/>
          <w:color w:val="000000" w:themeColor="text1"/>
          <w:lang w:val="en-GB"/>
        </w:rPr>
        <w:t xml:space="preserve">We tailor our approach based on individual </w:t>
      </w:r>
      <w:r w:rsidR="19DA8197" w:rsidRPr="2CD18071">
        <w:rPr>
          <w:rFonts w:ascii="Arial" w:eastAsia="Arial" w:hAnsi="Arial" w:cs="Arial"/>
          <w:color w:val="000000" w:themeColor="text1"/>
          <w:lang w:val="en-GB"/>
        </w:rPr>
        <w:t>needs; o</w:t>
      </w:r>
      <w:r w:rsidR="19DA8197" w:rsidRPr="2CD18071">
        <w:rPr>
          <w:rFonts w:ascii="Arial" w:eastAsia="Arial" w:hAnsi="Arial" w:cs="Arial"/>
          <w:lang w:val="en-GB"/>
        </w:rPr>
        <w:t>ur support is designed to create a safe, positive, and engaging environment where barriers to community engagement, such as anxiety, low confidence, or social withdrawal—can be identified and effectively addressed.</w:t>
      </w:r>
    </w:p>
    <w:p w14:paraId="7DF441DF" w14:textId="6BE8E17D" w:rsidR="003B0BC4" w:rsidRPr="00CD292C" w:rsidRDefault="19DA8197" w:rsidP="2CD18071">
      <w:pPr>
        <w:spacing w:before="240" w:after="240"/>
      </w:pPr>
      <w:r w:rsidRPr="2CD18071">
        <w:rPr>
          <w:rFonts w:ascii="Arial" w:eastAsia="Arial" w:hAnsi="Arial" w:cs="Arial"/>
          <w:lang w:val="en-GB"/>
        </w:rPr>
        <w:t>By focusing on building trust and promoting personal growth, we empower individuals to develop meaningful relationships and to participate confidently in local community life.</w:t>
      </w:r>
      <w:r w:rsidRPr="2CD18071">
        <w:rPr>
          <w:rFonts w:ascii="Arial" w:eastAsia="Arial" w:hAnsi="Arial" w:cs="Arial"/>
          <w:color w:val="000000" w:themeColor="text1"/>
          <w:lang w:val="en-GB"/>
        </w:rPr>
        <w:t xml:space="preserve"> </w:t>
      </w:r>
    </w:p>
    <w:p w14:paraId="423217BE" w14:textId="08B9060E" w:rsidR="003B0BC4" w:rsidRPr="00CD292C" w:rsidRDefault="003B0BC4" w:rsidP="2CD18071">
      <w:pPr>
        <w:spacing w:before="200" w:after="40"/>
        <w:jc w:val="both"/>
        <w:rPr>
          <w:rFonts w:ascii="Arial" w:eastAsia="Arial" w:hAnsi="Arial" w:cs="Arial"/>
          <w:color w:val="000000" w:themeColor="text1"/>
          <w:lang w:val="en-GB"/>
        </w:rPr>
      </w:pPr>
    </w:p>
    <w:p w14:paraId="4A89FB2E" w14:textId="04BCF7C7" w:rsidR="003B0BC4" w:rsidRPr="00CD292C" w:rsidRDefault="003B0BC4" w:rsidP="003B0BC4">
      <w:pPr>
        <w:pStyle w:val="BodyText"/>
        <w:rPr>
          <w:b/>
          <w:bCs/>
          <w:lang w:val="en-GB"/>
        </w:rPr>
      </w:pPr>
      <w:r w:rsidRPr="00CD292C">
        <w:rPr>
          <w:b/>
          <w:bCs/>
          <w:lang w:val="en-GB"/>
        </w:rPr>
        <w:t xml:space="preserve">Responsibilities of </w:t>
      </w:r>
      <w:r>
        <w:rPr>
          <w:b/>
          <w:bCs/>
          <w:lang w:val="en-GB"/>
        </w:rPr>
        <w:t xml:space="preserve">Gift of Friendship </w:t>
      </w:r>
      <w:r w:rsidRPr="00CD292C">
        <w:rPr>
          <w:b/>
          <w:bCs/>
          <w:lang w:val="en-GB"/>
        </w:rPr>
        <w:t>Staff and volunteers</w:t>
      </w:r>
    </w:p>
    <w:p w14:paraId="1DB4FC54" w14:textId="21E51971" w:rsidR="5C876C6B" w:rsidRDefault="5C876C6B" w:rsidP="2CD18071">
      <w:pPr>
        <w:pStyle w:val="BodyText"/>
        <w:rPr>
          <w:lang w:val="en-GB"/>
        </w:rPr>
      </w:pPr>
      <w:r w:rsidRPr="2CD18071">
        <w:rPr>
          <w:lang w:val="en-GB"/>
        </w:rPr>
        <w:t xml:space="preserve">To visit a Service User in their home </w:t>
      </w:r>
      <w:r w:rsidR="2CD2BEF3" w:rsidRPr="2CD18071">
        <w:rPr>
          <w:lang w:val="en-GB"/>
        </w:rPr>
        <w:t xml:space="preserve">for a time limited period with the aim of combatting isolation and </w:t>
      </w:r>
      <w:r w:rsidR="00EF9A09" w:rsidRPr="2CD18071">
        <w:rPr>
          <w:lang w:val="en-GB"/>
        </w:rPr>
        <w:t>loneliness</w:t>
      </w:r>
      <w:r w:rsidR="007825BB">
        <w:rPr>
          <w:lang w:val="en-GB"/>
        </w:rPr>
        <w:t>,</w:t>
      </w:r>
      <w:r w:rsidR="2CD2BEF3" w:rsidRPr="2CD18071">
        <w:rPr>
          <w:lang w:val="en-GB"/>
        </w:rPr>
        <w:t xml:space="preserve"> using </w:t>
      </w:r>
      <w:r w:rsidR="20564D83" w:rsidRPr="2CD18071">
        <w:rPr>
          <w:lang w:val="en-GB"/>
        </w:rPr>
        <w:t>goal setting to achieve personalised goals</w:t>
      </w:r>
    </w:p>
    <w:p w14:paraId="07A5DD3A" w14:textId="30B11C96" w:rsidR="003B0BC4" w:rsidRDefault="003B0BC4" w:rsidP="003B0BC4">
      <w:pPr>
        <w:pStyle w:val="BodyText"/>
        <w:rPr>
          <w:lang w:val="en-GB"/>
        </w:rPr>
      </w:pPr>
      <w:r w:rsidRPr="00CD292C">
        <w:rPr>
          <w:lang w:val="en-GB"/>
        </w:rPr>
        <w:t>Undertaking person centred conversations, understanding that each person is different and has different</w:t>
      </w:r>
      <w:r>
        <w:rPr>
          <w:lang w:val="en-GB"/>
        </w:rPr>
        <w:t xml:space="preserve"> </w:t>
      </w:r>
      <w:r w:rsidRPr="00CD292C">
        <w:rPr>
          <w:lang w:val="en-GB"/>
        </w:rPr>
        <w:t>views, goals and desired outcomes.</w:t>
      </w:r>
    </w:p>
    <w:p w14:paraId="79560C2E" w14:textId="6B7AD48E" w:rsidR="003B0BC4" w:rsidRPr="00713E31" w:rsidRDefault="003B0BC4" w:rsidP="003B0BC4">
      <w:pPr>
        <w:pStyle w:val="BodyText"/>
        <w:rPr>
          <w:lang w:val="en-GB"/>
        </w:rPr>
      </w:pPr>
      <w:r w:rsidRPr="00713E31">
        <w:rPr>
          <w:lang w:val="en-GB"/>
        </w:rPr>
        <w:t xml:space="preserve">Working </w:t>
      </w:r>
      <w:r>
        <w:rPr>
          <w:lang w:val="en-GB"/>
        </w:rPr>
        <w:t>within</w:t>
      </w:r>
      <w:r w:rsidRPr="00713E31">
        <w:rPr>
          <w:lang w:val="en-GB"/>
        </w:rPr>
        <w:t xml:space="preserve"> the agreed guidelines </w:t>
      </w:r>
      <w:r>
        <w:rPr>
          <w:lang w:val="en-GB"/>
        </w:rPr>
        <w:t>of</w:t>
      </w:r>
      <w:r w:rsidRPr="00713E31">
        <w:rPr>
          <w:lang w:val="en-GB"/>
        </w:rPr>
        <w:t xml:space="preserve"> this manual and Age UK Norfolk policies and</w:t>
      </w:r>
      <w:r>
        <w:rPr>
          <w:lang w:val="en-GB"/>
        </w:rPr>
        <w:t xml:space="preserve"> </w:t>
      </w:r>
      <w:r w:rsidRPr="00713E31">
        <w:rPr>
          <w:lang w:val="en-GB"/>
        </w:rPr>
        <w:t>procedures.</w:t>
      </w:r>
    </w:p>
    <w:p w14:paraId="4438915A" w14:textId="75A9E263" w:rsidR="2B94316B" w:rsidRDefault="00195951" w:rsidP="2CD18071">
      <w:pPr>
        <w:pStyle w:val="BodyText"/>
        <w:rPr>
          <w:lang w:val="en-GB"/>
        </w:rPr>
      </w:pPr>
      <w:r>
        <w:rPr>
          <w:lang w:val="en-GB"/>
        </w:rPr>
        <w:t>Gradually</w:t>
      </w:r>
      <w:r w:rsidR="007825BB">
        <w:rPr>
          <w:lang w:val="en-GB"/>
        </w:rPr>
        <w:t xml:space="preserve"> s</w:t>
      </w:r>
      <w:r w:rsidR="2B94316B" w:rsidRPr="2CD18071">
        <w:rPr>
          <w:lang w:val="en-GB"/>
        </w:rPr>
        <w:t>upport a service user, if required, to access the local community to build confidence and relationships.</w:t>
      </w:r>
    </w:p>
    <w:p w14:paraId="244B72B1" w14:textId="2BD8F042" w:rsidR="003B0BC4" w:rsidRDefault="003B0BC4" w:rsidP="003B0BC4">
      <w:pPr>
        <w:pStyle w:val="BodyText"/>
        <w:rPr>
          <w:lang w:val="en-GB"/>
        </w:rPr>
      </w:pPr>
      <w:r w:rsidRPr="00713E31">
        <w:rPr>
          <w:lang w:val="en-GB"/>
        </w:rPr>
        <w:t>Ensuring that Age UK Norfolk have your up-to-date personal information and emergency</w:t>
      </w:r>
      <w:r w:rsidR="00CF721A">
        <w:rPr>
          <w:lang w:val="en-GB"/>
        </w:rPr>
        <w:t xml:space="preserve"> </w:t>
      </w:r>
      <w:r w:rsidRPr="00713E31">
        <w:rPr>
          <w:lang w:val="en-GB"/>
        </w:rPr>
        <w:t xml:space="preserve">contact details. </w:t>
      </w:r>
    </w:p>
    <w:p w14:paraId="7D7BC258" w14:textId="77777777" w:rsidR="003B0BC4" w:rsidRPr="00713E31" w:rsidRDefault="003B0BC4" w:rsidP="003B0BC4">
      <w:pPr>
        <w:pStyle w:val="BodyText"/>
        <w:rPr>
          <w:lang w:val="en-GB"/>
        </w:rPr>
      </w:pPr>
      <w:r w:rsidRPr="00713E31">
        <w:rPr>
          <w:lang w:val="en-GB"/>
        </w:rPr>
        <w:t>Recognising the importance of th</w:t>
      </w:r>
      <w:r>
        <w:rPr>
          <w:lang w:val="en-GB"/>
        </w:rPr>
        <w:t>is</w:t>
      </w:r>
      <w:r w:rsidRPr="00713E31">
        <w:rPr>
          <w:lang w:val="en-GB"/>
        </w:rPr>
        <w:t xml:space="preserve"> service and committing to initial</w:t>
      </w:r>
      <w:r>
        <w:rPr>
          <w:lang w:val="en-GB"/>
        </w:rPr>
        <w:t xml:space="preserve"> </w:t>
      </w:r>
      <w:r w:rsidRPr="00713E31">
        <w:rPr>
          <w:lang w:val="en-GB"/>
        </w:rPr>
        <w:t xml:space="preserve">induction, training and periodic updates. </w:t>
      </w:r>
    </w:p>
    <w:p w14:paraId="0FDBA634" w14:textId="6AA1ABF0" w:rsidR="003B0BC4" w:rsidRDefault="003B0BC4" w:rsidP="003B0BC4">
      <w:pPr>
        <w:pStyle w:val="BodyText"/>
        <w:rPr>
          <w:lang w:val="en-GB"/>
        </w:rPr>
      </w:pPr>
      <w:r w:rsidRPr="00113F5E">
        <w:rPr>
          <w:lang w:val="en-GB"/>
        </w:rPr>
        <w:t>Follow the recording and monitoring procedures.</w:t>
      </w:r>
    </w:p>
    <w:p w14:paraId="7883D2A8" w14:textId="245A0503" w:rsidR="003B0BC4" w:rsidRPr="00CD292C" w:rsidRDefault="003B0BC4" w:rsidP="003B0BC4">
      <w:pPr>
        <w:pStyle w:val="BodyText"/>
        <w:rPr>
          <w:lang w:val="en-GB"/>
        </w:rPr>
      </w:pPr>
      <w:r w:rsidRPr="00CD292C">
        <w:rPr>
          <w:lang w:val="en-GB"/>
        </w:rPr>
        <w:t xml:space="preserve">Informing the service user and </w:t>
      </w:r>
      <w:r w:rsidR="55D5A750" w:rsidRPr="3109EEED">
        <w:rPr>
          <w:lang w:val="en-GB"/>
        </w:rPr>
        <w:t>Co-ordinator</w:t>
      </w:r>
      <w:r w:rsidRPr="00CD292C">
        <w:rPr>
          <w:lang w:val="en-GB"/>
        </w:rPr>
        <w:t xml:space="preserve"> in advance if they are unable to make a visit.</w:t>
      </w:r>
    </w:p>
    <w:p w14:paraId="743578F4" w14:textId="7EDCEF44" w:rsidR="003B0BC4" w:rsidRPr="00CD292C" w:rsidRDefault="003B0BC4" w:rsidP="003B0BC4">
      <w:pPr>
        <w:pStyle w:val="BodyText"/>
        <w:rPr>
          <w:lang w:val="en-GB"/>
        </w:rPr>
      </w:pPr>
      <w:r w:rsidRPr="00CD292C">
        <w:rPr>
          <w:lang w:val="en-GB"/>
        </w:rPr>
        <w:t xml:space="preserve">Taking care to notice any changes in the service user and to inform the </w:t>
      </w:r>
      <w:r w:rsidR="55D5A750" w:rsidRPr="3109EEED">
        <w:rPr>
          <w:lang w:val="en-GB"/>
        </w:rPr>
        <w:t>Co-ordinator</w:t>
      </w:r>
      <w:r w:rsidRPr="00CD292C">
        <w:rPr>
          <w:lang w:val="en-GB"/>
        </w:rPr>
        <w:t>.</w:t>
      </w:r>
    </w:p>
    <w:p w14:paraId="33FC9E3C" w14:textId="4CD5BB23" w:rsidR="00554B78" w:rsidRPr="008D1B55" w:rsidRDefault="00554B78" w:rsidP="00554B78">
      <w:pPr>
        <w:pStyle w:val="BodyText"/>
        <w:rPr>
          <w:lang w:val="en-GB"/>
        </w:rPr>
      </w:pPr>
      <w:r>
        <w:rPr>
          <w:lang w:val="en-GB"/>
        </w:rPr>
        <w:t>Do not carry out tasks within the home that go above the expectations of this service.</w:t>
      </w:r>
    </w:p>
    <w:p w14:paraId="426E27A5" w14:textId="430FCF28" w:rsidR="003B0BC4" w:rsidRDefault="003B0BC4" w:rsidP="003B0BC4">
      <w:pPr>
        <w:pStyle w:val="BodyText"/>
        <w:rPr>
          <w:lang w:val="en-GB"/>
        </w:rPr>
      </w:pPr>
      <w:r w:rsidRPr="00CD292C">
        <w:rPr>
          <w:lang w:val="en-GB"/>
        </w:rPr>
        <w:t>Not taking any other person to the service user’s home unless authorised by the service</w:t>
      </w:r>
      <w:r>
        <w:rPr>
          <w:lang w:val="en-GB"/>
        </w:rPr>
        <w:t xml:space="preserve"> </w:t>
      </w:r>
      <w:r w:rsidRPr="00CD292C">
        <w:rPr>
          <w:lang w:val="en-GB"/>
        </w:rPr>
        <w:t xml:space="preserve">user and the </w:t>
      </w:r>
      <w:r w:rsidR="55D5A750" w:rsidRPr="3109EEED">
        <w:rPr>
          <w:lang w:val="en-GB"/>
        </w:rPr>
        <w:t>Co-ordinator</w:t>
      </w:r>
      <w:r w:rsidRPr="00CD292C">
        <w:rPr>
          <w:lang w:val="en-GB"/>
        </w:rPr>
        <w:t>.</w:t>
      </w:r>
    </w:p>
    <w:p w14:paraId="6E675D07" w14:textId="77777777" w:rsidR="003B0BC4" w:rsidRDefault="003B0BC4">
      <w:pPr>
        <w:pStyle w:val="BodyText"/>
      </w:pPr>
    </w:p>
    <w:p w14:paraId="54343383" w14:textId="77777777" w:rsidR="000F3847" w:rsidRPr="00054F0C" w:rsidRDefault="000F3847" w:rsidP="000F3847">
      <w:pPr>
        <w:pStyle w:val="BodyText"/>
        <w:rPr>
          <w:lang w:val="en-GB"/>
        </w:rPr>
      </w:pPr>
      <w:r w:rsidRPr="00054F0C">
        <w:rPr>
          <w:b/>
          <w:bCs/>
          <w:lang w:val="en-GB"/>
        </w:rPr>
        <w:t xml:space="preserve">Initial </w:t>
      </w:r>
      <w:r>
        <w:rPr>
          <w:b/>
          <w:bCs/>
          <w:lang w:val="en-GB"/>
        </w:rPr>
        <w:t>call</w:t>
      </w:r>
      <w:r w:rsidRPr="00054F0C">
        <w:rPr>
          <w:b/>
          <w:bCs/>
          <w:lang w:val="en-GB"/>
        </w:rPr>
        <w:t xml:space="preserve"> to the Service User</w:t>
      </w:r>
    </w:p>
    <w:p w14:paraId="71A9165B" w14:textId="71B65337" w:rsidR="000F3847" w:rsidRPr="00054F0C" w:rsidRDefault="000F3847" w:rsidP="000F3847">
      <w:pPr>
        <w:pStyle w:val="BodyText"/>
        <w:rPr>
          <w:lang w:val="en-GB"/>
        </w:rPr>
      </w:pPr>
      <w:r w:rsidRPr="00054F0C">
        <w:rPr>
          <w:lang w:val="en-GB"/>
        </w:rPr>
        <w:t xml:space="preserve">The </w:t>
      </w:r>
      <w:r w:rsidR="55D5A750" w:rsidRPr="2CD18071">
        <w:rPr>
          <w:lang w:val="en-GB"/>
        </w:rPr>
        <w:t>Co-ordinator</w:t>
      </w:r>
      <w:r w:rsidRPr="00054F0C">
        <w:rPr>
          <w:lang w:val="en-GB"/>
        </w:rPr>
        <w:t xml:space="preserve"> will assess how the service user is feeling and help them set </w:t>
      </w:r>
      <w:r w:rsidRPr="00054F0C">
        <w:rPr>
          <w:b/>
          <w:bCs/>
          <w:lang w:val="en-GB"/>
        </w:rPr>
        <w:t>personal goals</w:t>
      </w:r>
      <w:r w:rsidRPr="00054F0C">
        <w:rPr>
          <w:lang w:val="en-GB"/>
        </w:rPr>
        <w:t>, such as</w:t>
      </w:r>
      <w:r w:rsidR="00485BDA" w:rsidRPr="2CD18071">
        <w:rPr>
          <w:lang w:val="en-GB"/>
        </w:rPr>
        <w:t>,</w:t>
      </w:r>
      <w:r w:rsidR="00485BDA">
        <w:rPr>
          <w:lang w:val="en-GB"/>
        </w:rPr>
        <w:t xml:space="preserve"> building</w:t>
      </w:r>
      <w:r w:rsidR="00431193">
        <w:rPr>
          <w:lang w:val="en-GB"/>
        </w:rPr>
        <w:t xml:space="preserve"> </w:t>
      </w:r>
      <w:r w:rsidR="00614987">
        <w:rPr>
          <w:lang w:val="en-GB"/>
        </w:rPr>
        <w:t>confidence to use the phone, invit</w:t>
      </w:r>
      <w:r w:rsidR="00485BDA">
        <w:rPr>
          <w:lang w:val="en-GB"/>
        </w:rPr>
        <w:t>ing</w:t>
      </w:r>
      <w:r w:rsidRPr="00054F0C">
        <w:rPr>
          <w:lang w:val="en-GB"/>
        </w:rPr>
        <w:t xml:space="preserve"> a </w:t>
      </w:r>
      <w:r w:rsidR="00614987">
        <w:rPr>
          <w:lang w:val="en-GB"/>
        </w:rPr>
        <w:t xml:space="preserve">neighbour in for a cup of </w:t>
      </w:r>
      <w:r w:rsidR="00614987">
        <w:rPr>
          <w:lang w:val="en-GB"/>
        </w:rPr>
        <w:lastRenderedPageBreak/>
        <w:t>tea</w:t>
      </w:r>
      <w:r w:rsidR="00485BDA">
        <w:rPr>
          <w:lang w:val="en-GB"/>
        </w:rPr>
        <w:t>, volunteering</w:t>
      </w:r>
      <w:r w:rsidRPr="00054F0C">
        <w:rPr>
          <w:lang w:val="en-GB"/>
        </w:rPr>
        <w:t xml:space="preserve"> or joining a local group. </w:t>
      </w:r>
      <w:r w:rsidRPr="2CD18071">
        <w:rPr>
          <w:lang w:val="en-GB"/>
        </w:rPr>
        <w:t>The</w:t>
      </w:r>
      <w:r w:rsidR="00845FD5">
        <w:rPr>
          <w:lang w:val="en-GB"/>
        </w:rPr>
        <w:t xml:space="preserve"> Co-ordinator</w:t>
      </w:r>
      <w:r w:rsidRPr="00054F0C">
        <w:rPr>
          <w:lang w:val="en-GB"/>
        </w:rPr>
        <w:t xml:space="preserve"> will explain the need for certain questions </w:t>
      </w:r>
      <w:r w:rsidR="00BD0E29">
        <w:rPr>
          <w:lang w:val="en-GB"/>
        </w:rPr>
        <w:t>and processes</w:t>
      </w:r>
      <w:r w:rsidRPr="2CD18071">
        <w:rPr>
          <w:lang w:val="en-GB"/>
        </w:rPr>
        <w:t xml:space="preserve"> </w:t>
      </w:r>
      <w:r w:rsidRPr="00054F0C">
        <w:rPr>
          <w:lang w:val="en-GB"/>
        </w:rPr>
        <w:t>to meet funding requirements.</w:t>
      </w:r>
    </w:p>
    <w:p w14:paraId="7ECBA53B" w14:textId="345AADAE" w:rsidR="000F3847" w:rsidRDefault="000F3847" w:rsidP="000F3847">
      <w:pPr>
        <w:pStyle w:val="BodyText"/>
        <w:rPr>
          <w:lang w:val="en-GB"/>
        </w:rPr>
      </w:pPr>
      <w:r w:rsidRPr="00054F0C">
        <w:rPr>
          <w:lang w:val="en-GB"/>
        </w:rPr>
        <w:t xml:space="preserve">In some cases, the </w:t>
      </w:r>
      <w:r w:rsidR="55D5A750" w:rsidRPr="3109EEED">
        <w:rPr>
          <w:lang w:val="en-GB"/>
        </w:rPr>
        <w:t>Co-ordinator</w:t>
      </w:r>
      <w:r w:rsidRPr="00054F0C">
        <w:rPr>
          <w:lang w:val="en-GB"/>
        </w:rPr>
        <w:t xml:space="preserve"> may decline the service if the individual lacks the mental capacity to engage, if safety concerns exist for volunteers, or if third-party involvement complicates support.</w:t>
      </w:r>
    </w:p>
    <w:p w14:paraId="16D6C65D" w14:textId="77777777" w:rsidR="00A41B16" w:rsidRDefault="00A41B16" w:rsidP="000F3847">
      <w:pPr>
        <w:pStyle w:val="BodyText"/>
        <w:rPr>
          <w:b/>
          <w:bCs/>
          <w:lang w:val="en-GB"/>
        </w:rPr>
      </w:pPr>
    </w:p>
    <w:p w14:paraId="3FF70B32" w14:textId="77777777" w:rsidR="00A41B16" w:rsidRDefault="00A41B16" w:rsidP="000F3847">
      <w:pPr>
        <w:pStyle w:val="BodyText"/>
        <w:rPr>
          <w:b/>
          <w:bCs/>
          <w:lang w:val="en-GB"/>
        </w:rPr>
      </w:pPr>
    </w:p>
    <w:p w14:paraId="45D44757" w14:textId="77777777" w:rsidR="00A41B16" w:rsidRDefault="00A41B16" w:rsidP="000F3847">
      <w:pPr>
        <w:pStyle w:val="BodyText"/>
        <w:rPr>
          <w:b/>
          <w:bCs/>
          <w:lang w:val="en-GB"/>
        </w:rPr>
      </w:pPr>
    </w:p>
    <w:p w14:paraId="64CFCB1C" w14:textId="77777777" w:rsidR="00F91730" w:rsidRDefault="00F91730" w:rsidP="000F3847">
      <w:pPr>
        <w:pStyle w:val="BodyText"/>
        <w:rPr>
          <w:b/>
          <w:bCs/>
          <w:lang w:val="en-GB"/>
        </w:rPr>
      </w:pPr>
    </w:p>
    <w:p w14:paraId="7FA9C5A0" w14:textId="77777777" w:rsidR="00F91730" w:rsidRDefault="00F91730" w:rsidP="000F3847">
      <w:pPr>
        <w:pStyle w:val="BodyText"/>
        <w:rPr>
          <w:b/>
          <w:bCs/>
          <w:lang w:val="en-GB"/>
        </w:rPr>
      </w:pPr>
    </w:p>
    <w:p w14:paraId="49D3BFD1" w14:textId="12AFDC79" w:rsidR="00FB48E5" w:rsidRDefault="000F3847" w:rsidP="000F3847">
      <w:pPr>
        <w:pStyle w:val="BodyText"/>
        <w:rPr>
          <w:b/>
          <w:bCs/>
          <w:lang w:val="en-GB"/>
        </w:rPr>
      </w:pPr>
      <w:r w:rsidRPr="008B5E94">
        <w:rPr>
          <w:b/>
          <w:bCs/>
          <w:lang w:val="en-GB"/>
        </w:rPr>
        <w:t xml:space="preserve">Guidelines for </w:t>
      </w:r>
      <w:r w:rsidR="00A11935">
        <w:rPr>
          <w:b/>
          <w:bCs/>
          <w:lang w:val="en-GB"/>
        </w:rPr>
        <w:t>initial</w:t>
      </w:r>
      <w:r w:rsidRPr="008B5E94">
        <w:rPr>
          <w:b/>
          <w:bCs/>
          <w:lang w:val="en-GB"/>
        </w:rPr>
        <w:t xml:space="preserve"> </w:t>
      </w:r>
      <w:r w:rsidR="00A11935">
        <w:rPr>
          <w:b/>
          <w:bCs/>
          <w:lang w:val="en-GB"/>
        </w:rPr>
        <w:t>v</w:t>
      </w:r>
      <w:r w:rsidRPr="008B5E94">
        <w:rPr>
          <w:b/>
          <w:bCs/>
          <w:lang w:val="en-GB"/>
        </w:rPr>
        <w:t>isits</w:t>
      </w:r>
      <w:r w:rsidR="00FC37B1">
        <w:rPr>
          <w:b/>
          <w:bCs/>
          <w:lang w:val="en-GB"/>
        </w:rPr>
        <w:t xml:space="preserve"> </w:t>
      </w:r>
      <w:r w:rsidR="00FB48E5">
        <w:rPr>
          <w:b/>
          <w:bCs/>
          <w:lang w:val="en-GB"/>
        </w:rPr>
        <w:t xml:space="preserve">and </w:t>
      </w:r>
      <w:r w:rsidR="00A11935">
        <w:rPr>
          <w:b/>
          <w:bCs/>
          <w:lang w:val="en-GB"/>
        </w:rPr>
        <w:t>r</w:t>
      </w:r>
      <w:r w:rsidR="00FC37B1" w:rsidRPr="00FB48E5">
        <w:rPr>
          <w:b/>
          <w:bCs/>
          <w:lang w:val="en-GB"/>
        </w:rPr>
        <w:t>isk</w:t>
      </w:r>
      <w:r w:rsidR="00FC37B1" w:rsidRPr="00FB48E5">
        <w:rPr>
          <w:b/>
          <w:lang w:val="en-GB"/>
        </w:rPr>
        <w:t xml:space="preserve"> assessments</w:t>
      </w:r>
    </w:p>
    <w:p w14:paraId="658EB228" w14:textId="2EC15482" w:rsidR="000F3847" w:rsidRPr="008B5E94" w:rsidRDefault="000F3847" w:rsidP="000F3847">
      <w:pPr>
        <w:pStyle w:val="BodyText"/>
        <w:rPr>
          <w:lang w:val="en-GB"/>
        </w:rPr>
      </w:pPr>
      <w:r w:rsidRPr="008B5E94">
        <w:rPr>
          <w:lang w:val="en-GB"/>
        </w:rPr>
        <w:br/>
        <w:t>Introduce yourself, stating your role at Age UK Norfolk, and confirm how the service user would like to be addressed. If needed, recap key details:</w:t>
      </w:r>
    </w:p>
    <w:p w14:paraId="7BA2AA57" w14:textId="111DA8A9" w:rsidR="00DD075B" w:rsidRPr="00A41B16" w:rsidRDefault="00DD075B" w:rsidP="00A41B16">
      <w:r w:rsidRPr="3109EEED">
        <w:rPr>
          <w:lang w:val="en-GB"/>
        </w:rPr>
        <w:t xml:space="preserve">Please </w:t>
      </w:r>
      <w:r w:rsidR="004569B6" w:rsidRPr="3109EEED">
        <w:rPr>
          <w:lang w:val="en-GB"/>
        </w:rPr>
        <w:t>always wear your lanyard</w:t>
      </w:r>
      <w:r w:rsidRPr="3109EEED">
        <w:rPr>
          <w:lang w:val="en-GB"/>
        </w:rPr>
        <w:t xml:space="preserve"> so that service users can easily identify you.</w:t>
      </w:r>
    </w:p>
    <w:p w14:paraId="2E558DC3" w14:textId="0956A88F" w:rsidR="000F3847" w:rsidRPr="008B5E94" w:rsidRDefault="000F3847" w:rsidP="008F7A8E">
      <w:pPr>
        <w:pStyle w:val="BodyText"/>
        <w:numPr>
          <w:ilvl w:val="0"/>
          <w:numId w:val="14"/>
        </w:numPr>
        <w:rPr>
          <w:lang w:val="en-GB"/>
        </w:rPr>
      </w:pPr>
      <w:r w:rsidRPr="008B5E94">
        <w:rPr>
          <w:lang w:val="en-GB"/>
        </w:rPr>
        <w:t xml:space="preserve">Volunteers </w:t>
      </w:r>
      <w:r w:rsidR="00651A7F">
        <w:rPr>
          <w:lang w:val="en-GB"/>
        </w:rPr>
        <w:t xml:space="preserve">to </w:t>
      </w:r>
      <w:r w:rsidRPr="008B5E94">
        <w:rPr>
          <w:lang w:val="en-GB"/>
        </w:rPr>
        <w:t xml:space="preserve">provide </w:t>
      </w:r>
      <w:r w:rsidR="00651A7F">
        <w:rPr>
          <w:lang w:val="en-GB"/>
        </w:rPr>
        <w:t xml:space="preserve">goal based </w:t>
      </w:r>
      <w:r w:rsidR="0034419C">
        <w:rPr>
          <w:lang w:val="en-GB"/>
        </w:rPr>
        <w:t>befriending</w:t>
      </w:r>
      <w:r w:rsidRPr="008B5E94">
        <w:rPr>
          <w:lang w:val="en-GB"/>
        </w:rPr>
        <w:t xml:space="preserve"> support</w:t>
      </w:r>
    </w:p>
    <w:p w14:paraId="232C3487" w14:textId="36984540" w:rsidR="000F3847" w:rsidRPr="008B5E94" w:rsidRDefault="000F3847" w:rsidP="008F7A8E">
      <w:pPr>
        <w:pStyle w:val="BodyText"/>
        <w:numPr>
          <w:ilvl w:val="0"/>
          <w:numId w:val="14"/>
        </w:numPr>
        <w:rPr>
          <w:lang w:val="en-GB"/>
        </w:rPr>
      </w:pPr>
      <w:r w:rsidRPr="008B5E94">
        <w:rPr>
          <w:lang w:val="en-GB"/>
        </w:rPr>
        <w:t xml:space="preserve">All </w:t>
      </w:r>
      <w:r w:rsidR="0073497F">
        <w:rPr>
          <w:lang w:val="en-GB"/>
        </w:rPr>
        <w:t>Volunteers</w:t>
      </w:r>
      <w:r w:rsidRPr="008B5E94">
        <w:rPr>
          <w:lang w:val="en-GB"/>
        </w:rPr>
        <w:t xml:space="preserve"> are </w:t>
      </w:r>
      <w:r w:rsidRPr="0073497F">
        <w:rPr>
          <w:lang w:val="en-GB"/>
        </w:rPr>
        <w:t>DBS</w:t>
      </w:r>
      <w:r w:rsidR="0073497F" w:rsidRPr="0073497F">
        <w:rPr>
          <w:lang w:val="en-GB"/>
        </w:rPr>
        <w:t xml:space="preserve"> </w:t>
      </w:r>
      <w:r w:rsidRPr="0073497F">
        <w:rPr>
          <w:lang w:val="en-GB"/>
        </w:rPr>
        <w:t>checked and referenced</w:t>
      </w:r>
    </w:p>
    <w:p w14:paraId="71E7EBD7" w14:textId="1C24DF09" w:rsidR="000F3847" w:rsidRPr="008B5E94" w:rsidRDefault="000F3847" w:rsidP="008F7A8E">
      <w:pPr>
        <w:pStyle w:val="BodyText"/>
        <w:numPr>
          <w:ilvl w:val="0"/>
          <w:numId w:val="14"/>
        </w:numPr>
        <w:rPr>
          <w:lang w:val="en-GB"/>
        </w:rPr>
      </w:pPr>
      <w:r w:rsidRPr="008B5E94">
        <w:rPr>
          <w:lang w:val="en-GB"/>
        </w:rPr>
        <w:t>Conversations are confidential</w:t>
      </w:r>
      <w:r w:rsidR="0034419C">
        <w:rPr>
          <w:lang w:val="en-GB"/>
        </w:rPr>
        <w:t xml:space="preserve"> within Age UK </w:t>
      </w:r>
      <w:r w:rsidR="00FB48E5">
        <w:rPr>
          <w:lang w:val="en-GB"/>
        </w:rPr>
        <w:t>Norfolk</w:t>
      </w:r>
      <w:r w:rsidRPr="008B5E94">
        <w:rPr>
          <w:lang w:val="en-GB"/>
        </w:rPr>
        <w:t>, except i</w:t>
      </w:r>
      <w:r w:rsidR="0073497F">
        <w:rPr>
          <w:lang w:val="en-GB"/>
        </w:rPr>
        <w:t>f</w:t>
      </w:r>
      <w:r w:rsidRPr="008B5E94">
        <w:rPr>
          <w:lang w:val="en-GB"/>
        </w:rPr>
        <w:t xml:space="preserve"> safeguarding </w:t>
      </w:r>
      <w:r w:rsidR="00FB48E5">
        <w:rPr>
          <w:lang w:val="en-GB"/>
        </w:rPr>
        <w:t>concerns arise</w:t>
      </w:r>
    </w:p>
    <w:p w14:paraId="694F9E46" w14:textId="17691252" w:rsidR="000F3847" w:rsidRPr="008B5E94" w:rsidRDefault="008D6B80" w:rsidP="008F7A8E">
      <w:pPr>
        <w:pStyle w:val="BodyText"/>
        <w:numPr>
          <w:ilvl w:val="0"/>
          <w:numId w:val="14"/>
        </w:numPr>
        <w:rPr>
          <w:lang w:val="en-GB"/>
        </w:rPr>
      </w:pPr>
      <w:r>
        <w:rPr>
          <w:lang w:val="en-GB"/>
        </w:rPr>
        <w:t>V</w:t>
      </w:r>
      <w:r w:rsidR="698563FA" w:rsidRPr="3109EEED">
        <w:rPr>
          <w:lang w:val="en-GB"/>
        </w:rPr>
        <w:t>isit</w:t>
      </w:r>
      <w:r>
        <w:rPr>
          <w:lang w:val="en-GB"/>
        </w:rPr>
        <w:t>s will be</w:t>
      </w:r>
      <w:r w:rsidR="698563FA" w:rsidRPr="3109EEED">
        <w:rPr>
          <w:lang w:val="en-GB"/>
        </w:rPr>
        <w:t xml:space="preserve"> arranged between the </w:t>
      </w:r>
      <w:r>
        <w:rPr>
          <w:lang w:val="en-GB"/>
        </w:rPr>
        <w:t xml:space="preserve">Service </w:t>
      </w:r>
      <w:r w:rsidR="698563FA" w:rsidRPr="3109EEED">
        <w:rPr>
          <w:lang w:val="en-GB"/>
        </w:rPr>
        <w:t xml:space="preserve">user and their </w:t>
      </w:r>
      <w:r w:rsidR="00A11935">
        <w:rPr>
          <w:lang w:val="en-GB"/>
        </w:rPr>
        <w:t>befriender</w:t>
      </w:r>
      <w:r w:rsidR="00A11935" w:rsidRPr="3109EEED">
        <w:rPr>
          <w:lang w:val="en-GB"/>
        </w:rPr>
        <w:t>;</w:t>
      </w:r>
      <w:r w:rsidR="698563FA" w:rsidRPr="3109EEED">
        <w:rPr>
          <w:lang w:val="en-GB"/>
        </w:rPr>
        <w:t xml:space="preserve"> </w:t>
      </w:r>
      <w:r w:rsidR="0073497F" w:rsidRPr="3109EEED">
        <w:rPr>
          <w:lang w:val="en-GB"/>
        </w:rPr>
        <w:t>however,</w:t>
      </w:r>
      <w:r w:rsidR="698563FA" w:rsidRPr="3109EEED">
        <w:rPr>
          <w:lang w:val="en-GB"/>
        </w:rPr>
        <w:t xml:space="preserve"> these visits </w:t>
      </w:r>
      <w:r w:rsidR="698563FA" w:rsidRPr="00A35700">
        <w:rPr>
          <w:b/>
          <w:bCs/>
          <w:u w:val="single"/>
          <w:lang w:val="en-GB"/>
        </w:rPr>
        <w:t xml:space="preserve">must conclude before </w:t>
      </w:r>
      <w:r w:rsidR="00FC1BD1">
        <w:rPr>
          <w:b/>
          <w:bCs/>
          <w:u w:val="single"/>
          <w:lang w:val="en-GB"/>
        </w:rPr>
        <w:t>4.30</w:t>
      </w:r>
      <w:r w:rsidR="698563FA" w:rsidRPr="00A35700">
        <w:rPr>
          <w:b/>
          <w:bCs/>
          <w:u w:val="single"/>
          <w:lang w:val="en-GB"/>
        </w:rPr>
        <w:t>pm</w:t>
      </w:r>
      <w:r w:rsidR="698563FA" w:rsidRPr="002C21AE">
        <w:rPr>
          <w:b/>
          <w:bCs/>
          <w:u w:val="single"/>
          <w:lang w:val="en-GB"/>
        </w:rPr>
        <w:t xml:space="preserve"> weekdays</w:t>
      </w:r>
      <w:r w:rsidR="698563FA" w:rsidRPr="3109EEED">
        <w:rPr>
          <w:lang w:val="en-GB"/>
        </w:rPr>
        <w:t xml:space="preserve"> and not take place at weekends or on Bank holidays- This ensures that our </w:t>
      </w:r>
      <w:r w:rsidR="0073497F">
        <w:rPr>
          <w:lang w:val="en-GB"/>
        </w:rPr>
        <w:t>v</w:t>
      </w:r>
      <w:r w:rsidR="698563FA" w:rsidRPr="3109EEED">
        <w:rPr>
          <w:lang w:val="en-GB"/>
        </w:rPr>
        <w:t>olunteers are able to speak to a member of Age UK Norfolk’s staff team if a concern arises.</w:t>
      </w:r>
    </w:p>
    <w:p w14:paraId="2E77D758" w14:textId="70F06F4A" w:rsidR="000F3847" w:rsidRPr="008B5E94" w:rsidRDefault="000F3847" w:rsidP="000F3847">
      <w:pPr>
        <w:pStyle w:val="BodyText"/>
        <w:pBdr>
          <w:top w:val="single" w:sz="4" w:space="1" w:color="auto"/>
          <w:left w:val="single" w:sz="4" w:space="4" w:color="auto"/>
          <w:bottom w:val="single" w:sz="4" w:space="1" w:color="auto"/>
          <w:right w:val="single" w:sz="4" w:space="4" w:color="auto"/>
        </w:pBdr>
        <w:rPr>
          <w:lang w:val="en-GB"/>
        </w:rPr>
      </w:pPr>
      <w:r w:rsidRPr="008B5E94">
        <w:rPr>
          <w:b/>
          <w:bCs/>
          <w:lang w:val="en-GB"/>
        </w:rPr>
        <w:t>Staff Note:</w:t>
      </w:r>
      <w:r w:rsidRPr="008B5E94">
        <w:rPr>
          <w:lang w:val="en-GB"/>
        </w:rPr>
        <w:t xml:space="preserve"> Document visit details </w:t>
      </w:r>
      <w:r w:rsidR="008D6B80">
        <w:rPr>
          <w:lang w:val="en-GB"/>
        </w:rPr>
        <w:t>on</w:t>
      </w:r>
      <w:r w:rsidRPr="008B5E94">
        <w:rPr>
          <w:lang w:val="en-GB"/>
        </w:rPr>
        <w:t xml:space="preserve"> </w:t>
      </w:r>
      <w:r w:rsidRPr="008B5E94">
        <w:rPr>
          <w:b/>
          <w:bCs/>
          <w:lang w:val="en-GB"/>
        </w:rPr>
        <w:t>CLOG</w:t>
      </w:r>
      <w:r w:rsidRPr="008B5E94">
        <w:rPr>
          <w:lang w:val="en-GB"/>
        </w:rPr>
        <w:t xml:space="preserve"> as soon as possible, including consent, risks, and tasks.</w:t>
      </w:r>
    </w:p>
    <w:p w14:paraId="468D24BC" w14:textId="77777777" w:rsidR="000F3847" w:rsidRPr="008B5E94" w:rsidRDefault="000F3847" w:rsidP="000F3847">
      <w:pPr>
        <w:pStyle w:val="BodyText"/>
        <w:rPr>
          <w:lang w:val="en-GB"/>
        </w:rPr>
      </w:pPr>
      <w:r w:rsidRPr="008B5E94">
        <w:rPr>
          <w:b/>
          <w:bCs/>
          <w:lang w:val="en-GB"/>
        </w:rPr>
        <w:t>Introducing a Volunteer to a Service User</w:t>
      </w:r>
    </w:p>
    <w:p w14:paraId="137B6087" w14:textId="036E9BF9" w:rsidR="00706F09" w:rsidRDefault="005C07CF" w:rsidP="008F7A8E">
      <w:pPr>
        <w:pStyle w:val="BodyText"/>
        <w:numPr>
          <w:ilvl w:val="0"/>
          <w:numId w:val="15"/>
        </w:numPr>
        <w:rPr>
          <w:lang w:val="en-GB"/>
        </w:rPr>
      </w:pPr>
      <w:r>
        <w:rPr>
          <w:lang w:val="en-GB"/>
        </w:rPr>
        <w:t>T</w:t>
      </w:r>
      <w:r w:rsidR="000F3847" w:rsidRPr="3109EEED">
        <w:rPr>
          <w:lang w:val="en-GB"/>
        </w:rPr>
        <w:t xml:space="preserve">he </w:t>
      </w:r>
      <w:r w:rsidR="55D5A750" w:rsidRPr="3109EEED">
        <w:rPr>
          <w:lang w:val="en-GB"/>
        </w:rPr>
        <w:t>Co-ordinator</w:t>
      </w:r>
      <w:r w:rsidR="000F3847" w:rsidRPr="008B5E94">
        <w:rPr>
          <w:lang w:val="en-GB"/>
        </w:rPr>
        <w:t xml:space="preserve"> will notify the service user about their assigned volunteer, </w:t>
      </w:r>
      <w:r>
        <w:rPr>
          <w:lang w:val="en-GB"/>
        </w:rPr>
        <w:t xml:space="preserve">and in most cases </w:t>
      </w:r>
      <w:r w:rsidR="000E6B63">
        <w:rPr>
          <w:lang w:val="en-GB"/>
        </w:rPr>
        <w:t>accompany the volunteer</w:t>
      </w:r>
      <w:r w:rsidR="00341DA2">
        <w:rPr>
          <w:lang w:val="en-GB"/>
        </w:rPr>
        <w:t xml:space="preserve"> for a short period,</w:t>
      </w:r>
      <w:r w:rsidR="000E6B63">
        <w:rPr>
          <w:lang w:val="en-GB"/>
        </w:rPr>
        <w:t xml:space="preserve"> on the first visit and make a personal introduction.</w:t>
      </w:r>
    </w:p>
    <w:p w14:paraId="2FC70B00" w14:textId="66767F1E" w:rsidR="000F3847" w:rsidRPr="008B5E94" w:rsidRDefault="00706F09" w:rsidP="008F7A8E">
      <w:pPr>
        <w:pStyle w:val="BodyText"/>
        <w:numPr>
          <w:ilvl w:val="0"/>
          <w:numId w:val="15"/>
        </w:numPr>
        <w:rPr>
          <w:lang w:val="en-GB"/>
        </w:rPr>
      </w:pPr>
      <w:r>
        <w:rPr>
          <w:lang w:val="en-GB"/>
        </w:rPr>
        <w:t>Telephone calls from the volunteer will come</w:t>
      </w:r>
      <w:r w:rsidR="000F3847" w:rsidRPr="008B5E94">
        <w:rPr>
          <w:lang w:val="en-GB"/>
        </w:rPr>
        <w:t xml:space="preserve"> from a withheld number</w:t>
      </w:r>
      <w:r w:rsidR="000F3847" w:rsidRPr="3109EEED">
        <w:rPr>
          <w:lang w:val="en-GB"/>
        </w:rPr>
        <w:t>.</w:t>
      </w:r>
      <w:r>
        <w:rPr>
          <w:lang w:val="en-GB"/>
        </w:rPr>
        <w:t xml:space="preserve"> If </w:t>
      </w:r>
      <w:r w:rsidR="00D17D96">
        <w:rPr>
          <w:lang w:val="en-GB"/>
        </w:rPr>
        <w:t xml:space="preserve">a Service User needs to </w:t>
      </w:r>
      <w:r w:rsidR="00341DA2">
        <w:rPr>
          <w:lang w:val="en-GB"/>
        </w:rPr>
        <w:t>contact</w:t>
      </w:r>
      <w:r w:rsidR="00D17D96">
        <w:rPr>
          <w:lang w:val="en-GB"/>
        </w:rPr>
        <w:t xml:space="preserve"> their Befriender in between visits, this should be done via the office team.</w:t>
      </w:r>
    </w:p>
    <w:p w14:paraId="03015B72" w14:textId="25375DB5" w:rsidR="000F3847" w:rsidRDefault="000F3847" w:rsidP="008F7A8E">
      <w:pPr>
        <w:pStyle w:val="ListParagraph"/>
        <w:numPr>
          <w:ilvl w:val="0"/>
          <w:numId w:val="15"/>
        </w:numPr>
        <w:spacing w:after="0"/>
        <w:rPr>
          <w:rFonts w:eastAsia="Times New Roman" w:cs="Times New Roman"/>
          <w:lang w:val="en-GB" w:eastAsia="en-GB"/>
        </w:rPr>
      </w:pPr>
      <w:r w:rsidRPr="00B45ED1">
        <w:rPr>
          <w:rFonts w:eastAsia="Times New Roman" w:cs="Times New Roman"/>
          <w:lang w:val="en-GB" w:eastAsia="en-GB"/>
        </w:rPr>
        <w:lastRenderedPageBreak/>
        <w:t xml:space="preserve">The </w:t>
      </w:r>
      <w:r w:rsidR="55D5A750" w:rsidRPr="3109EEED">
        <w:rPr>
          <w:rFonts w:eastAsia="Times New Roman" w:cs="Times New Roman"/>
          <w:lang w:val="en-GB" w:eastAsia="en-GB"/>
        </w:rPr>
        <w:t>Co-ordinator</w:t>
      </w:r>
      <w:r w:rsidRPr="00B45ED1">
        <w:rPr>
          <w:rFonts w:eastAsia="Times New Roman" w:cs="Times New Roman"/>
          <w:lang w:val="en-GB" w:eastAsia="en-GB"/>
        </w:rPr>
        <w:t xml:space="preserve"> offers </w:t>
      </w:r>
      <w:r w:rsidRPr="001E27A4">
        <w:rPr>
          <w:rFonts w:eastAsia="Times New Roman" w:cs="Times New Roman"/>
          <w:lang w:val="en-GB" w:eastAsia="en-GB"/>
        </w:rPr>
        <w:t>ongoing support as needed,</w:t>
      </w:r>
      <w:r w:rsidRPr="00B45ED1">
        <w:rPr>
          <w:rFonts w:eastAsia="Times New Roman" w:cs="Times New Roman"/>
          <w:lang w:val="en-GB" w:eastAsia="en-GB"/>
        </w:rPr>
        <w:t xml:space="preserve"> maintaining contact with volunteers, who must submit </w:t>
      </w:r>
      <w:r w:rsidR="00FC37B1">
        <w:rPr>
          <w:rFonts w:eastAsia="Times New Roman" w:cs="Times New Roman"/>
          <w:lang w:val="en-GB" w:eastAsia="en-GB"/>
        </w:rPr>
        <w:t xml:space="preserve">weekly </w:t>
      </w:r>
      <w:r w:rsidRPr="001E27A4">
        <w:rPr>
          <w:rFonts w:eastAsia="Times New Roman" w:cs="Times New Roman"/>
          <w:lang w:val="en-GB" w:eastAsia="en-GB"/>
        </w:rPr>
        <w:t>reports</w:t>
      </w:r>
      <w:r w:rsidRPr="00B45ED1">
        <w:rPr>
          <w:rFonts w:eastAsia="Times New Roman" w:cs="Times New Roman"/>
          <w:lang w:val="en-GB" w:eastAsia="en-GB"/>
        </w:rPr>
        <w:t xml:space="preserve"> after each </w:t>
      </w:r>
      <w:r w:rsidR="00FC37B1">
        <w:rPr>
          <w:rFonts w:eastAsia="Times New Roman" w:cs="Times New Roman"/>
          <w:lang w:val="en-GB" w:eastAsia="en-GB"/>
        </w:rPr>
        <w:t>visit</w:t>
      </w:r>
      <w:r w:rsidRPr="00B45ED1">
        <w:rPr>
          <w:rFonts w:eastAsia="Times New Roman" w:cs="Times New Roman"/>
          <w:lang w:val="en-GB" w:eastAsia="en-GB"/>
        </w:rPr>
        <w:t xml:space="preserve"> for review and action.</w:t>
      </w:r>
    </w:p>
    <w:p w14:paraId="661DCD53" w14:textId="77777777" w:rsidR="000F3847" w:rsidRDefault="000F3847" w:rsidP="000F3847">
      <w:pPr>
        <w:pStyle w:val="ListParagraph"/>
        <w:spacing w:after="0"/>
        <w:rPr>
          <w:rFonts w:eastAsia="Times New Roman" w:cs="Times New Roman"/>
          <w:lang w:val="en-GB" w:eastAsia="en-GB"/>
        </w:rPr>
      </w:pPr>
    </w:p>
    <w:p w14:paraId="205AE0BC" w14:textId="27138BEF" w:rsidR="000F3847" w:rsidRPr="003A274E" w:rsidRDefault="000F3847" w:rsidP="008F7A8E">
      <w:pPr>
        <w:pStyle w:val="ListParagraph"/>
        <w:numPr>
          <w:ilvl w:val="0"/>
          <w:numId w:val="15"/>
        </w:numPr>
        <w:spacing w:after="0"/>
        <w:rPr>
          <w:rFonts w:eastAsia="Times New Roman" w:cs="Times New Roman"/>
          <w:lang w:val="en-GB" w:eastAsia="en-GB"/>
        </w:rPr>
      </w:pPr>
      <w:r w:rsidRPr="003A274E">
        <w:rPr>
          <w:lang w:val="en-GB"/>
        </w:rPr>
        <w:t>Volunteers are required to log visits</w:t>
      </w:r>
      <w:r w:rsidR="008A443B">
        <w:rPr>
          <w:lang w:val="en-GB"/>
        </w:rPr>
        <w:t xml:space="preserve"> </w:t>
      </w:r>
      <w:r w:rsidR="00A1233D">
        <w:rPr>
          <w:lang w:val="en-GB"/>
        </w:rPr>
        <w:t xml:space="preserve">prior to </w:t>
      </w:r>
      <w:r w:rsidR="00810304">
        <w:rPr>
          <w:lang w:val="en-GB"/>
        </w:rPr>
        <w:t xml:space="preserve">attending the Service </w:t>
      </w:r>
      <w:r w:rsidR="000C5100">
        <w:rPr>
          <w:lang w:val="en-GB"/>
        </w:rPr>
        <w:t>users’</w:t>
      </w:r>
      <w:r w:rsidR="00810304">
        <w:rPr>
          <w:lang w:val="en-GB"/>
        </w:rPr>
        <w:t xml:space="preserve"> home </w:t>
      </w:r>
      <w:r w:rsidRPr="003A274E">
        <w:rPr>
          <w:lang w:val="en-GB"/>
        </w:rPr>
        <w:t>via the</w:t>
      </w:r>
      <w:r w:rsidR="00A1233D">
        <w:rPr>
          <w:lang w:val="en-GB"/>
        </w:rPr>
        <w:t xml:space="preserve"> </w:t>
      </w:r>
      <w:hyperlink r:id="rId37" w:history="1">
        <w:r w:rsidR="00791A46" w:rsidRPr="00791A46">
          <w:rPr>
            <w:rStyle w:val="Hyperlink"/>
          </w:rPr>
          <w:t>Appointment Details</w:t>
        </w:r>
      </w:hyperlink>
      <w:r w:rsidR="00791A46">
        <w:rPr>
          <w:lang w:val="en-GB"/>
        </w:rPr>
        <w:t xml:space="preserve"> </w:t>
      </w:r>
      <w:r w:rsidR="00A1233D">
        <w:rPr>
          <w:lang w:val="en-GB"/>
        </w:rPr>
        <w:t xml:space="preserve">which can be found </w:t>
      </w:r>
      <w:r w:rsidR="0026204E">
        <w:rPr>
          <w:lang w:val="en-GB"/>
        </w:rPr>
        <w:t>in the</w:t>
      </w:r>
      <w:r w:rsidR="00D35588">
        <w:rPr>
          <w:lang w:val="en-GB"/>
        </w:rPr>
        <w:t xml:space="preserve"> </w:t>
      </w:r>
      <w:hyperlink r:id="rId38" w:history="1">
        <w:r w:rsidR="00D35588" w:rsidRPr="00D35588">
          <w:rPr>
            <w:rStyle w:val="Hyperlink"/>
          </w:rPr>
          <w:t>Volunteer Information Hub</w:t>
        </w:r>
      </w:hyperlink>
      <w:r w:rsidRPr="003A274E">
        <w:rPr>
          <w:lang w:val="en-GB"/>
        </w:rPr>
        <w:t xml:space="preserve"> </w:t>
      </w:r>
    </w:p>
    <w:p w14:paraId="5796329F" w14:textId="77777777" w:rsidR="000C5100" w:rsidRPr="000C5100" w:rsidRDefault="000C5100" w:rsidP="000C5100">
      <w:pPr>
        <w:pStyle w:val="ListParagraph"/>
        <w:rPr>
          <w:rFonts w:eastAsia="Times New Roman" w:cs="Times New Roman"/>
          <w:lang w:val="en-GB" w:eastAsia="en-GB"/>
        </w:rPr>
      </w:pPr>
    </w:p>
    <w:p w14:paraId="56B77822" w14:textId="77777777" w:rsidR="000C5100" w:rsidRPr="00C5363E" w:rsidRDefault="000C5100" w:rsidP="000C5100">
      <w:pPr>
        <w:pStyle w:val="BodyText"/>
        <w:rPr>
          <w:b/>
          <w:bCs/>
          <w:lang w:val="en-GB"/>
        </w:rPr>
      </w:pPr>
      <w:r w:rsidRPr="5A7FB346">
        <w:rPr>
          <w:b/>
          <w:bCs/>
          <w:lang w:val="en-GB"/>
        </w:rPr>
        <w:t>Number of Service Users</w:t>
      </w:r>
    </w:p>
    <w:p w14:paraId="57888C83" w14:textId="00D1CB87" w:rsidR="000C5100" w:rsidRDefault="000C5100" w:rsidP="000C5100">
      <w:pPr>
        <w:pStyle w:val="BodyText"/>
        <w:rPr>
          <w:lang w:val="en-GB"/>
        </w:rPr>
      </w:pPr>
      <w:r w:rsidRPr="5A7FB346">
        <w:rPr>
          <w:lang w:val="en-GB"/>
        </w:rPr>
        <w:t xml:space="preserve">The number of Service Users each volunteer </w:t>
      </w:r>
      <w:r>
        <w:rPr>
          <w:lang w:val="en-GB"/>
        </w:rPr>
        <w:t xml:space="preserve">visits </w:t>
      </w:r>
      <w:r w:rsidRPr="5A7FB346">
        <w:rPr>
          <w:lang w:val="en-GB"/>
        </w:rPr>
        <w:t xml:space="preserve">every week is dependent on the time they have available. The volunteer’s experience and capabilities must also be taken into consideration. The maximum number of Service Users a volunteer can have </w:t>
      </w:r>
      <w:r w:rsidR="00F5248F">
        <w:rPr>
          <w:lang w:val="en-GB"/>
        </w:rPr>
        <w:t>is</w:t>
      </w:r>
      <w:r w:rsidRPr="5A7FB346">
        <w:rPr>
          <w:lang w:val="en-GB"/>
        </w:rPr>
        <w:t xml:space="preserve"> </w:t>
      </w:r>
      <w:r>
        <w:rPr>
          <w:lang w:val="en-GB"/>
        </w:rPr>
        <w:t>4</w:t>
      </w:r>
      <w:r w:rsidRPr="5A7FB346">
        <w:rPr>
          <w:lang w:val="en-GB"/>
        </w:rPr>
        <w:t>.</w:t>
      </w:r>
    </w:p>
    <w:p w14:paraId="1914AFFA" w14:textId="24E14520" w:rsidR="00FC5EAB" w:rsidRPr="008D1B55" w:rsidRDefault="00FC5EAB" w:rsidP="00FC5EAB">
      <w:pPr>
        <w:pStyle w:val="BodyText"/>
        <w:rPr>
          <w:b/>
          <w:bCs/>
          <w:lang w:val="en-GB"/>
        </w:rPr>
      </w:pPr>
      <w:r w:rsidRPr="008D1B55">
        <w:rPr>
          <w:b/>
          <w:bCs/>
          <w:lang w:val="en-GB"/>
        </w:rPr>
        <w:t>C</w:t>
      </w:r>
      <w:r>
        <w:rPr>
          <w:b/>
          <w:bCs/>
          <w:lang w:val="en-GB"/>
        </w:rPr>
        <w:t>oncluding the visit</w:t>
      </w:r>
    </w:p>
    <w:p w14:paraId="49AFBB46" w14:textId="6272FF6C" w:rsidR="00FC5EAB" w:rsidRPr="008D1B55" w:rsidRDefault="00FC5EAB" w:rsidP="008F7A8E">
      <w:pPr>
        <w:pStyle w:val="BodyText"/>
        <w:numPr>
          <w:ilvl w:val="0"/>
          <w:numId w:val="11"/>
        </w:numPr>
        <w:rPr>
          <w:lang w:val="en-GB"/>
        </w:rPr>
      </w:pPr>
      <w:r w:rsidRPr="008D1B55">
        <w:rPr>
          <w:lang w:val="en-GB"/>
        </w:rPr>
        <w:t>Establish boundaries early</w:t>
      </w:r>
      <w:r>
        <w:rPr>
          <w:lang w:val="en-GB"/>
        </w:rPr>
        <w:t xml:space="preserve">, </w:t>
      </w:r>
      <w:r w:rsidR="00F6380D">
        <w:rPr>
          <w:lang w:val="en-GB"/>
        </w:rPr>
        <w:t>home</w:t>
      </w:r>
      <w:r>
        <w:rPr>
          <w:lang w:val="en-GB"/>
        </w:rPr>
        <w:t xml:space="preserve"> visits should be </w:t>
      </w:r>
      <w:r w:rsidR="006E67B1">
        <w:rPr>
          <w:lang w:val="en-GB"/>
        </w:rPr>
        <w:t>no longer than one hour</w:t>
      </w:r>
    </w:p>
    <w:p w14:paraId="75B041C5" w14:textId="3E926352" w:rsidR="00FC5EAB" w:rsidRDefault="00FC5EAB" w:rsidP="008F7A8E">
      <w:pPr>
        <w:pStyle w:val="BodyText"/>
        <w:numPr>
          <w:ilvl w:val="0"/>
          <w:numId w:val="11"/>
        </w:numPr>
        <w:rPr>
          <w:lang w:val="en-GB"/>
        </w:rPr>
      </w:pPr>
      <w:r w:rsidRPr="008D1B55">
        <w:rPr>
          <w:lang w:val="en-GB"/>
        </w:rPr>
        <w:t xml:space="preserve">Say something like, “Time has flown! Shall we arrange our next </w:t>
      </w:r>
      <w:r>
        <w:rPr>
          <w:lang w:val="en-GB"/>
        </w:rPr>
        <w:t>visit</w:t>
      </w:r>
      <w:r w:rsidRPr="008D1B55">
        <w:rPr>
          <w:lang w:val="en-GB"/>
        </w:rPr>
        <w:t>?”</w:t>
      </w:r>
    </w:p>
    <w:p w14:paraId="4F16D8C2" w14:textId="77777777" w:rsidR="00FC5EAB" w:rsidRDefault="00FC5EAB" w:rsidP="00FC5EAB">
      <w:pPr>
        <w:pStyle w:val="BodyText"/>
        <w:rPr>
          <w:b/>
          <w:bCs/>
          <w:lang w:val="en-GB"/>
        </w:rPr>
      </w:pPr>
    </w:p>
    <w:p w14:paraId="3A867686" w14:textId="4106AC52" w:rsidR="00FC5EAB" w:rsidRDefault="00FC5EAB" w:rsidP="00FC5EAB">
      <w:pPr>
        <w:pStyle w:val="BodyText"/>
        <w:rPr>
          <w:b/>
          <w:bCs/>
          <w:lang w:val="en-GB"/>
        </w:rPr>
      </w:pPr>
      <w:r w:rsidRPr="008D1B55">
        <w:rPr>
          <w:b/>
          <w:bCs/>
          <w:lang w:val="en-GB"/>
        </w:rPr>
        <w:t xml:space="preserve">After the </w:t>
      </w:r>
      <w:r w:rsidR="00F6380D">
        <w:rPr>
          <w:b/>
          <w:bCs/>
          <w:lang w:val="en-GB"/>
        </w:rPr>
        <w:t>visit</w:t>
      </w:r>
    </w:p>
    <w:p w14:paraId="3048B3D5" w14:textId="7C2C452E" w:rsidR="00E340DC" w:rsidRPr="00D86F49" w:rsidRDefault="00E340DC" w:rsidP="008F7A8E">
      <w:pPr>
        <w:pStyle w:val="ListParagraph"/>
        <w:numPr>
          <w:ilvl w:val="0"/>
          <w:numId w:val="15"/>
        </w:numPr>
        <w:spacing w:after="0"/>
        <w:rPr>
          <w:rFonts w:eastAsia="Times New Roman" w:cs="Times New Roman"/>
          <w:lang w:val="en-GB" w:eastAsia="en-GB"/>
        </w:rPr>
      </w:pPr>
      <w:r w:rsidRPr="68B67868">
        <w:rPr>
          <w:rFonts w:eastAsia="Times New Roman" w:cs="Times New Roman"/>
          <w:lang w:val="en-GB" w:eastAsia="en-GB"/>
        </w:rPr>
        <w:t>Volunteers are required to report on visits promptly after a completed visit, via the ‘</w:t>
      </w:r>
      <w:r>
        <w:rPr>
          <w:rFonts w:eastAsia="Times New Roman" w:cs="Times New Roman"/>
          <w:lang w:val="en-GB" w:eastAsia="en-GB"/>
        </w:rPr>
        <w:t>Gift of Friendship</w:t>
      </w:r>
      <w:r w:rsidRPr="68B67868">
        <w:rPr>
          <w:rFonts w:eastAsia="Times New Roman" w:cs="Times New Roman"/>
          <w:lang w:val="en-GB" w:eastAsia="en-GB"/>
        </w:rPr>
        <w:t xml:space="preserve">’ link which can be found on the </w:t>
      </w:r>
      <w:hyperlink r:id="rId39" w:history="1">
        <w:r w:rsidR="000A402E" w:rsidRPr="00D35588">
          <w:rPr>
            <w:rStyle w:val="Hyperlink"/>
          </w:rPr>
          <w:t>Volunteer Information Hub</w:t>
        </w:r>
      </w:hyperlink>
      <w:r w:rsidRPr="68B67868">
        <w:rPr>
          <w:rFonts w:eastAsia="Times New Roman" w:cs="Times New Roman"/>
          <w:lang w:eastAsia="en-GB"/>
        </w:rPr>
        <w:t xml:space="preserve"> under the Companionship section.</w:t>
      </w:r>
    </w:p>
    <w:p w14:paraId="7027B224" w14:textId="77777777" w:rsidR="00E340DC" w:rsidRPr="00A64C94" w:rsidRDefault="00E340DC" w:rsidP="008F7A8E">
      <w:pPr>
        <w:pStyle w:val="ListParagraph"/>
        <w:numPr>
          <w:ilvl w:val="0"/>
          <w:numId w:val="15"/>
        </w:numPr>
        <w:spacing w:after="0"/>
        <w:rPr>
          <w:rFonts w:eastAsia="Times New Roman" w:cs="Times New Roman"/>
          <w:lang w:val="en-GB" w:eastAsia="en-GB"/>
        </w:rPr>
      </w:pPr>
      <w:r w:rsidRPr="00D86F49">
        <w:rPr>
          <w:rFonts w:eastAsia="Times New Roman" w:cs="Times New Roman"/>
          <w:lang w:eastAsia="en-GB"/>
        </w:rPr>
        <w:t xml:space="preserve">During normal office hours (Mon – Fri 9-5pm) - To raise concerns and to report any issues please contact staff promptly, by emailing </w:t>
      </w:r>
      <w:hyperlink r:id="rId40" w:tgtFrame="_blank" w:tooltip="mailto:befriending@ageuknorfolk.org.uk" w:history="1">
        <w:r w:rsidRPr="00E340DC">
          <w:rPr>
            <w:rStyle w:val="Hyperlink"/>
            <w:rFonts w:eastAsia="Times New Roman" w:cs="Times New Roman"/>
            <w:lang w:eastAsia="en-GB"/>
          </w:rPr>
          <w:t>befriending@ageuknorfolk.org.uk</w:t>
        </w:r>
      </w:hyperlink>
      <w:r w:rsidRPr="00D86F49">
        <w:rPr>
          <w:rFonts w:eastAsia="Times New Roman" w:cs="Times New Roman"/>
          <w:lang w:eastAsia="en-GB"/>
        </w:rPr>
        <w:t xml:space="preserve"> or calling </w:t>
      </w:r>
      <w:r w:rsidRPr="00E340DC">
        <w:rPr>
          <w:rFonts w:eastAsia="Times New Roman" w:cs="Times New Roman"/>
          <w:lang w:eastAsia="en-GB"/>
        </w:rPr>
        <w:t>01603 785223</w:t>
      </w:r>
      <w:r w:rsidRPr="00D86F49">
        <w:rPr>
          <w:rFonts w:eastAsia="Times New Roman" w:cs="Times New Roman"/>
          <w:lang w:eastAsia="en-GB"/>
        </w:rPr>
        <w:t xml:space="preserve"> leaving a voicemail and we will get back to you.</w:t>
      </w:r>
    </w:p>
    <w:p w14:paraId="3DE9FF05" w14:textId="77777777" w:rsidR="00E340DC" w:rsidRPr="00A64C94" w:rsidRDefault="00E340DC" w:rsidP="008F7A8E">
      <w:pPr>
        <w:pStyle w:val="ListParagraph"/>
        <w:numPr>
          <w:ilvl w:val="0"/>
          <w:numId w:val="15"/>
        </w:numPr>
        <w:spacing w:after="0"/>
        <w:rPr>
          <w:lang w:val="en-GB"/>
        </w:rPr>
      </w:pPr>
      <w:r w:rsidRPr="68B67868">
        <w:rPr>
          <w:rFonts w:ascii="Aptos" w:eastAsia="Aptos" w:hAnsi="Aptos" w:cs="Aptos"/>
          <w:u w:val="single"/>
          <w:lang w:val="en-GB"/>
        </w:rPr>
        <w:t>All</w:t>
      </w:r>
      <w:r w:rsidRPr="68B67868">
        <w:rPr>
          <w:rFonts w:ascii="Aptos" w:eastAsia="Aptos" w:hAnsi="Aptos" w:cs="Aptos"/>
          <w:lang w:val="en-GB"/>
        </w:rPr>
        <w:t xml:space="preserve"> emergency situations should be referred to the emergency services.</w:t>
      </w:r>
    </w:p>
    <w:p w14:paraId="54E94B0A" w14:textId="77777777" w:rsidR="00FC5EAB" w:rsidRPr="00042B87" w:rsidRDefault="00FC5EAB" w:rsidP="008F7A8E">
      <w:pPr>
        <w:pStyle w:val="ListParagraph"/>
        <w:numPr>
          <w:ilvl w:val="0"/>
          <w:numId w:val="15"/>
        </w:numPr>
        <w:spacing w:after="0"/>
        <w:rPr>
          <w:rFonts w:eastAsia="Times New Roman" w:cs="Times New Roman"/>
          <w:lang w:val="en-GB" w:eastAsia="en-GB"/>
        </w:rPr>
      </w:pPr>
      <w:r w:rsidRPr="00042B87">
        <w:rPr>
          <w:lang w:val="en-GB"/>
        </w:rPr>
        <w:t xml:space="preserve">Debrief if needed, staff are available to support after challenging </w:t>
      </w:r>
      <w:r w:rsidR="00D112F7" w:rsidRPr="00042B87">
        <w:rPr>
          <w:lang w:val="en-GB"/>
        </w:rPr>
        <w:t>visits</w:t>
      </w:r>
      <w:r w:rsidRPr="00042B87">
        <w:rPr>
          <w:lang w:val="en-GB"/>
        </w:rPr>
        <w:t>.</w:t>
      </w:r>
    </w:p>
    <w:p w14:paraId="6831B25C" w14:textId="77777777" w:rsidR="00984C38" w:rsidRDefault="00984C38" w:rsidP="000945DF">
      <w:pPr>
        <w:pStyle w:val="BodyText"/>
        <w:rPr>
          <w:lang w:val="en-GB"/>
        </w:rPr>
      </w:pPr>
    </w:p>
    <w:p w14:paraId="25F88278" w14:textId="330BD686" w:rsidR="000945DF" w:rsidRPr="000945DF" w:rsidRDefault="000945DF" w:rsidP="000945DF">
      <w:pPr>
        <w:pStyle w:val="BodyText"/>
        <w:rPr>
          <w:b/>
          <w:bCs/>
          <w:lang w:val="en-GB"/>
        </w:rPr>
      </w:pPr>
      <w:r w:rsidRPr="000945DF">
        <w:rPr>
          <w:b/>
          <w:bCs/>
          <w:lang w:val="en-GB"/>
        </w:rPr>
        <w:t>The Gift of Friendship: Six-Month Goal-Based Support Programme</w:t>
      </w:r>
    </w:p>
    <w:p w14:paraId="49B200E5" w14:textId="11721056" w:rsidR="000945DF" w:rsidRPr="000945DF" w:rsidRDefault="000945DF" w:rsidP="000945DF">
      <w:pPr>
        <w:pStyle w:val="BodyText"/>
        <w:rPr>
          <w:lang w:val="en-GB"/>
        </w:rPr>
      </w:pPr>
      <w:r w:rsidRPr="000945DF">
        <w:rPr>
          <w:lang w:val="en-GB"/>
        </w:rPr>
        <w:t>The Gift of Friendship service has been specifically designed as a structured, six-month intervention aimed at reducing social isolation and loneliness while supporting individuals to build confidence and pursue personal goals.</w:t>
      </w:r>
      <w:r w:rsidR="009A51FC">
        <w:rPr>
          <w:lang w:val="en-GB"/>
        </w:rPr>
        <w:t xml:space="preserve"> </w:t>
      </w:r>
    </w:p>
    <w:p w14:paraId="4CD94016" w14:textId="16E5FA59" w:rsidR="000945DF" w:rsidRPr="000945DF" w:rsidRDefault="000945DF" w:rsidP="000945DF">
      <w:pPr>
        <w:pStyle w:val="BodyText"/>
        <w:rPr>
          <w:b/>
          <w:bCs/>
          <w:lang w:val="en-GB"/>
        </w:rPr>
      </w:pPr>
      <w:r w:rsidRPr="000945DF">
        <w:rPr>
          <w:lang w:val="en-GB"/>
        </w:rPr>
        <w:t xml:space="preserve">This service follows a clearly defined model to ensure consistency and enable meaningful data collection. The outcomes and learning from the programme will contribute to the development of a government policy paper; therefore, </w:t>
      </w:r>
      <w:r w:rsidR="000F3F91" w:rsidRPr="000F3F91">
        <w:rPr>
          <w:lang w:val="en-GB"/>
        </w:rPr>
        <w:t>following</w:t>
      </w:r>
      <w:r w:rsidRPr="000945DF">
        <w:rPr>
          <w:lang w:val="en-GB"/>
        </w:rPr>
        <w:t xml:space="preserve"> the service design is essential</w:t>
      </w:r>
      <w:r w:rsidRPr="000945DF">
        <w:rPr>
          <w:b/>
          <w:bCs/>
          <w:lang w:val="en-GB"/>
        </w:rPr>
        <w:t>.</w:t>
      </w:r>
    </w:p>
    <w:p w14:paraId="457C5F3D" w14:textId="77777777" w:rsidR="000945DF" w:rsidRPr="000945DF" w:rsidRDefault="000945DF" w:rsidP="000945DF">
      <w:pPr>
        <w:pStyle w:val="BodyText"/>
        <w:rPr>
          <w:b/>
          <w:bCs/>
          <w:lang w:val="en-GB"/>
        </w:rPr>
      </w:pPr>
      <w:r w:rsidRPr="000945DF">
        <w:rPr>
          <w:b/>
          <w:bCs/>
          <w:lang w:val="en-GB"/>
        </w:rPr>
        <w:t>Key considerations:</w:t>
      </w:r>
    </w:p>
    <w:p w14:paraId="4F5E796E" w14:textId="77777777" w:rsidR="000945DF" w:rsidRPr="000945DF" w:rsidRDefault="000945DF" w:rsidP="008F7A8E">
      <w:pPr>
        <w:pStyle w:val="BodyText"/>
        <w:numPr>
          <w:ilvl w:val="0"/>
          <w:numId w:val="21"/>
        </w:numPr>
        <w:rPr>
          <w:lang w:val="en-GB"/>
        </w:rPr>
      </w:pPr>
      <w:r w:rsidRPr="000945DF">
        <w:rPr>
          <w:lang w:val="en-GB"/>
        </w:rPr>
        <w:lastRenderedPageBreak/>
        <w:t>Consistency of Delivery: All staff and volunteers must adhere to the agreed structure and principles throughout the service duration to ensure reliable evidence is captured.</w:t>
      </w:r>
    </w:p>
    <w:p w14:paraId="76655BBB" w14:textId="0B646266" w:rsidR="000945DF" w:rsidRPr="000945DF" w:rsidRDefault="000945DF" w:rsidP="008F7A8E">
      <w:pPr>
        <w:pStyle w:val="BodyText"/>
        <w:numPr>
          <w:ilvl w:val="0"/>
          <w:numId w:val="21"/>
        </w:numPr>
        <w:rPr>
          <w:lang w:val="en-GB"/>
        </w:rPr>
      </w:pPr>
      <w:r w:rsidRPr="000945DF">
        <w:rPr>
          <w:lang w:val="en-GB"/>
        </w:rPr>
        <w:t xml:space="preserve">Transition Planning: Service Users must be </w:t>
      </w:r>
      <w:r w:rsidR="00C563F1">
        <w:rPr>
          <w:lang w:val="en-GB"/>
        </w:rPr>
        <w:t xml:space="preserve">made aware </w:t>
      </w:r>
      <w:r w:rsidRPr="000945DF">
        <w:rPr>
          <w:lang w:val="en-GB"/>
        </w:rPr>
        <w:t>that face-to-face visits will conclude at the end of the six-month period.</w:t>
      </w:r>
    </w:p>
    <w:p w14:paraId="297D0EEB" w14:textId="77777777" w:rsidR="000945DF" w:rsidRPr="000945DF" w:rsidRDefault="000945DF" w:rsidP="008F7A8E">
      <w:pPr>
        <w:pStyle w:val="BodyText"/>
        <w:numPr>
          <w:ilvl w:val="0"/>
          <w:numId w:val="21"/>
        </w:numPr>
        <w:rPr>
          <w:lang w:val="en-GB"/>
        </w:rPr>
      </w:pPr>
      <w:r w:rsidRPr="000945DF">
        <w:rPr>
          <w:lang w:val="en-GB"/>
        </w:rPr>
        <w:t xml:space="preserve">Ongoing Support Options: Upon completion, individuals will be offered a transition to </w:t>
      </w:r>
      <w:r w:rsidRPr="000945DF">
        <w:rPr>
          <w:i/>
          <w:iCs/>
          <w:lang w:val="en-GB"/>
        </w:rPr>
        <w:t>Telephone Befriending</w:t>
      </w:r>
      <w:r w:rsidRPr="000945DF">
        <w:rPr>
          <w:lang w:val="en-GB"/>
        </w:rPr>
        <w:t>, a goal-oriented follow-on option that continues to support progress toward their personal aims.</w:t>
      </w:r>
    </w:p>
    <w:p w14:paraId="27328146" w14:textId="3E8C3DF4" w:rsidR="000C5100" w:rsidRPr="008E5037" w:rsidRDefault="000945DF" w:rsidP="008F7A8E">
      <w:pPr>
        <w:pStyle w:val="BodyText"/>
        <w:numPr>
          <w:ilvl w:val="0"/>
          <w:numId w:val="21"/>
        </w:numPr>
        <w:rPr>
          <w:lang w:val="en-GB"/>
        </w:rPr>
      </w:pPr>
      <w:r w:rsidRPr="000945DF">
        <w:rPr>
          <w:lang w:val="en-GB"/>
        </w:rPr>
        <w:t>Volunteer Reallocation:</w:t>
      </w:r>
      <w:r w:rsidR="00F544E2" w:rsidRPr="00220A9C">
        <w:rPr>
          <w:lang w:val="en-GB"/>
        </w:rPr>
        <w:t xml:space="preserve"> On completion</w:t>
      </w:r>
      <w:r w:rsidR="00220A9C" w:rsidRPr="00220A9C">
        <w:rPr>
          <w:lang w:val="en-GB"/>
        </w:rPr>
        <w:t xml:space="preserve"> of the </w:t>
      </w:r>
      <w:r w:rsidR="004620E6" w:rsidRPr="00220A9C">
        <w:rPr>
          <w:lang w:val="en-GB"/>
        </w:rPr>
        <w:t>six-month</w:t>
      </w:r>
      <w:r w:rsidR="00220A9C" w:rsidRPr="00220A9C">
        <w:rPr>
          <w:lang w:val="en-GB"/>
        </w:rPr>
        <w:t xml:space="preserve"> period</w:t>
      </w:r>
      <w:r w:rsidRPr="000945DF">
        <w:rPr>
          <w:lang w:val="en-GB"/>
        </w:rPr>
        <w:t xml:space="preserve"> </w:t>
      </w:r>
      <w:r w:rsidR="004620E6">
        <w:rPr>
          <w:lang w:val="en-GB"/>
        </w:rPr>
        <w:t>v</w:t>
      </w:r>
      <w:r w:rsidRPr="000945DF">
        <w:rPr>
          <w:lang w:val="en-GB"/>
        </w:rPr>
        <w:t xml:space="preserve">olunteers </w:t>
      </w:r>
      <w:r w:rsidR="00F544E2" w:rsidRPr="00220A9C">
        <w:rPr>
          <w:lang w:val="en-GB"/>
        </w:rPr>
        <w:t xml:space="preserve">can </w:t>
      </w:r>
      <w:r w:rsidRPr="000945DF">
        <w:rPr>
          <w:lang w:val="en-GB"/>
        </w:rPr>
        <w:t>be introduced to a new Service User who would benefit from their support and shared commitment to goal achievement.</w:t>
      </w:r>
    </w:p>
    <w:p w14:paraId="596C5A99" w14:textId="77777777" w:rsidR="000F3847" w:rsidRPr="003A274E" w:rsidRDefault="000F3847" w:rsidP="000F3847">
      <w:pPr>
        <w:pStyle w:val="ListParagraph"/>
        <w:rPr>
          <w:rFonts w:eastAsia="Times New Roman" w:cs="Times New Roman"/>
          <w:lang w:val="en-GB" w:eastAsia="en-GB"/>
        </w:rPr>
      </w:pPr>
    </w:p>
    <w:p w14:paraId="0FCF2E58" w14:textId="77777777" w:rsidR="000A402E" w:rsidRDefault="000A402E" w:rsidP="000F3847">
      <w:pPr>
        <w:pStyle w:val="ListParagraph"/>
        <w:rPr>
          <w:rFonts w:eastAsia="Times New Roman" w:cs="Times New Roman"/>
          <w:lang w:val="en-GB" w:eastAsia="en-GB"/>
        </w:rPr>
      </w:pPr>
    </w:p>
    <w:p w14:paraId="7D5C8AA0" w14:textId="77777777" w:rsidR="000A402E" w:rsidRPr="003A274E" w:rsidRDefault="000A402E" w:rsidP="000F3847">
      <w:pPr>
        <w:pStyle w:val="ListParagraph"/>
        <w:rPr>
          <w:rFonts w:eastAsia="Times New Roman" w:cs="Times New Roman"/>
          <w:lang w:val="en-GB" w:eastAsia="en-GB"/>
        </w:rPr>
      </w:pPr>
    </w:p>
    <w:p w14:paraId="1DBA34A0" w14:textId="5F7E2C3A" w:rsidR="00C855FA" w:rsidRDefault="00C855FA" w:rsidP="003137E2">
      <w:pPr>
        <w:spacing w:after="0"/>
        <w:rPr>
          <w:b/>
          <w:bCs/>
        </w:rPr>
      </w:pPr>
      <w:r w:rsidRPr="001A095F">
        <w:rPr>
          <w:b/>
          <w:bCs/>
        </w:rPr>
        <w:t>Care home</w:t>
      </w:r>
      <w:r w:rsidR="001A095F" w:rsidRPr="001A095F">
        <w:rPr>
          <w:b/>
          <w:bCs/>
        </w:rPr>
        <w:t xml:space="preserve"> visiting</w:t>
      </w:r>
    </w:p>
    <w:p w14:paraId="19F9FF96" w14:textId="77777777" w:rsidR="003137E2" w:rsidRPr="003137E2" w:rsidRDefault="003137E2" w:rsidP="003137E2">
      <w:pPr>
        <w:spacing w:after="0"/>
        <w:rPr>
          <w:rFonts w:eastAsia="Times New Roman" w:cs="Times New Roman"/>
          <w:lang w:val="en-GB" w:eastAsia="en-GB"/>
        </w:rPr>
      </w:pPr>
    </w:p>
    <w:p w14:paraId="1E354C84" w14:textId="0A4B8D76" w:rsidR="00FE21F0" w:rsidRPr="00DC7C82" w:rsidRDefault="003F7A9E" w:rsidP="00FE21F0">
      <w:pPr>
        <w:rPr>
          <w:lang w:val="en-GB"/>
        </w:rPr>
      </w:pPr>
      <w:r w:rsidRPr="003F7A9E">
        <w:rPr>
          <w:lang w:val="en-GB"/>
        </w:rPr>
        <w:t>Th</w:t>
      </w:r>
      <w:r w:rsidR="00FE21F0">
        <w:rPr>
          <w:lang w:val="en-GB"/>
        </w:rPr>
        <w:t>is</w:t>
      </w:r>
      <w:r w:rsidRPr="003F7A9E">
        <w:rPr>
          <w:lang w:val="en-GB"/>
        </w:rPr>
        <w:t xml:space="preserve"> service</w:t>
      </w:r>
      <w:r w:rsidR="001A095F">
        <w:rPr>
          <w:lang w:val="en-GB"/>
        </w:rPr>
        <w:t xml:space="preserve"> is a small pilot</w:t>
      </w:r>
      <w:r w:rsidRPr="003F7A9E">
        <w:rPr>
          <w:lang w:val="en-GB"/>
        </w:rPr>
        <w:t xml:space="preserve"> </w:t>
      </w:r>
      <w:r w:rsidR="001A095F">
        <w:rPr>
          <w:lang w:val="en-GB"/>
        </w:rPr>
        <w:t>and</w:t>
      </w:r>
      <w:r w:rsidRPr="003F7A9E">
        <w:rPr>
          <w:lang w:val="en-GB"/>
        </w:rPr>
        <w:t xml:space="preserve"> offer</w:t>
      </w:r>
      <w:r w:rsidR="001A095F">
        <w:rPr>
          <w:lang w:val="en-GB"/>
        </w:rPr>
        <w:t>s</w:t>
      </w:r>
      <w:r w:rsidRPr="003F7A9E">
        <w:rPr>
          <w:lang w:val="en-GB"/>
        </w:rPr>
        <w:t xml:space="preserve"> regular visits for</w:t>
      </w:r>
      <w:r w:rsidR="001A095F">
        <w:rPr>
          <w:lang w:val="en-GB"/>
        </w:rPr>
        <w:t xml:space="preserve"> </w:t>
      </w:r>
      <w:r w:rsidRPr="003F7A9E">
        <w:rPr>
          <w:lang w:val="en-GB"/>
        </w:rPr>
        <w:t>those residents who are unable to join in with the home’s social activities. This will typically</w:t>
      </w:r>
      <w:r w:rsidR="001A095F">
        <w:rPr>
          <w:lang w:val="en-GB"/>
        </w:rPr>
        <w:t xml:space="preserve"> </w:t>
      </w:r>
      <w:r w:rsidRPr="003F7A9E">
        <w:rPr>
          <w:lang w:val="en-GB"/>
        </w:rPr>
        <w:t>be a resident who is bedbound and has no</w:t>
      </w:r>
      <w:r w:rsidR="00FE21F0">
        <w:rPr>
          <w:lang w:val="en-GB"/>
        </w:rPr>
        <w:t xml:space="preserve"> regular</w:t>
      </w:r>
      <w:r w:rsidRPr="003F7A9E">
        <w:rPr>
          <w:lang w:val="en-GB"/>
        </w:rPr>
        <w:t xml:space="preserve"> </w:t>
      </w:r>
      <w:r w:rsidR="001A095F">
        <w:rPr>
          <w:lang w:val="en-GB"/>
        </w:rPr>
        <w:t>visitors. Currently this is only taking place in one care home. Volunteers are required to log visits</w:t>
      </w:r>
      <w:r w:rsidR="00FE21F0" w:rsidRPr="00DC7C82">
        <w:rPr>
          <w:lang w:val="en-GB"/>
        </w:rPr>
        <w:t xml:space="preserve"> </w:t>
      </w:r>
      <w:r w:rsidR="00791A46">
        <w:rPr>
          <w:lang w:val="en-GB"/>
        </w:rPr>
        <w:t xml:space="preserve"> via the </w:t>
      </w:r>
      <w:hyperlink r:id="rId41" w:history="1">
        <w:r w:rsidR="00791A46" w:rsidRPr="00791A46">
          <w:rPr>
            <w:rStyle w:val="Hyperlink"/>
          </w:rPr>
          <w:t>Appointment Details</w:t>
        </w:r>
      </w:hyperlink>
      <w:r w:rsidR="00AC149A">
        <w:rPr>
          <w:lang w:val="en-GB"/>
        </w:rPr>
        <w:t xml:space="preserve"> prior to the visit taking place</w:t>
      </w:r>
      <w:r w:rsidR="00FE21F0" w:rsidRPr="00DC7C82">
        <w:rPr>
          <w:lang w:val="en-GB"/>
        </w:rPr>
        <w:t>.</w:t>
      </w:r>
      <w:r w:rsidR="00FE21F0">
        <w:rPr>
          <w:lang w:val="en-GB"/>
        </w:rPr>
        <w:t xml:space="preserve"> </w:t>
      </w:r>
      <w:hyperlink r:id="rId42" w:history="1">
        <w:r w:rsidR="00A809A9" w:rsidRPr="00A809A9">
          <w:rPr>
            <w:rStyle w:val="Hyperlink"/>
          </w:rPr>
          <w:t>Volunteer Information Hub</w:t>
        </w:r>
      </w:hyperlink>
    </w:p>
    <w:p w14:paraId="2E16D50C" w14:textId="7DE315C1" w:rsidR="00347D74" w:rsidRDefault="00347D74" w:rsidP="00FE21F0">
      <w:pPr>
        <w:rPr>
          <w:b/>
          <w:bCs/>
          <w:lang w:val="en-GB"/>
        </w:rPr>
      </w:pPr>
      <w:r w:rsidRPr="00347D74">
        <w:rPr>
          <w:b/>
          <w:bCs/>
          <w:lang w:val="en-GB"/>
        </w:rPr>
        <w:t>Service User referrals</w:t>
      </w:r>
    </w:p>
    <w:p w14:paraId="5B088F85" w14:textId="3A1AF1DD" w:rsidR="00347D74" w:rsidRPr="00347D74" w:rsidRDefault="00347D74" w:rsidP="00FE21F0">
      <w:pPr>
        <w:rPr>
          <w:lang w:val="en-GB"/>
        </w:rPr>
      </w:pPr>
      <w:r>
        <w:rPr>
          <w:lang w:val="en-GB"/>
        </w:rPr>
        <w:t>All referrals will be made by the care home manager.</w:t>
      </w:r>
    </w:p>
    <w:p w14:paraId="510F0D8A" w14:textId="2ABD64ED" w:rsidR="00347D74" w:rsidRPr="00CD292C" w:rsidRDefault="00347D74" w:rsidP="00347D74">
      <w:pPr>
        <w:pStyle w:val="BodyText"/>
        <w:rPr>
          <w:b/>
          <w:bCs/>
          <w:lang w:val="en-GB"/>
        </w:rPr>
      </w:pPr>
      <w:r w:rsidRPr="1A92E0B1">
        <w:rPr>
          <w:b/>
          <w:bCs/>
          <w:lang w:val="en-GB"/>
        </w:rPr>
        <w:t xml:space="preserve">Responsibilities </w:t>
      </w:r>
      <w:r w:rsidR="00B637B7" w:rsidRPr="1A92E0B1">
        <w:rPr>
          <w:b/>
          <w:bCs/>
          <w:lang w:val="en-GB"/>
        </w:rPr>
        <w:t>of Staff</w:t>
      </w:r>
      <w:r w:rsidRPr="1A92E0B1">
        <w:rPr>
          <w:b/>
          <w:bCs/>
          <w:lang w:val="en-GB"/>
        </w:rPr>
        <w:t xml:space="preserve"> and volunteers</w:t>
      </w:r>
    </w:p>
    <w:p w14:paraId="4987386E" w14:textId="1C5904AB" w:rsidR="00347D74" w:rsidRDefault="00347D74" w:rsidP="00347D74">
      <w:pPr>
        <w:pStyle w:val="BodyText"/>
        <w:rPr>
          <w:lang w:val="en-GB"/>
        </w:rPr>
      </w:pPr>
      <w:r w:rsidRPr="2CD18071">
        <w:rPr>
          <w:lang w:val="en-GB"/>
        </w:rPr>
        <w:t xml:space="preserve">To visit a Service User in their </w:t>
      </w:r>
      <w:r w:rsidR="008110DB">
        <w:rPr>
          <w:lang w:val="en-GB"/>
        </w:rPr>
        <w:t xml:space="preserve">care </w:t>
      </w:r>
      <w:r w:rsidRPr="2CD18071">
        <w:rPr>
          <w:lang w:val="en-GB"/>
        </w:rPr>
        <w:t>home</w:t>
      </w:r>
      <w:r w:rsidR="008110DB">
        <w:rPr>
          <w:lang w:val="en-GB"/>
        </w:rPr>
        <w:t xml:space="preserve"> setting</w:t>
      </w:r>
      <w:r w:rsidRPr="2CD18071">
        <w:rPr>
          <w:lang w:val="en-GB"/>
        </w:rPr>
        <w:t xml:space="preserve"> with the aim of combatting isolation and loneliness</w:t>
      </w:r>
    </w:p>
    <w:p w14:paraId="638CB0DF" w14:textId="77C2E728" w:rsidR="00347D74" w:rsidRDefault="00347D74" w:rsidP="00347D74">
      <w:pPr>
        <w:pStyle w:val="BodyText"/>
        <w:rPr>
          <w:lang w:val="en-GB"/>
        </w:rPr>
      </w:pPr>
      <w:r w:rsidRPr="00CD292C">
        <w:rPr>
          <w:lang w:val="en-GB"/>
        </w:rPr>
        <w:t xml:space="preserve">Undertaking person centred conversations, understanding that each person is different </w:t>
      </w:r>
      <w:r w:rsidR="008110DB">
        <w:rPr>
          <w:lang w:val="en-GB"/>
        </w:rPr>
        <w:t>with</w:t>
      </w:r>
      <w:r w:rsidRPr="00CD292C">
        <w:rPr>
          <w:lang w:val="en-GB"/>
        </w:rPr>
        <w:t xml:space="preserve"> different</w:t>
      </w:r>
      <w:r>
        <w:rPr>
          <w:lang w:val="en-GB"/>
        </w:rPr>
        <w:t xml:space="preserve"> </w:t>
      </w:r>
      <w:r w:rsidRPr="00CD292C">
        <w:rPr>
          <w:lang w:val="en-GB"/>
        </w:rPr>
        <w:t>views.</w:t>
      </w:r>
    </w:p>
    <w:p w14:paraId="276A3DD8" w14:textId="77777777" w:rsidR="00347D74" w:rsidRPr="00713E31" w:rsidRDefault="00347D74" w:rsidP="00347D74">
      <w:pPr>
        <w:pStyle w:val="BodyText"/>
        <w:rPr>
          <w:lang w:val="en-GB"/>
        </w:rPr>
      </w:pPr>
      <w:r w:rsidRPr="2CD18071">
        <w:rPr>
          <w:lang w:val="en-GB"/>
        </w:rPr>
        <w:t>Working within the agreed guidelines of this manual and Age UK Norfolk policies and procedures.</w:t>
      </w:r>
    </w:p>
    <w:p w14:paraId="12E4A0EC" w14:textId="77777777" w:rsidR="00347D74" w:rsidRDefault="00347D74" w:rsidP="00347D74">
      <w:pPr>
        <w:pStyle w:val="BodyText"/>
        <w:rPr>
          <w:lang w:val="en-GB"/>
        </w:rPr>
      </w:pPr>
      <w:r w:rsidRPr="00713E31">
        <w:rPr>
          <w:lang w:val="en-GB"/>
        </w:rPr>
        <w:t>Ensuring that Age UK Norfolk have your up-to-date personal information and emergency</w:t>
      </w:r>
      <w:r>
        <w:rPr>
          <w:lang w:val="en-GB"/>
        </w:rPr>
        <w:t xml:space="preserve"> </w:t>
      </w:r>
      <w:r w:rsidRPr="00713E31">
        <w:rPr>
          <w:lang w:val="en-GB"/>
        </w:rPr>
        <w:t xml:space="preserve">contact details. </w:t>
      </w:r>
    </w:p>
    <w:p w14:paraId="67FE2C30" w14:textId="77777777" w:rsidR="00347D74" w:rsidRPr="00713E31" w:rsidRDefault="00347D74" w:rsidP="00347D74">
      <w:pPr>
        <w:pStyle w:val="BodyText"/>
        <w:rPr>
          <w:lang w:val="en-GB"/>
        </w:rPr>
      </w:pPr>
      <w:r w:rsidRPr="00713E31">
        <w:rPr>
          <w:lang w:val="en-GB"/>
        </w:rPr>
        <w:t>Recognising the importance of th</w:t>
      </w:r>
      <w:r>
        <w:rPr>
          <w:lang w:val="en-GB"/>
        </w:rPr>
        <w:t>is</w:t>
      </w:r>
      <w:r w:rsidRPr="00713E31">
        <w:rPr>
          <w:lang w:val="en-GB"/>
        </w:rPr>
        <w:t xml:space="preserve"> service and committing to initial</w:t>
      </w:r>
      <w:r>
        <w:rPr>
          <w:lang w:val="en-GB"/>
        </w:rPr>
        <w:t xml:space="preserve"> </w:t>
      </w:r>
      <w:r w:rsidRPr="00713E31">
        <w:rPr>
          <w:lang w:val="en-GB"/>
        </w:rPr>
        <w:t xml:space="preserve">induction, training and periodic updates. </w:t>
      </w:r>
    </w:p>
    <w:p w14:paraId="1CF21EF5" w14:textId="77777777" w:rsidR="00347D74" w:rsidRDefault="00347D74" w:rsidP="00347D74">
      <w:pPr>
        <w:pStyle w:val="BodyText"/>
        <w:rPr>
          <w:lang w:val="en-GB"/>
        </w:rPr>
      </w:pPr>
      <w:r w:rsidRPr="00113F5E">
        <w:rPr>
          <w:lang w:val="en-GB"/>
        </w:rPr>
        <w:lastRenderedPageBreak/>
        <w:t>Follow the recording and monitoring procedures.</w:t>
      </w:r>
    </w:p>
    <w:p w14:paraId="0F9A579A" w14:textId="77777777" w:rsidR="00347D74" w:rsidRPr="00CD292C" w:rsidRDefault="00347D74" w:rsidP="00347D74">
      <w:pPr>
        <w:pStyle w:val="BodyText"/>
        <w:rPr>
          <w:lang w:val="en-GB"/>
        </w:rPr>
      </w:pPr>
      <w:r w:rsidRPr="3109EEED">
        <w:rPr>
          <w:lang w:val="en-GB"/>
        </w:rPr>
        <w:t>Informing the service user and Co-ordinator in advance if they are unable to make a visit.</w:t>
      </w:r>
    </w:p>
    <w:p w14:paraId="2F1F6412" w14:textId="77777777" w:rsidR="00347D74" w:rsidRDefault="00347D74" w:rsidP="00347D74">
      <w:pPr>
        <w:pStyle w:val="BodyText"/>
        <w:rPr>
          <w:lang w:val="en-GB"/>
        </w:rPr>
      </w:pPr>
      <w:r w:rsidRPr="3109EEED">
        <w:rPr>
          <w:lang w:val="en-GB"/>
        </w:rPr>
        <w:t>Taking care to notice any changes in the service user and to inform the Co-ordinator.</w:t>
      </w:r>
    </w:p>
    <w:p w14:paraId="624ED80F" w14:textId="77777777" w:rsidR="00347D74" w:rsidRPr="008D1B55" w:rsidRDefault="00347D74" w:rsidP="00347D74">
      <w:pPr>
        <w:pStyle w:val="BodyText"/>
        <w:rPr>
          <w:lang w:val="en-GB"/>
        </w:rPr>
      </w:pPr>
      <w:r>
        <w:rPr>
          <w:lang w:val="en-GB"/>
        </w:rPr>
        <w:t>Do not carry out tasks within the home that go above the expectations of this service.</w:t>
      </w:r>
    </w:p>
    <w:p w14:paraId="05C3A945" w14:textId="77777777" w:rsidR="00347D74" w:rsidRDefault="00347D74" w:rsidP="00347D74">
      <w:pPr>
        <w:pStyle w:val="BodyText"/>
        <w:rPr>
          <w:lang w:val="en-GB"/>
        </w:rPr>
      </w:pPr>
      <w:r w:rsidRPr="3109EEED">
        <w:rPr>
          <w:lang w:val="en-GB"/>
        </w:rPr>
        <w:t>Not taking any other person to the service user’s home unless authorised by the service user and the Co-ordinator.</w:t>
      </w:r>
    </w:p>
    <w:p w14:paraId="3E416C2C" w14:textId="77777777" w:rsidR="00347D74" w:rsidRDefault="00347D74" w:rsidP="00347D74">
      <w:pPr>
        <w:pStyle w:val="BodyText"/>
      </w:pPr>
    </w:p>
    <w:p w14:paraId="33F1D888" w14:textId="5C5C623C" w:rsidR="00B732A6" w:rsidRDefault="00B732A6" w:rsidP="00B732A6">
      <w:pPr>
        <w:pStyle w:val="BodyText"/>
        <w:rPr>
          <w:b/>
          <w:bCs/>
          <w:lang w:val="en-GB"/>
        </w:rPr>
      </w:pPr>
      <w:r w:rsidRPr="008B5E94">
        <w:rPr>
          <w:b/>
          <w:bCs/>
          <w:lang w:val="en-GB"/>
        </w:rPr>
        <w:t>Guidelines for</w:t>
      </w:r>
      <w:r>
        <w:rPr>
          <w:b/>
          <w:bCs/>
          <w:lang w:val="en-GB"/>
        </w:rPr>
        <w:t xml:space="preserve"> initial</w:t>
      </w:r>
      <w:r w:rsidRPr="008B5E94">
        <w:rPr>
          <w:b/>
          <w:bCs/>
          <w:lang w:val="en-GB"/>
        </w:rPr>
        <w:t xml:space="preserve"> </w:t>
      </w:r>
      <w:r>
        <w:rPr>
          <w:b/>
          <w:bCs/>
          <w:lang w:val="en-GB"/>
        </w:rPr>
        <w:t>v</w:t>
      </w:r>
      <w:r w:rsidRPr="008B5E94">
        <w:rPr>
          <w:b/>
          <w:bCs/>
          <w:lang w:val="en-GB"/>
        </w:rPr>
        <w:t>isits</w:t>
      </w:r>
      <w:r>
        <w:rPr>
          <w:b/>
          <w:bCs/>
          <w:lang w:val="en-GB"/>
        </w:rPr>
        <w:t xml:space="preserve"> </w:t>
      </w:r>
    </w:p>
    <w:p w14:paraId="600C9E30" w14:textId="77777777" w:rsidR="00B732A6" w:rsidRDefault="00B732A6" w:rsidP="00B732A6">
      <w:pPr>
        <w:pStyle w:val="BodyText"/>
        <w:rPr>
          <w:lang w:val="en-GB"/>
        </w:rPr>
      </w:pPr>
      <w:r w:rsidRPr="008B5E94">
        <w:rPr>
          <w:lang w:val="en-GB"/>
        </w:rPr>
        <w:br/>
        <w:t>Introduce yourself, stating your role at Age UK Norfolk, and confirm how the service user would like to be addressed. If needed, recap key details:</w:t>
      </w:r>
    </w:p>
    <w:p w14:paraId="5F1D8DE6" w14:textId="250BDCBC" w:rsidR="00B732A6" w:rsidRDefault="00B732A6" w:rsidP="00B732A6">
      <w:pPr>
        <w:rPr>
          <w:lang w:val="en-GB"/>
        </w:rPr>
      </w:pPr>
      <w:r w:rsidRPr="3109EEED">
        <w:rPr>
          <w:lang w:val="en-GB"/>
        </w:rPr>
        <w:t xml:space="preserve">Please </w:t>
      </w:r>
      <w:r w:rsidR="3B106381" w:rsidRPr="68B67868">
        <w:rPr>
          <w:lang w:val="en-GB"/>
        </w:rPr>
        <w:t xml:space="preserve">always </w:t>
      </w:r>
      <w:r w:rsidRPr="3109EEED">
        <w:rPr>
          <w:lang w:val="en-GB"/>
        </w:rPr>
        <w:t>wear your lanyard so that service users can easily identify you.</w:t>
      </w:r>
    </w:p>
    <w:p w14:paraId="413369DB" w14:textId="77777777" w:rsidR="00B732A6" w:rsidRPr="008B5E94" w:rsidRDefault="00B732A6" w:rsidP="008F7A8E">
      <w:pPr>
        <w:pStyle w:val="BodyText"/>
        <w:numPr>
          <w:ilvl w:val="0"/>
          <w:numId w:val="14"/>
        </w:numPr>
        <w:rPr>
          <w:lang w:val="en-GB"/>
        </w:rPr>
      </w:pPr>
      <w:r w:rsidRPr="008B5E94">
        <w:rPr>
          <w:lang w:val="en-GB"/>
        </w:rPr>
        <w:t xml:space="preserve">All </w:t>
      </w:r>
      <w:r>
        <w:rPr>
          <w:lang w:val="en-GB"/>
        </w:rPr>
        <w:t>Volunteers</w:t>
      </w:r>
      <w:r w:rsidRPr="008B5E94">
        <w:rPr>
          <w:lang w:val="en-GB"/>
        </w:rPr>
        <w:t xml:space="preserve"> are </w:t>
      </w:r>
      <w:r w:rsidRPr="0073497F">
        <w:rPr>
          <w:lang w:val="en-GB"/>
        </w:rPr>
        <w:t>DBS checked and referenced</w:t>
      </w:r>
    </w:p>
    <w:p w14:paraId="6C70D0FF" w14:textId="77777777" w:rsidR="00B732A6" w:rsidRPr="008B5E94" w:rsidRDefault="00B732A6" w:rsidP="008F7A8E">
      <w:pPr>
        <w:pStyle w:val="BodyText"/>
        <w:numPr>
          <w:ilvl w:val="0"/>
          <w:numId w:val="14"/>
        </w:numPr>
        <w:rPr>
          <w:lang w:val="en-GB"/>
        </w:rPr>
      </w:pPr>
      <w:r w:rsidRPr="008B5E94">
        <w:rPr>
          <w:lang w:val="en-GB"/>
        </w:rPr>
        <w:t>Conversations are confidential</w:t>
      </w:r>
      <w:r>
        <w:rPr>
          <w:lang w:val="en-GB"/>
        </w:rPr>
        <w:t xml:space="preserve"> within Age UK Norfolk</w:t>
      </w:r>
      <w:r w:rsidRPr="008B5E94">
        <w:rPr>
          <w:lang w:val="en-GB"/>
        </w:rPr>
        <w:t>, except i</w:t>
      </w:r>
      <w:r>
        <w:rPr>
          <w:lang w:val="en-GB"/>
        </w:rPr>
        <w:t>f</w:t>
      </w:r>
      <w:r w:rsidRPr="008B5E94">
        <w:rPr>
          <w:lang w:val="en-GB"/>
        </w:rPr>
        <w:t xml:space="preserve"> safeguarding </w:t>
      </w:r>
      <w:r>
        <w:rPr>
          <w:lang w:val="en-GB"/>
        </w:rPr>
        <w:t>concerns arise</w:t>
      </w:r>
    </w:p>
    <w:p w14:paraId="3F0EA9B1" w14:textId="77777777" w:rsidR="00B732A6" w:rsidRPr="008D6B80" w:rsidRDefault="00B732A6" w:rsidP="008F7A8E">
      <w:pPr>
        <w:pStyle w:val="BodyText"/>
        <w:numPr>
          <w:ilvl w:val="0"/>
          <w:numId w:val="14"/>
        </w:numPr>
        <w:rPr>
          <w:lang w:val="en-GB"/>
        </w:rPr>
      </w:pPr>
      <w:r>
        <w:rPr>
          <w:lang w:val="en-GB"/>
        </w:rPr>
        <w:t>V</w:t>
      </w:r>
      <w:r w:rsidRPr="3109EEED">
        <w:rPr>
          <w:lang w:val="en-GB"/>
        </w:rPr>
        <w:t>isit</w:t>
      </w:r>
      <w:r>
        <w:rPr>
          <w:lang w:val="en-GB"/>
        </w:rPr>
        <w:t>s will be</w:t>
      </w:r>
      <w:r w:rsidRPr="3109EEED">
        <w:rPr>
          <w:lang w:val="en-GB"/>
        </w:rPr>
        <w:t xml:space="preserve"> arranged between the </w:t>
      </w:r>
      <w:r>
        <w:rPr>
          <w:lang w:val="en-GB"/>
        </w:rPr>
        <w:t xml:space="preserve">Service </w:t>
      </w:r>
      <w:r w:rsidRPr="3109EEED">
        <w:rPr>
          <w:lang w:val="en-GB"/>
        </w:rPr>
        <w:t xml:space="preserve">user and their </w:t>
      </w:r>
      <w:r>
        <w:rPr>
          <w:lang w:val="en-GB"/>
        </w:rPr>
        <w:t>befriender</w:t>
      </w:r>
      <w:r w:rsidRPr="3109EEED">
        <w:rPr>
          <w:lang w:val="en-GB"/>
        </w:rPr>
        <w:t xml:space="preserve">; however, these visits must conclude </w:t>
      </w:r>
      <w:r w:rsidRPr="3109EEED">
        <w:rPr>
          <w:b/>
          <w:bCs/>
          <w:lang w:val="en-GB"/>
        </w:rPr>
        <w:t>before</w:t>
      </w:r>
      <w:r w:rsidRPr="3109EEED">
        <w:rPr>
          <w:lang w:val="en-GB"/>
        </w:rPr>
        <w:t xml:space="preserve"> 5 pm weekdays and not take place at weekends or on Bank holidays- This ensures that our </w:t>
      </w:r>
      <w:r>
        <w:rPr>
          <w:lang w:val="en-GB"/>
        </w:rPr>
        <w:t>v</w:t>
      </w:r>
      <w:r w:rsidRPr="3109EEED">
        <w:rPr>
          <w:lang w:val="en-GB"/>
        </w:rPr>
        <w:t>olunteers are able to speak to a member of Age UK Norfolk’s staff team if a concern arises.</w:t>
      </w:r>
    </w:p>
    <w:p w14:paraId="1F69ABD5" w14:textId="77777777" w:rsidR="00B732A6" w:rsidRDefault="00B732A6" w:rsidP="00FE21F0">
      <w:pPr>
        <w:rPr>
          <w:lang w:val="en-GB"/>
        </w:rPr>
      </w:pPr>
    </w:p>
    <w:p w14:paraId="1428979A" w14:textId="77777777" w:rsidR="00A809A9" w:rsidRPr="00C5363E" w:rsidRDefault="00A809A9" w:rsidP="00A809A9">
      <w:pPr>
        <w:pStyle w:val="BodyText"/>
        <w:rPr>
          <w:b/>
          <w:bCs/>
          <w:lang w:val="en-GB"/>
        </w:rPr>
      </w:pPr>
      <w:r w:rsidRPr="5A7FB346">
        <w:rPr>
          <w:b/>
          <w:bCs/>
          <w:lang w:val="en-GB"/>
        </w:rPr>
        <w:t>Number of Service Users</w:t>
      </w:r>
    </w:p>
    <w:p w14:paraId="744CB29A" w14:textId="77777777" w:rsidR="00A809A9" w:rsidRDefault="00A809A9" w:rsidP="00A809A9">
      <w:pPr>
        <w:pStyle w:val="BodyText"/>
        <w:rPr>
          <w:lang w:val="en-GB"/>
        </w:rPr>
      </w:pPr>
      <w:r w:rsidRPr="5A7FB346">
        <w:rPr>
          <w:lang w:val="en-GB"/>
        </w:rPr>
        <w:t xml:space="preserve">The number of Service Users each volunteer </w:t>
      </w:r>
      <w:r>
        <w:rPr>
          <w:lang w:val="en-GB"/>
        </w:rPr>
        <w:t xml:space="preserve">visits </w:t>
      </w:r>
      <w:r w:rsidRPr="5A7FB346">
        <w:rPr>
          <w:lang w:val="en-GB"/>
        </w:rPr>
        <w:t xml:space="preserve">every week is dependent on the time they have available. The volunteer’s experience and capabilities must also be taken into consideration. The maximum number of Service Users a volunteer can have </w:t>
      </w:r>
      <w:r>
        <w:rPr>
          <w:lang w:val="en-GB"/>
        </w:rPr>
        <w:t>is</w:t>
      </w:r>
      <w:r w:rsidRPr="5A7FB346">
        <w:rPr>
          <w:lang w:val="en-GB"/>
        </w:rPr>
        <w:t xml:space="preserve"> </w:t>
      </w:r>
      <w:r>
        <w:rPr>
          <w:lang w:val="en-GB"/>
        </w:rPr>
        <w:t>4</w:t>
      </w:r>
      <w:r w:rsidRPr="5A7FB346">
        <w:rPr>
          <w:lang w:val="en-GB"/>
        </w:rPr>
        <w:t>.</w:t>
      </w:r>
    </w:p>
    <w:p w14:paraId="3D6CBEF9" w14:textId="77777777" w:rsidR="00A809A9" w:rsidRPr="008D1B55" w:rsidRDefault="00A809A9" w:rsidP="00A809A9">
      <w:pPr>
        <w:pStyle w:val="BodyText"/>
        <w:rPr>
          <w:b/>
          <w:bCs/>
          <w:lang w:val="en-GB"/>
        </w:rPr>
      </w:pPr>
      <w:r w:rsidRPr="008D1B55">
        <w:rPr>
          <w:b/>
          <w:bCs/>
          <w:lang w:val="en-GB"/>
        </w:rPr>
        <w:t>C</w:t>
      </w:r>
      <w:r>
        <w:rPr>
          <w:b/>
          <w:bCs/>
          <w:lang w:val="en-GB"/>
        </w:rPr>
        <w:t>oncluding the visit</w:t>
      </w:r>
    </w:p>
    <w:p w14:paraId="0FE72835" w14:textId="77777777" w:rsidR="00A809A9" w:rsidRPr="008D1B55" w:rsidRDefault="00A809A9" w:rsidP="008F7A8E">
      <w:pPr>
        <w:pStyle w:val="BodyText"/>
        <w:numPr>
          <w:ilvl w:val="0"/>
          <w:numId w:val="11"/>
        </w:numPr>
        <w:rPr>
          <w:lang w:val="en-GB"/>
        </w:rPr>
      </w:pPr>
      <w:r w:rsidRPr="008D1B55">
        <w:rPr>
          <w:lang w:val="en-GB"/>
        </w:rPr>
        <w:t>Establish boundaries early</w:t>
      </w:r>
      <w:r>
        <w:rPr>
          <w:lang w:val="en-GB"/>
        </w:rPr>
        <w:t>, home visits should be no longer than one hour</w:t>
      </w:r>
    </w:p>
    <w:p w14:paraId="31FE3340" w14:textId="77777777" w:rsidR="00A809A9" w:rsidRDefault="00A809A9" w:rsidP="008F7A8E">
      <w:pPr>
        <w:pStyle w:val="BodyText"/>
        <w:numPr>
          <w:ilvl w:val="0"/>
          <w:numId w:val="11"/>
        </w:numPr>
        <w:rPr>
          <w:lang w:val="en-GB"/>
        </w:rPr>
      </w:pPr>
      <w:r w:rsidRPr="008D1B55">
        <w:rPr>
          <w:lang w:val="en-GB"/>
        </w:rPr>
        <w:t xml:space="preserve">Say something like, “Time has flown! Shall we arrange our next </w:t>
      </w:r>
      <w:r>
        <w:rPr>
          <w:lang w:val="en-GB"/>
        </w:rPr>
        <w:t>visit</w:t>
      </w:r>
      <w:r w:rsidRPr="008D1B55">
        <w:rPr>
          <w:lang w:val="en-GB"/>
        </w:rPr>
        <w:t>?”</w:t>
      </w:r>
    </w:p>
    <w:p w14:paraId="0000E85C" w14:textId="77777777" w:rsidR="00A809A9" w:rsidRDefault="00A809A9" w:rsidP="00A809A9">
      <w:pPr>
        <w:pStyle w:val="BodyText"/>
        <w:rPr>
          <w:b/>
          <w:bCs/>
          <w:lang w:val="en-GB"/>
        </w:rPr>
      </w:pPr>
    </w:p>
    <w:p w14:paraId="242674E6" w14:textId="77777777" w:rsidR="00A809A9" w:rsidRDefault="00A809A9" w:rsidP="00A809A9">
      <w:pPr>
        <w:pStyle w:val="BodyText"/>
        <w:rPr>
          <w:b/>
          <w:bCs/>
          <w:lang w:val="en-GB"/>
        </w:rPr>
      </w:pPr>
      <w:r w:rsidRPr="008D1B55">
        <w:rPr>
          <w:b/>
          <w:bCs/>
          <w:lang w:val="en-GB"/>
        </w:rPr>
        <w:t xml:space="preserve">After the </w:t>
      </w:r>
      <w:r>
        <w:rPr>
          <w:b/>
          <w:bCs/>
          <w:lang w:val="en-GB"/>
        </w:rPr>
        <w:t>visit</w:t>
      </w:r>
    </w:p>
    <w:p w14:paraId="24FFC90D" w14:textId="52E2F4FE" w:rsidR="00E340DC" w:rsidRPr="00D86F49" w:rsidRDefault="00E340DC" w:rsidP="008F7A8E">
      <w:pPr>
        <w:pStyle w:val="ListParagraph"/>
        <w:numPr>
          <w:ilvl w:val="0"/>
          <w:numId w:val="15"/>
        </w:numPr>
        <w:spacing w:after="0"/>
        <w:rPr>
          <w:rFonts w:eastAsia="Times New Roman" w:cs="Times New Roman"/>
          <w:lang w:val="en-GB" w:eastAsia="en-GB"/>
        </w:rPr>
      </w:pPr>
      <w:r w:rsidRPr="68B67868">
        <w:rPr>
          <w:rFonts w:eastAsia="Times New Roman" w:cs="Times New Roman"/>
          <w:lang w:val="en-GB" w:eastAsia="en-GB"/>
        </w:rPr>
        <w:t>Volunteers are required to report on visits promptly after a completed visit, via the ‘</w:t>
      </w:r>
      <w:r w:rsidR="000F549B">
        <w:rPr>
          <w:rFonts w:eastAsia="Times New Roman" w:cs="Times New Roman"/>
          <w:lang w:val="en-GB" w:eastAsia="en-GB"/>
        </w:rPr>
        <w:t xml:space="preserve">Face to Face Befriending visits’ </w:t>
      </w:r>
      <w:r w:rsidRPr="68B67868">
        <w:rPr>
          <w:rFonts w:eastAsia="Times New Roman" w:cs="Times New Roman"/>
          <w:lang w:val="en-GB" w:eastAsia="en-GB"/>
        </w:rPr>
        <w:t xml:space="preserve">link which </w:t>
      </w:r>
      <w:r w:rsidR="000F549B">
        <w:rPr>
          <w:rFonts w:eastAsia="Times New Roman" w:cs="Times New Roman"/>
          <w:lang w:val="en-GB" w:eastAsia="en-GB"/>
        </w:rPr>
        <w:t xml:space="preserve">is provided at the start of your volunteer </w:t>
      </w:r>
      <w:r w:rsidR="000F549B">
        <w:rPr>
          <w:rFonts w:eastAsia="Times New Roman" w:cs="Times New Roman"/>
          <w:lang w:val="en-GB" w:eastAsia="en-GB"/>
        </w:rPr>
        <w:lastRenderedPageBreak/>
        <w:t>journey</w:t>
      </w:r>
      <w:r w:rsidR="00F96F7C">
        <w:rPr>
          <w:rFonts w:eastAsia="Times New Roman" w:cs="Times New Roman"/>
          <w:lang w:val="en-GB" w:eastAsia="en-GB"/>
        </w:rPr>
        <w:t xml:space="preserve"> and </w:t>
      </w:r>
      <w:r w:rsidRPr="68B67868">
        <w:rPr>
          <w:rFonts w:eastAsia="Times New Roman" w:cs="Times New Roman"/>
          <w:lang w:val="en-GB" w:eastAsia="en-GB"/>
        </w:rPr>
        <w:t xml:space="preserve">can be found on the </w:t>
      </w:r>
      <w:hyperlink r:id="rId43">
        <w:r w:rsidRPr="68B67868">
          <w:rPr>
            <w:rStyle w:val="Hyperlink"/>
            <w:rFonts w:eastAsia="Times New Roman" w:cs="Times New Roman"/>
            <w:lang w:eastAsia="en-GB"/>
          </w:rPr>
          <w:t>Volunteer Information Hub</w:t>
        </w:r>
      </w:hyperlink>
      <w:r w:rsidRPr="68B67868">
        <w:rPr>
          <w:rFonts w:eastAsia="Times New Roman" w:cs="Times New Roman"/>
          <w:lang w:eastAsia="en-GB"/>
        </w:rPr>
        <w:t xml:space="preserve"> under the Companionship section.</w:t>
      </w:r>
    </w:p>
    <w:p w14:paraId="03D0B04C" w14:textId="77777777" w:rsidR="00E340DC" w:rsidRPr="00A64C94" w:rsidRDefault="00E340DC" w:rsidP="008F7A8E">
      <w:pPr>
        <w:pStyle w:val="ListParagraph"/>
        <w:numPr>
          <w:ilvl w:val="0"/>
          <w:numId w:val="15"/>
        </w:numPr>
        <w:spacing w:after="0"/>
        <w:rPr>
          <w:rFonts w:eastAsia="Times New Roman" w:cs="Times New Roman"/>
          <w:lang w:val="en-GB" w:eastAsia="en-GB"/>
        </w:rPr>
      </w:pPr>
      <w:r w:rsidRPr="00D86F49">
        <w:rPr>
          <w:rFonts w:eastAsia="Times New Roman" w:cs="Times New Roman"/>
          <w:lang w:eastAsia="en-GB"/>
        </w:rPr>
        <w:t xml:space="preserve">During normal office hours (Mon – Fri 9-5pm) - To raise concerns and to report any issues please contact staff promptly, by emailing </w:t>
      </w:r>
      <w:hyperlink r:id="rId44" w:tgtFrame="_blank" w:tooltip="mailto:befriending@ageuknorfolk.org.uk" w:history="1">
        <w:r w:rsidRPr="00E340DC">
          <w:rPr>
            <w:rStyle w:val="Hyperlink"/>
            <w:rFonts w:eastAsia="Times New Roman" w:cs="Times New Roman"/>
            <w:lang w:eastAsia="en-GB"/>
          </w:rPr>
          <w:t>befriending@ageuknorfolk.org.uk</w:t>
        </w:r>
      </w:hyperlink>
      <w:r w:rsidRPr="00D86F49">
        <w:rPr>
          <w:rFonts w:eastAsia="Times New Roman" w:cs="Times New Roman"/>
          <w:lang w:eastAsia="en-GB"/>
        </w:rPr>
        <w:t xml:space="preserve"> or calling </w:t>
      </w:r>
      <w:r w:rsidRPr="00E340DC">
        <w:rPr>
          <w:rFonts w:eastAsia="Times New Roman" w:cs="Times New Roman"/>
          <w:lang w:eastAsia="en-GB"/>
        </w:rPr>
        <w:t>01603 785223</w:t>
      </w:r>
      <w:r w:rsidRPr="00D86F49">
        <w:rPr>
          <w:rFonts w:eastAsia="Times New Roman" w:cs="Times New Roman"/>
          <w:lang w:eastAsia="en-GB"/>
        </w:rPr>
        <w:t xml:space="preserve"> leaving a voicemail and we will get back to you.</w:t>
      </w:r>
    </w:p>
    <w:p w14:paraId="78080C67" w14:textId="5EF1C27D" w:rsidR="00E340DC" w:rsidRPr="00A64C94" w:rsidRDefault="00E340DC" w:rsidP="008F7A8E">
      <w:pPr>
        <w:pStyle w:val="ListParagraph"/>
        <w:numPr>
          <w:ilvl w:val="0"/>
          <w:numId w:val="15"/>
        </w:numPr>
        <w:spacing w:after="0"/>
        <w:rPr>
          <w:lang w:val="en-GB"/>
        </w:rPr>
      </w:pPr>
      <w:r w:rsidRPr="68B67868">
        <w:rPr>
          <w:rFonts w:ascii="Aptos" w:eastAsia="Aptos" w:hAnsi="Aptos" w:cs="Aptos"/>
          <w:u w:val="single"/>
          <w:lang w:val="en-GB"/>
        </w:rPr>
        <w:t>All</w:t>
      </w:r>
      <w:r w:rsidRPr="68B67868">
        <w:rPr>
          <w:rFonts w:ascii="Aptos" w:eastAsia="Aptos" w:hAnsi="Aptos" w:cs="Aptos"/>
          <w:lang w:val="en-GB"/>
        </w:rPr>
        <w:t xml:space="preserve"> emergency situations should be referred to </w:t>
      </w:r>
      <w:r w:rsidR="00496E8E" w:rsidRPr="68B67868">
        <w:rPr>
          <w:rFonts w:ascii="Aptos" w:eastAsia="Aptos" w:hAnsi="Aptos" w:cs="Aptos"/>
          <w:lang w:val="en-GB"/>
        </w:rPr>
        <w:t>the</w:t>
      </w:r>
      <w:r w:rsidR="00496E8E">
        <w:rPr>
          <w:rFonts w:ascii="Aptos" w:eastAsia="Aptos" w:hAnsi="Aptos" w:cs="Aptos"/>
          <w:lang w:val="en-GB"/>
        </w:rPr>
        <w:t xml:space="preserve"> </w:t>
      </w:r>
      <w:r w:rsidR="00496E8E" w:rsidRPr="68B67868">
        <w:rPr>
          <w:rFonts w:ascii="Aptos" w:eastAsia="Aptos" w:hAnsi="Aptos" w:cs="Aptos"/>
          <w:lang w:val="en-GB"/>
        </w:rPr>
        <w:t>care</w:t>
      </w:r>
      <w:r w:rsidR="00BC1E47">
        <w:rPr>
          <w:rFonts w:ascii="Aptos" w:eastAsia="Aptos" w:hAnsi="Aptos" w:cs="Aptos"/>
          <w:lang w:val="en-GB"/>
        </w:rPr>
        <w:t xml:space="preserve"> home staff</w:t>
      </w:r>
      <w:r w:rsidR="00573013">
        <w:rPr>
          <w:rFonts w:ascii="Aptos" w:eastAsia="Aptos" w:hAnsi="Aptos" w:cs="Aptos"/>
          <w:lang w:val="en-GB"/>
        </w:rPr>
        <w:t xml:space="preserve"> immediately</w:t>
      </w:r>
      <w:r w:rsidR="00496E8E">
        <w:rPr>
          <w:rFonts w:ascii="Aptos" w:eastAsia="Aptos" w:hAnsi="Aptos" w:cs="Aptos"/>
          <w:lang w:val="en-GB"/>
        </w:rPr>
        <w:t>.</w:t>
      </w:r>
    </w:p>
    <w:p w14:paraId="67D0BF7B" w14:textId="006AB289" w:rsidR="00E340DC" w:rsidRPr="00042B87" w:rsidRDefault="00E340DC" w:rsidP="008F7A8E">
      <w:pPr>
        <w:pStyle w:val="ListParagraph"/>
        <w:numPr>
          <w:ilvl w:val="0"/>
          <w:numId w:val="15"/>
        </w:numPr>
        <w:spacing w:after="0"/>
        <w:rPr>
          <w:rFonts w:eastAsia="Times New Roman" w:cs="Times New Roman"/>
          <w:lang w:val="en-GB" w:eastAsia="en-GB"/>
        </w:rPr>
      </w:pPr>
      <w:r w:rsidRPr="00042B87">
        <w:rPr>
          <w:lang w:val="en-GB"/>
        </w:rPr>
        <w:t>Debrief if needed</w:t>
      </w:r>
      <w:r w:rsidR="00496E8E">
        <w:rPr>
          <w:lang w:val="en-GB"/>
        </w:rPr>
        <w:t>-</w:t>
      </w:r>
      <w:r w:rsidRPr="00042B87">
        <w:rPr>
          <w:lang w:val="en-GB"/>
        </w:rPr>
        <w:t xml:space="preserve"> staff are available to support after challenging visits.</w:t>
      </w:r>
    </w:p>
    <w:p w14:paraId="4E4EB975" w14:textId="77777777" w:rsidR="00E340DC" w:rsidRPr="00B45ED1" w:rsidRDefault="00E340DC" w:rsidP="00E340DC">
      <w:pPr>
        <w:pStyle w:val="ListParagraph"/>
        <w:spacing w:after="0"/>
        <w:rPr>
          <w:rFonts w:eastAsia="Times New Roman" w:cs="Times New Roman"/>
          <w:lang w:val="en-GB" w:eastAsia="en-GB"/>
        </w:rPr>
      </w:pPr>
    </w:p>
    <w:p w14:paraId="1547D73D" w14:textId="77777777" w:rsidR="00A809A9" w:rsidRDefault="00A809A9" w:rsidP="00A809A9">
      <w:pPr>
        <w:pStyle w:val="BodyText"/>
        <w:rPr>
          <w:lang w:val="en-GB"/>
        </w:rPr>
      </w:pPr>
    </w:p>
    <w:p w14:paraId="2C1DF40E" w14:textId="77777777" w:rsidR="00A809A9" w:rsidRPr="00DC7C82" w:rsidRDefault="00A809A9" w:rsidP="00FE21F0">
      <w:pPr>
        <w:rPr>
          <w:lang w:val="en-GB"/>
        </w:rPr>
      </w:pPr>
    </w:p>
    <w:p w14:paraId="57BDB26C" w14:textId="77777777" w:rsidR="006B2D06" w:rsidRDefault="006B2D06" w:rsidP="00FE21F0">
      <w:pPr>
        <w:rPr>
          <w:lang w:val="en-GB"/>
        </w:rPr>
      </w:pPr>
    </w:p>
    <w:p w14:paraId="067FC136" w14:textId="77777777" w:rsidR="006B2D06" w:rsidRDefault="006B2D06" w:rsidP="00FE21F0">
      <w:pPr>
        <w:rPr>
          <w:lang w:val="en-GB"/>
        </w:rPr>
      </w:pPr>
    </w:p>
    <w:p w14:paraId="7177BECE" w14:textId="77777777" w:rsidR="006B2D06" w:rsidRPr="00DC7C82" w:rsidRDefault="006B2D06" w:rsidP="00FE21F0">
      <w:pPr>
        <w:rPr>
          <w:lang w:val="en-GB"/>
        </w:rPr>
      </w:pPr>
    </w:p>
    <w:p w14:paraId="2544C3E1" w14:textId="7DC5353F" w:rsidR="003F7A9E" w:rsidRDefault="003F7A9E" w:rsidP="001A095F">
      <w:pPr>
        <w:pStyle w:val="BodyText"/>
      </w:pPr>
    </w:p>
    <w:p w14:paraId="26343D96" w14:textId="77777777" w:rsidR="002247B5" w:rsidRDefault="00761135">
      <w:r>
        <w:pict w14:anchorId="26343DB8">
          <v:rect id="_x0000_i1039" style="width:0;height:1.5pt" o:hralign="center" o:hrstd="t" o:hr="t"/>
        </w:pict>
      </w:r>
    </w:p>
    <w:p w14:paraId="26343D97" w14:textId="0FCD2C21" w:rsidR="002247B5" w:rsidRDefault="00D32011">
      <w:pPr>
        <w:pStyle w:val="FirstParagraph"/>
      </w:pPr>
      <w:r>
        <w:rPr>
          <w:b/>
          <w:bCs/>
        </w:rPr>
        <w:t>1</w:t>
      </w:r>
      <w:r w:rsidR="00120453">
        <w:rPr>
          <w:b/>
          <w:bCs/>
        </w:rPr>
        <w:t>5</w:t>
      </w:r>
      <w:r>
        <w:rPr>
          <w:b/>
          <w:bCs/>
        </w:rPr>
        <w:t>. Dealing with Challenges</w:t>
      </w:r>
    </w:p>
    <w:p w14:paraId="3D497ADF" w14:textId="163E3C39" w:rsidR="00903B85" w:rsidRDefault="00D32011" w:rsidP="00EC2863">
      <w:pPr>
        <w:pStyle w:val="Compact"/>
        <w:rPr>
          <w:lang w:val="en-GB"/>
        </w:rPr>
      </w:pPr>
      <w:r w:rsidRPr="00EC2863">
        <w:rPr>
          <w:b/>
          <w:bCs/>
        </w:rPr>
        <w:t xml:space="preserve">Contact staff if </w:t>
      </w:r>
      <w:r w:rsidR="00903B85" w:rsidRPr="00EC2863">
        <w:rPr>
          <w:b/>
          <w:bCs/>
        </w:rPr>
        <w:t>the relationship</w:t>
      </w:r>
      <w:r w:rsidRPr="00EC2863">
        <w:rPr>
          <w:b/>
          <w:bCs/>
        </w:rPr>
        <w:t xml:space="preserve"> is not working</w:t>
      </w:r>
      <w:r>
        <w:t>.</w:t>
      </w:r>
      <w:r w:rsidR="00E15BC9">
        <w:t>’ We don’t click’</w:t>
      </w:r>
      <w:r w:rsidR="00903B85">
        <w:t>-</w:t>
      </w:r>
      <w:r w:rsidR="00795D8F">
        <w:t xml:space="preserve"> </w:t>
      </w:r>
      <w:r w:rsidR="00903B85">
        <w:t xml:space="preserve">In </w:t>
      </w:r>
      <w:r w:rsidR="00903B85" w:rsidRPr="00903B85">
        <w:rPr>
          <w:lang w:val="en-GB"/>
        </w:rPr>
        <w:t xml:space="preserve">the </w:t>
      </w:r>
      <w:r w:rsidR="00903B85">
        <w:rPr>
          <w:lang w:val="en-GB"/>
        </w:rPr>
        <w:t>Companionship team</w:t>
      </w:r>
      <w:r w:rsidR="00903B85" w:rsidRPr="00903B85">
        <w:rPr>
          <w:lang w:val="en-GB"/>
        </w:rPr>
        <w:t>, we strive to create a warm, friendly, and easy-going environment for everyone. However, we understand that sometimes people just don’t click</w:t>
      </w:r>
      <w:r w:rsidR="0023137D">
        <w:rPr>
          <w:lang w:val="en-GB"/>
        </w:rPr>
        <w:t xml:space="preserve"> - </w:t>
      </w:r>
      <w:r w:rsidR="00903B85" w:rsidRPr="00903B85">
        <w:rPr>
          <w:lang w:val="en-GB"/>
        </w:rPr>
        <w:t>and that’s perfectly okay!</w:t>
      </w:r>
    </w:p>
    <w:p w14:paraId="54469592" w14:textId="77777777" w:rsidR="0023137D" w:rsidRPr="00903B85" w:rsidRDefault="0023137D" w:rsidP="00EC2863">
      <w:pPr>
        <w:pStyle w:val="Compact"/>
        <w:rPr>
          <w:lang w:val="en-GB"/>
        </w:rPr>
      </w:pPr>
    </w:p>
    <w:p w14:paraId="46FB94FA" w14:textId="6B358C5F" w:rsidR="00903B85" w:rsidRPr="00903B85" w:rsidRDefault="00903B85" w:rsidP="00EC2863">
      <w:pPr>
        <w:pStyle w:val="Compact"/>
        <w:rPr>
          <w:lang w:val="en-GB"/>
        </w:rPr>
      </w:pPr>
      <w:r w:rsidRPr="00903B85">
        <w:rPr>
          <w:lang w:val="en-GB"/>
        </w:rPr>
        <w:t xml:space="preserve">Our goal is to match </w:t>
      </w:r>
      <w:r w:rsidR="5DCA1071" w:rsidRPr="5A7FB346">
        <w:rPr>
          <w:lang w:val="en-GB"/>
        </w:rPr>
        <w:t>Service User</w:t>
      </w:r>
      <w:r w:rsidRPr="5A7FB346">
        <w:rPr>
          <w:lang w:val="en-GB"/>
        </w:rPr>
        <w:t>s</w:t>
      </w:r>
      <w:r w:rsidRPr="00903B85">
        <w:rPr>
          <w:lang w:val="en-GB"/>
        </w:rPr>
        <w:t xml:space="preserve"> with volunteers they genuinely enjoy talking to. If a match isn’t working, simply let us know, and we’ll do our best to find a more compatible pairing. It’s never anyone’s fault</w:t>
      </w:r>
      <w:r w:rsidR="00DC1A52">
        <w:rPr>
          <w:lang w:val="en-GB"/>
        </w:rPr>
        <w:t xml:space="preserve"> - </w:t>
      </w:r>
      <w:r w:rsidRPr="00903B85">
        <w:rPr>
          <w:lang w:val="en-GB"/>
        </w:rPr>
        <w:t>sometimes personalities just don’t align!</w:t>
      </w:r>
    </w:p>
    <w:p w14:paraId="3C8F1E1A" w14:textId="3595D3E5" w:rsidR="00903B85" w:rsidRDefault="00903B85" w:rsidP="00EC2863">
      <w:pPr>
        <w:pStyle w:val="Compact"/>
        <w:rPr>
          <w:lang w:val="en-GB"/>
        </w:rPr>
      </w:pPr>
      <w:r w:rsidRPr="00903B85">
        <w:rPr>
          <w:lang w:val="en-GB"/>
        </w:rPr>
        <w:t xml:space="preserve">We want every volunteer and </w:t>
      </w:r>
      <w:r w:rsidR="5DCA1071" w:rsidRPr="5A7FB346">
        <w:rPr>
          <w:lang w:val="en-GB"/>
        </w:rPr>
        <w:t>Service User</w:t>
      </w:r>
      <w:r w:rsidRPr="00903B85">
        <w:rPr>
          <w:lang w:val="en-GB"/>
        </w:rPr>
        <w:t xml:space="preserve"> to feel comfortable and valued, so don’t hesitate to reach out.</w:t>
      </w:r>
    </w:p>
    <w:p w14:paraId="53AF0DB2" w14:textId="77777777" w:rsidR="00801A06" w:rsidRDefault="00801A06" w:rsidP="00EC2863">
      <w:pPr>
        <w:pStyle w:val="Compact"/>
        <w:rPr>
          <w:lang w:val="en-GB"/>
        </w:rPr>
      </w:pPr>
    </w:p>
    <w:p w14:paraId="7D567E84" w14:textId="748832DC" w:rsidR="00825B3A" w:rsidRDefault="00825B3A" w:rsidP="00825B3A">
      <w:pPr>
        <w:pStyle w:val="Compact"/>
        <w:rPr>
          <w:b/>
          <w:bCs/>
          <w:lang w:val="en-GB"/>
        </w:rPr>
      </w:pPr>
      <w:r w:rsidRPr="00825B3A">
        <w:rPr>
          <w:b/>
          <w:bCs/>
          <w:lang w:val="en-GB"/>
        </w:rPr>
        <w:t xml:space="preserve">Supporting </w:t>
      </w:r>
      <w:r w:rsidR="5DCA1071" w:rsidRPr="5A7FB346">
        <w:rPr>
          <w:b/>
          <w:bCs/>
          <w:lang w:val="en-GB"/>
        </w:rPr>
        <w:t>Service User</w:t>
      </w:r>
      <w:r w:rsidRPr="5A7FB346">
        <w:rPr>
          <w:b/>
          <w:bCs/>
          <w:lang w:val="en-GB"/>
        </w:rPr>
        <w:t>s</w:t>
      </w:r>
      <w:r w:rsidRPr="00825B3A">
        <w:rPr>
          <w:b/>
          <w:bCs/>
          <w:lang w:val="en-GB"/>
        </w:rPr>
        <w:t xml:space="preserve"> with Greater Needs</w:t>
      </w:r>
    </w:p>
    <w:p w14:paraId="24A0252E" w14:textId="77777777" w:rsidR="00DC1A52" w:rsidRPr="00825B3A" w:rsidRDefault="00DC1A52" w:rsidP="00825B3A">
      <w:pPr>
        <w:pStyle w:val="Compact"/>
        <w:rPr>
          <w:lang w:val="en-GB"/>
        </w:rPr>
      </w:pPr>
    </w:p>
    <w:p w14:paraId="7A409126" w14:textId="2BB0D1FD" w:rsidR="00825B3A" w:rsidRPr="00825B3A" w:rsidRDefault="00825B3A" w:rsidP="00825B3A">
      <w:pPr>
        <w:pStyle w:val="Compact"/>
        <w:rPr>
          <w:lang w:val="en-GB"/>
        </w:rPr>
      </w:pPr>
      <w:r w:rsidRPr="00825B3A">
        <w:rPr>
          <w:lang w:val="en-GB"/>
        </w:rPr>
        <w:t>While we recogni</w:t>
      </w:r>
      <w:r>
        <w:rPr>
          <w:lang w:val="en-GB"/>
        </w:rPr>
        <w:t>s</w:t>
      </w:r>
      <w:r w:rsidRPr="00825B3A">
        <w:rPr>
          <w:lang w:val="en-GB"/>
        </w:rPr>
        <w:t xml:space="preserve">e that isolation and loneliness can lead to low mood, our service does not provide intensive emotional support or counselling. </w:t>
      </w:r>
      <w:r w:rsidRPr="5A7FB346">
        <w:rPr>
          <w:lang w:val="en-GB"/>
        </w:rPr>
        <w:t xml:space="preserve">If a </w:t>
      </w:r>
      <w:r w:rsidR="5DCA1071" w:rsidRPr="5A7FB346">
        <w:rPr>
          <w:lang w:val="en-GB"/>
        </w:rPr>
        <w:t>Service User</w:t>
      </w:r>
      <w:r w:rsidRPr="5A7FB346">
        <w:rPr>
          <w:lang w:val="en-GB"/>
        </w:rPr>
        <w:t>'s</w:t>
      </w:r>
      <w:r w:rsidRPr="00825B3A">
        <w:rPr>
          <w:lang w:val="en-GB"/>
        </w:rPr>
        <w:t xml:space="preserve"> needs exceed what we can offer, we may need to end their </w:t>
      </w:r>
      <w:r w:rsidR="5DCA1071" w:rsidRPr="5A7FB346">
        <w:rPr>
          <w:lang w:val="en-GB"/>
        </w:rPr>
        <w:t>Service User</w:t>
      </w:r>
      <w:r w:rsidRPr="5A7FB346">
        <w:rPr>
          <w:lang w:val="en-GB"/>
        </w:rPr>
        <w:t>ship</w:t>
      </w:r>
      <w:r w:rsidRPr="00825B3A">
        <w:rPr>
          <w:lang w:val="en-GB"/>
        </w:rPr>
        <w:t xml:space="preserve"> following a discussion with staff and the </w:t>
      </w:r>
      <w:r w:rsidR="5DCA1071" w:rsidRPr="5A7FB346">
        <w:rPr>
          <w:lang w:val="en-GB"/>
        </w:rPr>
        <w:t>Service User</w:t>
      </w:r>
      <w:r w:rsidRPr="00825B3A">
        <w:rPr>
          <w:lang w:val="en-GB"/>
        </w:rPr>
        <w:t>.</w:t>
      </w:r>
    </w:p>
    <w:p w14:paraId="1A0D611C" w14:textId="77777777" w:rsidR="00825B3A" w:rsidRPr="00825B3A" w:rsidRDefault="00825B3A" w:rsidP="00825B3A">
      <w:pPr>
        <w:pStyle w:val="Compact"/>
        <w:rPr>
          <w:lang w:val="en-GB"/>
        </w:rPr>
      </w:pPr>
      <w:r w:rsidRPr="00825B3A">
        <w:rPr>
          <w:lang w:val="en-GB"/>
        </w:rPr>
        <w:t>When necessary, we can refer them to appropriate support, such as:</w:t>
      </w:r>
    </w:p>
    <w:p w14:paraId="0E531DDB" w14:textId="77777777" w:rsidR="00825B3A" w:rsidRPr="00825B3A" w:rsidRDefault="00825B3A" w:rsidP="008F7A8E">
      <w:pPr>
        <w:pStyle w:val="Compact"/>
        <w:numPr>
          <w:ilvl w:val="0"/>
          <w:numId w:val="8"/>
        </w:numPr>
        <w:rPr>
          <w:lang w:val="en-GB"/>
        </w:rPr>
      </w:pPr>
      <w:r w:rsidRPr="00825B3A">
        <w:rPr>
          <w:b/>
          <w:bCs/>
          <w:lang w:val="en-GB"/>
        </w:rPr>
        <w:t>GP</w:t>
      </w:r>
      <w:r w:rsidRPr="00825B3A">
        <w:rPr>
          <w:lang w:val="en-GB"/>
        </w:rPr>
        <w:t xml:space="preserve"> for a Wellbeing Service referral</w:t>
      </w:r>
    </w:p>
    <w:p w14:paraId="25AD1441" w14:textId="77777777" w:rsidR="00825B3A" w:rsidRPr="00825B3A" w:rsidRDefault="00825B3A" w:rsidP="008F7A8E">
      <w:pPr>
        <w:pStyle w:val="Compact"/>
        <w:numPr>
          <w:ilvl w:val="0"/>
          <w:numId w:val="8"/>
        </w:numPr>
        <w:rPr>
          <w:lang w:val="en-GB"/>
        </w:rPr>
      </w:pPr>
      <w:r w:rsidRPr="00825B3A">
        <w:rPr>
          <w:b/>
          <w:bCs/>
          <w:lang w:val="en-GB"/>
        </w:rPr>
        <w:t>Social Services</w:t>
      </w:r>
      <w:r w:rsidRPr="00825B3A">
        <w:rPr>
          <w:lang w:val="en-GB"/>
        </w:rPr>
        <w:t xml:space="preserve"> (if mental capacity is a concern)</w:t>
      </w:r>
    </w:p>
    <w:p w14:paraId="7BEED634" w14:textId="2FF1ACD1" w:rsidR="00825B3A" w:rsidRPr="00825B3A" w:rsidRDefault="00825B3A" w:rsidP="008F7A8E">
      <w:pPr>
        <w:pStyle w:val="Compact"/>
        <w:numPr>
          <w:ilvl w:val="0"/>
          <w:numId w:val="8"/>
        </w:numPr>
        <w:rPr>
          <w:lang w:val="en-GB"/>
        </w:rPr>
      </w:pPr>
      <w:r w:rsidRPr="00825B3A">
        <w:rPr>
          <w:b/>
          <w:bCs/>
          <w:lang w:val="en-GB"/>
        </w:rPr>
        <w:lastRenderedPageBreak/>
        <w:t>Samaritans</w:t>
      </w:r>
      <w:r w:rsidRPr="00825B3A">
        <w:rPr>
          <w:lang w:val="en-GB"/>
        </w:rPr>
        <w:t xml:space="preserve"> </w:t>
      </w:r>
    </w:p>
    <w:p w14:paraId="54AE8A9B" w14:textId="77777777" w:rsidR="00825B3A" w:rsidRPr="00825B3A" w:rsidRDefault="00825B3A" w:rsidP="008F7A8E">
      <w:pPr>
        <w:pStyle w:val="Compact"/>
        <w:numPr>
          <w:ilvl w:val="0"/>
          <w:numId w:val="8"/>
        </w:numPr>
        <w:rPr>
          <w:lang w:val="en-GB"/>
        </w:rPr>
      </w:pPr>
      <w:r w:rsidRPr="00825B3A">
        <w:rPr>
          <w:b/>
          <w:bCs/>
          <w:lang w:val="en-GB"/>
        </w:rPr>
        <w:t>Counselling or mental health services</w:t>
      </w:r>
      <w:r w:rsidRPr="00825B3A">
        <w:rPr>
          <w:lang w:val="en-GB"/>
        </w:rPr>
        <w:t xml:space="preserve"> (e.g. Mind)</w:t>
      </w:r>
    </w:p>
    <w:p w14:paraId="7902B9B3" w14:textId="77777777" w:rsidR="00801A06" w:rsidRPr="00903B85" w:rsidRDefault="00801A06" w:rsidP="00EC2863">
      <w:pPr>
        <w:pStyle w:val="Compact"/>
        <w:rPr>
          <w:lang w:val="en-GB"/>
        </w:rPr>
      </w:pPr>
    </w:p>
    <w:p w14:paraId="4F68E94D" w14:textId="77777777" w:rsidR="00160C65" w:rsidRPr="00160C65" w:rsidRDefault="00160C65" w:rsidP="00160C65">
      <w:pPr>
        <w:rPr>
          <w:lang w:val="en-GB"/>
        </w:rPr>
      </w:pPr>
      <w:r w:rsidRPr="00160C65">
        <w:rPr>
          <w:b/>
          <w:bCs/>
          <w:lang w:val="en-GB"/>
        </w:rPr>
        <w:t>Handling Difficult Calls</w:t>
      </w:r>
    </w:p>
    <w:p w14:paraId="06CB05AB" w14:textId="6B5432E5" w:rsidR="00160C65" w:rsidRPr="00160C65" w:rsidRDefault="00160C65" w:rsidP="008F7A8E">
      <w:pPr>
        <w:numPr>
          <w:ilvl w:val="0"/>
          <w:numId w:val="9"/>
        </w:numPr>
        <w:rPr>
          <w:lang w:val="en-GB"/>
        </w:rPr>
      </w:pPr>
      <w:r w:rsidRPr="5A7FB346">
        <w:rPr>
          <w:lang w:val="en-GB"/>
        </w:rPr>
        <w:t>Managing frustration</w:t>
      </w:r>
      <w:r w:rsidRPr="00160C65">
        <w:rPr>
          <w:lang w:val="en-GB"/>
        </w:rPr>
        <w:t xml:space="preserve"> – Some </w:t>
      </w:r>
      <w:r w:rsidR="5DCA1071" w:rsidRPr="5A7FB346">
        <w:rPr>
          <w:lang w:val="en-GB"/>
        </w:rPr>
        <w:t xml:space="preserve">Service </w:t>
      </w:r>
      <w:r w:rsidR="005346FC">
        <w:rPr>
          <w:lang w:val="en-GB"/>
        </w:rPr>
        <w:t>u</w:t>
      </w:r>
      <w:r w:rsidR="5DCA1071" w:rsidRPr="5A7FB346">
        <w:rPr>
          <w:lang w:val="en-GB"/>
        </w:rPr>
        <w:t>ser</w:t>
      </w:r>
      <w:r w:rsidRPr="5A7FB346">
        <w:rPr>
          <w:lang w:val="en-GB"/>
        </w:rPr>
        <w:t>s</w:t>
      </w:r>
      <w:r w:rsidRPr="00160C65">
        <w:rPr>
          <w:lang w:val="en-GB"/>
        </w:rPr>
        <w:t xml:space="preserve"> may express anger, impatience, or unreasonable demands. Stay calm, listen, and reassure. If the situation feels intimidating or beyond your capacity, end the call and inform the staff team.</w:t>
      </w:r>
    </w:p>
    <w:p w14:paraId="35A52AAB" w14:textId="3838DE69" w:rsidR="00160C65" w:rsidRDefault="00160C65" w:rsidP="008F7A8E">
      <w:pPr>
        <w:numPr>
          <w:ilvl w:val="0"/>
          <w:numId w:val="9"/>
        </w:numPr>
        <w:rPr>
          <w:lang w:val="en-GB"/>
        </w:rPr>
      </w:pPr>
      <w:r w:rsidRPr="5A7FB346">
        <w:rPr>
          <w:lang w:val="en-GB"/>
        </w:rPr>
        <w:t xml:space="preserve">Supporting distressed </w:t>
      </w:r>
      <w:r w:rsidR="5DCA1071" w:rsidRPr="5A7FB346">
        <w:rPr>
          <w:lang w:val="en-GB"/>
        </w:rPr>
        <w:t xml:space="preserve">Service </w:t>
      </w:r>
      <w:r w:rsidR="005346FC">
        <w:rPr>
          <w:lang w:val="en-GB"/>
        </w:rPr>
        <w:t>u</w:t>
      </w:r>
      <w:r w:rsidR="5DCA1071" w:rsidRPr="5A7FB346">
        <w:rPr>
          <w:lang w:val="en-GB"/>
        </w:rPr>
        <w:t>ser</w:t>
      </w:r>
      <w:r w:rsidRPr="5A7FB346">
        <w:rPr>
          <w:lang w:val="en-GB"/>
        </w:rPr>
        <w:t>s</w:t>
      </w:r>
      <w:r w:rsidRPr="00160C65">
        <w:rPr>
          <w:lang w:val="en-GB"/>
        </w:rPr>
        <w:t xml:space="preserve"> – If a </w:t>
      </w:r>
      <w:r w:rsidR="5DCA1071" w:rsidRPr="5A7FB346">
        <w:rPr>
          <w:lang w:val="en-GB"/>
        </w:rPr>
        <w:t>Service User</w:t>
      </w:r>
      <w:r w:rsidRPr="00160C65">
        <w:rPr>
          <w:lang w:val="en-GB"/>
        </w:rPr>
        <w:t xml:space="preserve"> is tearful or upset, remain empathetic yet professional. </w:t>
      </w:r>
      <w:r w:rsidR="2A429771" w:rsidRPr="5A7FB346">
        <w:rPr>
          <w:lang w:val="en-GB"/>
        </w:rPr>
        <w:t>G</w:t>
      </w:r>
      <w:r w:rsidRPr="5A7FB346">
        <w:rPr>
          <w:lang w:val="en-GB"/>
        </w:rPr>
        <w:t>ently end the call</w:t>
      </w:r>
      <w:r w:rsidRPr="00160C65">
        <w:rPr>
          <w:lang w:val="en-GB"/>
        </w:rPr>
        <w:t xml:space="preserve"> and discuss the situation with staff.</w:t>
      </w:r>
    </w:p>
    <w:p w14:paraId="1C62A8C8" w14:textId="03539209" w:rsidR="00160C65" w:rsidRPr="00160C65" w:rsidRDefault="00160C65" w:rsidP="008F7A8E">
      <w:pPr>
        <w:numPr>
          <w:ilvl w:val="0"/>
          <w:numId w:val="9"/>
        </w:numPr>
        <w:rPr>
          <w:lang w:val="en-GB"/>
        </w:rPr>
      </w:pPr>
      <w:r w:rsidRPr="52354401">
        <w:rPr>
          <w:lang w:val="en-GB"/>
        </w:rPr>
        <w:t>Ending on a positive note</w:t>
      </w:r>
      <w:r w:rsidRPr="00160C65">
        <w:rPr>
          <w:lang w:val="en-GB"/>
        </w:rPr>
        <w:t xml:space="preserve"> – Before concluding a difficult call, ask about </w:t>
      </w:r>
      <w:r w:rsidRPr="52354401">
        <w:rPr>
          <w:lang w:val="en-GB"/>
        </w:rPr>
        <w:t>something</w:t>
      </w:r>
      <w:r w:rsidRPr="00160C65">
        <w:rPr>
          <w:b/>
          <w:bCs/>
          <w:lang w:val="en-GB"/>
        </w:rPr>
        <w:t xml:space="preserve"> </w:t>
      </w:r>
      <w:r w:rsidRPr="52354401">
        <w:rPr>
          <w:lang w:val="en-GB"/>
        </w:rPr>
        <w:t>that made them smile</w:t>
      </w:r>
      <w:r w:rsidR="00C76743">
        <w:rPr>
          <w:lang w:val="en-GB"/>
        </w:rPr>
        <w:t xml:space="preserve"> - </w:t>
      </w:r>
      <w:r w:rsidRPr="00160C65">
        <w:rPr>
          <w:lang w:val="en-GB"/>
        </w:rPr>
        <w:t>a pet, a TV show, or even the conversation itself</w:t>
      </w:r>
      <w:r w:rsidR="00C76743">
        <w:rPr>
          <w:lang w:val="en-GB"/>
        </w:rPr>
        <w:t xml:space="preserve"> - </w:t>
      </w:r>
      <w:r w:rsidRPr="00160C65">
        <w:rPr>
          <w:lang w:val="en-GB"/>
        </w:rPr>
        <w:t>to lift their mood.</w:t>
      </w:r>
    </w:p>
    <w:p w14:paraId="1BBD87C3" w14:textId="5DCF786C" w:rsidR="00CB2E4B" w:rsidRPr="00CB2E4B" w:rsidRDefault="00CB2E4B" w:rsidP="00CB2E4B">
      <w:pPr>
        <w:rPr>
          <w:lang w:val="en-GB"/>
        </w:rPr>
      </w:pPr>
      <w:r w:rsidRPr="00CB2E4B">
        <w:rPr>
          <w:b/>
          <w:bCs/>
          <w:lang w:val="en-GB"/>
        </w:rPr>
        <w:t xml:space="preserve">Reporting Changes in </w:t>
      </w:r>
      <w:r w:rsidR="5DCA1071" w:rsidRPr="5A7FB346">
        <w:rPr>
          <w:b/>
          <w:bCs/>
          <w:lang w:val="en-GB"/>
        </w:rPr>
        <w:t>Service User</w:t>
      </w:r>
      <w:r w:rsidRPr="00CB2E4B">
        <w:rPr>
          <w:b/>
          <w:bCs/>
          <w:lang w:val="en-GB"/>
        </w:rPr>
        <w:t xml:space="preserve"> Behaviour</w:t>
      </w:r>
    </w:p>
    <w:p w14:paraId="510E12D0" w14:textId="1ACFF62B" w:rsidR="00CB2E4B" w:rsidRPr="00CB2E4B" w:rsidRDefault="00CB2E4B" w:rsidP="00CB2E4B">
      <w:pPr>
        <w:rPr>
          <w:lang w:val="en-GB"/>
        </w:rPr>
      </w:pPr>
      <w:r w:rsidRPr="00CB2E4B">
        <w:rPr>
          <w:lang w:val="en-GB"/>
        </w:rPr>
        <w:t xml:space="preserve">If you notice a change in a </w:t>
      </w:r>
      <w:r w:rsidR="5DCA1071" w:rsidRPr="5A7FB346">
        <w:rPr>
          <w:lang w:val="en-GB"/>
        </w:rPr>
        <w:t>Service User</w:t>
      </w:r>
      <w:r w:rsidRPr="5A7FB346">
        <w:rPr>
          <w:lang w:val="en-GB"/>
        </w:rPr>
        <w:t>’s</w:t>
      </w:r>
      <w:r w:rsidRPr="00CB2E4B">
        <w:rPr>
          <w:lang w:val="en-GB"/>
        </w:rPr>
        <w:t xml:space="preserve"> behaviour, inform the staff team immediately. Possible reasons include:</w:t>
      </w:r>
    </w:p>
    <w:p w14:paraId="23F4A0A3" w14:textId="77777777" w:rsidR="00CB2E4B" w:rsidRPr="00CB2E4B" w:rsidRDefault="00CB2E4B" w:rsidP="008F7A8E">
      <w:pPr>
        <w:numPr>
          <w:ilvl w:val="0"/>
          <w:numId w:val="10"/>
        </w:numPr>
        <w:rPr>
          <w:lang w:val="en-GB"/>
        </w:rPr>
      </w:pPr>
      <w:r w:rsidRPr="00CB2E4B">
        <w:rPr>
          <w:lang w:val="en-GB"/>
        </w:rPr>
        <w:t>Low mood or increased vulnerability</w:t>
      </w:r>
    </w:p>
    <w:p w14:paraId="7AC35657" w14:textId="77777777" w:rsidR="00CB2E4B" w:rsidRPr="00CB2E4B" w:rsidRDefault="00CB2E4B" w:rsidP="008F7A8E">
      <w:pPr>
        <w:numPr>
          <w:ilvl w:val="0"/>
          <w:numId w:val="10"/>
        </w:numPr>
        <w:rPr>
          <w:lang w:val="en-GB"/>
        </w:rPr>
      </w:pPr>
      <w:r w:rsidRPr="00CB2E4B">
        <w:rPr>
          <w:lang w:val="en-GB"/>
        </w:rPr>
        <w:t>Recent bereavement</w:t>
      </w:r>
    </w:p>
    <w:p w14:paraId="32D45299" w14:textId="77777777" w:rsidR="00CB2E4B" w:rsidRPr="00CB2E4B" w:rsidRDefault="00CB2E4B" w:rsidP="008F7A8E">
      <w:pPr>
        <w:numPr>
          <w:ilvl w:val="0"/>
          <w:numId w:val="10"/>
        </w:numPr>
        <w:rPr>
          <w:lang w:val="en-GB"/>
        </w:rPr>
      </w:pPr>
      <w:r w:rsidRPr="00CB2E4B">
        <w:rPr>
          <w:lang w:val="en-GB"/>
        </w:rPr>
        <w:t>Difficulty engaging in conversation</w:t>
      </w:r>
    </w:p>
    <w:p w14:paraId="16718F53" w14:textId="77777777" w:rsidR="00CB2E4B" w:rsidRPr="00CB2E4B" w:rsidRDefault="00CB2E4B" w:rsidP="008F7A8E">
      <w:pPr>
        <w:numPr>
          <w:ilvl w:val="0"/>
          <w:numId w:val="10"/>
        </w:numPr>
        <w:rPr>
          <w:lang w:val="en-GB"/>
        </w:rPr>
      </w:pPr>
      <w:r w:rsidRPr="00CB2E4B">
        <w:rPr>
          <w:lang w:val="en-GB"/>
        </w:rPr>
        <w:t>Unassessed support needs</w:t>
      </w:r>
    </w:p>
    <w:p w14:paraId="1D943188" w14:textId="77777777" w:rsidR="00CB2E4B" w:rsidRPr="00CB2E4B" w:rsidRDefault="00CB2E4B" w:rsidP="008F7A8E">
      <w:pPr>
        <w:numPr>
          <w:ilvl w:val="0"/>
          <w:numId w:val="10"/>
        </w:numPr>
        <w:rPr>
          <w:lang w:val="en-GB"/>
        </w:rPr>
      </w:pPr>
      <w:r w:rsidRPr="00CB2E4B">
        <w:rPr>
          <w:lang w:val="en-GB"/>
        </w:rPr>
        <w:t>Signs of mild dementia, confusion, or communication issues</w:t>
      </w:r>
    </w:p>
    <w:p w14:paraId="593CE1BB" w14:textId="77777777" w:rsidR="00CB2E4B" w:rsidRPr="00CB2E4B" w:rsidRDefault="00CB2E4B" w:rsidP="008F7A8E">
      <w:pPr>
        <w:numPr>
          <w:ilvl w:val="0"/>
          <w:numId w:val="10"/>
        </w:numPr>
        <w:rPr>
          <w:lang w:val="en-GB"/>
        </w:rPr>
      </w:pPr>
      <w:r w:rsidRPr="00CB2E4B">
        <w:rPr>
          <w:lang w:val="en-GB"/>
        </w:rPr>
        <w:t>Mentioning suicide without clear intent</w:t>
      </w:r>
    </w:p>
    <w:p w14:paraId="0FACAD09" w14:textId="77777777" w:rsidR="00CB2E4B" w:rsidRPr="00CB2E4B" w:rsidRDefault="00CB2E4B" w:rsidP="008F7A8E">
      <w:pPr>
        <w:numPr>
          <w:ilvl w:val="0"/>
          <w:numId w:val="10"/>
        </w:numPr>
        <w:rPr>
          <w:lang w:val="en-GB"/>
        </w:rPr>
      </w:pPr>
      <w:r w:rsidRPr="00CB2E4B">
        <w:rPr>
          <w:lang w:val="en-GB"/>
        </w:rPr>
        <w:t>End-of-life care</w:t>
      </w:r>
    </w:p>
    <w:p w14:paraId="6E76ED89" w14:textId="77777777" w:rsidR="00CB2E4B" w:rsidRPr="00CB2E4B" w:rsidRDefault="00CB2E4B" w:rsidP="008F7A8E">
      <w:pPr>
        <w:numPr>
          <w:ilvl w:val="0"/>
          <w:numId w:val="10"/>
        </w:numPr>
        <w:rPr>
          <w:lang w:val="en-GB"/>
        </w:rPr>
      </w:pPr>
      <w:r w:rsidRPr="00CB2E4B">
        <w:rPr>
          <w:lang w:val="en-GB"/>
        </w:rPr>
        <w:t>Becoming hard to reach</w:t>
      </w:r>
    </w:p>
    <w:p w14:paraId="6383949B" w14:textId="77777777" w:rsidR="00CB2E4B" w:rsidRPr="00CB2E4B" w:rsidRDefault="00CB2E4B" w:rsidP="008F7A8E">
      <w:pPr>
        <w:numPr>
          <w:ilvl w:val="0"/>
          <w:numId w:val="10"/>
        </w:numPr>
        <w:rPr>
          <w:lang w:val="en-GB"/>
        </w:rPr>
      </w:pPr>
      <w:r w:rsidRPr="00CB2E4B">
        <w:rPr>
          <w:lang w:val="en-GB"/>
        </w:rPr>
        <w:t>Safeguarding concerns</w:t>
      </w:r>
    </w:p>
    <w:p w14:paraId="49E8F79E" w14:textId="34A72298" w:rsidR="00CB2E4B" w:rsidRPr="00CB2E4B" w:rsidRDefault="00CB2E4B" w:rsidP="00CB2E4B">
      <w:pPr>
        <w:rPr>
          <w:lang w:val="en-GB"/>
        </w:rPr>
      </w:pPr>
      <w:r w:rsidRPr="00CB2E4B">
        <w:rPr>
          <w:lang w:val="en-GB"/>
        </w:rPr>
        <w:t xml:space="preserve">While our service supports those who fit its remit, life circumstances can change, sometimes requiring short-term support or, in some cases, ending </w:t>
      </w:r>
      <w:r w:rsidR="00F61F93">
        <w:rPr>
          <w:lang w:val="en-GB"/>
        </w:rPr>
        <w:t xml:space="preserve">our </w:t>
      </w:r>
      <w:r w:rsidR="00E233DB">
        <w:rPr>
          <w:lang w:val="en-GB"/>
        </w:rPr>
        <w:t>support</w:t>
      </w:r>
      <w:r w:rsidR="00E233DB" w:rsidRPr="00CB2E4B">
        <w:rPr>
          <w:lang w:val="en-GB"/>
        </w:rPr>
        <w:t>.</w:t>
      </w:r>
      <w:r w:rsidRPr="00CB2E4B">
        <w:rPr>
          <w:lang w:val="en-GB"/>
        </w:rPr>
        <w:t xml:space="preserve"> Discuss any concerns with staff to ensure appropriate action</w:t>
      </w:r>
      <w:r w:rsidR="4B03944D" w:rsidRPr="52354401">
        <w:rPr>
          <w:lang w:val="en-GB"/>
        </w:rPr>
        <w:t xml:space="preserve"> is taken</w:t>
      </w:r>
      <w:r w:rsidR="00F61F93">
        <w:rPr>
          <w:lang w:val="en-GB"/>
        </w:rPr>
        <w:t>.</w:t>
      </w:r>
    </w:p>
    <w:p w14:paraId="1842550B" w14:textId="77777777" w:rsidR="00160C65" w:rsidRDefault="00160C65"/>
    <w:p w14:paraId="26343D9B" w14:textId="3698A017" w:rsidR="002247B5" w:rsidRDefault="00761135">
      <w:pPr>
        <w:rPr>
          <w:highlight w:val="yellow"/>
        </w:rPr>
      </w:pPr>
      <w:r>
        <w:pict w14:anchorId="26343DB9">
          <v:rect id="_x0000_i1040" style="width:0;height:1.5pt" o:hralign="center" o:hrstd="t" o:hr="t"/>
        </w:pict>
      </w:r>
    </w:p>
    <w:p w14:paraId="0C5B17D4" w14:textId="77777777" w:rsidR="002247B5" w:rsidRPr="000937B3" w:rsidRDefault="00D32011">
      <w:pPr>
        <w:pStyle w:val="FirstParagraph"/>
        <w:rPr>
          <w:b/>
        </w:rPr>
      </w:pPr>
      <w:r>
        <w:rPr>
          <w:b/>
          <w:bCs/>
        </w:rPr>
        <w:t>1</w:t>
      </w:r>
      <w:r w:rsidR="00120453">
        <w:rPr>
          <w:b/>
          <w:bCs/>
        </w:rPr>
        <w:t>6</w:t>
      </w:r>
      <w:r>
        <w:rPr>
          <w:b/>
          <w:bCs/>
        </w:rPr>
        <w:t>. Frequently Asked Questions</w:t>
      </w:r>
    </w:p>
    <w:p w14:paraId="1DADCB8D" w14:textId="77777777" w:rsidR="00CA2404" w:rsidRPr="000937B3" w:rsidRDefault="00CA2404" w:rsidP="008F7A8E">
      <w:pPr>
        <w:pStyle w:val="Compact"/>
        <w:numPr>
          <w:ilvl w:val="0"/>
          <w:numId w:val="27"/>
        </w:numPr>
      </w:pPr>
      <w:r w:rsidRPr="000937B3">
        <w:lastRenderedPageBreak/>
        <w:t xml:space="preserve">What to do if a Service User does not answer? Leave a single message, if able, to avoid </w:t>
      </w:r>
      <w:proofErr w:type="gramStart"/>
      <w:r w:rsidRPr="000937B3">
        <w:t>filling</w:t>
      </w:r>
      <w:proofErr w:type="gramEnd"/>
      <w:r w:rsidRPr="000937B3">
        <w:t xml:space="preserve"> the answering machine. Report unusual lack of contact or if they have been unreachable for more than a week.  If the service user has consented, we may hold an alternative contact. We will try to make contact to find out if the Service User is ok or alternatively write a letter.</w:t>
      </w:r>
    </w:p>
    <w:p w14:paraId="2F66A828" w14:textId="77777777" w:rsidR="00CA2404" w:rsidRPr="000937B3" w:rsidRDefault="00CA2404" w:rsidP="008F7A8E">
      <w:pPr>
        <w:pStyle w:val="Compact"/>
        <w:numPr>
          <w:ilvl w:val="0"/>
          <w:numId w:val="27"/>
        </w:numPr>
        <w:rPr>
          <w:lang w:val="en-GB"/>
        </w:rPr>
      </w:pPr>
      <w:r w:rsidRPr="000937B3">
        <w:t>Unable to call or visit your Service User.</w:t>
      </w:r>
      <w:r w:rsidRPr="000937B3">
        <w:rPr>
          <w:lang w:val="en-GB"/>
        </w:rPr>
        <w:t xml:space="preserve"> 1–2 weeks</w:t>
      </w:r>
      <w:r w:rsidRPr="000937B3">
        <w:rPr>
          <w:b/>
          <w:bCs/>
          <w:lang w:val="en-GB"/>
        </w:rPr>
        <w:t>:</w:t>
      </w:r>
      <w:r w:rsidRPr="000937B3">
        <w:rPr>
          <w:lang w:val="en-GB"/>
        </w:rPr>
        <w:t xml:space="preserve"> Inform your Service User    directly,</w:t>
      </w:r>
      <w:r w:rsidRPr="000937B3">
        <w:rPr>
          <w:b/>
          <w:bCs/>
          <w:lang w:val="en-GB"/>
        </w:rPr>
        <w:t xml:space="preserve"> more </w:t>
      </w:r>
      <w:r w:rsidRPr="000937B3">
        <w:rPr>
          <w:lang w:val="en-GB"/>
        </w:rPr>
        <w:t>than</w:t>
      </w:r>
      <w:r w:rsidRPr="000937B3">
        <w:rPr>
          <w:b/>
          <w:bCs/>
          <w:lang w:val="en-GB"/>
        </w:rPr>
        <w:t xml:space="preserve"> 2 weeks:</w:t>
      </w:r>
      <w:r w:rsidRPr="000937B3">
        <w:rPr>
          <w:lang w:val="en-GB"/>
        </w:rPr>
        <w:t xml:space="preserve"> Notify both your Service User and the staff team. They will discuss whether a temporary solution is needed until you return.</w:t>
      </w:r>
    </w:p>
    <w:p w14:paraId="104DC865" w14:textId="77777777" w:rsidR="00CA2404" w:rsidRPr="000937B3" w:rsidRDefault="00CA2404" w:rsidP="008F7A8E">
      <w:pPr>
        <w:pStyle w:val="Compact"/>
        <w:numPr>
          <w:ilvl w:val="0"/>
          <w:numId w:val="27"/>
        </w:numPr>
        <w:rPr>
          <w:lang w:val="en-GB"/>
        </w:rPr>
      </w:pPr>
      <w:r w:rsidRPr="000937B3">
        <w:rPr>
          <w:lang w:val="en-GB"/>
        </w:rPr>
        <w:t>My Service User is interested in a will, how can AUKN support them? If a service user is interested in a Will, refer to our Information and Advice team, who will provide the details of three suitable will writers. We also have a service that can help Service Users register LPOA’s, refer to our Information and Advice team.</w:t>
      </w:r>
    </w:p>
    <w:p w14:paraId="130D9792" w14:textId="77777777" w:rsidR="005C211D" w:rsidRPr="00183E87" w:rsidRDefault="00B11079" w:rsidP="008F7A8E">
      <w:pPr>
        <w:pStyle w:val="Compact"/>
        <w:numPr>
          <w:ilvl w:val="0"/>
          <w:numId w:val="27"/>
        </w:numPr>
        <w:rPr>
          <w:lang w:val="en-GB"/>
        </w:rPr>
      </w:pPr>
      <w:r w:rsidRPr="000937B3">
        <w:t xml:space="preserve">My </w:t>
      </w:r>
      <w:r w:rsidR="00CA2404" w:rsidRPr="000937B3">
        <w:t>Service User</w:t>
      </w:r>
      <w:r w:rsidRPr="000937B3">
        <w:t xml:space="preserve"> wants to leave me a bequest in their </w:t>
      </w:r>
      <w:r w:rsidR="00145337" w:rsidRPr="000937B3">
        <w:t>will</w:t>
      </w:r>
      <w:r w:rsidR="00CA2404" w:rsidRPr="000937B3">
        <w:t xml:space="preserve">? </w:t>
      </w:r>
      <w:r w:rsidR="002A67C4" w:rsidRPr="002A67C4">
        <w:t xml:space="preserve"> </w:t>
      </w:r>
      <w:r w:rsidR="002A67C4" w:rsidRPr="002A67C4">
        <w:rPr>
          <w:lang w:val="en-GB"/>
        </w:rPr>
        <w:t xml:space="preserve">If a </w:t>
      </w:r>
      <w:r w:rsidR="00CA2404" w:rsidRPr="000937B3">
        <w:rPr>
          <w:lang w:val="en-GB"/>
        </w:rPr>
        <w:t>Service User</w:t>
      </w:r>
      <w:r w:rsidR="002A67C4" w:rsidRPr="002A67C4">
        <w:rPr>
          <w:lang w:val="en-GB"/>
        </w:rPr>
        <w:t xml:space="preserve"> wishes to leave a bequest, they should know that staff and volunteers cannot be named in Wills. However, the charity welcomes legacies to support its work (Charity No. 1077097).</w:t>
      </w:r>
      <w:r w:rsidR="00183E87">
        <w:rPr>
          <w:lang w:val="en-GB"/>
        </w:rPr>
        <w:t xml:space="preserve"> </w:t>
      </w:r>
      <w:r w:rsidR="00183E87" w:rsidRPr="00183E87">
        <w:rPr>
          <w:b/>
          <w:bCs/>
          <w:color w:val="000000" w:themeColor="text1"/>
          <w:lang w:val="en-GB"/>
        </w:rPr>
        <w:t>Volunteers cannot act as a witness to a Will.</w:t>
      </w:r>
    </w:p>
    <w:p w14:paraId="0B7C7D74" w14:textId="77777777" w:rsidR="002247B5" w:rsidRPr="00521221" w:rsidRDefault="00D32011" w:rsidP="008F7A8E">
      <w:pPr>
        <w:pStyle w:val="Compact"/>
        <w:numPr>
          <w:ilvl w:val="0"/>
          <w:numId w:val="27"/>
        </w:numPr>
      </w:pPr>
      <w:r w:rsidRPr="000937B3">
        <w:t>Can volunteers attend funerals?</w:t>
      </w:r>
      <w:r w:rsidR="00521221">
        <w:rPr>
          <w:b/>
          <w:bCs/>
        </w:rPr>
        <w:t xml:space="preserve"> </w:t>
      </w:r>
      <w:r w:rsidR="00521221" w:rsidRPr="00521221">
        <w:t>If you wish to attend the funeral, the staff team will seek approval from the next of kin.</w:t>
      </w:r>
    </w:p>
    <w:p w14:paraId="41E59492" w14:textId="77777777" w:rsidR="00731F45" w:rsidRDefault="00731F45" w:rsidP="008F7A8E">
      <w:pPr>
        <w:pStyle w:val="Compact"/>
        <w:numPr>
          <w:ilvl w:val="0"/>
          <w:numId w:val="27"/>
        </w:numPr>
        <w:rPr>
          <w:lang w:val="en-GB"/>
        </w:rPr>
      </w:pPr>
      <w:r w:rsidRPr="000937B3">
        <w:rPr>
          <w:lang w:val="en-GB"/>
        </w:rPr>
        <w:t xml:space="preserve">My </w:t>
      </w:r>
      <w:r w:rsidR="00CA2404" w:rsidRPr="000937B3">
        <w:rPr>
          <w:lang w:val="en-GB"/>
        </w:rPr>
        <w:t>Service User</w:t>
      </w:r>
      <w:r w:rsidRPr="000937B3">
        <w:rPr>
          <w:lang w:val="en-GB"/>
        </w:rPr>
        <w:t xml:space="preserve"> has told me they </w:t>
      </w:r>
      <w:r w:rsidR="004B0342" w:rsidRPr="000937B3">
        <w:rPr>
          <w:lang w:val="en-GB"/>
        </w:rPr>
        <w:t>are</w:t>
      </w:r>
      <w:r w:rsidRPr="000937B3">
        <w:rPr>
          <w:lang w:val="en-GB"/>
        </w:rPr>
        <w:t xml:space="preserve"> mov</w:t>
      </w:r>
      <w:r w:rsidR="004B0342" w:rsidRPr="000937B3">
        <w:rPr>
          <w:lang w:val="en-GB"/>
        </w:rPr>
        <w:t>ing</w:t>
      </w:r>
      <w:r w:rsidRPr="000937B3">
        <w:rPr>
          <w:lang w:val="en-GB"/>
        </w:rPr>
        <w:t xml:space="preserve"> </w:t>
      </w:r>
      <w:r w:rsidR="004133F3" w:rsidRPr="000937B3">
        <w:rPr>
          <w:lang w:val="en-GB"/>
        </w:rPr>
        <w:t>home,</w:t>
      </w:r>
      <w:r w:rsidR="00145337" w:rsidRPr="000937B3">
        <w:rPr>
          <w:lang w:val="en-GB"/>
        </w:rPr>
        <w:t xml:space="preserve"> </w:t>
      </w:r>
      <w:r w:rsidRPr="000937B3">
        <w:rPr>
          <w:lang w:val="en-GB"/>
        </w:rPr>
        <w:t>or their personal information has changed</w:t>
      </w:r>
      <w:r w:rsidR="004133F3">
        <w:rPr>
          <w:b/>
          <w:bCs/>
          <w:lang w:val="en-GB"/>
        </w:rPr>
        <w:t xml:space="preserve"> </w:t>
      </w:r>
      <w:r>
        <w:rPr>
          <w:lang w:val="en-GB"/>
        </w:rPr>
        <w:t>- inform the staff team</w:t>
      </w:r>
    </w:p>
    <w:p w14:paraId="4D804B75" w14:textId="61DCB85C" w:rsidR="004F3346" w:rsidRPr="00A82960" w:rsidRDefault="004F3346" w:rsidP="008F7A8E">
      <w:pPr>
        <w:pStyle w:val="ListParagraph"/>
        <w:numPr>
          <w:ilvl w:val="0"/>
          <w:numId w:val="27"/>
        </w:numPr>
        <w:suppressAutoHyphens/>
        <w:autoSpaceDN w:val="0"/>
        <w:spacing w:after="160" w:line="276" w:lineRule="auto"/>
      </w:pPr>
      <w:r w:rsidRPr="000937B3">
        <w:t xml:space="preserve">My service user has </w:t>
      </w:r>
      <w:r w:rsidR="004133F3" w:rsidRPr="000937B3">
        <w:t>agoraphobia;</w:t>
      </w:r>
      <w:r w:rsidRPr="000937B3">
        <w:t xml:space="preserve"> can we still support them?</w:t>
      </w:r>
      <w:r w:rsidR="0000411B" w:rsidRPr="000937B3">
        <w:rPr>
          <w:b/>
        </w:rPr>
        <w:t xml:space="preserve"> </w:t>
      </w:r>
      <w:r w:rsidRPr="000937B3">
        <w:t>Agoraphobia means ‘having an extreme or irrational fear of entering open or crowded places, of leaving one's</w:t>
      </w:r>
      <w:r w:rsidR="0000411B" w:rsidRPr="000937B3">
        <w:rPr>
          <w:b/>
        </w:rPr>
        <w:t xml:space="preserve"> </w:t>
      </w:r>
      <w:r w:rsidRPr="000937B3">
        <w:t xml:space="preserve">own home, or of being in places from which escape is </w:t>
      </w:r>
      <w:r w:rsidR="0000411B" w:rsidRPr="000937B3">
        <w:t>difficult</w:t>
      </w:r>
      <w:r w:rsidR="004133F3" w:rsidRPr="000937B3">
        <w:t>’. I</w:t>
      </w:r>
      <w:r w:rsidR="0000411B" w:rsidRPr="000937B3">
        <w:t>t</w:t>
      </w:r>
      <w:r w:rsidRPr="000937B3">
        <w:t xml:space="preserve"> is unlikely we will be able to support someone with agoraphobia as to be supported </w:t>
      </w:r>
      <w:proofErr w:type="gramStart"/>
      <w:r w:rsidRPr="000937B3">
        <w:t>with</w:t>
      </w:r>
      <w:proofErr w:type="gramEnd"/>
      <w:r w:rsidRPr="000937B3">
        <w:t xml:space="preserve"> this they may need a</w:t>
      </w:r>
      <w:r w:rsidR="0000411B" w:rsidRPr="000937B3">
        <w:rPr>
          <w:b/>
        </w:rPr>
        <w:t xml:space="preserve"> </w:t>
      </w:r>
      <w:r w:rsidRPr="000937B3">
        <w:t>trained</w:t>
      </w:r>
      <w:r>
        <w:t xml:space="preserve"> </w:t>
      </w:r>
      <w:r w:rsidRPr="00A82960">
        <w:t xml:space="preserve">professional. </w:t>
      </w:r>
      <w:r w:rsidR="00CA2A13" w:rsidRPr="00A82960">
        <w:t>However,</w:t>
      </w:r>
      <w:r w:rsidRPr="00A82960">
        <w:t xml:space="preserve"> we will look at each case individually.</w:t>
      </w:r>
    </w:p>
    <w:p w14:paraId="26343DA1" w14:textId="77777777" w:rsidR="002247B5" w:rsidRDefault="00761135">
      <w:pPr>
        <w:rPr>
          <w:highlight w:val="yellow"/>
        </w:rPr>
      </w:pPr>
      <w:r>
        <w:pict w14:anchorId="26343DBA">
          <v:rect id="_x0000_i1041" style="width:0;height:1.5pt" o:hralign="center" o:hrstd="t" o:hr="t"/>
        </w:pict>
      </w:r>
    </w:p>
    <w:p w14:paraId="26343DA2" w14:textId="684C090F" w:rsidR="002247B5" w:rsidRDefault="00D32011">
      <w:pPr>
        <w:pStyle w:val="FirstParagraph"/>
        <w:rPr>
          <w:b/>
          <w:bCs/>
        </w:rPr>
      </w:pPr>
      <w:r>
        <w:rPr>
          <w:b/>
          <w:bCs/>
        </w:rPr>
        <w:t>1</w:t>
      </w:r>
      <w:r w:rsidR="00120453">
        <w:rPr>
          <w:b/>
          <w:bCs/>
        </w:rPr>
        <w:t>7</w:t>
      </w:r>
      <w:r>
        <w:rPr>
          <w:b/>
          <w:bCs/>
        </w:rPr>
        <w:t>. Useful Information</w:t>
      </w:r>
    </w:p>
    <w:p w14:paraId="0778F622" w14:textId="1BB8E848" w:rsidR="0067512C" w:rsidRPr="00CA2A13" w:rsidRDefault="0075246E" w:rsidP="0075246E">
      <w:pPr>
        <w:pStyle w:val="BodyText"/>
        <w:rPr>
          <w:lang w:val="en-GB"/>
        </w:rPr>
      </w:pPr>
      <w:r w:rsidRPr="0075246E">
        <w:rPr>
          <w:lang w:val="en-GB"/>
        </w:rPr>
        <w:t>The language we use in the Service is important. We use the term ‘older people’ instead of</w:t>
      </w:r>
      <w:r w:rsidR="00CA2A13">
        <w:rPr>
          <w:lang w:val="en-GB"/>
        </w:rPr>
        <w:t xml:space="preserve"> </w:t>
      </w:r>
      <w:r w:rsidRPr="0075246E">
        <w:rPr>
          <w:lang w:val="en-GB"/>
        </w:rPr>
        <w:t xml:space="preserve">elderly, pensioners, OAPs etc. </w:t>
      </w:r>
    </w:p>
    <w:p w14:paraId="7E8AA9EC" w14:textId="77777777" w:rsidR="0067512C" w:rsidRPr="0075246E" w:rsidRDefault="0067512C" w:rsidP="0067512C">
      <w:pPr>
        <w:pStyle w:val="BodyText"/>
        <w:rPr>
          <w:b/>
          <w:bCs/>
          <w:lang w:val="en-GB"/>
        </w:rPr>
      </w:pPr>
      <w:r w:rsidRPr="0075246E">
        <w:rPr>
          <w:b/>
          <w:bCs/>
          <w:lang w:val="en-GB"/>
        </w:rPr>
        <w:t>Working with people who do not engage</w:t>
      </w:r>
    </w:p>
    <w:p w14:paraId="7896558E" w14:textId="2BAE243F" w:rsidR="0067512C" w:rsidRPr="0067512C" w:rsidRDefault="0067512C" w:rsidP="0067512C">
      <w:pPr>
        <w:pStyle w:val="BodyText"/>
        <w:rPr>
          <w:lang w:val="en-GB"/>
        </w:rPr>
      </w:pPr>
      <w:r w:rsidRPr="0067512C">
        <w:rPr>
          <w:lang w:val="en-GB"/>
        </w:rPr>
        <w:t>We do often work with people who struggle to engage. We will do our best to engage with these service users</w:t>
      </w:r>
      <w:r>
        <w:rPr>
          <w:lang w:val="en-GB"/>
        </w:rPr>
        <w:t xml:space="preserve">, </w:t>
      </w:r>
      <w:r w:rsidRPr="0067512C">
        <w:rPr>
          <w:lang w:val="en-GB"/>
        </w:rPr>
        <w:t>however if we are unable to help, we will end the service.</w:t>
      </w:r>
    </w:p>
    <w:p w14:paraId="3A5D1AED" w14:textId="77777777" w:rsidR="0067512C" w:rsidRPr="0067512C" w:rsidRDefault="0067512C" w:rsidP="0067512C">
      <w:pPr>
        <w:pStyle w:val="BodyText"/>
        <w:rPr>
          <w:lang w:val="en-GB"/>
        </w:rPr>
      </w:pPr>
      <w:r w:rsidRPr="0067512C">
        <w:rPr>
          <w:lang w:val="en-GB"/>
        </w:rPr>
        <w:t>Refer to appendix section for a “Toolkit” for when a service user is not engaging.</w:t>
      </w:r>
    </w:p>
    <w:p w14:paraId="20DED722" w14:textId="5A660EED" w:rsidR="0067512C" w:rsidRDefault="0067512C" w:rsidP="0067512C">
      <w:pPr>
        <w:pStyle w:val="BodyText"/>
        <w:rPr>
          <w:lang w:val="en-GB"/>
        </w:rPr>
      </w:pPr>
      <w:r w:rsidRPr="0067512C">
        <w:rPr>
          <w:lang w:val="en-GB"/>
        </w:rPr>
        <w:t xml:space="preserve">If you continue to struggle with a service user who will not engage, please speak to your </w:t>
      </w:r>
      <w:r w:rsidR="55D5A750" w:rsidRPr="3109EEED">
        <w:rPr>
          <w:lang w:val="en-GB"/>
        </w:rPr>
        <w:t>Co-ordinator</w:t>
      </w:r>
      <w:r w:rsidRPr="0067512C">
        <w:rPr>
          <w:lang w:val="en-GB"/>
        </w:rPr>
        <w:t>.</w:t>
      </w:r>
    </w:p>
    <w:p w14:paraId="5C6649A4" w14:textId="77777777" w:rsidR="002335D2" w:rsidRPr="002335D2" w:rsidRDefault="002335D2" w:rsidP="002335D2">
      <w:pPr>
        <w:pStyle w:val="BodyText"/>
        <w:rPr>
          <w:b/>
          <w:bCs/>
          <w:lang w:val="en-GB"/>
        </w:rPr>
      </w:pPr>
      <w:r w:rsidRPr="002335D2">
        <w:rPr>
          <w:b/>
          <w:bCs/>
          <w:lang w:val="en-GB"/>
        </w:rPr>
        <w:lastRenderedPageBreak/>
        <w:t>Helpful conversation starters</w:t>
      </w:r>
    </w:p>
    <w:p w14:paraId="0DE3DB5D" w14:textId="2322512E" w:rsidR="002335D2" w:rsidRPr="002335D2" w:rsidRDefault="002335D2" w:rsidP="002335D2">
      <w:pPr>
        <w:pStyle w:val="BodyText"/>
        <w:rPr>
          <w:lang w:val="en-GB"/>
        </w:rPr>
      </w:pPr>
      <w:r w:rsidRPr="002335D2">
        <w:rPr>
          <w:lang w:val="en-GB"/>
        </w:rPr>
        <w:t>Sometimes direct questions can cause confusion; open questions are sometimes easier to</w:t>
      </w:r>
      <w:r>
        <w:rPr>
          <w:lang w:val="en-GB"/>
        </w:rPr>
        <w:t xml:space="preserve"> </w:t>
      </w:r>
      <w:r w:rsidRPr="002335D2">
        <w:rPr>
          <w:lang w:val="en-GB"/>
        </w:rPr>
        <w:t>answer whilst trust is established.</w:t>
      </w:r>
    </w:p>
    <w:p w14:paraId="7963401F" w14:textId="370D56C1" w:rsidR="002335D2" w:rsidRPr="002335D2" w:rsidRDefault="002335D2" w:rsidP="002335D2">
      <w:pPr>
        <w:pStyle w:val="BodyText"/>
        <w:rPr>
          <w:lang w:val="en-GB"/>
        </w:rPr>
      </w:pPr>
      <w:r w:rsidRPr="002335D2">
        <w:rPr>
          <w:lang w:val="en-GB"/>
        </w:rPr>
        <w:t>“We haven’t spoken before so would you like to tell me a bit about yourself?”</w:t>
      </w:r>
    </w:p>
    <w:p w14:paraId="6F9FCE15" w14:textId="15C5F4D2" w:rsidR="002335D2" w:rsidRPr="002335D2" w:rsidRDefault="002335D2" w:rsidP="002335D2">
      <w:pPr>
        <w:pStyle w:val="BodyText"/>
        <w:rPr>
          <w:lang w:val="en-GB"/>
        </w:rPr>
      </w:pPr>
      <w:r w:rsidRPr="002335D2">
        <w:rPr>
          <w:lang w:val="en-GB"/>
        </w:rPr>
        <w:t xml:space="preserve"> “How long have you lived in Norfolk?”</w:t>
      </w:r>
    </w:p>
    <w:p w14:paraId="0DEE396D" w14:textId="0EC40BE0" w:rsidR="002335D2" w:rsidRPr="002335D2" w:rsidRDefault="002335D2" w:rsidP="002335D2">
      <w:pPr>
        <w:pStyle w:val="BodyText"/>
        <w:rPr>
          <w:lang w:val="en-GB"/>
        </w:rPr>
      </w:pPr>
      <w:r w:rsidRPr="002335D2">
        <w:rPr>
          <w:lang w:val="en-GB"/>
        </w:rPr>
        <w:t>Referring to their interests, “I see that you like…” or “Have you seen (or read) …”.</w:t>
      </w:r>
    </w:p>
    <w:p w14:paraId="1C1464F0" w14:textId="679316F7" w:rsidR="002335D2" w:rsidRPr="002335D2" w:rsidRDefault="002335D2" w:rsidP="002335D2">
      <w:pPr>
        <w:pStyle w:val="BodyText"/>
        <w:rPr>
          <w:lang w:val="en-GB"/>
        </w:rPr>
      </w:pPr>
      <w:r w:rsidRPr="002335D2">
        <w:rPr>
          <w:lang w:val="en-GB"/>
        </w:rPr>
        <w:t>If you have a shared interest, create a question like “I see that you are interested in Strictly</w:t>
      </w:r>
      <w:r w:rsidR="005E1752">
        <w:rPr>
          <w:lang w:val="en-GB"/>
        </w:rPr>
        <w:t xml:space="preserve"> </w:t>
      </w:r>
      <w:r w:rsidRPr="002335D2">
        <w:rPr>
          <w:lang w:val="en-GB"/>
        </w:rPr>
        <w:t>Come Dancing, what did you think of ….”.</w:t>
      </w:r>
    </w:p>
    <w:tbl>
      <w:tblPr>
        <w:tblStyle w:val="TableGrid"/>
        <w:tblW w:w="0" w:type="auto"/>
        <w:tblLook w:val="04A0" w:firstRow="1" w:lastRow="0" w:firstColumn="1" w:lastColumn="0" w:noHBand="0" w:noVBand="1"/>
      </w:tblPr>
      <w:tblGrid>
        <w:gridCol w:w="2434"/>
        <w:gridCol w:w="2569"/>
        <w:gridCol w:w="4347"/>
      </w:tblGrid>
      <w:tr w:rsidR="007E65F6" w14:paraId="1CAFC0BC" w14:textId="77777777" w:rsidTr="003E7CE0">
        <w:tc>
          <w:tcPr>
            <w:tcW w:w="2434" w:type="dxa"/>
          </w:tcPr>
          <w:p w14:paraId="0AC4E4CF" w14:textId="7981340C" w:rsidR="007E65F6" w:rsidRPr="008C238A" w:rsidRDefault="00704178" w:rsidP="0067512C">
            <w:pPr>
              <w:pStyle w:val="BodyText"/>
              <w:rPr>
                <w:color w:val="EE0000"/>
                <w:sz w:val="20"/>
                <w:szCs w:val="20"/>
                <w:lang w:val="en-GB"/>
              </w:rPr>
            </w:pPr>
            <w:r w:rsidRPr="008C238A">
              <w:rPr>
                <w:sz w:val="20"/>
                <w:szCs w:val="20"/>
                <w:lang w:val="en-GB"/>
              </w:rPr>
              <w:t>Age Uk Norfolk Service Guide</w:t>
            </w:r>
          </w:p>
        </w:tc>
        <w:tc>
          <w:tcPr>
            <w:tcW w:w="2569" w:type="dxa"/>
          </w:tcPr>
          <w:p w14:paraId="3E8A7FA3" w14:textId="7D97F9B8" w:rsidR="007E65F6" w:rsidRPr="008C238A" w:rsidRDefault="00947288" w:rsidP="00947288">
            <w:pPr>
              <w:pStyle w:val="BodyText"/>
              <w:rPr>
                <w:sz w:val="20"/>
                <w:szCs w:val="20"/>
                <w:lang w:val="en-GB"/>
              </w:rPr>
            </w:pPr>
            <w:r w:rsidRPr="00947288">
              <w:rPr>
                <w:sz w:val="20"/>
                <w:szCs w:val="20"/>
                <w:lang w:val="en-GB"/>
              </w:rPr>
              <w:t>Age UK Norfolk Service Guide – Volunteers</w:t>
            </w:r>
            <w:r w:rsidR="00F62761">
              <w:rPr>
                <w:sz w:val="20"/>
                <w:szCs w:val="20"/>
                <w:lang w:val="en-GB"/>
              </w:rPr>
              <w:t xml:space="preserve"> </w:t>
            </w:r>
            <w:r w:rsidRPr="00947288">
              <w:rPr>
                <w:sz w:val="20"/>
                <w:szCs w:val="20"/>
                <w:lang w:val="en-GB"/>
              </w:rPr>
              <w:t>and staff should be familiar with the full range</w:t>
            </w:r>
            <w:r w:rsidR="00F62761">
              <w:rPr>
                <w:sz w:val="20"/>
                <w:szCs w:val="20"/>
                <w:lang w:val="en-GB"/>
              </w:rPr>
              <w:t xml:space="preserve"> </w:t>
            </w:r>
            <w:r w:rsidRPr="00947288">
              <w:rPr>
                <w:sz w:val="20"/>
                <w:szCs w:val="20"/>
                <w:lang w:val="en-GB"/>
              </w:rPr>
              <w:t>of Age UK Norfolk’s services and aware of</w:t>
            </w:r>
            <w:r w:rsidR="00F62761">
              <w:rPr>
                <w:sz w:val="20"/>
                <w:szCs w:val="20"/>
                <w:lang w:val="en-GB"/>
              </w:rPr>
              <w:t xml:space="preserve"> </w:t>
            </w:r>
            <w:r w:rsidRPr="008C238A">
              <w:rPr>
                <w:sz w:val="20"/>
                <w:szCs w:val="20"/>
                <w:lang w:val="en-GB"/>
              </w:rPr>
              <w:t>any referral criteria.</w:t>
            </w:r>
          </w:p>
        </w:tc>
        <w:tc>
          <w:tcPr>
            <w:tcW w:w="4347" w:type="dxa"/>
          </w:tcPr>
          <w:p w14:paraId="624F7105" w14:textId="0FA52DD3" w:rsidR="007E65F6" w:rsidRPr="00810DAA" w:rsidRDefault="00810DAA" w:rsidP="0067512C">
            <w:pPr>
              <w:pStyle w:val="BodyText"/>
              <w:rPr>
                <w:sz w:val="20"/>
                <w:szCs w:val="20"/>
                <w:lang w:val="en-GB"/>
              </w:rPr>
            </w:pPr>
            <w:hyperlink r:id="rId45" w:history="1">
              <w:r w:rsidRPr="00810DAA">
                <w:rPr>
                  <w:rStyle w:val="Hyperlink"/>
                  <w:sz w:val="20"/>
                  <w:szCs w:val="20"/>
                </w:rPr>
                <w:t>Age UK Norfolk | Our Services</w:t>
              </w:r>
            </w:hyperlink>
          </w:p>
        </w:tc>
      </w:tr>
      <w:tr w:rsidR="007E65F6" w14:paraId="236DBA44" w14:textId="77777777" w:rsidTr="003E7CE0">
        <w:tc>
          <w:tcPr>
            <w:tcW w:w="2434" w:type="dxa"/>
          </w:tcPr>
          <w:p w14:paraId="712E6D78" w14:textId="77777777" w:rsidR="00846E23" w:rsidRPr="00846E23" w:rsidRDefault="00846E23" w:rsidP="00846E23">
            <w:pPr>
              <w:pStyle w:val="BodyText"/>
              <w:rPr>
                <w:sz w:val="20"/>
                <w:szCs w:val="20"/>
                <w:lang w:val="en-GB"/>
              </w:rPr>
            </w:pPr>
            <w:r w:rsidRPr="00846E23">
              <w:rPr>
                <w:sz w:val="20"/>
                <w:szCs w:val="20"/>
                <w:lang w:val="en-GB"/>
              </w:rPr>
              <w:t>Age UK Norfolk and</w:t>
            </w:r>
          </w:p>
          <w:p w14:paraId="1D2A77F3" w14:textId="77777777" w:rsidR="00846E23" w:rsidRPr="00846E23" w:rsidRDefault="00846E23" w:rsidP="00846E23">
            <w:pPr>
              <w:pStyle w:val="BodyText"/>
              <w:rPr>
                <w:sz w:val="20"/>
                <w:szCs w:val="20"/>
                <w:lang w:val="en-GB"/>
              </w:rPr>
            </w:pPr>
            <w:r w:rsidRPr="00846E23">
              <w:rPr>
                <w:sz w:val="20"/>
                <w:szCs w:val="20"/>
                <w:lang w:val="en-GB"/>
              </w:rPr>
              <w:t>National Information</w:t>
            </w:r>
          </w:p>
          <w:p w14:paraId="1D819FB3" w14:textId="014879BA" w:rsidR="007E65F6" w:rsidRDefault="00846E23" w:rsidP="00846E23">
            <w:pPr>
              <w:pStyle w:val="BodyText"/>
              <w:rPr>
                <w:b/>
                <w:bCs/>
                <w:color w:val="EE0000"/>
                <w:lang w:val="en-GB"/>
              </w:rPr>
            </w:pPr>
            <w:r w:rsidRPr="00846E23">
              <w:rPr>
                <w:sz w:val="20"/>
                <w:szCs w:val="20"/>
                <w:lang w:val="en-GB"/>
              </w:rPr>
              <w:t>Resources</w:t>
            </w:r>
          </w:p>
        </w:tc>
        <w:tc>
          <w:tcPr>
            <w:tcW w:w="2569" w:type="dxa"/>
          </w:tcPr>
          <w:p w14:paraId="10D860BC" w14:textId="0FBFC660" w:rsidR="007E65F6" w:rsidRPr="00F62761" w:rsidRDefault="00F62761" w:rsidP="00F62761">
            <w:pPr>
              <w:pStyle w:val="BodyText"/>
              <w:rPr>
                <w:sz w:val="20"/>
                <w:szCs w:val="20"/>
                <w:lang w:val="en-GB"/>
              </w:rPr>
            </w:pPr>
            <w:r w:rsidRPr="00F62761">
              <w:rPr>
                <w:sz w:val="20"/>
                <w:szCs w:val="20"/>
                <w:lang w:val="en-GB"/>
              </w:rPr>
              <w:t>This is an index of our factsheets; all</w:t>
            </w:r>
            <w:r>
              <w:rPr>
                <w:sz w:val="20"/>
                <w:szCs w:val="20"/>
                <w:lang w:val="en-GB"/>
              </w:rPr>
              <w:t xml:space="preserve"> </w:t>
            </w:r>
            <w:r w:rsidRPr="00F62761">
              <w:rPr>
                <w:sz w:val="20"/>
                <w:szCs w:val="20"/>
                <w:lang w:val="en-GB"/>
              </w:rPr>
              <w:t>factsheets can be found on our website and</w:t>
            </w:r>
            <w:r>
              <w:rPr>
                <w:sz w:val="20"/>
                <w:szCs w:val="20"/>
                <w:lang w:val="en-GB"/>
              </w:rPr>
              <w:t xml:space="preserve"> </w:t>
            </w:r>
            <w:r w:rsidRPr="00F62761">
              <w:rPr>
                <w:sz w:val="20"/>
                <w:szCs w:val="20"/>
                <w:lang w:val="en-GB"/>
              </w:rPr>
              <w:t>can be shared with volunteers and service</w:t>
            </w:r>
            <w:r>
              <w:rPr>
                <w:sz w:val="20"/>
                <w:szCs w:val="20"/>
                <w:lang w:val="en-GB"/>
              </w:rPr>
              <w:t xml:space="preserve"> </w:t>
            </w:r>
            <w:r w:rsidRPr="00F62761">
              <w:rPr>
                <w:sz w:val="20"/>
                <w:szCs w:val="20"/>
                <w:lang w:val="en-GB"/>
              </w:rPr>
              <w:t>users.</w:t>
            </w:r>
          </w:p>
        </w:tc>
        <w:tc>
          <w:tcPr>
            <w:tcW w:w="4347" w:type="dxa"/>
          </w:tcPr>
          <w:p w14:paraId="6FA129E0" w14:textId="77777777" w:rsidR="007E65F6" w:rsidRDefault="00121585" w:rsidP="0067512C">
            <w:pPr>
              <w:pStyle w:val="BodyText"/>
              <w:rPr>
                <w:sz w:val="20"/>
                <w:szCs w:val="20"/>
                <w:lang w:val="en-GB"/>
              </w:rPr>
            </w:pPr>
            <w:hyperlink r:id="rId46" w:history="1">
              <w:r w:rsidRPr="00121585">
                <w:rPr>
                  <w:rStyle w:val="Hyperlink"/>
                  <w:sz w:val="20"/>
                  <w:szCs w:val="20"/>
                </w:rPr>
                <w:t>Age UK Guides and Factsheets</w:t>
              </w:r>
            </w:hyperlink>
          </w:p>
          <w:p w14:paraId="512FBEC1" w14:textId="77777777" w:rsidR="00C1668C" w:rsidRDefault="00C1668C" w:rsidP="008F7A8E">
            <w:pPr>
              <w:pStyle w:val="BodyText"/>
              <w:numPr>
                <w:ilvl w:val="0"/>
                <w:numId w:val="26"/>
              </w:numPr>
              <w:rPr>
                <w:sz w:val="20"/>
                <w:szCs w:val="20"/>
                <w:lang w:val="en-GB"/>
              </w:rPr>
            </w:pPr>
            <w:hyperlink r:id="rId47" w:anchor="info" w:history="1">
              <w:r w:rsidRPr="00C1668C">
                <w:rPr>
                  <w:rStyle w:val="Hyperlink"/>
                  <w:sz w:val="20"/>
                  <w:szCs w:val="20"/>
                  <w:lang w:val="en-GB"/>
                </w:rPr>
                <w:t>Information guides</w:t>
              </w:r>
            </w:hyperlink>
          </w:p>
          <w:p w14:paraId="3DC6DB29" w14:textId="77777777" w:rsidR="001D33C6" w:rsidRPr="00C1668C" w:rsidRDefault="001D33C6" w:rsidP="001D33C6">
            <w:pPr>
              <w:pStyle w:val="BodyText"/>
              <w:ind w:left="720"/>
              <w:rPr>
                <w:sz w:val="20"/>
                <w:szCs w:val="20"/>
                <w:lang w:val="en-GB"/>
              </w:rPr>
            </w:pPr>
          </w:p>
          <w:p w14:paraId="5803C371" w14:textId="54DAEA5A" w:rsidR="00C1668C" w:rsidRPr="00C1668C" w:rsidRDefault="00C1668C" w:rsidP="0067512C">
            <w:pPr>
              <w:pStyle w:val="BodyText"/>
              <w:rPr>
                <w:sz w:val="20"/>
                <w:szCs w:val="20"/>
                <w:lang w:val="en-GB"/>
              </w:rPr>
            </w:pPr>
          </w:p>
        </w:tc>
      </w:tr>
      <w:tr w:rsidR="007E65F6" w14:paraId="13D0B5BA" w14:textId="77777777" w:rsidTr="003E7CE0">
        <w:tc>
          <w:tcPr>
            <w:tcW w:w="2434" w:type="dxa"/>
          </w:tcPr>
          <w:p w14:paraId="438F91FA" w14:textId="23EE281B" w:rsidR="007E65F6" w:rsidRPr="009F2716" w:rsidRDefault="009F2716" w:rsidP="0067512C">
            <w:pPr>
              <w:pStyle w:val="BodyText"/>
              <w:rPr>
                <w:color w:val="EE0000"/>
                <w:sz w:val="20"/>
                <w:szCs w:val="20"/>
                <w:lang w:val="en-GB"/>
              </w:rPr>
            </w:pPr>
            <w:r w:rsidRPr="009F2716">
              <w:rPr>
                <w:sz w:val="20"/>
                <w:szCs w:val="20"/>
                <w:lang w:val="en-GB"/>
              </w:rPr>
              <w:t>Lion fridge pots</w:t>
            </w:r>
          </w:p>
        </w:tc>
        <w:tc>
          <w:tcPr>
            <w:tcW w:w="2569" w:type="dxa"/>
          </w:tcPr>
          <w:p w14:paraId="75E00466" w14:textId="64200CA7" w:rsidR="007E65F6" w:rsidRPr="009F097D" w:rsidRDefault="009F097D" w:rsidP="009F097D">
            <w:pPr>
              <w:pStyle w:val="BodyText"/>
              <w:rPr>
                <w:sz w:val="20"/>
                <w:szCs w:val="20"/>
                <w:lang w:val="en-GB"/>
              </w:rPr>
            </w:pPr>
            <w:r w:rsidRPr="009F097D">
              <w:rPr>
                <w:sz w:val="20"/>
                <w:szCs w:val="20"/>
                <w:lang w:val="en-GB"/>
              </w:rPr>
              <w:t>This is a simple idea designed to encourage</w:t>
            </w:r>
            <w:r>
              <w:rPr>
                <w:sz w:val="20"/>
                <w:szCs w:val="20"/>
                <w:lang w:val="en-GB"/>
              </w:rPr>
              <w:t xml:space="preserve"> </w:t>
            </w:r>
            <w:r w:rsidRPr="009F097D">
              <w:rPr>
                <w:sz w:val="20"/>
                <w:szCs w:val="20"/>
                <w:lang w:val="en-GB"/>
              </w:rPr>
              <w:t>people to keep their basic personal and</w:t>
            </w:r>
            <w:r>
              <w:rPr>
                <w:sz w:val="20"/>
                <w:szCs w:val="20"/>
                <w:lang w:val="en-GB"/>
              </w:rPr>
              <w:t xml:space="preserve"> </w:t>
            </w:r>
            <w:r w:rsidRPr="009F097D">
              <w:rPr>
                <w:sz w:val="20"/>
                <w:szCs w:val="20"/>
                <w:lang w:val="en-GB"/>
              </w:rPr>
              <w:t>medical details on a standard form and in a</w:t>
            </w:r>
            <w:r>
              <w:rPr>
                <w:sz w:val="20"/>
                <w:szCs w:val="20"/>
                <w:lang w:val="en-GB"/>
              </w:rPr>
              <w:t xml:space="preserve"> </w:t>
            </w:r>
            <w:r w:rsidRPr="009F097D">
              <w:rPr>
                <w:sz w:val="20"/>
                <w:szCs w:val="20"/>
                <w:lang w:val="en-GB"/>
              </w:rPr>
              <w:t>common location – the fridge</w:t>
            </w:r>
          </w:p>
        </w:tc>
        <w:tc>
          <w:tcPr>
            <w:tcW w:w="4347" w:type="dxa"/>
          </w:tcPr>
          <w:p w14:paraId="141C490E" w14:textId="0DDB1B34" w:rsidR="007E65F6" w:rsidRDefault="0088388E" w:rsidP="003D6933">
            <w:pPr>
              <w:pStyle w:val="BodyText"/>
              <w:rPr>
                <w:sz w:val="20"/>
                <w:szCs w:val="20"/>
                <w:lang w:val="en-GB"/>
              </w:rPr>
            </w:pPr>
            <w:hyperlink r:id="rId48" w:history="1">
              <w:r w:rsidRPr="0052329D">
                <w:rPr>
                  <w:rStyle w:val="Hyperlink"/>
                  <w:sz w:val="20"/>
                  <w:szCs w:val="20"/>
                  <w:lang w:val="en-GB"/>
                </w:rPr>
                <w:t>http://www.lions105sw.org.uk/</w:t>
              </w:r>
            </w:hyperlink>
          </w:p>
          <w:p w14:paraId="2E15C26E" w14:textId="6B3B7CF0" w:rsidR="0088388E" w:rsidRPr="00A17218" w:rsidRDefault="0088388E" w:rsidP="003D6933">
            <w:pPr>
              <w:pStyle w:val="BodyText"/>
              <w:rPr>
                <w:sz w:val="20"/>
                <w:szCs w:val="20"/>
                <w:lang w:val="en-GB"/>
              </w:rPr>
            </w:pPr>
          </w:p>
        </w:tc>
      </w:tr>
      <w:tr w:rsidR="007E65F6" w14:paraId="66E4ABA6" w14:textId="77777777" w:rsidTr="003E7CE0">
        <w:tc>
          <w:tcPr>
            <w:tcW w:w="2434" w:type="dxa"/>
          </w:tcPr>
          <w:p w14:paraId="48D86A26" w14:textId="19A53178" w:rsidR="007E65F6" w:rsidRPr="00D707A1" w:rsidRDefault="00D30318" w:rsidP="0067512C">
            <w:pPr>
              <w:pStyle w:val="BodyText"/>
              <w:rPr>
                <w:color w:val="EE0000"/>
                <w:sz w:val="20"/>
                <w:szCs w:val="20"/>
                <w:lang w:val="en-GB"/>
              </w:rPr>
            </w:pPr>
            <w:r w:rsidRPr="00D707A1">
              <w:rPr>
                <w:sz w:val="20"/>
                <w:szCs w:val="20"/>
                <w:lang w:val="en-GB"/>
              </w:rPr>
              <w:t>Cold caller stickers</w:t>
            </w:r>
          </w:p>
        </w:tc>
        <w:tc>
          <w:tcPr>
            <w:tcW w:w="2569" w:type="dxa"/>
          </w:tcPr>
          <w:p w14:paraId="316D1BE2" w14:textId="2D4A5BEA" w:rsidR="007E65F6" w:rsidRPr="00D707A1" w:rsidRDefault="00A262C7" w:rsidP="00780093">
            <w:pPr>
              <w:pStyle w:val="BodyText"/>
              <w:rPr>
                <w:sz w:val="20"/>
                <w:szCs w:val="20"/>
                <w:lang w:val="en-GB"/>
              </w:rPr>
            </w:pPr>
            <w:r>
              <w:rPr>
                <w:sz w:val="20"/>
                <w:szCs w:val="20"/>
                <w:lang w:val="en-GB"/>
              </w:rPr>
              <w:t xml:space="preserve">You can </w:t>
            </w:r>
            <w:r w:rsidR="001B3681">
              <w:rPr>
                <w:sz w:val="20"/>
                <w:szCs w:val="20"/>
                <w:lang w:val="en-GB"/>
              </w:rPr>
              <w:t xml:space="preserve">download a printable </w:t>
            </w:r>
            <w:r w:rsidR="00755264">
              <w:rPr>
                <w:sz w:val="20"/>
                <w:szCs w:val="20"/>
                <w:lang w:val="en-GB"/>
              </w:rPr>
              <w:t>version from</w:t>
            </w:r>
            <w:r w:rsidR="001B3681">
              <w:rPr>
                <w:sz w:val="20"/>
                <w:szCs w:val="20"/>
                <w:lang w:val="en-GB"/>
              </w:rPr>
              <w:t xml:space="preserve"> Neighbourhood watch</w:t>
            </w:r>
          </w:p>
        </w:tc>
        <w:tc>
          <w:tcPr>
            <w:tcW w:w="4347" w:type="dxa"/>
          </w:tcPr>
          <w:p w14:paraId="0DD3AD30" w14:textId="4C04D634" w:rsidR="007E65F6" w:rsidRDefault="000F140E" w:rsidP="0067512C">
            <w:pPr>
              <w:pStyle w:val="BodyText"/>
              <w:rPr>
                <w:sz w:val="20"/>
                <w:szCs w:val="20"/>
                <w:lang w:val="en-GB"/>
              </w:rPr>
            </w:pPr>
            <w:hyperlink r:id="rId49" w:history="1">
              <w:r w:rsidRPr="0052329D">
                <w:rPr>
                  <w:rStyle w:val="Hyperlink"/>
                  <w:sz w:val="20"/>
                  <w:szCs w:val="20"/>
                  <w:lang w:val="en-GB"/>
                </w:rPr>
                <w:t>www.ourwatch.org.uk</w:t>
              </w:r>
            </w:hyperlink>
          </w:p>
          <w:p w14:paraId="41D36C0B" w14:textId="0BF04BC4" w:rsidR="000F140E" w:rsidRPr="0003607F" w:rsidRDefault="000F140E" w:rsidP="0067512C">
            <w:pPr>
              <w:pStyle w:val="BodyText"/>
              <w:rPr>
                <w:sz w:val="20"/>
                <w:szCs w:val="20"/>
                <w:lang w:val="en-GB"/>
              </w:rPr>
            </w:pPr>
          </w:p>
        </w:tc>
      </w:tr>
      <w:tr w:rsidR="007E65F6" w14:paraId="06B1EA95" w14:textId="77777777" w:rsidTr="003E7CE0">
        <w:tc>
          <w:tcPr>
            <w:tcW w:w="2434" w:type="dxa"/>
          </w:tcPr>
          <w:p w14:paraId="6D99EE59" w14:textId="27A08955" w:rsidR="007E65F6" w:rsidRPr="00D707A1" w:rsidRDefault="00780093" w:rsidP="0067512C">
            <w:pPr>
              <w:pStyle w:val="BodyText"/>
              <w:rPr>
                <w:color w:val="EE0000"/>
                <w:sz w:val="20"/>
                <w:szCs w:val="20"/>
                <w:lang w:val="en-GB"/>
              </w:rPr>
            </w:pPr>
            <w:r w:rsidRPr="00D707A1">
              <w:rPr>
                <w:sz w:val="20"/>
                <w:szCs w:val="20"/>
                <w:lang w:val="en-GB"/>
              </w:rPr>
              <w:t>Parking Permits</w:t>
            </w:r>
          </w:p>
        </w:tc>
        <w:tc>
          <w:tcPr>
            <w:tcW w:w="2569" w:type="dxa"/>
          </w:tcPr>
          <w:p w14:paraId="4559AD84" w14:textId="1846077E" w:rsidR="007E65F6" w:rsidRPr="00D707A1" w:rsidRDefault="00D707A1" w:rsidP="00D707A1">
            <w:pPr>
              <w:pStyle w:val="BodyText"/>
              <w:rPr>
                <w:color w:val="EE0000"/>
                <w:sz w:val="20"/>
                <w:szCs w:val="20"/>
                <w:lang w:val="en-GB"/>
              </w:rPr>
            </w:pPr>
            <w:r w:rsidRPr="00D707A1">
              <w:rPr>
                <w:sz w:val="20"/>
                <w:szCs w:val="20"/>
                <w:lang w:val="en-GB"/>
              </w:rPr>
              <w:t>We hold parking permits for Norwich city centre and Great Yarmouth. These are for use by staff and are held at head office and should be signed out when taken</w:t>
            </w:r>
          </w:p>
        </w:tc>
        <w:tc>
          <w:tcPr>
            <w:tcW w:w="4347" w:type="dxa"/>
          </w:tcPr>
          <w:p w14:paraId="1C626B0F" w14:textId="77777777" w:rsidR="007E65F6" w:rsidRDefault="007E65F6" w:rsidP="0067512C">
            <w:pPr>
              <w:pStyle w:val="BodyText"/>
              <w:rPr>
                <w:b/>
                <w:bCs/>
                <w:color w:val="EE0000"/>
                <w:lang w:val="en-GB"/>
              </w:rPr>
            </w:pPr>
          </w:p>
        </w:tc>
      </w:tr>
      <w:tr w:rsidR="005051B7" w14:paraId="19BC4F69" w14:textId="77777777" w:rsidTr="003E7CE0">
        <w:tc>
          <w:tcPr>
            <w:tcW w:w="2434" w:type="dxa"/>
          </w:tcPr>
          <w:p w14:paraId="58BDD9CE" w14:textId="0F9B9034" w:rsidR="005051B7" w:rsidRPr="009E32EB" w:rsidRDefault="009E32EB" w:rsidP="0067512C">
            <w:pPr>
              <w:pStyle w:val="BodyText"/>
              <w:rPr>
                <w:sz w:val="20"/>
                <w:szCs w:val="20"/>
                <w:lang w:val="en-GB"/>
              </w:rPr>
            </w:pPr>
            <w:r w:rsidRPr="009E32EB">
              <w:rPr>
                <w:sz w:val="20"/>
                <w:szCs w:val="20"/>
                <w:lang w:val="en-GB"/>
              </w:rPr>
              <w:lastRenderedPageBreak/>
              <w:t>Ideas for Ears</w:t>
            </w:r>
          </w:p>
        </w:tc>
        <w:tc>
          <w:tcPr>
            <w:tcW w:w="2569" w:type="dxa"/>
          </w:tcPr>
          <w:p w14:paraId="292DFC77" w14:textId="07C8BE20" w:rsidR="009E32EB" w:rsidRPr="009E32EB" w:rsidRDefault="009E32EB" w:rsidP="009E32EB">
            <w:pPr>
              <w:pStyle w:val="BodyText"/>
              <w:rPr>
                <w:sz w:val="20"/>
                <w:szCs w:val="20"/>
                <w:lang w:val="en-GB"/>
              </w:rPr>
            </w:pPr>
            <w:r w:rsidRPr="009E32EB">
              <w:rPr>
                <w:sz w:val="20"/>
                <w:szCs w:val="20"/>
                <w:lang w:val="en-GB"/>
              </w:rPr>
              <w:t>We have been given access to this 45-minute</w:t>
            </w:r>
            <w:r w:rsidR="006C7867">
              <w:rPr>
                <w:sz w:val="20"/>
                <w:szCs w:val="20"/>
                <w:lang w:val="en-GB"/>
              </w:rPr>
              <w:t xml:space="preserve"> </w:t>
            </w:r>
            <w:r w:rsidRPr="009E32EB">
              <w:rPr>
                <w:sz w:val="20"/>
                <w:szCs w:val="20"/>
                <w:lang w:val="en-GB"/>
              </w:rPr>
              <w:t>training video in collaboration with Age U</w:t>
            </w:r>
            <w:r w:rsidR="006C7867">
              <w:rPr>
                <w:sz w:val="20"/>
                <w:szCs w:val="20"/>
                <w:lang w:val="en-GB"/>
              </w:rPr>
              <w:t xml:space="preserve">K </w:t>
            </w:r>
            <w:r w:rsidRPr="009E32EB">
              <w:rPr>
                <w:sz w:val="20"/>
                <w:szCs w:val="20"/>
                <w:lang w:val="en-GB"/>
              </w:rPr>
              <w:t>National and Hearing link, as charity supporting</w:t>
            </w:r>
            <w:r w:rsidR="006C7867">
              <w:rPr>
                <w:sz w:val="20"/>
                <w:szCs w:val="20"/>
                <w:lang w:val="en-GB"/>
              </w:rPr>
              <w:t xml:space="preserve"> </w:t>
            </w:r>
            <w:r w:rsidRPr="009E32EB">
              <w:rPr>
                <w:sz w:val="20"/>
                <w:szCs w:val="20"/>
                <w:lang w:val="en-GB"/>
              </w:rPr>
              <w:t>hearing loss.</w:t>
            </w:r>
          </w:p>
          <w:p w14:paraId="4914B6EF" w14:textId="52D49ECA" w:rsidR="009E32EB" w:rsidRPr="009E32EB" w:rsidRDefault="009E32EB" w:rsidP="009E32EB">
            <w:pPr>
              <w:pStyle w:val="BodyText"/>
              <w:rPr>
                <w:sz w:val="20"/>
                <w:szCs w:val="20"/>
                <w:lang w:val="en-GB"/>
              </w:rPr>
            </w:pPr>
            <w:r w:rsidRPr="009E32EB">
              <w:rPr>
                <w:sz w:val="20"/>
                <w:szCs w:val="20"/>
                <w:lang w:val="en-GB"/>
              </w:rPr>
              <w:t>They have produced a video resource to</w:t>
            </w:r>
            <w:r w:rsidR="006C7867">
              <w:rPr>
                <w:sz w:val="20"/>
                <w:szCs w:val="20"/>
                <w:lang w:val="en-GB"/>
              </w:rPr>
              <w:t xml:space="preserve"> </w:t>
            </w:r>
            <w:r w:rsidRPr="009E32EB">
              <w:rPr>
                <w:sz w:val="20"/>
                <w:szCs w:val="20"/>
                <w:lang w:val="en-GB"/>
              </w:rPr>
              <w:t>support people who are using phone and</w:t>
            </w:r>
            <w:r w:rsidR="006C7867">
              <w:rPr>
                <w:sz w:val="20"/>
                <w:szCs w:val="20"/>
                <w:lang w:val="en-GB"/>
              </w:rPr>
              <w:t xml:space="preserve"> </w:t>
            </w:r>
            <w:r w:rsidRPr="009E32EB">
              <w:rPr>
                <w:sz w:val="20"/>
                <w:szCs w:val="20"/>
                <w:lang w:val="en-GB"/>
              </w:rPr>
              <w:t xml:space="preserve">video calls to deliver services to older </w:t>
            </w:r>
            <w:r w:rsidR="003E7CE0" w:rsidRPr="009E32EB">
              <w:rPr>
                <w:sz w:val="20"/>
                <w:szCs w:val="20"/>
                <w:lang w:val="en-GB"/>
              </w:rPr>
              <w:t>people, a</w:t>
            </w:r>
            <w:r w:rsidRPr="009E32EB">
              <w:rPr>
                <w:sz w:val="20"/>
                <w:szCs w:val="20"/>
                <w:lang w:val="en-GB"/>
              </w:rPr>
              <w:t xml:space="preserve"> high proportion of whom have hearing loss.</w:t>
            </w:r>
          </w:p>
          <w:p w14:paraId="435687CA" w14:textId="7E25EBA9" w:rsidR="009E32EB" w:rsidRPr="009E32EB" w:rsidRDefault="009E32EB" w:rsidP="009E32EB">
            <w:pPr>
              <w:pStyle w:val="BodyText"/>
              <w:rPr>
                <w:sz w:val="20"/>
                <w:szCs w:val="20"/>
                <w:lang w:val="en-GB"/>
              </w:rPr>
            </w:pPr>
            <w:r w:rsidRPr="009E32EB">
              <w:rPr>
                <w:sz w:val="20"/>
                <w:szCs w:val="20"/>
                <w:lang w:val="en-GB"/>
              </w:rPr>
              <w:t>The video by Ideas for Ears is highly practical</w:t>
            </w:r>
            <w:r w:rsidR="00077DD6">
              <w:rPr>
                <w:sz w:val="20"/>
                <w:szCs w:val="20"/>
                <w:lang w:val="en-GB"/>
              </w:rPr>
              <w:t xml:space="preserve"> </w:t>
            </w:r>
            <w:r w:rsidRPr="009E32EB">
              <w:rPr>
                <w:sz w:val="20"/>
                <w:szCs w:val="20"/>
                <w:lang w:val="en-GB"/>
              </w:rPr>
              <w:t>and looks at problems caused for those not</w:t>
            </w:r>
            <w:r w:rsidR="00077DD6">
              <w:rPr>
                <w:sz w:val="20"/>
                <w:szCs w:val="20"/>
                <w:lang w:val="en-GB"/>
              </w:rPr>
              <w:t xml:space="preserve"> </w:t>
            </w:r>
            <w:r w:rsidRPr="009E32EB">
              <w:rPr>
                <w:sz w:val="20"/>
                <w:szCs w:val="20"/>
                <w:lang w:val="en-GB"/>
              </w:rPr>
              <w:t>easily able to hear and follow what’s said on</w:t>
            </w:r>
            <w:r w:rsidR="00077DD6">
              <w:rPr>
                <w:sz w:val="20"/>
                <w:szCs w:val="20"/>
                <w:lang w:val="en-GB"/>
              </w:rPr>
              <w:t xml:space="preserve"> </w:t>
            </w:r>
            <w:r w:rsidRPr="009E32EB">
              <w:rPr>
                <w:sz w:val="20"/>
                <w:szCs w:val="20"/>
                <w:lang w:val="en-GB"/>
              </w:rPr>
              <w:t>phone or video calls, and how to fix them.</w:t>
            </w:r>
            <w:r w:rsidR="00077DD6">
              <w:rPr>
                <w:sz w:val="20"/>
                <w:szCs w:val="20"/>
                <w:lang w:val="en-GB"/>
              </w:rPr>
              <w:t xml:space="preserve"> </w:t>
            </w:r>
            <w:r w:rsidRPr="009E32EB">
              <w:rPr>
                <w:sz w:val="20"/>
                <w:szCs w:val="20"/>
                <w:lang w:val="en-GB"/>
              </w:rPr>
              <w:t>Phone and video calls are being used far</w:t>
            </w:r>
            <w:r w:rsidR="00077DD6">
              <w:rPr>
                <w:sz w:val="20"/>
                <w:szCs w:val="20"/>
                <w:lang w:val="en-GB"/>
              </w:rPr>
              <w:t xml:space="preserve"> more since</w:t>
            </w:r>
            <w:r w:rsidRPr="009E32EB">
              <w:rPr>
                <w:sz w:val="20"/>
                <w:szCs w:val="20"/>
                <w:lang w:val="en-GB"/>
              </w:rPr>
              <w:t xml:space="preserve"> COVID-19. The</w:t>
            </w:r>
            <w:r w:rsidR="00077DD6">
              <w:rPr>
                <w:sz w:val="20"/>
                <w:szCs w:val="20"/>
                <w:lang w:val="en-GB"/>
              </w:rPr>
              <w:t xml:space="preserve"> </w:t>
            </w:r>
            <w:r w:rsidRPr="009E32EB">
              <w:rPr>
                <w:sz w:val="20"/>
                <w:szCs w:val="20"/>
                <w:lang w:val="en-GB"/>
              </w:rPr>
              <w:t>video will help managers, staff and volunteers</w:t>
            </w:r>
            <w:r w:rsidR="00077DD6">
              <w:rPr>
                <w:sz w:val="20"/>
                <w:szCs w:val="20"/>
                <w:lang w:val="en-GB"/>
              </w:rPr>
              <w:t xml:space="preserve"> </w:t>
            </w:r>
            <w:r w:rsidRPr="009E32EB">
              <w:rPr>
                <w:sz w:val="20"/>
                <w:szCs w:val="20"/>
                <w:lang w:val="en-GB"/>
              </w:rPr>
              <w:t>to make their phone and video calls easier for</w:t>
            </w:r>
            <w:r w:rsidR="00077DD6">
              <w:rPr>
                <w:sz w:val="20"/>
                <w:szCs w:val="20"/>
                <w:lang w:val="en-GB"/>
              </w:rPr>
              <w:t xml:space="preserve"> </w:t>
            </w:r>
            <w:r w:rsidRPr="009E32EB">
              <w:rPr>
                <w:sz w:val="20"/>
                <w:szCs w:val="20"/>
                <w:lang w:val="en-GB"/>
              </w:rPr>
              <w:t>people to hear and follow. The video is spilt</w:t>
            </w:r>
            <w:r w:rsidR="00077DD6">
              <w:rPr>
                <w:sz w:val="20"/>
                <w:szCs w:val="20"/>
                <w:lang w:val="en-GB"/>
              </w:rPr>
              <w:t xml:space="preserve"> </w:t>
            </w:r>
            <w:r w:rsidRPr="009E32EB">
              <w:rPr>
                <w:sz w:val="20"/>
                <w:szCs w:val="20"/>
                <w:lang w:val="en-GB"/>
              </w:rPr>
              <w:t>into 3</w:t>
            </w:r>
          </w:p>
          <w:p w14:paraId="69A42C18" w14:textId="77777777" w:rsidR="009E32EB" w:rsidRPr="009E32EB" w:rsidRDefault="009E32EB" w:rsidP="009E32EB">
            <w:pPr>
              <w:pStyle w:val="BodyText"/>
              <w:rPr>
                <w:sz w:val="20"/>
                <w:szCs w:val="20"/>
                <w:lang w:val="en-GB"/>
              </w:rPr>
            </w:pPr>
            <w:r w:rsidRPr="009E32EB">
              <w:rPr>
                <w:b/>
                <w:bCs/>
                <w:sz w:val="20"/>
                <w:szCs w:val="20"/>
                <w:lang w:val="en-GB"/>
              </w:rPr>
              <w:t>Part 1</w:t>
            </w:r>
            <w:r w:rsidRPr="009E32EB">
              <w:rPr>
                <w:sz w:val="20"/>
                <w:szCs w:val="20"/>
                <w:lang w:val="en-GB"/>
              </w:rPr>
              <w:t xml:space="preserve"> – why it matters</w:t>
            </w:r>
          </w:p>
          <w:p w14:paraId="5D4D1FE5" w14:textId="34E8C2B3" w:rsidR="009E32EB" w:rsidRPr="009E32EB" w:rsidRDefault="009E32EB" w:rsidP="009E32EB">
            <w:pPr>
              <w:pStyle w:val="BodyText"/>
              <w:rPr>
                <w:sz w:val="20"/>
                <w:szCs w:val="20"/>
                <w:lang w:val="en-GB"/>
              </w:rPr>
            </w:pPr>
            <w:r w:rsidRPr="009E32EB">
              <w:rPr>
                <w:b/>
                <w:bCs/>
                <w:sz w:val="20"/>
                <w:szCs w:val="20"/>
                <w:lang w:val="en-GB"/>
              </w:rPr>
              <w:t>Part 2</w:t>
            </w:r>
            <w:r w:rsidRPr="009E32EB">
              <w:rPr>
                <w:sz w:val="20"/>
                <w:szCs w:val="20"/>
                <w:lang w:val="en-GB"/>
              </w:rPr>
              <w:t xml:space="preserve"> – the challenges experienced by older</w:t>
            </w:r>
            <w:r w:rsidR="00D26EDF">
              <w:rPr>
                <w:sz w:val="20"/>
                <w:szCs w:val="20"/>
                <w:lang w:val="en-GB"/>
              </w:rPr>
              <w:t xml:space="preserve"> </w:t>
            </w:r>
            <w:r w:rsidRPr="009E32EB">
              <w:rPr>
                <w:sz w:val="20"/>
                <w:szCs w:val="20"/>
                <w:lang w:val="en-GB"/>
              </w:rPr>
              <w:t>people when using phone and video services</w:t>
            </w:r>
          </w:p>
          <w:p w14:paraId="0659AB5A" w14:textId="4C49D5AE" w:rsidR="005051B7" w:rsidRPr="009E32EB" w:rsidRDefault="009E32EB" w:rsidP="009E32EB">
            <w:pPr>
              <w:pStyle w:val="BodyText"/>
              <w:rPr>
                <w:sz w:val="20"/>
                <w:szCs w:val="20"/>
                <w:lang w:val="en-GB"/>
              </w:rPr>
            </w:pPr>
            <w:r w:rsidRPr="009E32EB">
              <w:rPr>
                <w:b/>
                <w:bCs/>
                <w:sz w:val="20"/>
                <w:szCs w:val="20"/>
                <w:lang w:val="en-GB"/>
              </w:rPr>
              <w:t>Part 3</w:t>
            </w:r>
            <w:r w:rsidRPr="009E32EB">
              <w:rPr>
                <w:sz w:val="20"/>
                <w:szCs w:val="20"/>
                <w:lang w:val="en-GB"/>
              </w:rPr>
              <w:t xml:space="preserve"> – how service providers can reduce or</w:t>
            </w:r>
            <w:r w:rsidR="00D26EDF">
              <w:rPr>
                <w:sz w:val="20"/>
                <w:szCs w:val="20"/>
                <w:lang w:val="en-GB"/>
              </w:rPr>
              <w:t xml:space="preserve"> </w:t>
            </w:r>
            <w:r w:rsidRPr="009E32EB">
              <w:rPr>
                <w:sz w:val="20"/>
                <w:szCs w:val="20"/>
                <w:lang w:val="en-GB"/>
              </w:rPr>
              <w:t>remove the challenge</w:t>
            </w:r>
          </w:p>
        </w:tc>
        <w:tc>
          <w:tcPr>
            <w:tcW w:w="4347" w:type="dxa"/>
          </w:tcPr>
          <w:p w14:paraId="390F444F" w14:textId="18AD4957" w:rsidR="005051B7" w:rsidRPr="00F4413D" w:rsidRDefault="00F4413D" w:rsidP="0067512C">
            <w:pPr>
              <w:pStyle w:val="BodyText"/>
              <w:rPr>
                <w:sz w:val="20"/>
                <w:szCs w:val="20"/>
                <w:lang w:val="en-GB"/>
              </w:rPr>
            </w:pPr>
            <w:hyperlink r:id="rId50" w:history="1">
              <w:r w:rsidRPr="00F4413D">
                <w:rPr>
                  <w:rStyle w:val="Hyperlink"/>
                  <w:sz w:val="20"/>
                  <w:szCs w:val="20"/>
                </w:rPr>
                <w:t>Ideas For Ears Raquel and Avery</w:t>
              </w:r>
            </w:hyperlink>
          </w:p>
        </w:tc>
      </w:tr>
      <w:tr w:rsidR="005051B7" w14:paraId="68A8AB4E" w14:textId="77777777" w:rsidTr="003E7CE0">
        <w:tc>
          <w:tcPr>
            <w:tcW w:w="2434" w:type="dxa"/>
          </w:tcPr>
          <w:p w14:paraId="683F3846" w14:textId="2E9578BE" w:rsidR="005051B7" w:rsidRPr="008B159F" w:rsidRDefault="008B159F" w:rsidP="0067512C">
            <w:pPr>
              <w:pStyle w:val="BodyText"/>
              <w:rPr>
                <w:sz w:val="20"/>
                <w:szCs w:val="20"/>
                <w:lang w:val="en-GB"/>
              </w:rPr>
            </w:pPr>
            <w:r w:rsidRPr="008B159F">
              <w:rPr>
                <w:sz w:val="20"/>
                <w:szCs w:val="20"/>
                <w:lang w:val="en-GB"/>
              </w:rPr>
              <w:t>REST</w:t>
            </w:r>
          </w:p>
        </w:tc>
        <w:tc>
          <w:tcPr>
            <w:tcW w:w="2569" w:type="dxa"/>
          </w:tcPr>
          <w:p w14:paraId="5C5EBA0F" w14:textId="2EFA706A" w:rsidR="005051B7" w:rsidRPr="00EA3F9C" w:rsidRDefault="00EA3F9C" w:rsidP="00EA3F9C">
            <w:pPr>
              <w:pStyle w:val="BodyText"/>
              <w:rPr>
                <w:sz w:val="20"/>
                <w:szCs w:val="20"/>
                <w:lang w:val="en-GB"/>
              </w:rPr>
            </w:pPr>
            <w:r w:rsidRPr="00EA3F9C">
              <w:rPr>
                <w:sz w:val="20"/>
                <w:szCs w:val="20"/>
                <w:lang w:val="en-GB"/>
              </w:rPr>
              <w:t>REST is a partnership project that brings together</w:t>
            </w:r>
            <w:r>
              <w:rPr>
                <w:sz w:val="20"/>
                <w:szCs w:val="20"/>
                <w:lang w:val="en-GB"/>
              </w:rPr>
              <w:t xml:space="preserve"> </w:t>
            </w:r>
            <w:r w:rsidRPr="00EA3F9C">
              <w:rPr>
                <w:sz w:val="20"/>
                <w:szCs w:val="20"/>
                <w:lang w:val="en-GB"/>
              </w:rPr>
              <w:t>mental health support, local services and a place</w:t>
            </w:r>
            <w:r>
              <w:rPr>
                <w:sz w:val="20"/>
                <w:szCs w:val="20"/>
                <w:lang w:val="en-GB"/>
              </w:rPr>
              <w:t xml:space="preserve"> </w:t>
            </w:r>
            <w:r w:rsidRPr="00EA3F9C">
              <w:rPr>
                <w:sz w:val="20"/>
                <w:szCs w:val="20"/>
                <w:lang w:val="en-GB"/>
              </w:rPr>
              <w:t>where everyone can feel welcome.</w:t>
            </w:r>
            <w:r w:rsidR="00890C44">
              <w:rPr>
                <w:sz w:val="20"/>
                <w:szCs w:val="20"/>
                <w:lang w:val="en-GB"/>
              </w:rPr>
              <w:t xml:space="preserve"> </w:t>
            </w:r>
            <w:r w:rsidRPr="00EA3F9C">
              <w:rPr>
                <w:sz w:val="20"/>
                <w:szCs w:val="20"/>
                <w:lang w:val="en-GB"/>
              </w:rPr>
              <w:t>REST stands for Recover, Eat, Support,</w:t>
            </w:r>
            <w:r w:rsidR="00890C44">
              <w:rPr>
                <w:sz w:val="20"/>
                <w:szCs w:val="20"/>
                <w:lang w:val="en-GB"/>
              </w:rPr>
              <w:t xml:space="preserve"> </w:t>
            </w:r>
            <w:r w:rsidRPr="00EA3F9C">
              <w:rPr>
                <w:sz w:val="20"/>
                <w:szCs w:val="20"/>
                <w:lang w:val="en-GB"/>
              </w:rPr>
              <w:t xml:space="preserve">and Talk, reflecting the </w:t>
            </w:r>
            <w:r w:rsidRPr="00EA3F9C">
              <w:rPr>
                <w:sz w:val="20"/>
                <w:szCs w:val="20"/>
                <w:lang w:val="en-GB"/>
              </w:rPr>
              <w:lastRenderedPageBreak/>
              <w:t>different ways we can be</w:t>
            </w:r>
            <w:r w:rsidR="00890C44">
              <w:rPr>
                <w:sz w:val="20"/>
                <w:szCs w:val="20"/>
                <w:lang w:val="en-GB"/>
              </w:rPr>
              <w:t xml:space="preserve"> </w:t>
            </w:r>
            <w:r w:rsidRPr="00EA3F9C">
              <w:rPr>
                <w:sz w:val="20"/>
                <w:szCs w:val="20"/>
                <w:lang w:val="en-GB"/>
              </w:rPr>
              <w:t>more connected in our community.</w:t>
            </w:r>
          </w:p>
        </w:tc>
        <w:tc>
          <w:tcPr>
            <w:tcW w:w="4347" w:type="dxa"/>
          </w:tcPr>
          <w:p w14:paraId="3914A91E" w14:textId="5181AD98" w:rsidR="005051B7" w:rsidRPr="007760A7" w:rsidRDefault="007760A7" w:rsidP="0067512C">
            <w:pPr>
              <w:pStyle w:val="BodyText"/>
              <w:rPr>
                <w:sz w:val="20"/>
                <w:szCs w:val="20"/>
                <w:lang w:val="en-GB"/>
              </w:rPr>
            </w:pPr>
            <w:r w:rsidRPr="007760A7">
              <w:rPr>
                <w:sz w:val="20"/>
                <w:szCs w:val="20"/>
                <w:lang w:val="en-GB"/>
              </w:rPr>
              <w:lastRenderedPageBreak/>
              <w:t>restnorwich.co.uk</w:t>
            </w:r>
          </w:p>
        </w:tc>
      </w:tr>
      <w:tr w:rsidR="005051B7" w14:paraId="65FF4C39" w14:textId="77777777" w:rsidTr="003E7CE0">
        <w:tc>
          <w:tcPr>
            <w:tcW w:w="2434" w:type="dxa"/>
          </w:tcPr>
          <w:p w14:paraId="29C0AD26" w14:textId="284F6F05" w:rsidR="005051B7" w:rsidRPr="00770257" w:rsidRDefault="00770257" w:rsidP="0067512C">
            <w:pPr>
              <w:pStyle w:val="BodyText"/>
              <w:rPr>
                <w:sz w:val="20"/>
                <w:szCs w:val="20"/>
                <w:lang w:val="en-GB"/>
              </w:rPr>
            </w:pPr>
            <w:r w:rsidRPr="00770257">
              <w:rPr>
                <w:sz w:val="20"/>
                <w:szCs w:val="20"/>
                <w:lang w:val="en-GB"/>
              </w:rPr>
              <w:t>At a Loss</w:t>
            </w:r>
          </w:p>
        </w:tc>
        <w:tc>
          <w:tcPr>
            <w:tcW w:w="2569" w:type="dxa"/>
          </w:tcPr>
          <w:p w14:paraId="5FBF4E2A" w14:textId="022C1676" w:rsidR="005051B7" w:rsidRPr="00BC1464" w:rsidRDefault="00BC1464" w:rsidP="00BC1464">
            <w:pPr>
              <w:pStyle w:val="BodyText"/>
              <w:rPr>
                <w:sz w:val="20"/>
                <w:szCs w:val="20"/>
                <w:lang w:val="en-GB"/>
              </w:rPr>
            </w:pPr>
            <w:r w:rsidRPr="00BC1464">
              <w:rPr>
                <w:sz w:val="20"/>
                <w:szCs w:val="20"/>
                <w:lang w:val="en-GB"/>
              </w:rPr>
              <w:t>At a loss is a comprehensive hub of</w:t>
            </w:r>
            <w:r w:rsidR="00DF3E8B">
              <w:rPr>
                <w:sz w:val="20"/>
                <w:szCs w:val="20"/>
                <w:lang w:val="en-GB"/>
              </w:rPr>
              <w:t xml:space="preserve"> </w:t>
            </w:r>
            <w:r w:rsidRPr="00BC1464">
              <w:rPr>
                <w:sz w:val="20"/>
                <w:szCs w:val="20"/>
                <w:lang w:val="en-GB"/>
              </w:rPr>
              <w:t>bereavement support and information for</w:t>
            </w:r>
            <w:r w:rsidR="00DF3E8B">
              <w:rPr>
                <w:sz w:val="20"/>
                <w:szCs w:val="20"/>
                <w:lang w:val="en-GB"/>
              </w:rPr>
              <w:t xml:space="preserve"> </w:t>
            </w:r>
            <w:r w:rsidRPr="00BC1464">
              <w:rPr>
                <w:sz w:val="20"/>
                <w:szCs w:val="20"/>
                <w:lang w:val="en-GB"/>
              </w:rPr>
              <w:t>anyone bereaved and those supporting</w:t>
            </w:r>
            <w:r w:rsidR="00DF3E8B">
              <w:rPr>
                <w:sz w:val="20"/>
                <w:szCs w:val="20"/>
                <w:lang w:val="en-GB"/>
              </w:rPr>
              <w:t xml:space="preserve"> </w:t>
            </w:r>
            <w:r w:rsidRPr="00BC1464">
              <w:rPr>
                <w:sz w:val="20"/>
                <w:szCs w:val="20"/>
                <w:lang w:val="en-GB"/>
              </w:rPr>
              <w:t>bereaved people in the UK. You can search</w:t>
            </w:r>
            <w:r w:rsidR="00DF3E8B">
              <w:rPr>
                <w:sz w:val="20"/>
                <w:szCs w:val="20"/>
                <w:lang w:val="en-GB"/>
              </w:rPr>
              <w:t xml:space="preserve"> </w:t>
            </w:r>
            <w:r w:rsidRPr="00BC1464">
              <w:rPr>
                <w:sz w:val="20"/>
                <w:szCs w:val="20"/>
                <w:lang w:val="en-GB"/>
              </w:rPr>
              <w:t>using filters according to age, location,</w:t>
            </w:r>
            <w:r w:rsidR="00DF3E8B">
              <w:rPr>
                <w:sz w:val="20"/>
                <w:szCs w:val="20"/>
                <w:lang w:val="en-GB"/>
              </w:rPr>
              <w:t xml:space="preserve"> </w:t>
            </w:r>
            <w:r w:rsidRPr="00BC1464">
              <w:rPr>
                <w:sz w:val="20"/>
                <w:szCs w:val="20"/>
                <w:lang w:val="en-GB"/>
              </w:rPr>
              <w:t>relationship to the deceased and</w:t>
            </w:r>
            <w:r w:rsidR="00DF3E8B">
              <w:rPr>
                <w:sz w:val="20"/>
                <w:szCs w:val="20"/>
                <w:lang w:val="en-GB"/>
              </w:rPr>
              <w:t xml:space="preserve"> </w:t>
            </w:r>
            <w:r w:rsidRPr="00BC1464">
              <w:rPr>
                <w:sz w:val="20"/>
                <w:szCs w:val="20"/>
                <w:lang w:val="en-GB"/>
              </w:rPr>
              <w:t>circumstances of death and find support from</w:t>
            </w:r>
            <w:r w:rsidR="00DF3E8B">
              <w:rPr>
                <w:sz w:val="20"/>
                <w:szCs w:val="20"/>
                <w:lang w:val="en-GB"/>
              </w:rPr>
              <w:t xml:space="preserve"> </w:t>
            </w:r>
            <w:r w:rsidRPr="00BC1464">
              <w:rPr>
                <w:sz w:val="20"/>
                <w:szCs w:val="20"/>
                <w:lang w:val="en-GB"/>
              </w:rPr>
              <w:t>the many hundreds of services listed,</w:t>
            </w:r>
            <w:r w:rsidR="00DF3E8B">
              <w:rPr>
                <w:sz w:val="20"/>
                <w:szCs w:val="20"/>
                <w:lang w:val="en-GB"/>
              </w:rPr>
              <w:t xml:space="preserve"> </w:t>
            </w:r>
            <w:r w:rsidRPr="00BC1464">
              <w:rPr>
                <w:sz w:val="20"/>
                <w:szCs w:val="20"/>
                <w:lang w:val="en-GB"/>
              </w:rPr>
              <w:t>confident that the details are accurate and up</w:t>
            </w:r>
            <w:r w:rsidR="00DF3E8B">
              <w:rPr>
                <w:sz w:val="20"/>
                <w:szCs w:val="20"/>
                <w:lang w:val="en-GB"/>
              </w:rPr>
              <w:t xml:space="preserve"> </w:t>
            </w:r>
            <w:r w:rsidRPr="00BC1464">
              <w:rPr>
                <w:sz w:val="20"/>
                <w:szCs w:val="20"/>
                <w:lang w:val="en-GB"/>
              </w:rPr>
              <w:t>to date, cover the whole of the UK and offer</w:t>
            </w:r>
            <w:r w:rsidR="00DF3E8B">
              <w:rPr>
                <w:sz w:val="20"/>
                <w:szCs w:val="20"/>
                <w:lang w:val="en-GB"/>
              </w:rPr>
              <w:t xml:space="preserve"> </w:t>
            </w:r>
            <w:r w:rsidRPr="00BC1464">
              <w:rPr>
                <w:sz w:val="20"/>
                <w:szCs w:val="20"/>
                <w:lang w:val="en-GB"/>
              </w:rPr>
              <w:t>choices from a wide range of support</w:t>
            </w:r>
            <w:r w:rsidR="00DF3E8B">
              <w:rPr>
                <w:sz w:val="20"/>
                <w:szCs w:val="20"/>
                <w:lang w:val="en-GB"/>
              </w:rPr>
              <w:t xml:space="preserve"> </w:t>
            </w:r>
            <w:r w:rsidRPr="00BC1464">
              <w:rPr>
                <w:sz w:val="20"/>
                <w:szCs w:val="20"/>
                <w:lang w:val="en-GB"/>
              </w:rPr>
              <w:t>available. Useful things to read, helplines and</w:t>
            </w:r>
            <w:r w:rsidR="00DF3E8B">
              <w:rPr>
                <w:sz w:val="20"/>
                <w:szCs w:val="20"/>
                <w:lang w:val="en-GB"/>
              </w:rPr>
              <w:t xml:space="preserve"> </w:t>
            </w:r>
            <w:r w:rsidRPr="00BC1464">
              <w:rPr>
                <w:sz w:val="20"/>
                <w:szCs w:val="20"/>
                <w:lang w:val="en-GB"/>
              </w:rPr>
              <w:t>a free live-chat counselling service are also</w:t>
            </w:r>
            <w:r w:rsidR="00DF3E8B">
              <w:rPr>
                <w:sz w:val="20"/>
                <w:szCs w:val="20"/>
                <w:lang w:val="en-GB"/>
              </w:rPr>
              <w:t xml:space="preserve"> </w:t>
            </w:r>
            <w:r w:rsidRPr="00BC1464">
              <w:rPr>
                <w:sz w:val="20"/>
                <w:szCs w:val="20"/>
                <w:lang w:val="en-GB"/>
              </w:rPr>
              <w:t>available on the website to help anyone deal</w:t>
            </w:r>
            <w:r w:rsidR="00DF3E8B">
              <w:rPr>
                <w:sz w:val="20"/>
                <w:szCs w:val="20"/>
                <w:lang w:val="en-GB"/>
              </w:rPr>
              <w:t xml:space="preserve"> </w:t>
            </w:r>
            <w:r w:rsidRPr="00BC1464">
              <w:rPr>
                <w:sz w:val="20"/>
                <w:szCs w:val="20"/>
                <w:lang w:val="en-GB"/>
              </w:rPr>
              <w:t>with their loss, whatever the circumstances.</w:t>
            </w:r>
            <w:r w:rsidR="00DF3E8B">
              <w:rPr>
                <w:sz w:val="20"/>
                <w:szCs w:val="20"/>
                <w:lang w:val="en-GB"/>
              </w:rPr>
              <w:t xml:space="preserve"> </w:t>
            </w:r>
            <w:r w:rsidRPr="00BC1464">
              <w:rPr>
                <w:sz w:val="20"/>
                <w:szCs w:val="20"/>
                <w:lang w:val="en-GB"/>
              </w:rPr>
              <w:t>At a Loss is committed to ensuring that older</w:t>
            </w:r>
            <w:r w:rsidR="00DF3E8B">
              <w:rPr>
                <w:sz w:val="20"/>
                <w:szCs w:val="20"/>
                <w:lang w:val="en-GB"/>
              </w:rPr>
              <w:t xml:space="preserve"> </w:t>
            </w:r>
            <w:r w:rsidRPr="00BC1464">
              <w:rPr>
                <w:sz w:val="20"/>
                <w:szCs w:val="20"/>
                <w:lang w:val="en-GB"/>
              </w:rPr>
              <w:t>people access the support they need as</w:t>
            </w:r>
            <w:r w:rsidR="00DF3E8B">
              <w:rPr>
                <w:sz w:val="20"/>
                <w:szCs w:val="20"/>
                <w:lang w:val="en-GB"/>
              </w:rPr>
              <w:t xml:space="preserve"> </w:t>
            </w:r>
            <w:r w:rsidRPr="00BC1464">
              <w:rPr>
                <w:sz w:val="20"/>
                <w:szCs w:val="20"/>
                <w:lang w:val="en-GB"/>
              </w:rPr>
              <w:t>easily as possible and there are many</w:t>
            </w:r>
            <w:r w:rsidR="00DF3E8B">
              <w:rPr>
                <w:sz w:val="20"/>
                <w:szCs w:val="20"/>
                <w:lang w:val="en-GB"/>
              </w:rPr>
              <w:t xml:space="preserve"> </w:t>
            </w:r>
            <w:r w:rsidRPr="00BC1464">
              <w:rPr>
                <w:sz w:val="20"/>
                <w:szCs w:val="20"/>
                <w:lang w:val="en-GB"/>
              </w:rPr>
              <w:t>services listed and information provided that</w:t>
            </w:r>
            <w:r w:rsidR="00DF3E8B">
              <w:rPr>
                <w:sz w:val="20"/>
                <w:szCs w:val="20"/>
                <w:lang w:val="en-GB"/>
              </w:rPr>
              <w:t xml:space="preserve"> </w:t>
            </w:r>
            <w:r w:rsidRPr="00BC1464">
              <w:rPr>
                <w:sz w:val="20"/>
                <w:szCs w:val="20"/>
                <w:lang w:val="en-GB"/>
              </w:rPr>
              <w:t>are dedicated to the over 65’s. We are also</w:t>
            </w:r>
            <w:r w:rsidR="00DF3E8B">
              <w:rPr>
                <w:sz w:val="20"/>
                <w:szCs w:val="20"/>
                <w:lang w:val="en-GB"/>
              </w:rPr>
              <w:t xml:space="preserve"> </w:t>
            </w:r>
            <w:r w:rsidRPr="00BC1464">
              <w:rPr>
                <w:sz w:val="20"/>
                <w:szCs w:val="20"/>
                <w:lang w:val="en-GB"/>
              </w:rPr>
              <w:t>collaborating with others to improve access</w:t>
            </w:r>
            <w:r w:rsidR="00C92531">
              <w:rPr>
                <w:sz w:val="20"/>
                <w:szCs w:val="20"/>
                <w:lang w:val="en-GB"/>
              </w:rPr>
              <w:t xml:space="preserve"> </w:t>
            </w:r>
            <w:r w:rsidRPr="00BC1464">
              <w:rPr>
                <w:sz w:val="20"/>
                <w:szCs w:val="20"/>
                <w:lang w:val="en-GB"/>
              </w:rPr>
              <w:t>through voice recognition technology, so that</w:t>
            </w:r>
            <w:r w:rsidR="00C92531">
              <w:rPr>
                <w:sz w:val="20"/>
                <w:szCs w:val="20"/>
                <w:lang w:val="en-GB"/>
              </w:rPr>
              <w:t xml:space="preserve"> </w:t>
            </w:r>
            <w:r w:rsidRPr="00BC1464">
              <w:rPr>
                <w:sz w:val="20"/>
                <w:szCs w:val="20"/>
                <w:lang w:val="en-GB"/>
              </w:rPr>
              <w:t>those who find accessing the internet a</w:t>
            </w:r>
            <w:r w:rsidR="00C92531">
              <w:rPr>
                <w:sz w:val="20"/>
                <w:szCs w:val="20"/>
                <w:lang w:val="en-GB"/>
              </w:rPr>
              <w:t xml:space="preserve"> </w:t>
            </w:r>
            <w:r w:rsidRPr="00BC1464">
              <w:rPr>
                <w:sz w:val="20"/>
                <w:szCs w:val="20"/>
                <w:lang w:val="en-GB"/>
              </w:rPr>
              <w:t>challenge, can find support using a landline</w:t>
            </w:r>
            <w:r w:rsidR="00C92531">
              <w:rPr>
                <w:sz w:val="20"/>
                <w:szCs w:val="20"/>
                <w:lang w:val="en-GB"/>
              </w:rPr>
              <w:t xml:space="preserve"> </w:t>
            </w:r>
            <w:r w:rsidRPr="00BC1464">
              <w:rPr>
                <w:sz w:val="20"/>
                <w:szCs w:val="20"/>
                <w:lang w:val="en-GB"/>
              </w:rPr>
              <w:t>phone and in their own language.</w:t>
            </w:r>
          </w:p>
        </w:tc>
        <w:tc>
          <w:tcPr>
            <w:tcW w:w="4347" w:type="dxa"/>
          </w:tcPr>
          <w:p w14:paraId="3D213AC8" w14:textId="7095D4AA" w:rsidR="005051B7" w:rsidRDefault="00E7601F" w:rsidP="0067512C">
            <w:pPr>
              <w:pStyle w:val="BodyText"/>
              <w:rPr>
                <w:sz w:val="20"/>
                <w:szCs w:val="20"/>
                <w:lang w:val="en-GB"/>
              </w:rPr>
            </w:pPr>
            <w:hyperlink r:id="rId51" w:history="1">
              <w:r w:rsidRPr="0052329D">
                <w:rPr>
                  <w:rStyle w:val="Hyperlink"/>
                  <w:sz w:val="20"/>
                  <w:szCs w:val="20"/>
                  <w:lang w:val="en-GB"/>
                </w:rPr>
                <w:t>www.ataloss.org</w:t>
              </w:r>
            </w:hyperlink>
          </w:p>
          <w:p w14:paraId="49268669" w14:textId="6F878C7C" w:rsidR="00E7601F" w:rsidRPr="00BD605C" w:rsidRDefault="00E7601F" w:rsidP="0067512C">
            <w:pPr>
              <w:pStyle w:val="BodyText"/>
              <w:rPr>
                <w:sz w:val="20"/>
                <w:szCs w:val="20"/>
                <w:lang w:val="en-GB"/>
              </w:rPr>
            </w:pPr>
          </w:p>
        </w:tc>
      </w:tr>
      <w:tr w:rsidR="005051B7" w14:paraId="10B1BE06" w14:textId="77777777" w:rsidTr="003E7CE0">
        <w:tc>
          <w:tcPr>
            <w:tcW w:w="2434" w:type="dxa"/>
          </w:tcPr>
          <w:p w14:paraId="0E1C1DFF" w14:textId="591E205A" w:rsidR="005051B7" w:rsidRPr="00F9355D" w:rsidRDefault="00D91C1F" w:rsidP="00D91C1F">
            <w:pPr>
              <w:pStyle w:val="BodyText"/>
              <w:rPr>
                <w:sz w:val="20"/>
                <w:szCs w:val="20"/>
                <w:lang w:val="en-GB"/>
              </w:rPr>
            </w:pPr>
            <w:r w:rsidRPr="00D91C1F">
              <w:rPr>
                <w:sz w:val="20"/>
                <w:szCs w:val="20"/>
                <w:lang w:val="en-GB"/>
              </w:rPr>
              <w:lastRenderedPageBreak/>
              <w:t xml:space="preserve"> West Norfolk</w:t>
            </w:r>
            <w:r>
              <w:rPr>
                <w:sz w:val="20"/>
                <w:szCs w:val="20"/>
                <w:lang w:val="en-GB"/>
              </w:rPr>
              <w:t xml:space="preserve"> </w:t>
            </w:r>
            <w:r w:rsidRPr="00D91C1F">
              <w:rPr>
                <w:sz w:val="20"/>
                <w:szCs w:val="20"/>
                <w:lang w:val="en-GB"/>
              </w:rPr>
              <w:t>Befriending</w:t>
            </w:r>
          </w:p>
        </w:tc>
        <w:tc>
          <w:tcPr>
            <w:tcW w:w="2569" w:type="dxa"/>
          </w:tcPr>
          <w:p w14:paraId="773B57B4" w14:textId="460C0478" w:rsidR="000A231A" w:rsidRPr="000A231A" w:rsidRDefault="000A231A" w:rsidP="000A231A">
            <w:pPr>
              <w:pStyle w:val="BodyText"/>
              <w:rPr>
                <w:sz w:val="20"/>
                <w:szCs w:val="20"/>
                <w:lang w:val="en-GB"/>
              </w:rPr>
            </w:pPr>
            <w:r w:rsidRPr="000A231A">
              <w:rPr>
                <w:sz w:val="20"/>
                <w:szCs w:val="20"/>
                <w:lang w:val="en-GB"/>
              </w:rPr>
              <w:t>We generally work with older people, who have a physical reason for being</w:t>
            </w:r>
            <w:r w:rsidR="00BE2293">
              <w:rPr>
                <w:sz w:val="20"/>
                <w:szCs w:val="20"/>
                <w:lang w:val="en-GB"/>
              </w:rPr>
              <w:t xml:space="preserve"> </w:t>
            </w:r>
            <w:r w:rsidRPr="000A231A">
              <w:rPr>
                <w:sz w:val="20"/>
                <w:szCs w:val="20"/>
                <w:lang w:val="en-GB"/>
              </w:rPr>
              <w:t>isolated – this could be hearing loss, physical</w:t>
            </w:r>
            <w:r w:rsidR="00BE2293">
              <w:rPr>
                <w:sz w:val="20"/>
                <w:szCs w:val="20"/>
                <w:lang w:val="en-GB"/>
              </w:rPr>
              <w:t xml:space="preserve"> </w:t>
            </w:r>
            <w:r w:rsidRPr="000A231A">
              <w:rPr>
                <w:sz w:val="20"/>
                <w:szCs w:val="20"/>
                <w:lang w:val="en-GB"/>
              </w:rPr>
              <w:t>disability, poor mobility or caring</w:t>
            </w:r>
            <w:r w:rsidR="00EE160D">
              <w:rPr>
                <w:sz w:val="20"/>
                <w:szCs w:val="20"/>
                <w:lang w:val="en-GB"/>
              </w:rPr>
              <w:t xml:space="preserve"> </w:t>
            </w:r>
            <w:r w:rsidRPr="000A231A">
              <w:rPr>
                <w:sz w:val="20"/>
                <w:szCs w:val="20"/>
                <w:lang w:val="en-GB"/>
              </w:rPr>
              <w:t>responsibilities.</w:t>
            </w:r>
            <w:r w:rsidR="000654C7">
              <w:rPr>
                <w:sz w:val="20"/>
                <w:szCs w:val="20"/>
                <w:lang w:val="en-GB"/>
              </w:rPr>
              <w:t xml:space="preserve"> </w:t>
            </w:r>
            <w:r w:rsidRPr="000A231A">
              <w:rPr>
                <w:sz w:val="20"/>
                <w:szCs w:val="20"/>
                <w:lang w:val="en-GB"/>
              </w:rPr>
              <w:t>We cover West Norfolk, following the</w:t>
            </w:r>
            <w:r w:rsidR="000654C7">
              <w:rPr>
                <w:sz w:val="20"/>
                <w:szCs w:val="20"/>
                <w:lang w:val="en-GB"/>
              </w:rPr>
              <w:t xml:space="preserve"> </w:t>
            </w:r>
            <w:r w:rsidRPr="000A231A">
              <w:rPr>
                <w:sz w:val="20"/>
                <w:szCs w:val="20"/>
                <w:lang w:val="en-GB"/>
              </w:rPr>
              <w:t>boundaries of King’s Lynn and West Norfolk</w:t>
            </w:r>
            <w:r w:rsidR="000654C7">
              <w:rPr>
                <w:sz w:val="20"/>
                <w:szCs w:val="20"/>
                <w:lang w:val="en-GB"/>
              </w:rPr>
              <w:t xml:space="preserve"> </w:t>
            </w:r>
            <w:r w:rsidRPr="000A231A">
              <w:rPr>
                <w:sz w:val="20"/>
                <w:szCs w:val="20"/>
                <w:lang w:val="en-GB"/>
              </w:rPr>
              <w:t>Borough Council.</w:t>
            </w:r>
          </w:p>
          <w:p w14:paraId="67B779B4" w14:textId="60A0E911" w:rsidR="005051B7" w:rsidRPr="000A231A" w:rsidRDefault="005051B7" w:rsidP="000A231A">
            <w:pPr>
              <w:pStyle w:val="BodyText"/>
              <w:rPr>
                <w:sz w:val="20"/>
                <w:szCs w:val="20"/>
                <w:lang w:val="en-GB"/>
              </w:rPr>
            </w:pPr>
          </w:p>
        </w:tc>
        <w:tc>
          <w:tcPr>
            <w:tcW w:w="4347" w:type="dxa"/>
          </w:tcPr>
          <w:p w14:paraId="04C4E5D5" w14:textId="758406C6" w:rsidR="005051B7" w:rsidRPr="00284F96" w:rsidRDefault="00C81F7C" w:rsidP="0067512C">
            <w:pPr>
              <w:pStyle w:val="BodyText"/>
              <w:rPr>
                <w:sz w:val="20"/>
                <w:szCs w:val="20"/>
                <w:lang w:val="en-GB"/>
              </w:rPr>
            </w:pPr>
            <w:hyperlink r:id="rId52" w:history="1">
              <w:r w:rsidRPr="00C81F7C">
                <w:rPr>
                  <w:rStyle w:val="Hyperlink"/>
                  <w:sz w:val="20"/>
                  <w:szCs w:val="20"/>
                </w:rPr>
                <w:t>West Norfolk Befriending – Providing a listening ear (charity no. 1111735)</w:t>
              </w:r>
            </w:hyperlink>
          </w:p>
        </w:tc>
      </w:tr>
      <w:tr w:rsidR="005051B7" w14:paraId="1377E3AC" w14:textId="77777777" w:rsidTr="003E7CE0">
        <w:tc>
          <w:tcPr>
            <w:tcW w:w="2434" w:type="dxa"/>
          </w:tcPr>
          <w:p w14:paraId="0DD3B503" w14:textId="69E7407E" w:rsidR="005051B7" w:rsidRPr="00C04FB8" w:rsidRDefault="00C04FB8" w:rsidP="00C04FB8">
            <w:pPr>
              <w:pStyle w:val="BodyText"/>
              <w:rPr>
                <w:sz w:val="20"/>
                <w:szCs w:val="20"/>
                <w:lang w:val="en-GB"/>
              </w:rPr>
            </w:pPr>
            <w:r w:rsidRPr="00C04FB8">
              <w:rPr>
                <w:sz w:val="20"/>
                <w:szCs w:val="20"/>
                <w:lang w:val="en-GB"/>
              </w:rPr>
              <w:t>Age Concern</w:t>
            </w:r>
            <w:r>
              <w:rPr>
                <w:sz w:val="20"/>
                <w:szCs w:val="20"/>
                <w:lang w:val="en-GB"/>
              </w:rPr>
              <w:t xml:space="preserve"> </w:t>
            </w:r>
            <w:r w:rsidRPr="00C04FB8">
              <w:rPr>
                <w:sz w:val="20"/>
                <w:szCs w:val="20"/>
                <w:lang w:val="en-GB"/>
              </w:rPr>
              <w:t>Swaffham &amp; District</w:t>
            </w:r>
            <w:r>
              <w:rPr>
                <w:sz w:val="20"/>
                <w:szCs w:val="20"/>
                <w:lang w:val="en-GB"/>
              </w:rPr>
              <w:t xml:space="preserve"> </w:t>
            </w:r>
            <w:r w:rsidRPr="00C04FB8">
              <w:rPr>
                <w:sz w:val="20"/>
                <w:szCs w:val="20"/>
                <w:lang w:val="en-GB"/>
              </w:rPr>
              <w:t>Befriending Service</w:t>
            </w:r>
          </w:p>
        </w:tc>
        <w:tc>
          <w:tcPr>
            <w:tcW w:w="2569" w:type="dxa"/>
          </w:tcPr>
          <w:p w14:paraId="0DD3FCD9" w14:textId="00AEFD51" w:rsidR="005051B7" w:rsidRPr="008F4505" w:rsidRDefault="008F4505" w:rsidP="0067512C">
            <w:pPr>
              <w:pStyle w:val="BodyText"/>
              <w:rPr>
                <w:sz w:val="20"/>
                <w:szCs w:val="20"/>
                <w:lang w:val="en-GB"/>
              </w:rPr>
            </w:pPr>
            <w:r w:rsidRPr="008F4505">
              <w:rPr>
                <w:sz w:val="20"/>
                <w:szCs w:val="20"/>
              </w:rPr>
              <w:t xml:space="preserve">The Befriending Service is aimed at improving the quality of life for lonely older people through support and friendship during regular </w:t>
            </w:r>
            <w:r w:rsidR="00F40B30" w:rsidRPr="008F4505">
              <w:rPr>
                <w:sz w:val="20"/>
                <w:szCs w:val="20"/>
              </w:rPr>
              <w:t>one-to-one</w:t>
            </w:r>
            <w:r w:rsidRPr="008F4505">
              <w:rPr>
                <w:sz w:val="20"/>
                <w:szCs w:val="20"/>
              </w:rPr>
              <w:t xml:space="preserve"> befriending in the Client’s own home. </w:t>
            </w:r>
          </w:p>
        </w:tc>
        <w:tc>
          <w:tcPr>
            <w:tcW w:w="4347" w:type="dxa"/>
          </w:tcPr>
          <w:p w14:paraId="1897D29F" w14:textId="388C8568" w:rsidR="005051B7" w:rsidRPr="00656C07" w:rsidRDefault="00F40B30" w:rsidP="0067512C">
            <w:pPr>
              <w:pStyle w:val="BodyText"/>
              <w:rPr>
                <w:sz w:val="20"/>
                <w:szCs w:val="20"/>
                <w:lang w:val="en-GB"/>
              </w:rPr>
            </w:pPr>
            <w:r w:rsidRPr="00656C07">
              <w:rPr>
                <w:sz w:val="20"/>
                <w:szCs w:val="20"/>
              </w:rPr>
              <w:t>befriendingageconcernswaffham@outlook.com</w:t>
            </w:r>
          </w:p>
        </w:tc>
      </w:tr>
      <w:tr w:rsidR="005051B7" w14:paraId="17078125" w14:textId="77777777" w:rsidTr="003E7CE0">
        <w:tc>
          <w:tcPr>
            <w:tcW w:w="2434" w:type="dxa"/>
          </w:tcPr>
          <w:p w14:paraId="79660304" w14:textId="56980107" w:rsidR="005051B7" w:rsidRPr="00B65B3D" w:rsidRDefault="00B65B3D" w:rsidP="0067512C">
            <w:pPr>
              <w:pStyle w:val="BodyText"/>
              <w:rPr>
                <w:sz w:val="20"/>
                <w:szCs w:val="20"/>
                <w:lang w:val="en-GB"/>
              </w:rPr>
            </w:pPr>
            <w:r>
              <w:rPr>
                <w:sz w:val="20"/>
                <w:szCs w:val="20"/>
                <w:lang w:val="en-GB"/>
              </w:rPr>
              <w:t>Letterbox</w:t>
            </w:r>
          </w:p>
        </w:tc>
        <w:tc>
          <w:tcPr>
            <w:tcW w:w="2569" w:type="dxa"/>
          </w:tcPr>
          <w:p w14:paraId="598E9FDF" w14:textId="31ED1658" w:rsidR="005051B7" w:rsidRPr="002379B9" w:rsidRDefault="002379B9" w:rsidP="0067512C">
            <w:pPr>
              <w:pStyle w:val="BodyText"/>
              <w:rPr>
                <w:sz w:val="20"/>
                <w:szCs w:val="20"/>
                <w:lang w:val="en-GB"/>
              </w:rPr>
            </w:pPr>
            <w:r w:rsidRPr="002379B9">
              <w:rPr>
                <w:sz w:val="20"/>
                <w:szCs w:val="20"/>
              </w:rPr>
              <w:t xml:space="preserve">a free </w:t>
            </w:r>
            <w:r w:rsidR="003E7CE0" w:rsidRPr="002379B9">
              <w:rPr>
                <w:sz w:val="20"/>
                <w:szCs w:val="20"/>
              </w:rPr>
              <w:t>pen pal</w:t>
            </w:r>
            <w:r w:rsidRPr="002379B9">
              <w:rPr>
                <w:sz w:val="20"/>
                <w:szCs w:val="20"/>
              </w:rPr>
              <w:t xml:space="preserve"> befriending service for socially isolated and lonely people. Our clients are carefully matched </w:t>
            </w:r>
            <w:r w:rsidR="31D15BEC" w:rsidRPr="68B67868">
              <w:rPr>
                <w:sz w:val="20"/>
                <w:szCs w:val="20"/>
              </w:rPr>
              <w:t>with</w:t>
            </w:r>
            <w:r w:rsidRPr="002379B9">
              <w:rPr>
                <w:sz w:val="20"/>
                <w:szCs w:val="20"/>
              </w:rPr>
              <w:t xml:space="preserve"> volunteer befrienders, with whom they exchange supportive, friendly letters. They share stories about their lives, families</w:t>
            </w:r>
            <w:r w:rsidR="095BEF62" w:rsidRPr="68B67868">
              <w:rPr>
                <w:sz w:val="20"/>
                <w:szCs w:val="20"/>
              </w:rPr>
              <w:t>,</w:t>
            </w:r>
            <w:r w:rsidRPr="002379B9">
              <w:rPr>
                <w:sz w:val="20"/>
                <w:szCs w:val="20"/>
              </w:rPr>
              <w:t xml:space="preserve"> and interests.</w:t>
            </w:r>
          </w:p>
        </w:tc>
        <w:tc>
          <w:tcPr>
            <w:tcW w:w="4347" w:type="dxa"/>
          </w:tcPr>
          <w:p w14:paraId="4F980BBF" w14:textId="27790629" w:rsidR="005051B7" w:rsidRPr="00AD2285" w:rsidRDefault="00B65B3D" w:rsidP="0067512C">
            <w:pPr>
              <w:pStyle w:val="BodyText"/>
              <w:rPr>
                <w:sz w:val="20"/>
                <w:szCs w:val="20"/>
                <w:lang w:val="en-GB"/>
              </w:rPr>
            </w:pPr>
            <w:hyperlink r:id="rId53" w:history="1">
              <w:r w:rsidRPr="00B65B3D">
                <w:rPr>
                  <w:rStyle w:val="Hyperlink"/>
                  <w:sz w:val="20"/>
                  <w:szCs w:val="20"/>
                </w:rPr>
                <w:t>Letterbox - Omega... Ending Isolation | Ending Loneliness</w:t>
              </w:r>
            </w:hyperlink>
          </w:p>
        </w:tc>
      </w:tr>
      <w:tr w:rsidR="005051B7" w14:paraId="17D0E8F6" w14:textId="77777777" w:rsidTr="003E7CE0">
        <w:tc>
          <w:tcPr>
            <w:tcW w:w="2434" w:type="dxa"/>
          </w:tcPr>
          <w:p w14:paraId="15F22B5B" w14:textId="61D3DB9A" w:rsidR="005051B7" w:rsidRPr="000F184D" w:rsidRDefault="000F184D" w:rsidP="0067512C">
            <w:pPr>
              <w:pStyle w:val="BodyText"/>
              <w:rPr>
                <w:sz w:val="20"/>
                <w:szCs w:val="20"/>
                <w:lang w:val="en-GB"/>
              </w:rPr>
            </w:pPr>
            <w:r>
              <w:rPr>
                <w:sz w:val="20"/>
                <w:szCs w:val="20"/>
              </w:rPr>
              <w:t>Vision Norfolk</w:t>
            </w:r>
          </w:p>
        </w:tc>
        <w:tc>
          <w:tcPr>
            <w:tcW w:w="2569" w:type="dxa"/>
          </w:tcPr>
          <w:p w14:paraId="0675FD68" w14:textId="4475584D" w:rsidR="005051B7" w:rsidRPr="004A7333" w:rsidRDefault="004A7333" w:rsidP="004A7333">
            <w:pPr>
              <w:pStyle w:val="BodyText"/>
              <w:rPr>
                <w:sz w:val="20"/>
                <w:szCs w:val="20"/>
                <w:lang w:val="en-GB"/>
              </w:rPr>
            </w:pPr>
            <w:r w:rsidRPr="004A7333">
              <w:rPr>
                <w:sz w:val="20"/>
                <w:szCs w:val="20"/>
                <w:lang w:val="en-GB"/>
              </w:rPr>
              <w:t>Volunteer</w:t>
            </w:r>
            <w:r>
              <w:rPr>
                <w:sz w:val="20"/>
                <w:szCs w:val="20"/>
                <w:lang w:val="en-GB"/>
              </w:rPr>
              <w:t>s</w:t>
            </w:r>
            <w:r w:rsidRPr="004A7333">
              <w:rPr>
                <w:sz w:val="20"/>
                <w:szCs w:val="20"/>
                <w:lang w:val="en-GB"/>
              </w:rPr>
              <w:t xml:space="preserve">, </w:t>
            </w:r>
            <w:r w:rsidR="008D0A48">
              <w:rPr>
                <w:sz w:val="20"/>
                <w:szCs w:val="20"/>
                <w:lang w:val="en-GB"/>
              </w:rPr>
              <w:t xml:space="preserve">with </w:t>
            </w:r>
            <w:r w:rsidRPr="004A7333">
              <w:rPr>
                <w:sz w:val="20"/>
                <w:szCs w:val="20"/>
                <w:lang w:val="en-GB"/>
              </w:rPr>
              <w:t>direct experience of</w:t>
            </w:r>
            <w:r w:rsidR="008D0A48">
              <w:rPr>
                <w:sz w:val="20"/>
                <w:szCs w:val="20"/>
                <w:lang w:val="en-GB"/>
              </w:rPr>
              <w:t xml:space="preserve"> </w:t>
            </w:r>
            <w:r w:rsidRPr="004A7333">
              <w:rPr>
                <w:sz w:val="20"/>
                <w:szCs w:val="20"/>
                <w:lang w:val="en-GB"/>
              </w:rPr>
              <w:t xml:space="preserve">sight loss – provides weekly </w:t>
            </w:r>
            <w:r w:rsidR="003E7CE0" w:rsidRPr="004A7333">
              <w:rPr>
                <w:sz w:val="20"/>
                <w:szCs w:val="20"/>
                <w:lang w:val="en-GB"/>
              </w:rPr>
              <w:t>tele friend</w:t>
            </w:r>
            <w:r w:rsidRPr="004A7333">
              <w:rPr>
                <w:sz w:val="20"/>
                <w:szCs w:val="20"/>
                <w:lang w:val="en-GB"/>
              </w:rPr>
              <w:t xml:space="preserve"> calls to</w:t>
            </w:r>
            <w:r w:rsidR="008D0A48">
              <w:rPr>
                <w:sz w:val="20"/>
                <w:szCs w:val="20"/>
                <w:lang w:val="en-GB"/>
              </w:rPr>
              <w:t xml:space="preserve"> </w:t>
            </w:r>
            <w:r w:rsidRPr="004A7333">
              <w:rPr>
                <w:sz w:val="20"/>
                <w:szCs w:val="20"/>
                <w:lang w:val="en-GB"/>
              </w:rPr>
              <w:t>visually-impaired people</w:t>
            </w:r>
          </w:p>
        </w:tc>
        <w:tc>
          <w:tcPr>
            <w:tcW w:w="4347" w:type="dxa"/>
          </w:tcPr>
          <w:p w14:paraId="77872CDC" w14:textId="67EF277A" w:rsidR="005051B7" w:rsidRPr="008F3A28" w:rsidRDefault="008F3A28" w:rsidP="0067512C">
            <w:pPr>
              <w:pStyle w:val="BodyText"/>
              <w:rPr>
                <w:sz w:val="20"/>
                <w:szCs w:val="20"/>
                <w:lang w:val="en-GB"/>
              </w:rPr>
            </w:pPr>
            <w:hyperlink r:id="rId54" w:history="1">
              <w:r w:rsidRPr="008F3A28">
                <w:rPr>
                  <w:rStyle w:val="Hyperlink"/>
                  <w:sz w:val="20"/>
                  <w:szCs w:val="20"/>
                </w:rPr>
                <w:t>Homepage - Vision Norfolk</w:t>
              </w:r>
            </w:hyperlink>
          </w:p>
        </w:tc>
      </w:tr>
      <w:tr w:rsidR="005051B7" w14:paraId="631FC33F" w14:textId="77777777" w:rsidTr="003E7CE0">
        <w:tc>
          <w:tcPr>
            <w:tcW w:w="2434" w:type="dxa"/>
          </w:tcPr>
          <w:p w14:paraId="4485F4B7" w14:textId="5ED65470" w:rsidR="005051B7" w:rsidRPr="00EF098B" w:rsidRDefault="00EF098B" w:rsidP="0067512C">
            <w:pPr>
              <w:pStyle w:val="BodyText"/>
              <w:rPr>
                <w:color w:val="EE0000"/>
                <w:sz w:val="20"/>
                <w:szCs w:val="20"/>
                <w:lang w:val="en-GB"/>
              </w:rPr>
            </w:pPr>
            <w:r w:rsidRPr="00EF098B">
              <w:rPr>
                <w:sz w:val="20"/>
                <w:szCs w:val="20"/>
                <w:lang w:val="en-GB"/>
              </w:rPr>
              <w:t>Deafblind UK</w:t>
            </w:r>
          </w:p>
        </w:tc>
        <w:tc>
          <w:tcPr>
            <w:tcW w:w="2569" w:type="dxa"/>
          </w:tcPr>
          <w:p w14:paraId="6209F808" w14:textId="1C5D1F19" w:rsidR="005051B7" w:rsidRPr="00C769EC" w:rsidRDefault="00C769EC" w:rsidP="0067512C">
            <w:pPr>
              <w:pStyle w:val="BodyText"/>
              <w:rPr>
                <w:sz w:val="20"/>
                <w:szCs w:val="20"/>
                <w:lang w:val="en-GB"/>
              </w:rPr>
            </w:pPr>
            <w:r w:rsidRPr="00C769EC">
              <w:rPr>
                <w:sz w:val="20"/>
                <w:szCs w:val="20"/>
              </w:rPr>
              <w:t xml:space="preserve"> befrienders are </w:t>
            </w:r>
            <w:r>
              <w:rPr>
                <w:sz w:val="20"/>
                <w:szCs w:val="20"/>
              </w:rPr>
              <w:t>available</w:t>
            </w:r>
            <w:r w:rsidRPr="00C769EC">
              <w:rPr>
                <w:sz w:val="20"/>
                <w:szCs w:val="20"/>
              </w:rPr>
              <w:t xml:space="preserve"> to talk, laugh and build lasting friendships </w:t>
            </w:r>
          </w:p>
        </w:tc>
        <w:tc>
          <w:tcPr>
            <w:tcW w:w="4347" w:type="dxa"/>
          </w:tcPr>
          <w:p w14:paraId="337D25CC" w14:textId="00B5C1F0" w:rsidR="005051B7" w:rsidRPr="00896266" w:rsidRDefault="002C32E7" w:rsidP="0067512C">
            <w:pPr>
              <w:pStyle w:val="BodyText"/>
              <w:rPr>
                <w:sz w:val="20"/>
                <w:szCs w:val="20"/>
                <w:lang w:val="en-GB"/>
              </w:rPr>
            </w:pPr>
            <w:hyperlink r:id="rId55" w:history="1">
              <w:r w:rsidRPr="002C32E7">
                <w:rPr>
                  <w:rStyle w:val="Hyperlink"/>
                  <w:sz w:val="20"/>
                  <w:szCs w:val="20"/>
                </w:rPr>
                <w:t xml:space="preserve">Deafblind UK | Supporting </w:t>
              </w:r>
              <w:proofErr w:type="spellStart"/>
              <w:r w:rsidRPr="002C32E7">
                <w:rPr>
                  <w:rStyle w:val="Hyperlink"/>
                  <w:sz w:val="20"/>
                  <w:szCs w:val="20"/>
                </w:rPr>
                <w:t>Deafblindness</w:t>
              </w:r>
              <w:proofErr w:type="spellEnd"/>
              <w:r w:rsidRPr="002C32E7">
                <w:rPr>
                  <w:rStyle w:val="Hyperlink"/>
                  <w:sz w:val="20"/>
                  <w:szCs w:val="20"/>
                </w:rPr>
                <w:t xml:space="preserve"> in the UK</w:t>
              </w:r>
            </w:hyperlink>
          </w:p>
        </w:tc>
      </w:tr>
    </w:tbl>
    <w:p w14:paraId="2154CBF8" w14:textId="1678D12A" w:rsidR="00E03BA9" w:rsidRPr="005D0CAA" w:rsidRDefault="00E03BA9" w:rsidP="0067512C">
      <w:pPr>
        <w:pStyle w:val="BodyText"/>
        <w:rPr>
          <w:lang w:val="en-GB"/>
        </w:rPr>
      </w:pPr>
    </w:p>
    <w:p w14:paraId="270C6B36" w14:textId="1AD11CCA" w:rsidR="00311946" w:rsidRDefault="00C85A9D" w:rsidP="0067512C">
      <w:pPr>
        <w:pStyle w:val="BodyText"/>
        <w:rPr>
          <w:b/>
          <w:bCs/>
          <w:lang w:val="en-GB"/>
        </w:rPr>
      </w:pPr>
      <w:r>
        <w:rPr>
          <w:b/>
          <w:bCs/>
          <w:lang w:val="en-GB"/>
        </w:rPr>
        <w:t>18.</w:t>
      </w:r>
      <w:r w:rsidR="00311946">
        <w:rPr>
          <w:b/>
          <w:bCs/>
          <w:lang w:val="en-GB"/>
        </w:rPr>
        <w:t>G</w:t>
      </w:r>
      <w:r>
        <w:rPr>
          <w:b/>
          <w:bCs/>
          <w:lang w:val="en-GB"/>
        </w:rPr>
        <w:t>rief</w:t>
      </w:r>
    </w:p>
    <w:p w14:paraId="347B15A7" w14:textId="77777777" w:rsidR="00C85A9D" w:rsidRPr="00C85A9D" w:rsidRDefault="00C85A9D" w:rsidP="00C85A9D">
      <w:pPr>
        <w:pStyle w:val="BodyText"/>
        <w:rPr>
          <w:lang w:val="en-GB"/>
        </w:rPr>
      </w:pPr>
      <w:r w:rsidRPr="00C85A9D">
        <w:rPr>
          <w:lang w:val="en-GB"/>
        </w:rPr>
        <w:t>Tips on supporting someone who is grieving</w:t>
      </w:r>
    </w:p>
    <w:p w14:paraId="70FA84BA" w14:textId="77777777" w:rsidR="00C85A9D" w:rsidRPr="00C85A9D" w:rsidRDefault="00C85A9D" w:rsidP="00C85A9D">
      <w:pPr>
        <w:pStyle w:val="BodyText"/>
        <w:rPr>
          <w:lang w:val="en-GB"/>
        </w:rPr>
      </w:pPr>
      <w:r w:rsidRPr="00C85A9D">
        <w:rPr>
          <w:lang w:val="en-GB"/>
        </w:rPr>
        <w:lastRenderedPageBreak/>
        <w:t>Often clients come to us for support because they are isolated after losing a loved one. Below are some items</w:t>
      </w:r>
    </w:p>
    <w:p w14:paraId="3043A8C6" w14:textId="55C2C456" w:rsidR="00C85A9D" w:rsidRPr="00C85A9D" w:rsidRDefault="00C85A9D" w:rsidP="00C85A9D">
      <w:pPr>
        <w:pStyle w:val="BodyText"/>
        <w:rPr>
          <w:lang w:val="en-GB"/>
        </w:rPr>
      </w:pPr>
      <w:r w:rsidRPr="00C85A9D">
        <w:rPr>
          <w:lang w:val="en-GB"/>
        </w:rPr>
        <w:t>that should be considered when supporting someone that has been bereaved.</w:t>
      </w:r>
    </w:p>
    <w:p w14:paraId="2AB9825A" w14:textId="77777777" w:rsidR="00D81FBD" w:rsidRPr="00D81FBD" w:rsidRDefault="00D81FBD" w:rsidP="00D81FBD">
      <w:pPr>
        <w:pStyle w:val="BodyText"/>
        <w:rPr>
          <w:lang w:val="en-GB"/>
        </w:rPr>
      </w:pPr>
      <w:r w:rsidRPr="00D81FBD">
        <w:rPr>
          <w:lang w:val="en-GB"/>
        </w:rPr>
        <w:t>What Does It Mean to Grieve?</w:t>
      </w:r>
    </w:p>
    <w:p w14:paraId="55D945D6" w14:textId="3C044E9C" w:rsidR="00D81FBD" w:rsidRPr="00D81FBD" w:rsidRDefault="00D81FBD" w:rsidP="00D81FBD">
      <w:pPr>
        <w:pStyle w:val="BodyText"/>
        <w:rPr>
          <w:lang w:val="en-GB"/>
        </w:rPr>
      </w:pPr>
      <w:r w:rsidRPr="00D81FBD">
        <w:rPr>
          <w:lang w:val="en-GB"/>
        </w:rPr>
        <w:t>Grief is exhausting. Grief is a natural process but is an individual experience. Grief can incorporate many differen</w:t>
      </w:r>
      <w:r w:rsidR="005E0DC6">
        <w:rPr>
          <w:lang w:val="en-GB"/>
        </w:rPr>
        <w:t xml:space="preserve">t </w:t>
      </w:r>
      <w:r w:rsidRPr="00D81FBD">
        <w:rPr>
          <w:lang w:val="en-GB"/>
        </w:rPr>
        <w:t>emotions such as guilt, anger, numbness, loneliness, anxiety, hopelessness, fear, regret, depression.</w:t>
      </w:r>
    </w:p>
    <w:p w14:paraId="70C1C795" w14:textId="15CEFD34" w:rsidR="00D81FBD" w:rsidRPr="00D81FBD" w:rsidRDefault="00D81FBD" w:rsidP="00D81FBD">
      <w:pPr>
        <w:pStyle w:val="BodyText"/>
        <w:rPr>
          <w:lang w:val="en-GB"/>
        </w:rPr>
      </w:pPr>
      <w:r w:rsidRPr="00D81FBD">
        <w:rPr>
          <w:lang w:val="en-GB"/>
        </w:rPr>
        <w:t>Consider that someone could be grieving for the person who has passed away as well as the loss of any roles</w:t>
      </w:r>
      <w:r w:rsidR="00DF0EBB">
        <w:rPr>
          <w:lang w:val="en-GB"/>
        </w:rPr>
        <w:t xml:space="preserve"> </w:t>
      </w:r>
      <w:r w:rsidRPr="00D81FBD">
        <w:rPr>
          <w:lang w:val="en-GB"/>
        </w:rPr>
        <w:t>they may have played e.g</w:t>
      </w:r>
      <w:r w:rsidR="002C32E7" w:rsidRPr="00D81FBD">
        <w:rPr>
          <w:lang w:val="en-GB"/>
        </w:rPr>
        <w:t>.</w:t>
      </w:r>
      <w:r w:rsidRPr="00D81FBD">
        <w:rPr>
          <w:lang w:val="en-GB"/>
        </w:rPr>
        <w:t xml:space="preserve"> a full</w:t>
      </w:r>
      <w:r w:rsidR="6A4720E6" w:rsidRPr="68B67868">
        <w:rPr>
          <w:lang w:val="en-GB"/>
        </w:rPr>
        <w:t>-</w:t>
      </w:r>
      <w:r w:rsidRPr="00D81FBD">
        <w:rPr>
          <w:lang w:val="en-GB"/>
        </w:rPr>
        <w:t>time caring role</w:t>
      </w:r>
    </w:p>
    <w:p w14:paraId="32DAD13C" w14:textId="4B2EEB3C" w:rsidR="00311946" w:rsidRDefault="00D81FBD" w:rsidP="00D81FBD">
      <w:pPr>
        <w:pStyle w:val="BodyText"/>
        <w:rPr>
          <w:lang w:val="en-GB"/>
        </w:rPr>
      </w:pPr>
      <w:r w:rsidRPr="00D81FBD">
        <w:rPr>
          <w:lang w:val="en-GB"/>
        </w:rPr>
        <w:t>Grief can also show irrational displays of emotion, a small item in everyday life such as a lightbulb going could</w:t>
      </w:r>
      <w:r w:rsidR="00DF0EBB">
        <w:rPr>
          <w:lang w:val="en-GB"/>
        </w:rPr>
        <w:t xml:space="preserve"> </w:t>
      </w:r>
      <w:r w:rsidRPr="00D81FBD">
        <w:rPr>
          <w:lang w:val="en-GB"/>
        </w:rPr>
        <w:t>trigger the service user.</w:t>
      </w:r>
    </w:p>
    <w:p w14:paraId="31C98C13" w14:textId="39B5D70C" w:rsidR="00DF0EBB" w:rsidRDefault="00DF0EBB" w:rsidP="00D81FBD">
      <w:pPr>
        <w:pStyle w:val="BodyText"/>
        <w:rPr>
          <w:lang w:val="en-GB"/>
        </w:rPr>
      </w:pPr>
      <w:r w:rsidRPr="00DF0EBB">
        <w:rPr>
          <w:noProof/>
          <w:lang w:val="en-GB"/>
        </w:rPr>
        <w:drawing>
          <wp:inline distT="0" distB="0" distL="0" distR="0" wp14:anchorId="402D37BF" wp14:editId="6268E341">
            <wp:extent cx="5943600" cy="3018790"/>
            <wp:effectExtent l="0" t="0" r="0" b="0"/>
            <wp:docPr id="1549601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018790"/>
                    </a:xfrm>
                    <a:prstGeom prst="rect">
                      <a:avLst/>
                    </a:prstGeom>
                    <a:noFill/>
                    <a:ln>
                      <a:noFill/>
                    </a:ln>
                  </pic:spPr>
                </pic:pic>
              </a:graphicData>
            </a:graphic>
          </wp:inline>
        </w:drawing>
      </w:r>
    </w:p>
    <w:p w14:paraId="7C760C62" w14:textId="77777777" w:rsidR="00CE7B49" w:rsidRDefault="00CE7B49" w:rsidP="0067512C">
      <w:pPr>
        <w:pStyle w:val="BodyText"/>
        <w:rPr>
          <w:lang w:val="en-GB"/>
        </w:rPr>
      </w:pPr>
    </w:p>
    <w:p w14:paraId="5BBFC6F8" w14:textId="27337757" w:rsidR="00CE7B49" w:rsidRDefault="00CE7B49" w:rsidP="0067512C">
      <w:pPr>
        <w:pStyle w:val="BodyText"/>
        <w:rPr>
          <w:lang w:val="en-GB"/>
        </w:rPr>
      </w:pPr>
      <w:r w:rsidRPr="00CE7B49">
        <w:rPr>
          <w:noProof/>
          <w:lang w:val="en-GB"/>
        </w:rPr>
        <w:drawing>
          <wp:inline distT="0" distB="0" distL="0" distR="0" wp14:anchorId="3D569DE0" wp14:editId="42CC0047">
            <wp:extent cx="5943600" cy="1689735"/>
            <wp:effectExtent l="0" t="0" r="0" b="5715"/>
            <wp:docPr id="19941549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1689735"/>
                    </a:xfrm>
                    <a:prstGeom prst="rect">
                      <a:avLst/>
                    </a:prstGeom>
                    <a:noFill/>
                    <a:ln>
                      <a:noFill/>
                    </a:ln>
                  </pic:spPr>
                </pic:pic>
              </a:graphicData>
            </a:graphic>
          </wp:inline>
        </w:drawing>
      </w:r>
    </w:p>
    <w:p w14:paraId="208A2760" w14:textId="77777777" w:rsidR="002D2628" w:rsidRDefault="002D2628" w:rsidP="0067512C">
      <w:pPr>
        <w:pStyle w:val="BodyText"/>
        <w:rPr>
          <w:lang w:val="en-GB"/>
        </w:rPr>
      </w:pPr>
    </w:p>
    <w:p w14:paraId="26747290" w14:textId="79613062" w:rsidR="00CE7B49" w:rsidRDefault="00CE7B49" w:rsidP="0067512C">
      <w:pPr>
        <w:pStyle w:val="BodyText"/>
        <w:rPr>
          <w:lang w:val="en-GB"/>
        </w:rPr>
      </w:pPr>
      <w:r w:rsidRPr="00CE7B49">
        <w:rPr>
          <w:noProof/>
          <w:lang w:val="en-GB"/>
        </w:rPr>
        <w:drawing>
          <wp:inline distT="0" distB="0" distL="0" distR="0" wp14:anchorId="0E13180D" wp14:editId="19B9D7F7">
            <wp:extent cx="5943600" cy="2653665"/>
            <wp:effectExtent l="0" t="0" r="0" b="0"/>
            <wp:docPr id="11970900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653665"/>
                    </a:xfrm>
                    <a:prstGeom prst="rect">
                      <a:avLst/>
                    </a:prstGeom>
                    <a:noFill/>
                    <a:ln>
                      <a:noFill/>
                    </a:ln>
                  </pic:spPr>
                </pic:pic>
              </a:graphicData>
            </a:graphic>
          </wp:inline>
        </w:drawing>
      </w:r>
    </w:p>
    <w:p w14:paraId="5709A388" w14:textId="77777777" w:rsidR="002D2628" w:rsidRPr="002D2628" w:rsidRDefault="002D2628" w:rsidP="002D2628">
      <w:pPr>
        <w:pStyle w:val="BodyText"/>
        <w:rPr>
          <w:lang w:val="en-GB"/>
        </w:rPr>
      </w:pPr>
      <w:r w:rsidRPr="002D2628">
        <w:rPr>
          <w:lang w:val="en-GB"/>
        </w:rPr>
        <w:t>Tips to help someone who is grieving.</w:t>
      </w:r>
    </w:p>
    <w:p w14:paraId="10744351" w14:textId="2656F3EB" w:rsidR="002D2628" w:rsidRPr="002D2628" w:rsidRDefault="002D2628" w:rsidP="002D2628">
      <w:pPr>
        <w:pStyle w:val="BodyText"/>
        <w:rPr>
          <w:lang w:val="en-GB"/>
        </w:rPr>
      </w:pPr>
      <w:r w:rsidRPr="002D2628">
        <w:rPr>
          <w:lang w:val="en-GB"/>
        </w:rPr>
        <w:t>Listen actively, let them talk and share the relationship they had with the deceased. Invite the person to talk</w:t>
      </w:r>
      <w:r>
        <w:rPr>
          <w:lang w:val="en-GB"/>
        </w:rPr>
        <w:t xml:space="preserve"> </w:t>
      </w:r>
      <w:r w:rsidRPr="002D2628">
        <w:rPr>
          <w:lang w:val="en-GB"/>
        </w:rPr>
        <w:t xml:space="preserve">about their loved one. Be prepared for some silences. </w:t>
      </w:r>
      <w:r w:rsidR="00FE0DE8" w:rsidRPr="002D2628">
        <w:rPr>
          <w:lang w:val="en-GB"/>
        </w:rPr>
        <w:t>Refer</w:t>
      </w:r>
      <w:r w:rsidRPr="002D2628">
        <w:rPr>
          <w:lang w:val="en-GB"/>
        </w:rPr>
        <w:t xml:space="preserve"> to things they have said, it shows that you</w:t>
      </w:r>
      <w:r>
        <w:rPr>
          <w:lang w:val="en-GB"/>
        </w:rPr>
        <w:t xml:space="preserve"> </w:t>
      </w:r>
      <w:r w:rsidRPr="002D2628">
        <w:rPr>
          <w:lang w:val="en-GB"/>
        </w:rPr>
        <w:t>have been actively listening. Realising you may not always be the best person to support them.</w:t>
      </w:r>
    </w:p>
    <w:p w14:paraId="57472535" w14:textId="77777777" w:rsidR="002D2628" w:rsidRPr="002D2628" w:rsidRDefault="002D2628" w:rsidP="002D2628">
      <w:pPr>
        <w:pStyle w:val="BodyText"/>
        <w:rPr>
          <w:lang w:val="en-GB"/>
        </w:rPr>
      </w:pPr>
      <w:r w:rsidRPr="002D2628">
        <w:rPr>
          <w:lang w:val="en-GB"/>
        </w:rPr>
        <w:t>Remember that effective communication can be broken up like this.</w:t>
      </w:r>
    </w:p>
    <w:p w14:paraId="42AD48D9" w14:textId="77777777" w:rsidR="00ED0962" w:rsidRDefault="002D2628" w:rsidP="002D2628">
      <w:pPr>
        <w:pStyle w:val="BodyText"/>
        <w:rPr>
          <w:lang w:val="en-GB"/>
        </w:rPr>
      </w:pPr>
      <w:r w:rsidRPr="002D2628">
        <w:rPr>
          <w:lang w:val="en-GB"/>
        </w:rPr>
        <w:t>• Words: 7%</w:t>
      </w:r>
    </w:p>
    <w:p w14:paraId="340C26EE" w14:textId="4918421E" w:rsidR="002D2628" w:rsidRPr="002D2628" w:rsidRDefault="002D2628" w:rsidP="002D2628">
      <w:pPr>
        <w:pStyle w:val="BodyText"/>
        <w:rPr>
          <w:lang w:val="en-GB"/>
        </w:rPr>
      </w:pPr>
      <w:r w:rsidRPr="002D2628">
        <w:rPr>
          <w:lang w:val="en-GB"/>
        </w:rPr>
        <w:t>• Nonverbal: 55%</w:t>
      </w:r>
    </w:p>
    <w:p w14:paraId="513E4197" w14:textId="77777777" w:rsidR="002D2628" w:rsidRPr="002D2628" w:rsidRDefault="002D2628" w:rsidP="002D2628">
      <w:pPr>
        <w:pStyle w:val="BodyText"/>
        <w:rPr>
          <w:lang w:val="en-GB"/>
        </w:rPr>
      </w:pPr>
      <w:r w:rsidRPr="002D2628">
        <w:rPr>
          <w:lang w:val="en-GB"/>
        </w:rPr>
        <w:t>• Tone Volume and inflection 38%</w:t>
      </w:r>
    </w:p>
    <w:p w14:paraId="5C67227C" w14:textId="3F1B8620" w:rsidR="002D2628" w:rsidRPr="002D2628" w:rsidRDefault="002D2628" w:rsidP="002D2628">
      <w:pPr>
        <w:pStyle w:val="BodyText"/>
        <w:rPr>
          <w:lang w:val="en-GB"/>
        </w:rPr>
      </w:pPr>
      <w:r w:rsidRPr="002D2628">
        <w:rPr>
          <w:lang w:val="en-GB"/>
        </w:rPr>
        <w:t xml:space="preserve">Empathy v Sympathy - </w:t>
      </w:r>
      <w:hyperlink r:id="rId59" w:history="1">
        <w:r w:rsidR="004E43B0" w:rsidRPr="004E43B0">
          <w:rPr>
            <w:rStyle w:val="Hyperlink"/>
          </w:rPr>
          <w:t>Brené Brown on Empathy</w:t>
        </w:r>
      </w:hyperlink>
    </w:p>
    <w:p w14:paraId="2EAE21E3" w14:textId="6BCA7A44" w:rsidR="002D2628" w:rsidRPr="002D2628" w:rsidRDefault="002D2628" w:rsidP="002D2628">
      <w:pPr>
        <w:pStyle w:val="BodyText"/>
        <w:rPr>
          <w:lang w:val="en-GB"/>
        </w:rPr>
      </w:pPr>
      <w:r w:rsidRPr="002D2628">
        <w:rPr>
          <w:lang w:val="en-GB"/>
        </w:rPr>
        <w:t>Ensure that the person is not harbouring guilt when they had no options i.e., not being with that person when</w:t>
      </w:r>
      <w:r w:rsidR="009E443A">
        <w:rPr>
          <w:lang w:val="en-GB"/>
        </w:rPr>
        <w:t xml:space="preserve"> </w:t>
      </w:r>
      <w:r w:rsidRPr="002D2628">
        <w:rPr>
          <w:lang w:val="en-GB"/>
        </w:rPr>
        <w:t>they died.</w:t>
      </w:r>
    </w:p>
    <w:p w14:paraId="6956DF59" w14:textId="77777777" w:rsidR="002D2628" w:rsidRPr="002D2628" w:rsidRDefault="002D2628" w:rsidP="002D2628">
      <w:pPr>
        <w:pStyle w:val="BodyText"/>
        <w:rPr>
          <w:lang w:val="en-GB"/>
        </w:rPr>
      </w:pPr>
      <w:r w:rsidRPr="002D2628">
        <w:rPr>
          <w:lang w:val="en-GB"/>
        </w:rPr>
        <w:t>How can you bring a conversation to a close</w:t>
      </w:r>
    </w:p>
    <w:p w14:paraId="44C34A06" w14:textId="1E9C828F" w:rsidR="002D2628" w:rsidRPr="002D2628" w:rsidRDefault="002D2628" w:rsidP="008F7A8E">
      <w:pPr>
        <w:pStyle w:val="BodyText"/>
        <w:numPr>
          <w:ilvl w:val="0"/>
          <w:numId w:val="13"/>
        </w:numPr>
        <w:rPr>
          <w:lang w:val="en-GB"/>
        </w:rPr>
      </w:pPr>
      <w:r w:rsidRPr="002D2628">
        <w:rPr>
          <w:lang w:val="en-GB"/>
        </w:rPr>
        <w:t>Ideally set a boundary at the start of a call/visit.</w:t>
      </w:r>
    </w:p>
    <w:p w14:paraId="11AAB4F7" w14:textId="77777777" w:rsidR="008359B5" w:rsidRDefault="002D2628" w:rsidP="002D2628">
      <w:pPr>
        <w:pStyle w:val="BodyText"/>
        <w:rPr>
          <w:lang w:val="en-GB"/>
        </w:rPr>
      </w:pPr>
      <w:r w:rsidRPr="002D2628">
        <w:rPr>
          <w:lang w:val="en-GB"/>
        </w:rPr>
        <w:t>How can we protect ourselves?</w:t>
      </w:r>
    </w:p>
    <w:p w14:paraId="5B975F12" w14:textId="6489B326" w:rsidR="002D2628" w:rsidRPr="002D2628" w:rsidRDefault="002D2628" w:rsidP="008F7A8E">
      <w:pPr>
        <w:pStyle w:val="BodyText"/>
        <w:numPr>
          <w:ilvl w:val="0"/>
          <w:numId w:val="13"/>
        </w:numPr>
        <w:rPr>
          <w:lang w:val="en-GB"/>
        </w:rPr>
      </w:pPr>
      <w:r w:rsidRPr="002D2628">
        <w:rPr>
          <w:lang w:val="en-GB"/>
        </w:rPr>
        <w:t>Realising it is not your grief.</w:t>
      </w:r>
    </w:p>
    <w:p w14:paraId="5927294D" w14:textId="6B87AB1C" w:rsidR="002D2628" w:rsidRPr="002D2628" w:rsidRDefault="002D2628" w:rsidP="008F7A8E">
      <w:pPr>
        <w:pStyle w:val="BodyText"/>
        <w:numPr>
          <w:ilvl w:val="0"/>
          <w:numId w:val="13"/>
        </w:numPr>
        <w:rPr>
          <w:lang w:val="en-GB"/>
        </w:rPr>
      </w:pPr>
      <w:r w:rsidRPr="002D2628">
        <w:rPr>
          <w:lang w:val="en-GB"/>
        </w:rPr>
        <w:t>Observe and listen but do not carry that person’s grief or take it on</w:t>
      </w:r>
    </w:p>
    <w:p w14:paraId="4E68612A" w14:textId="77777777" w:rsidR="002D2628" w:rsidRPr="002D2628" w:rsidRDefault="002D2628" w:rsidP="002D2628">
      <w:pPr>
        <w:pStyle w:val="BodyText"/>
        <w:rPr>
          <w:lang w:val="en-GB"/>
        </w:rPr>
      </w:pPr>
      <w:r w:rsidRPr="002D2628">
        <w:rPr>
          <w:lang w:val="en-GB"/>
        </w:rPr>
        <w:t>Being aware of our own limitations</w:t>
      </w:r>
    </w:p>
    <w:p w14:paraId="15645B35" w14:textId="658FDBB3" w:rsidR="002D2628" w:rsidRPr="002D2628" w:rsidRDefault="002D2628" w:rsidP="008F7A8E">
      <w:pPr>
        <w:pStyle w:val="BodyText"/>
        <w:numPr>
          <w:ilvl w:val="0"/>
          <w:numId w:val="25"/>
        </w:numPr>
        <w:rPr>
          <w:lang w:val="en-GB"/>
        </w:rPr>
      </w:pPr>
      <w:r w:rsidRPr="002D2628">
        <w:rPr>
          <w:lang w:val="en-GB"/>
        </w:rPr>
        <w:lastRenderedPageBreak/>
        <w:t>Knowing your own constraints (time, hours, capabilities etc)</w:t>
      </w:r>
    </w:p>
    <w:p w14:paraId="460BB6A7" w14:textId="4EFCE00F" w:rsidR="002D2628" w:rsidRPr="002D2628" w:rsidRDefault="002D2628" w:rsidP="008F7A8E">
      <w:pPr>
        <w:pStyle w:val="BodyText"/>
        <w:numPr>
          <w:ilvl w:val="0"/>
          <w:numId w:val="25"/>
        </w:numPr>
        <w:rPr>
          <w:lang w:val="en-GB"/>
        </w:rPr>
      </w:pPr>
      <w:r w:rsidRPr="002D2628">
        <w:rPr>
          <w:lang w:val="en-GB"/>
        </w:rPr>
        <w:t>Keep a check on how you are.</w:t>
      </w:r>
    </w:p>
    <w:p w14:paraId="4A6AF990" w14:textId="13C0D3C6" w:rsidR="002D2628" w:rsidRPr="002D2628" w:rsidRDefault="002D2628" w:rsidP="008F7A8E">
      <w:pPr>
        <w:pStyle w:val="BodyText"/>
        <w:numPr>
          <w:ilvl w:val="0"/>
          <w:numId w:val="25"/>
        </w:numPr>
        <w:rPr>
          <w:lang w:val="en-GB"/>
        </w:rPr>
      </w:pPr>
      <w:r w:rsidRPr="002D2628">
        <w:rPr>
          <w:lang w:val="en-GB"/>
        </w:rPr>
        <w:t>can you help others? We all have a certain capacity - know yours</w:t>
      </w:r>
    </w:p>
    <w:p w14:paraId="04F4DB70" w14:textId="77777777" w:rsidR="002D2628" w:rsidRDefault="002D2628" w:rsidP="002D2628">
      <w:pPr>
        <w:pStyle w:val="BodyText"/>
        <w:rPr>
          <w:lang w:val="en-GB"/>
        </w:rPr>
      </w:pPr>
      <w:r w:rsidRPr="002D2628">
        <w:rPr>
          <w:lang w:val="en-GB"/>
        </w:rPr>
        <w:t>Useful literature</w:t>
      </w:r>
    </w:p>
    <w:p w14:paraId="480C64F1" w14:textId="64DC2C90" w:rsidR="001509BF" w:rsidRDefault="001509BF" w:rsidP="002D2628">
      <w:pPr>
        <w:pStyle w:val="BodyText"/>
        <w:rPr>
          <w:lang w:val="en-GB"/>
        </w:rPr>
      </w:pPr>
      <w:hyperlink r:id="rId60" w:history="1">
        <w:r w:rsidRPr="001509BF">
          <w:rPr>
            <w:rStyle w:val="Hyperlink"/>
          </w:rPr>
          <w:t>ID205495 Age UK When someone dies</w:t>
        </w:r>
        <w:r w:rsidR="00FE0DE8">
          <w:rPr>
            <w:rStyle w:val="Hyperlink"/>
          </w:rPr>
          <w:t xml:space="preserve"> </w:t>
        </w:r>
        <w:r w:rsidRPr="001509BF">
          <w:rPr>
            <w:rStyle w:val="Hyperlink"/>
          </w:rPr>
          <w:t>September 2024</w:t>
        </w:r>
      </w:hyperlink>
    </w:p>
    <w:p w14:paraId="6144547A" w14:textId="6A7750A4" w:rsidR="005F53B2" w:rsidRDefault="005F53B2" w:rsidP="002D2628">
      <w:pPr>
        <w:pStyle w:val="BodyText"/>
        <w:rPr>
          <w:lang w:val="en-GB"/>
        </w:rPr>
      </w:pPr>
      <w:hyperlink r:id="rId61" w:history="1">
        <w:r w:rsidRPr="005F53B2">
          <w:rPr>
            <w:rStyle w:val="Hyperlink"/>
          </w:rPr>
          <w:t>What to do when someone dies: step by step - GOV.UK</w:t>
        </w:r>
      </w:hyperlink>
    </w:p>
    <w:p w14:paraId="40D073D9" w14:textId="77777777" w:rsidR="00311946" w:rsidRDefault="00311946" w:rsidP="00950CE9">
      <w:pPr>
        <w:pStyle w:val="Compact"/>
        <w:ind w:left="2160"/>
        <w:rPr>
          <w:b/>
          <w:bCs/>
          <w:color w:val="C00000"/>
        </w:rPr>
      </w:pPr>
    </w:p>
    <w:p w14:paraId="26343DA5" w14:textId="7D4C1D75" w:rsidR="002247B5" w:rsidRDefault="26E281C5">
      <w:pPr>
        <w:rPr>
          <w:b/>
        </w:rPr>
      </w:pPr>
      <w:r w:rsidRPr="29C84043">
        <w:rPr>
          <w:b/>
          <w:bCs/>
        </w:rPr>
        <w:t>19 Appendix</w:t>
      </w:r>
      <w:r w:rsidR="00761135">
        <w:pict w14:anchorId="26343DBB">
          <v:rect id="_x0000_i1042" style="width:0;height:1.5pt" o:hralign="center" o:hrstd="t" o:hr="t"/>
        </w:pict>
      </w:r>
    </w:p>
    <w:p w14:paraId="016EE8A0" w14:textId="34132FCD" w:rsidR="29C84043" w:rsidRDefault="3E4D84FA" w:rsidP="29C84043">
      <w:r>
        <w:t>Engagement tool kit</w:t>
      </w:r>
    </w:p>
    <w:p w14:paraId="1BAF9DAB" w14:textId="4E0DDBE7" w:rsidR="3E4D84FA" w:rsidRDefault="3E4D84FA">
      <w:r>
        <w:t>Microsoft service forms for reporting purposes</w:t>
      </w:r>
    </w:p>
    <w:p w14:paraId="062E3AF5" w14:textId="5EDB45FB" w:rsidR="2F8C4FC0" w:rsidRDefault="2F8C4FC0"/>
    <w:p w14:paraId="26343DA6" w14:textId="4D53307F" w:rsidR="002247B5" w:rsidRDefault="34541BFD" w:rsidP="47BA7F80">
      <w:pPr>
        <w:pStyle w:val="FirstParagraph"/>
        <w:rPr>
          <w:b/>
          <w:bCs/>
        </w:rPr>
      </w:pPr>
      <w:r w:rsidRPr="47BA7F80">
        <w:rPr>
          <w:b/>
          <w:bCs/>
        </w:rPr>
        <w:t>20.</w:t>
      </w:r>
      <w:r w:rsidR="00D32011">
        <w:rPr>
          <w:b/>
          <w:bCs/>
        </w:rPr>
        <w:t>Document Control</w:t>
      </w:r>
    </w:p>
    <w:p w14:paraId="3074B76B" w14:textId="77777777" w:rsidR="002C280D" w:rsidRDefault="002C280D" w:rsidP="002C280D">
      <w:pPr>
        <w:pStyle w:val="BodyText"/>
      </w:pPr>
    </w:p>
    <w:tbl>
      <w:tblPr>
        <w:tblStyle w:val="TableGrid"/>
        <w:tblW w:w="0" w:type="auto"/>
        <w:tblLook w:val="04A0" w:firstRow="1" w:lastRow="0" w:firstColumn="1" w:lastColumn="0" w:noHBand="0" w:noVBand="1"/>
      </w:tblPr>
      <w:tblGrid>
        <w:gridCol w:w="2337"/>
        <w:gridCol w:w="2337"/>
        <w:gridCol w:w="2338"/>
        <w:gridCol w:w="2338"/>
      </w:tblGrid>
      <w:tr w:rsidR="002C280D" w14:paraId="7CED76A3" w14:textId="77777777">
        <w:tc>
          <w:tcPr>
            <w:tcW w:w="2337" w:type="dxa"/>
          </w:tcPr>
          <w:p w14:paraId="59A59C48" w14:textId="5B622ADA" w:rsidR="002C280D" w:rsidRPr="00E93E0A" w:rsidRDefault="00E93E0A" w:rsidP="00E93E0A">
            <w:pPr>
              <w:pStyle w:val="BodyText"/>
              <w:rPr>
                <w:b/>
                <w:bCs/>
                <w:lang w:val="en-GB"/>
              </w:rPr>
            </w:pPr>
            <w:r w:rsidRPr="00E93E0A">
              <w:rPr>
                <w:b/>
                <w:bCs/>
                <w:color w:val="0070C0"/>
                <w:lang w:val="en-GB"/>
              </w:rPr>
              <w:t>Last Updated date</w:t>
            </w:r>
          </w:p>
        </w:tc>
        <w:tc>
          <w:tcPr>
            <w:tcW w:w="2337" w:type="dxa"/>
          </w:tcPr>
          <w:p w14:paraId="4169570A" w14:textId="04C042D2" w:rsidR="002C280D" w:rsidRPr="00FC73ED" w:rsidRDefault="00FC73ED" w:rsidP="00FC73ED">
            <w:pPr>
              <w:pStyle w:val="BodyText"/>
              <w:rPr>
                <w:b/>
                <w:bCs/>
                <w:lang w:val="en-GB"/>
              </w:rPr>
            </w:pPr>
            <w:r w:rsidRPr="00FC73ED">
              <w:rPr>
                <w:b/>
                <w:bCs/>
                <w:color w:val="0070C0"/>
                <w:lang w:val="en-GB"/>
              </w:rPr>
              <w:t>Updated by</w:t>
            </w:r>
          </w:p>
        </w:tc>
        <w:tc>
          <w:tcPr>
            <w:tcW w:w="2338" w:type="dxa"/>
          </w:tcPr>
          <w:p w14:paraId="013CEF28" w14:textId="50CD10C8" w:rsidR="002C280D" w:rsidRPr="00FC73ED" w:rsidRDefault="00FC73ED" w:rsidP="002C280D">
            <w:pPr>
              <w:pStyle w:val="BodyText"/>
              <w:rPr>
                <w:b/>
                <w:bCs/>
                <w:color w:val="0070C0"/>
              </w:rPr>
            </w:pPr>
            <w:r w:rsidRPr="00FC73ED">
              <w:rPr>
                <w:b/>
                <w:bCs/>
                <w:color w:val="0070C0"/>
                <w:lang w:val="en-GB"/>
              </w:rPr>
              <w:t>Changes made</w:t>
            </w:r>
          </w:p>
        </w:tc>
        <w:tc>
          <w:tcPr>
            <w:tcW w:w="2338" w:type="dxa"/>
          </w:tcPr>
          <w:p w14:paraId="19AF80D0" w14:textId="1ABE6D9F" w:rsidR="002C280D" w:rsidRPr="006F58AA" w:rsidRDefault="006F58AA" w:rsidP="006F58AA">
            <w:pPr>
              <w:pStyle w:val="BodyText"/>
              <w:rPr>
                <w:b/>
                <w:bCs/>
                <w:lang w:val="en-GB"/>
              </w:rPr>
            </w:pPr>
            <w:r w:rsidRPr="006F58AA">
              <w:rPr>
                <w:b/>
                <w:bCs/>
                <w:color w:val="0070C0"/>
                <w:lang w:val="en-GB"/>
              </w:rPr>
              <w:t>Date shared with staff and volunteers</w:t>
            </w:r>
          </w:p>
        </w:tc>
      </w:tr>
      <w:tr w:rsidR="002C280D" w14:paraId="4DEC383C" w14:textId="77777777">
        <w:tc>
          <w:tcPr>
            <w:tcW w:w="2337" w:type="dxa"/>
          </w:tcPr>
          <w:p w14:paraId="3CED5712" w14:textId="08E8F67B" w:rsidR="002C280D" w:rsidRDefault="006F58AA" w:rsidP="002C280D">
            <w:pPr>
              <w:pStyle w:val="BodyText"/>
            </w:pPr>
            <w:r>
              <w:t>01/07/2025</w:t>
            </w:r>
          </w:p>
        </w:tc>
        <w:tc>
          <w:tcPr>
            <w:tcW w:w="2337" w:type="dxa"/>
          </w:tcPr>
          <w:p w14:paraId="7832158B" w14:textId="1AF589F6" w:rsidR="002C280D" w:rsidRDefault="006F58AA" w:rsidP="002C280D">
            <w:pPr>
              <w:pStyle w:val="BodyText"/>
            </w:pPr>
            <w:r>
              <w:t>Joanne Asbury</w:t>
            </w:r>
          </w:p>
        </w:tc>
        <w:tc>
          <w:tcPr>
            <w:tcW w:w="2338" w:type="dxa"/>
          </w:tcPr>
          <w:p w14:paraId="347164B1" w14:textId="0947EE31" w:rsidR="002C280D" w:rsidRDefault="004656A8" w:rsidP="002C280D">
            <w:pPr>
              <w:pStyle w:val="BodyText"/>
            </w:pPr>
            <w:r>
              <w:t>TB</w:t>
            </w:r>
            <w:r w:rsidR="006F58AA">
              <w:t xml:space="preserve">, TC </w:t>
            </w:r>
            <w:proofErr w:type="gramStart"/>
            <w:r w:rsidR="006F58AA">
              <w:t>merged</w:t>
            </w:r>
            <w:proofErr w:type="gramEnd"/>
            <w:r w:rsidR="006F58AA">
              <w:t xml:space="preserve"> and GOF introduced</w:t>
            </w:r>
          </w:p>
        </w:tc>
        <w:tc>
          <w:tcPr>
            <w:tcW w:w="2338" w:type="dxa"/>
          </w:tcPr>
          <w:p w14:paraId="7D30A30E" w14:textId="77777777" w:rsidR="002C280D" w:rsidRDefault="002C280D" w:rsidP="002C280D">
            <w:pPr>
              <w:pStyle w:val="BodyText"/>
            </w:pPr>
          </w:p>
        </w:tc>
      </w:tr>
    </w:tbl>
    <w:p w14:paraId="7E3E7D4B" w14:textId="77777777" w:rsidR="002C280D" w:rsidRPr="002C280D" w:rsidRDefault="002C280D" w:rsidP="002C280D">
      <w:pPr>
        <w:pStyle w:val="BodyText"/>
      </w:pPr>
    </w:p>
    <w:p w14:paraId="26343DA7" w14:textId="364C023C" w:rsidR="002247B5" w:rsidRDefault="00D32011">
      <w:pPr>
        <w:pStyle w:val="BodyText"/>
      </w:pPr>
      <w:r>
        <w:t>This manual will be regularly reviewed. Feedback is welcome at any time to improve delivery</w:t>
      </w:r>
      <w:r w:rsidR="00D94D53">
        <w:t xml:space="preserve"> service</w:t>
      </w:r>
      <w:r>
        <w:t>.</w:t>
      </w:r>
    </w:p>
    <w:p w14:paraId="26343DA8" w14:textId="77777777" w:rsidR="002247B5" w:rsidRDefault="00761135">
      <w:r>
        <w:pict w14:anchorId="26343DBC">
          <v:rect id="_x0000_i1043" style="width:0;height:1.5pt" o:hralign="center" o:hrstd="t" o:hr="t"/>
        </w:pict>
      </w:r>
    </w:p>
    <w:p w14:paraId="26343DA9" w14:textId="1CB7C0F6" w:rsidR="002247B5" w:rsidRDefault="00D32011">
      <w:pPr>
        <w:pStyle w:val="FirstParagraph"/>
      </w:pPr>
      <w:r>
        <w:t xml:space="preserve">For queries, contact: </w:t>
      </w:r>
      <w:r w:rsidR="50E963B0">
        <w:t>Companionship</w:t>
      </w:r>
      <w:r>
        <w:t xml:space="preserve"> Team – befriending@ageuknorfolk.org.uk </w:t>
      </w:r>
      <w:r w:rsidR="50504DD8">
        <w:t>T;</w:t>
      </w:r>
      <w:r>
        <w:t xml:space="preserve"> 01603 785 223 </w:t>
      </w:r>
    </w:p>
    <w:sectPr w:rsidR="002247B5" w:rsidSect="00E11B07">
      <w:headerReference w:type="default" r:id="rId62"/>
      <w:footerReference w:type="default" r:id="rId63"/>
      <w:footnotePr>
        <w:numRestart w:val="eachSect"/>
      </w:footnotePr>
      <w:pgSz w:w="12240" w:h="15840"/>
      <w:pgMar w:top="907"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13122" w14:textId="77777777" w:rsidR="00A3034B" w:rsidRDefault="00A3034B" w:rsidP="008F7A8E">
      <w:pPr>
        <w:spacing w:after="0"/>
      </w:pPr>
      <w:r>
        <w:separator/>
      </w:r>
    </w:p>
  </w:endnote>
  <w:endnote w:type="continuationSeparator" w:id="0">
    <w:p w14:paraId="34E9185F" w14:textId="77777777" w:rsidR="00A3034B" w:rsidRDefault="00A3034B" w:rsidP="008F7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IDFont+F3">
    <w:altName w:val="Calibri"/>
    <w:panose1 w:val="00000000000000000000"/>
    <w:charset w:val="00"/>
    <w:family w:val="auto"/>
    <w:notTrueType/>
    <w:pitch w:val="default"/>
    <w:sig w:usb0="00000003" w:usb1="00000000" w:usb2="00000000" w:usb3="00000000" w:csb0="00000001" w:csb1="00000000"/>
  </w:font>
  <w:font w:name="CIDFont+F6">
    <w:altName w:val="Calibri"/>
    <w:panose1 w:val="00000000000000000000"/>
    <w:charset w:val="00"/>
    <w:family w:val="auto"/>
    <w:notTrueType/>
    <w:pitch w:val="default"/>
    <w:sig w:usb0="00000003" w:usb1="00000000" w:usb2="00000000" w:usb3="00000000" w:csb0="00000001" w:csb1="00000000"/>
  </w:font>
  <w:font w:name="CIDFont+F5">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DB7C6BB" w14:paraId="70ED03E1" w14:textId="77777777" w:rsidTr="0DB7C6BB">
      <w:trPr>
        <w:trHeight w:val="300"/>
      </w:trPr>
      <w:tc>
        <w:tcPr>
          <w:tcW w:w="3120" w:type="dxa"/>
        </w:tcPr>
        <w:p w14:paraId="7AFE674F" w14:textId="2F511C4B" w:rsidR="0DB7C6BB" w:rsidRDefault="0DB7C6BB" w:rsidP="0DB7C6BB">
          <w:pPr>
            <w:ind w:left="-115"/>
          </w:pPr>
        </w:p>
      </w:tc>
      <w:tc>
        <w:tcPr>
          <w:tcW w:w="3120" w:type="dxa"/>
        </w:tcPr>
        <w:p w14:paraId="2E55AB60" w14:textId="2C7E7167" w:rsidR="0DB7C6BB" w:rsidRDefault="0DB7C6BB" w:rsidP="0DB7C6BB">
          <w:pPr>
            <w:jc w:val="center"/>
          </w:pPr>
        </w:p>
      </w:tc>
      <w:tc>
        <w:tcPr>
          <w:tcW w:w="3120" w:type="dxa"/>
        </w:tcPr>
        <w:p w14:paraId="26EAE4A8" w14:textId="07D453F1" w:rsidR="0DB7C6BB" w:rsidRDefault="0DB7C6BB" w:rsidP="0DB7C6BB">
          <w:pPr>
            <w:ind w:right="-115"/>
            <w:jc w:val="right"/>
          </w:pPr>
        </w:p>
      </w:tc>
    </w:tr>
  </w:tbl>
  <w:p w14:paraId="7101C6A7" w14:textId="6ACBEF7D" w:rsidR="008F7A8E" w:rsidRDefault="008F7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E1DE6" w14:textId="77777777" w:rsidR="00A3034B" w:rsidRDefault="00A3034B" w:rsidP="008F7A8E">
      <w:pPr>
        <w:spacing w:after="0"/>
      </w:pPr>
      <w:r>
        <w:separator/>
      </w:r>
    </w:p>
  </w:footnote>
  <w:footnote w:type="continuationSeparator" w:id="0">
    <w:p w14:paraId="64A6BDD4" w14:textId="77777777" w:rsidR="00A3034B" w:rsidRDefault="00A3034B" w:rsidP="008F7A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DB7C6BB" w14:paraId="39C45CA4" w14:textId="77777777" w:rsidTr="0DB7C6BB">
      <w:trPr>
        <w:trHeight w:val="300"/>
      </w:trPr>
      <w:tc>
        <w:tcPr>
          <w:tcW w:w="3120" w:type="dxa"/>
        </w:tcPr>
        <w:p w14:paraId="7E87AEE5" w14:textId="131FBEA9" w:rsidR="0DB7C6BB" w:rsidRDefault="0DB7C6BB" w:rsidP="0DB7C6BB">
          <w:pPr>
            <w:ind w:left="-115"/>
          </w:pPr>
        </w:p>
      </w:tc>
      <w:tc>
        <w:tcPr>
          <w:tcW w:w="3120" w:type="dxa"/>
        </w:tcPr>
        <w:p w14:paraId="2C56E32D" w14:textId="3EE40977" w:rsidR="0DB7C6BB" w:rsidRDefault="0DB7C6BB" w:rsidP="0DB7C6BB">
          <w:pPr>
            <w:jc w:val="center"/>
          </w:pPr>
        </w:p>
      </w:tc>
      <w:tc>
        <w:tcPr>
          <w:tcW w:w="3120" w:type="dxa"/>
        </w:tcPr>
        <w:p w14:paraId="24601006" w14:textId="63F032BC" w:rsidR="0DB7C6BB" w:rsidRDefault="0DB7C6BB" w:rsidP="0DB7C6BB">
          <w:pPr>
            <w:ind w:right="-115"/>
            <w:jc w:val="right"/>
          </w:pPr>
        </w:p>
      </w:tc>
    </w:tr>
  </w:tbl>
  <w:p w14:paraId="02BA3544" w14:textId="60249B44" w:rsidR="008F7A8E" w:rsidRDefault="008F7A8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gOCv6ip6" int2:invalidationBookmarkName="" int2:hashCode="sJ0IuCSomVftAu" int2:id="i4Xvdbla">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hybridMultilevel"/>
    <w:tmpl w:val="E40C439C"/>
    <w:lvl w:ilvl="0" w:tplc="52562648">
      <w:start w:val="1"/>
      <w:numFmt w:val="decimal"/>
      <w:lvlText w:val="%1."/>
      <w:lvlJc w:val="left"/>
      <w:pPr>
        <w:ind w:left="927" w:hanging="360"/>
      </w:pPr>
    </w:lvl>
    <w:lvl w:ilvl="1" w:tplc="E3C22CFE">
      <w:numFmt w:val="bullet"/>
      <w:lvlText w:val="o"/>
      <w:lvlJc w:val="left"/>
      <w:pPr>
        <w:ind w:left="1440" w:hanging="360"/>
      </w:pPr>
      <w:rPr>
        <w:rFonts w:ascii="Courier New" w:hAnsi="Courier New" w:hint="default"/>
      </w:rPr>
    </w:lvl>
    <w:lvl w:ilvl="2" w:tplc="8C341780">
      <w:numFmt w:val="bullet"/>
      <w:lvlText w:val=""/>
      <w:lvlJc w:val="left"/>
      <w:pPr>
        <w:ind w:left="2160" w:hanging="360"/>
      </w:pPr>
      <w:rPr>
        <w:rFonts w:ascii="Wingdings" w:hAnsi="Wingdings" w:hint="default"/>
      </w:rPr>
    </w:lvl>
    <w:lvl w:ilvl="3" w:tplc="CA68A22A">
      <w:numFmt w:val="bullet"/>
      <w:lvlText w:val=""/>
      <w:lvlJc w:val="left"/>
      <w:pPr>
        <w:ind w:left="2880" w:hanging="360"/>
      </w:pPr>
      <w:rPr>
        <w:rFonts w:ascii="Symbol" w:hAnsi="Symbol" w:hint="default"/>
      </w:rPr>
    </w:lvl>
    <w:lvl w:ilvl="4" w:tplc="B7109A24">
      <w:numFmt w:val="bullet"/>
      <w:lvlText w:val="o"/>
      <w:lvlJc w:val="left"/>
      <w:pPr>
        <w:ind w:left="3600" w:hanging="360"/>
      </w:pPr>
      <w:rPr>
        <w:rFonts w:ascii="Courier New" w:hAnsi="Courier New" w:hint="default"/>
      </w:rPr>
    </w:lvl>
    <w:lvl w:ilvl="5" w:tplc="D45A0AAE">
      <w:numFmt w:val="bullet"/>
      <w:lvlText w:val=""/>
      <w:lvlJc w:val="left"/>
      <w:pPr>
        <w:ind w:left="4320" w:hanging="360"/>
      </w:pPr>
      <w:rPr>
        <w:rFonts w:ascii="Wingdings" w:hAnsi="Wingdings" w:hint="default"/>
      </w:rPr>
    </w:lvl>
    <w:lvl w:ilvl="6" w:tplc="1DD4C488">
      <w:numFmt w:val="bullet"/>
      <w:lvlText w:val=""/>
      <w:lvlJc w:val="left"/>
      <w:pPr>
        <w:ind w:left="5040" w:hanging="360"/>
      </w:pPr>
      <w:rPr>
        <w:rFonts w:ascii="Symbol" w:hAnsi="Symbol" w:hint="default"/>
      </w:rPr>
    </w:lvl>
    <w:lvl w:ilvl="7" w:tplc="353A50B2">
      <w:numFmt w:val="bullet"/>
      <w:lvlText w:val="o"/>
      <w:lvlJc w:val="left"/>
      <w:pPr>
        <w:ind w:left="5760" w:hanging="360"/>
      </w:pPr>
      <w:rPr>
        <w:rFonts w:ascii="Courier New" w:hAnsi="Courier New" w:hint="default"/>
      </w:rPr>
    </w:lvl>
    <w:lvl w:ilvl="8" w:tplc="2ECEE994">
      <w:numFmt w:val="bullet"/>
      <w:lvlText w:val=""/>
      <w:lvlJc w:val="left"/>
      <w:pPr>
        <w:ind w:left="6480" w:hanging="360"/>
      </w:pPr>
      <w:rPr>
        <w:rFonts w:ascii="Wingdings" w:hAnsi="Wingdings" w:hint="default"/>
      </w:rPr>
    </w:lvl>
  </w:abstractNum>
  <w:abstractNum w:abstractNumId="1" w15:restartNumberingAfterBreak="0">
    <w:nsid w:val="00A99411"/>
    <w:multiLevelType w:val="multilevel"/>
    <w:tmpl w:val="888CF8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16B4653"/>
    <w:multiLevelType w:val="hybridMultilevel"/>
    <w:tmpl w:val="9C2CE20C"/>
    <w:lvl w:ilvl="0" w:tplc="7ABA9B44">
      <w:start w:val="1"/>
      <w:numFmt w:val="bullet"/>
      <w:lvlText w:val=""/>
      <w:lvlJc w:val="left"/>
      <w:pPr>
        <w:ind w:left="720" w:hanging="360"/>
      </w:pPr>
      <w:rPr>
        <w:rFonts w:ascii="Symbol" w:hAnsi="Symbol" w:hint="default"/>
      </w:rPr>
    </w:lvl>
    <w:lvl w:ilvl="1" w:tplc="13447706">
      <w:start w:val="1"/>
      <w:numFmt w:val="bullet"/>
      <w:lvlText w:val="o"/>
      <w:lvlJc w:val="left"/>
      <w:pPr>
        <w:ind w:left="1440" w:hanging="360"/>
      </w:pPr>
      <w:rPr>
        <w:rFonts w:ascii="Courier New" w:hAnsi="Courier New" w:hint="default"/>
      </w:rPr>
    </w:lvl>
    <w:lvl w:ilvl="2" w:tplc="8F2C214E">
      <w:start w:val="1"/>
      <w:numFmt w:val="bullet"/>
      <w:lvlText w:val=""/>
      <w:lvlJc w:val="left"/>
      <w:pPr>
        <w:ind w:left="2160" w:hanging="360"/>
      </w:pPr>
      <w:rPr>
        <w:rFonts w:ascii="Wingdings" w:hAnsi="Wingdings" w:hint="default"/>
      </w:rPr>
    </w:lvl>
    <w:lvl w:ilvl="3" w:tplc="0DDAB156">
      <w:start w:val="1"/>
      <w:numFmt w:val="bullet"/>
      <w:lvlText w:val=""/>
      <w:lvlJc w:val="left"/>
      <w:pPr>
        <w:ind w:left="2880" w:hanging="360"/>
      </w:pPr>
      <w:rPr>
        <w:rFonts w:ascii="Symbol" w:hAnsi="Symbol" w:hint="default"/>
      </w:rPr>
    </w:lvl>
    <w:lvl w:ilvl="4" w:tplc="C960F81A">
      <w:start w:val="1"/>
      <w:numFmt w:val="bullet"/>
      <w:lvlText w:val="o"/>
      <w:lvlJc w:val="left"/>
      <w:pPr>
        <w:ind w:left="3600" w:hanging="360"/>
      </w:pPr>
      <w:rPr>
        <w:rFonts w:ascii="Courier New" w:hAnsi="Courier New" w:hint="default"/>
      </w:rPr>
    </w:lvl>
    <w:lvl w:ilvl="5" w:tplc="92F66152">
      <w:start w:val="1"/>
      <w:numFmt w:val="bullet"/>
      <w:lvlText w:val=""/>
      <w:lvlJc w:val="left"/>
      <w:pPr>
        <w:ind w:left="4320" w:hanging="360"/>
      </w:pPr>
      <w:rPr>
        <w:rFonts w:ascii="Wingdings" w:hAnsi="Wingdings" w:hint="default"/>
      </w:rPr>
    </w:lvl>
    <w:lvl w:ilvl="6" w:tplc="ED50AC60">
      <w:start w:val="1"/>
      <w:numFmt w:val="bullet"/>
      <w:lvlText w:val=""/>
      <w:lvlJc w:val="left"/>
      <w:pPr>
        <w:ind w:left="5040" w:hanging="360"/>
      </w:pPr>
      <w:rPr>
        <w:rFonts w:ascii="Symbol" w:hAnsi="Symbol" w:hint="default"/>
      </w:rPr>
    </w:lvl>
    <w:lvl w:ilvl="7" w:tplc="7CE28B18">
      <w:start w:val="1"/>
      <w:numFmt w:val="bullet"/>
      <w:lvlText w:val="o"/>
      <w:lvlJc w:val="left"/>
      <w:pPr>
        <w:ind w:left="5760" w:hanging="360"/>
      </w:pPr>
      <w:rPr>
        <w:rFonts w:ascii="Courier New" w:hAnsi="Courier New" w:hint="default"/>
      </w:rPr>
    </w:lvl>
    <w:lvl w:ilvl="8" w:tplc="85187A12">
      <w:start w:val="1"/>
      <w:numFmt w:val="bullet"/>
      <w:lvlText w:val=""/>
      <w:lvlJc w:val="left"/>
      <w:pPr>
        <w:ind w:left="6480" w:hanging="360"/>
      </w:pPr>
      <w:rPr>
        <w:rFonts w:ascii="Wingdings" w:hAnsi="Wingdings" w:hint="default"/>
      </w:rPr>
    </w:lvl>
  </w:abstractNum>
  <w:abstractNum w:abstractNumId="3" w15:restartNumberingAfterBreak="0">
    <w:nsid w:val="029B1548"/>
    <w:multiLevelType w:val="hybridMultilevel"/>
    <w:tmpl w:val="36FAA494"/>
    <w:lvl w:ilvl="0" w:tplc="08090001">
      <w:start w:val="1"/>
      <w:numFmt w:val="bullet"/>
      <w:lvlText w:val=""/>
      <w:lvlJc w:val="left"/>
      <w:pPr>
        <w:ind w:left="927" w:hanging="360"/>
      </w:pPr>
      <w:rPr>
        <w:rFonts w:ascii="Symbol" w:hAnsi="Symbol" w:hint="default"/>
      </w:rPr>
    </w:lvl>
    <w:lvl w:ilvl="1" w:tplc="FFFFFFFF">
      <w:numFmt w:val="bullet"/>
      <w:lvlText w:val="o"/>
      <w:lvlJc w:val="left"/>
      <w:pPr>
        <w:ind w:left="1440" w:hanging="360"/>
      </w:pPr>
      <w:rPr>
        <w:rFonts w:ascii="Courier New" w:hAnsi="Courier New" w:hint="default"/>
      </w:rPr>
    </w:lvl>
    <w:lvl w:ilvl="2" w:tplc="FFFFFFFF">
      <w:numFmt w:val="bullet"/>
      <w:lvlText w:val=""/>
      <w:lvlJc w:val="left"/>
      <w:pPr>
        <w:ind w:left="2160" w:hanging="360"/>
      </w:pPr>
      <w:rPr>
        <w:rFonts w:ascii="Wingdings" w:hAnsi="Wingdings" w:hint="default"/>
      </w:rPr>
    </w:lvl>
    <w:lvl w:ilvl="3" w:tplc="FFFFFFFF">
      <w:numFmt w:val="bullet"/>
      <w:lvlText w:val=""/>
      <w:lvlJc w:val="left"/>
      <w:pPr>
        <w:ind w:left="2880" w:hanging="360"/>
      </w:pPr>
      <w:rPr>
        <w:rFonts w:ascii="Symbol" w:hAnsi="Symbol" w:hint="default"/>
      </w:rPr>
    </w:lvl>
    <w:lvl w:ilvl="4" w:tplc="FFFFFFFF">
      <w:numFmt w:val="bullet"/>
      <w:lvlText w:val="o"/>
      <w:lvlJc w:val="left"/>
      <w:pPr>
        <w:ind w:left="3600" w:hanging="360"/>
      </w:pPr>
      <w:rPr>
        <w:rFonts w:ascii="Courier New" w:hAnsi="Courier New" w:hint="default"/>
      </w:rPr>
    </w:lvl>
    <w:lvl w:ilvl="5" w:tplc="FFFFFFFF">
      <w:numFmt w:val="bullet"/>
      <w:lvlText w:val=""/>
      <w:lvlJc w:val="left"/>
      <w:pPr>
        <w:ind w:left="4320" w:hanging="360"/>
      </w:pPr>
      <w:rPr>
        <w:rFonts w:ascii="Wingdings" w:hAnsi="Wingdings" w:hint="default"/>
      </w:rPr>
    </w:lvl>
    <w:lvl w:ilvl="6" w:tplc="FFFFFFFF">
      <w:numFmt w:val="bullet"/>
      <w:lvlText w:val=""/>
      <w:lvlJc w:val="left"/>
      <w:pPr>
        <w:ind w:left="5040" w:hanging="360"/>
      </w:pPr>
      <w:rPr>
        <w:rFonts w:ascii="Symbol" w:hAnsi="Symbol" w:hint="default"/>
      </w:rPr>
    </w:lvl>
    <w:lvl w:ilvl="7" w:tplc="FFFFFFFF">
      <w:numFmt w:val="bullet"/>
      <w:lvlText w:val="o"/>
      <w:lvlJc w:val="left"/>
      <w:pPr>
        <w:ind w:left="5760" w:hanging="360"/>
      </w:pPr>
      <w:rPr>
        <w:rFonts w:ascii="Courier New" w:hAnsi="Courier New" w:hint="default"/>
      </w:rPr>
    </w:lvl>
    <w:lvl w:ilvl="8" w:tplc="FFFFFFFF">
      <w:numFmt w:val="bullet"/>
      <w:lvlText w:val=""/>
      <w:lvlJc w:val="left"/>
      <w:pPr>
        <w:ind w:left="6480" w:hanging="360"/>
      </w:pPr>
      <w:rPr>
        <w:rFonts w:ascii="Wingdings" w:hAnsi="Wingdings" w:hint="default"/>
      </w:rPr>
    </w:lvl>
  </w:abstractNum>
  <w:abstractNum w:abstractNumId="4" w15:restartNumberingAfterBreak="0">
    <w:nsid w:val="02F47B21"/>
    <w:multiLevelType w:val="hybridMultilevel"/>
    <w:tmpl w:val="ECCA9A14"/>
    <w:lvl w:ilvl="0" w:tplc="08090001">
      <w:start w:val="1"/>
      <w:numFmt w:val="bullet"/>
      <w:lvlText w:val=""/>
      <w:lvlJc w:val="left"/>
      <w:pPr>
        <w:ind w:left="927" w:hanging="360"/>
      </w:pPr>
      <w:rPr>
        <w:rFonts w:ascii="Symbol" w:hAnsi="Symbol" w:hint="default"/>
      </w:rPr>
    </w:lvl>
    <w:lvl w:ilvl="1" w:tplc="FFFFFFFF">
      <w:numFmt w:val="bullet"/>
      <w:lvlText w:val="o"/>
      <w:lvlJc w:val="left"/>
      <w:pPr>
        <w:ind w:left="1440" w:hanging="360"/>
      </w:pPr>
      <w:rPr>
        <w:rFonts w:ascii="Courier New" w:hAnsi="Courier New" w:hint="default"/>
      </w:rPr>
    </w:lvl>
    <w:lvl w:ilvl="2" w:tplc="FFFFFFFF">
      <w:numFmt w:val="bullet"/>
      <w:lvlText w:val=""/>
      <w:lvlJc w:val="left"/>
      <w:pPr>
        <w:ind w:left="2160" w:hanging="360"/>
      </w:pPr>
      <w:rPr>
        <w:rFonts w:ascii="Wingdings" w:hAnsi="Wingdings" w:hint="default"/>
      </w:rPr>
    </w:lvl>
    <w:lvl w:ilvl="3" w:tplc="FFFFFFFF">
      <w:numFmt w:val="bullet"/>
      <w:lvlText w:val=""/>
      <w:lvlJc w:val="left"/>
      <w:pPr>
        <w:ind w:left="2880" w:hanging="360"/>
      </w:pPr>
      <w:rPr>
        <w:rFonts w:ascii="Symbol" w:hAnsi="Symbol" w:hint="default"/>
      </w:rPr>
    </w:lvl>
    <w:lvl w:ilvl="4" w:tplc="FFFFFFFF">
      <w:numFmt w:val="bullet"/>
      <w:lvlText w:val="o"/>
      <w:lvlJc w:val="left"/>
      <w:pPr>
        <w:ind w:left="3600" w:hanging="360"/>
      </w:pPr>
      <w:rPr>
        <w:rFonts w:ascii="Courier New" w:hAnsi="Courier New" w:hint="default"/>
      </w:rPr>
    </w:lvl>
    <w:lvl w:ilvl="5" w:tplc="FFFFFFFF">
      <w:numFmt w:val="bullet"/>
      <w:lvlText w:val=""/>
      <w:lvlJc w:val="left"/>
      <w:pPr>
        <w:ind w:left="4320" w:hanging="360"/>
      </w:pPr>
      <w:rPr>
        <w:rFonts w:ascii="Wingdings" w:hAnsi="Wingdings" w:hint="default"/>
      </w:rPr>
    </w:lvl>
    <w:lvl w:ilvl="6" w:tplc="FFFFFFFF">
      <w:numFmt w:val="bullet"/>
      <w:lvlText w:val=""/>
      <w:lvlJc w:val="left"/>
      <w:pPr>
        <w:ind w:left="5040" w:hanging="360"/>
      </w:pPr>
      <w:rPr>
        <w:rFonts w:ascii="Symbol" w:hAnsi="Symbol" w:hint="default"/>
      </w:rPr>
    </w:lvl>
    <w:lvl w:ilvl="7" w:tplc="FFFFFFFF">
      <w:numFmt w:val="bullet"/>
      <w:lvlText w:val="o"/>
      <w:lvlJc w:val="left"/>
      <w:pPr>
        <w:ind w:left="5760" w:hanging="360"/>
      </w:pPr>
      <w:rPr>
        <w:rFonts w:ascii="Courier New" w:hAnsi="Courier New" w:hint="default"/>
      </w:rPr>
    </w:lvl>
    <w:lvl w:ilvl="8" w:tplc="FFFFFFFF">
      <w:numFmt w:val="bullet"/>
      <w:lvlText w:val=""/>
      <w:lvlJc w:val="left"/>
      <w:pPr>
        <w:ind w:left="6480" w:hanging="360"/>
      </w:pPr>
      <w:rPr>
        <w:rFonts w:ascii="Wingdings" w:hAnsi="Wingdings" w:hint="default"/>
      </w:rPr>
    </w:lvl>
  </w:abstractNum>
  <w:abstractNum w:abstractNumId="5" w15:restartNumberingAfterBreak="0">
    <w:nsid w:val="12FF6E44"/>
    <w:multiLevelType w:val="hybridMultilevel"/>
    <w:tmpl w:val="D4D81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D6432"/>
    <w:multiLevelType w:val="hybridMultilevel"/>
    <w:tmpl w:val="26BC6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871D3"/>
    <w:multiLevelType w:val="multilevel"/>
    <w:tmpl w:val="E8A4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C3631"/>
    <w:multiLevelType w:val="hybridMultilevel"/>
    <w:tmpl w:val="6422CB5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16E1212A"/>
    <w:multiLevelType w:val="hybridMultilevel"/>
    <w:tmpl w:val="25A213A6"/>
    <w:lvl w:ilvl="0" w:tplc="2FA2EA82">
      <w:start w:val="1"/>
      <w:numFmt w:val="bullet"/>
      <w:lvlText w:val=""/>
      <w:lvlJc w:val="left"/>
      <w:pPr>
        <w:ind w:left="720" w:hanging="360"/>
      </w:pPr>
      <w:rPr>
        <w:rFonts w:ascii="Symbol" w:hAnsi="Symbol" w:hint="default"/>
      </w:rPr>
    </w:lvl>
    <w:lvl w:ilvl="1" w:tplc="453A2D6A">
      <w:start w:val="1"/>
      <w:numFmt w:val="bullet"/>
      <w:lvlText w:val="o"/>
      <w:lvlJc w:val="left"/>
      <w:pPr>
        <w:ind w:left="1440" w:hanging="360"/>
      </w:pPr>
      <w:rPr>
        <w:rFonts w:ascii="Courier New" w:hAnsi="Courier New" w:hint="default"/>
      </w:rPr>
    </w:lvl>
    <w:lvl w:ilvl="2" w:tplc="BAB42606">
      <w:start w:val="1"/>
      <w:numFmt w:val="bullet"/>
      <w:lvlText w:val=""/>
      <w:lvlJc w:val="left"/>
      <w:pPr>
        <w:ind w:left="2160" w:hanging="360"/>
      </w:pPr>
      <w:rPr>
        <w:rFonts w:ascii="Wingdings" w:hAnsi="Wingdings" w:hint="default"/>
      </w:rPr>
    </w:lvl>
    <w:lvl w:ilvl="3" w:tplc="15908100">
      <w:start w:val="1"/>
      <w:numFmt w:val="bullet"/>
      <w:lvlText w:val=""/>
      <w:lvlJc w:val="left"/>
      <w:pPr>
        <w:ind w:left="2880" w:hanging="360"/>
      </w:pPr>
      <w:rPr>
        <w:rFonts w:ascii="Symbol" w:hAnsi="Symbol" w:hint="default"/>
      </w:rPr>
    </w:lvl>
    <w:lvl w:ilvl="4" w:tplc="8544E754">
      <w:start w:val="1"/>
      <w:numFmt w:val="bullet"/>
      <w:lvlText w:val="o"/>
      <w:lvlJc w:val="left"/>
      <w:pPr>
        <w:ind w:left="3600" w:hanging="360"/>
      </w:pPr>
      <w:rPr>
        <w:rFonts w:ascii="Courier New" w:hAnsi="Courier New" w:hint="default"/>
      </w:rPr>
    </w:lvl>
    <w:lvl w:ilvl="5" w:tplc="39F84AF8">
      <w:start w:val="1"/>
      <w:numFmt w:val="bullet"/>
      <w:lvlText w:val=""/>
      <w:lvlJc w:val="left"/>
      <w:pPr>
        <w:ind w:left="4320" w:hanging="360"/>
      </w:pPr>
      <w:rPr>
        <w:rFonts w:ascii="Wingdings" w:hAnsi="Wingdings" w:hint="default"/>
      </w:rPr>
    </w:lvl>
    <w:lvl w:ilvl="6" w:tplc="92762AEA">
      <w:start w:val="1"/>
      <w:numFmt w:val="bullet"/>
      <w:lvlText w:val=""/>
      <w:lvlJc w:val="left"/>
      <w:pPr>
        <w:ind w:left="5040" w:hanging="360"/>
      </w:pPr>
      <w:rPr>
        <w:rFonts w:ascii="Symbol" w:hAnsi="Symbol" w:hint="default"/>
      </w:rPr>
    </w:lvl>
    <w:lvl w:ilvl="7" w:tplc="D6DAEFFC">
      <w:start w:val="1"/>
      <w:numFmt w:val="bullet"/>
      <w:lvlText w:val="o"/>
      <w:lvlJc w:val="left"/>
      <w:pPr>
        <w:ind w:left="5760" w:hanging="360"/>
      </w:pPr>
      <w:rPr>
        <w:rFonts w:ascii="Courier New" w:hAnsi="Courier New" w:hint="default"/>
      </w:rPr>
    </w:lvl>
    <w:lvl w:ilvl="8" w:tplc="56382076">
      <w:start w:val="1"/>
      <w:numFmt w:val="bullet"/>
      <w:lvlText w:val=""/>
      <w:lvlJc w:val="left"/>
      <w:pPr>
        <w:ind w:left="6480" w:hanging="360"/>
      </w:pPr>
      <w:rPr>
        <w:rFonts w:ascii="Wingdings" w:hAnsi="Wingdings" w:hint="default"/>
      </w:rPr>
    </w:lvl>
  </w:abstractNum>
  <w:abstractNum w:abstractNumId="10" w15:restartNumberingAfterBreak="0">
    <w:nsid w:val="1A8C2158"/>
    <w:multiLevelType w:val="hybridMultilevel"/>
    <w:tmpl w:val="AA2AA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BE1FA6"/>
    <w:multiLevelType w:val="hybridMultilevel"/>
    <w:tmpl w:val="D0A61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B9390F"/>
    <w:multiLevelType w:val="hybridMultilevel"/>
    <w:tmpl w:val="F104B8B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E12B05"/>
    <w:multiLevelType w:val="hybridMultilevel"/>
    <w:tmpl w:val="4B66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5B6A01"/>
    <w:multiLevelType w:val="multilevel"/>
    <w:tmpl w:val="EF24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11156F"/>
    <w:multiLevelType w:val="hybridMultilevel"/>
    <w:tmpl w:val="ED682D08"/>
    <w:lvl w:ilvl="0" w:tplc="08090003">
      <w:start w:val="1"/>
      <w:numFmt w:val="bullet"/>
      <w:lvlText w:val="o"/>
      <w:lvlJc w:val="left"/>
      <w:pPr>
        <w:ind w:left="927" w:hanging="360"/>
      </w:pPr>
      <w:rPr>
        <w:rFonts w:ascii="Courier New" w:hAnsi="Courier New" w:cs="Courier New" w:hint="default"/>
      </w:rPr>
    </w:lvl>
    <w:lvl w:ilvl="1" w:tplc="FFFFFFFF">
      <w:numFmt w:val="bullet"/>
      <w:lvlText w:val="o"/>
      <w:lvlJc w:val="left"/>
      <w:pPr>
        <w:ind w:left="1440" w:hanging="360"/>
      </w:pPr>
      <w:rPr>
        <w:rFonts w:ascii="Courier New" w:hAnsi="Courier New" w:hint="default"/>
      </w:rPr>
    </w:lvl>
    <w:lvl w:ilvl="2" w:tplc="FFFFFFFF">
      <w:numFmt w:val="bullet"/>
      <w:lvlText w:val=""/>
      <w:lvlJc w:val="left"/>
      <w:pPr>
        <w:ind w:left="2160" w:hanging="360"/>
      </w:pPr>
      <w:rPr>
        <w:rFonts w:ascii="Wingdings" w:hAnsi="Wingdings" w:hint="default"/>
      </w:rPr>
    </w:lvl>
    <w:lvl w:ilvl="3" w:tplc="FFFFFFFF">
      <w:numFmt w:val="bullet"/>
      <w:lvlText w:val=""/>
      <w:lvlJc w:val="left"/>
      <w:pPr>
        <w:ind w:left="2880" w:hanging="360"/>
      </w:pPr>
      <w:rPr>
        <w:rFonts w:ascii="Symbol" w:hAnsi="Symbol" w:hint="default"/>
      </w:rPr>
    </w:lvl>
    <w:lvl w:ilvl="4" w:tplc="FFFFFFFF">
      <w:numFmt w:val="bullet"/>
      <w:lvlText w:val="o"/>
      <w:lvlJc w:val="left"/>
      <w:pPr>
        <w:ind w:left="3600" w:hanging="360"/>
      </w:pPr>
      <w:rPr>
        <w:rFonts w:ascii="Courier New" w:hAnsi="Courier New" w:hint="default"/>
      </w:rPr>
    </w:lvl>
    <w:lvl w:ilvl="5" w:tplc="FFFFFFFF">
      <w:numFmt w:val="bullet"/>
      <w:lvlText w:val=""/>
      <w:lvlJc w:val="left"/>
      <w:pPr>
        <w:ind w:left="4320" w:hanging="360"/>
      </w:pPr>
      <w:rPr>
        <w:rFonts w:ascii="Wingdings" w:hAnsi="Wingdings" w:hint="default"/>
      </w:rPr>
    </w:lvl>
    <w:lvl w:ilvl="6" w:tplc="FFFFFFFF">
      <w:numFmt w:val="bullet"/>
      <w:lvlText w:val=""/>
      <w:lvlJc w:val="left"/>
      <w:pPr>
        <w:ind w:left="5040" w:hanging="360"/>
      </w:pPr>
      <w:rPr>
        <w:rFonts w:ascii="Symbol" w:hAnsi="Symbol" w:hint="default"/>
      </w:rPr>
    </w:lvl>
    <w:lvl w:ilvl="7" w:tplc="FFFFFFFF">
      <w:numFmt w:val="bullet"/>
      <w:lvlText w:val="o"/>
      <w:lvlJc w:val="left"/>
      <w:pPr>
        <w:ind w:left="5760" w:hanging="360"/>
      </w:pPr>
      <w:rPr>
        <w:rFonts w:ascii="Courier New" w:hAnsi="Courier New" w:hint="default"/>
      </w:rPr>
    </w:lvl>
    <w:lvl w:ilvl="8" w:tplc="FFFFFFFF">
      <w:numFmt w:val="bullet"/>
      <w:lvlText w:val=""/>
      <w:lvlJc w:val="left"/>
      <w:pPr>
        <w:ind w:left="6480" w:hanging="360"/>
      </w:pPr>
      <w:rPr>
        <w:rFonts w:ascii="Wingdings" w:hAnsi="Wingdings" w:hint="default"/>
      </w:rPr>
    </w:lvl>
  </w:abstractNum>
  <w:abstractNum w:abstractNumId="16" w15:restartNumberingAfterBreak="0">
    <w:nsid w:val="22CF243F"/>
    <w:multiLevelType w:val="hybridMultilevel"/>
    <w:tmpl w:val="62B42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B02BDE"/>
    <w:multiLevelType w:val="hybridMultilevel"/>
    <w:tmpl w:val="E71E224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8601813"/>
    <w:multiLevelType w:val="hybridMultilevel"/>
    <w:tmpl w:val="6B2E2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F461F9"/>
    <w:multiLevelType w:val="hybridMultilevel"/>
    <w:tmpl w:val="E10AD4E8"/>
    <w:lvl w:ilvl="0" w:tplc="78F01B8A">
      <w:start w:val="1"/>
      <w:numFmt w:val="bullet"/>
      <w:lvlText w:val=""/>
      <w:lvlJc w:val="left"/>
      <w:pPr>
        <w:ind w:left="720" w:hanging="360"/>
      </w:pPr>
      <w:rPr>
        <w:rFonts w:ascii="Symbol" w:hAnsi="Symbol" w:hint="default"/>
      </w:rPr>
    </w:lvl>
    <w:lvl w:ilvl="1" w:tplc="FEB885F6">
      <w:start w:val="1"/>
      <w:numFmt w:val="bullet"/>
      <w:lvlText w:val="o"/>
      <w:lvlJc w:val="left"/>
      <w:pPr>
        <w:ind w:left="1440" w:hanging="360"/>
      </w:pPr>
      <w:rPr>
        <w:rFonts w:ascii="Courier New" w:hAnsi="Courier New" w:hint="default"/>
      </w:rPr>
    </w:lvl>
    <w:lvl w:ilvl="2" w:tplc="BA4A3E76">
      <w:start w:val="1"/>
      <w:numFmt w:val="bullet"/>
      <w:lvlText w:val=""/>
      <w:lvlJc w:val="left"/>
      <w:pPr>
        <w:ind w:left="2160" w:hanging="360"/>
      </w:pPr>
      <w:rPr>
        <w:rFonts w:ascii="Wingdings" w:hAnsi="Wingdings" w:hint="default"/>
      </w:rPr>
    </w:lvl>
    <w:lvl w:ilvl="3" w:tplc="B082DD86">
      <w:start w:val="1"/>
      <w:numFmt w:val="bullet"/>
      <w:lvlText w:val=""/>
      <w:lvlJc w:val="left"/>
      <w:pPr>
        <w:ind w:left="2880" w:hanging="360"/>
      </w:pPr>
      <w:rPr>
        <w:rFonts w:ascii="Symbol" w:hAnsi="Symbol" w:hint="default"/>
      </w:rPr>
    </w:lvl>
    <w:lvl w:ilvl="4" w:tplc="010EBE44">
      <w:start w:val="1"/>
      <w:numFmt w:val="bullet"/>
      <w:lvlText w:val="o"/>
      <w:lvlJc w:val="left"/>
      <w:pPr>
        <w:ind w:left="3600" w:hanging="360"/>
      </w:pPr>
      <w:rPr>
        <w:rFonts w:ascii="Courier New" w:hAnsi="Courier New" w:hint="default"/>
      </w:rPr>
    </w:lvl>
    <w:lvl w:ilvl="5" w:tplc="EFFADCA8">
      <w:start w:val="1"/>
      <w:numFmt w:val="bullet"/>
      <w:lvlText w:val=""/>
      <w:lvlJc w:val="left"/>
      <w:pPr>
        <w:ind w:left="4320" w:hanging="360"/>
      </w:pPr>
      <w:rPr>
        <w:rFonts w:ascii="Wingdings" w:hAnsi="Wingdings" w:hint="default"/>
      </w:rPr>
    </w:lvl>
    <w:lvl w:ilvl="6" w:tplc="ADE23D2E">
      <w:start w:val="1"/>
      <w:numFmt w:val="bullet"/>
      <w:lvlText w:val=""/>
      <w:lvlJc w:val="left"/>
      <w:pPr>
        <w:ind w:left="5040" w:hanging="360"/>
      </w:pPr>
      <w:rPr>
        <w:rFonts w:ascii="Symbol" w:hAnsi="Symbol" w:hint="default"/>
      </w:rPr>
    </w:lvl>
    <w:lvl w:ilvl="7" w:tplc="8C229B5E">
      <w:start w:val="1"/>
      <w:numFmt w:val="bullet"/>
      <w:lvlText w:val="o"/>
      <w:lvlJc w:val="left"/>
      <w:pPr>
        <w:ind w:left="5760" w:hanging="360"/>
      </w:pPr>
      <w:rPr>
        <w:rFonts w:ascii="Courier New" w:hAnsi="Courier New" w:hint="default"/>
      </w:rPr>
    </w:lvl>
    <w:lvl w:ilvl="8" w:tplc="CDD020DE">
      <w:start w:val="1"/>
      <w:numFmt w:val="bullet"/>
      <w:lvlText w:val=""/>
      <w:lvlJc w:val="left"/>
      <w:pPr>
        <w:ind w:left="6480" w:hanging="360"/>
      </w:pPr>
      <w:rPr>
        <w:rFonts w:ascii="Wingdings" w:hAnsi="Wingdings" w:hint="default"/>
      </w:rPr>
    </w:lvl>
  </w:abstractNum>
  <w:abstractNum w:abstractNumId="20" w15:restartNumberingAfterBreak="0">
    <w:nsid w:val="35FC4221"/>
    <w:multiLevelType w:val="multilevel"/>
    <w:tmpl w:val="6402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BD61E6"/>
    <w:multiLevelType w:val="multilevel"/>
    <w:tmpl w:val="DED2A3E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b w:val="0"/>
        <w:bCs w:val="0"/>
      </w:rPr>
    </w:lvl>
    <w:lvl w:ilvl="2">
      <w:start w:val="18"/>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C820C5"/>
    <w:multiLevelType w:val="multilevel"/>
    <w:tmpl w:val="B8B6CF90"/>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8B81"/>
    <w:multiLevelType w:val="hybridMultilevel"/>
    <w:tmpl w:val="FFFFFFFF"/>
    <w:lvl w:ilvl="0" w:tplc="1F0C5D02">
      <w:start w:val="1"/>
      <w:numFmt w:val="bullet"/>
      <w:lvlText w:val=""/>
      <w:lvlJc w:val="left"/>
      <w:pPr>
        <w:ind w:left="720" w:hanging="360"/>
      </w:pPr>
      <w:rPr>
        <w:rFonts w:ascii="Symbol" w:hAnsi="Symbol" w:hint="default"/>
      </w:rPr>
    </w:lvl>
    <w:lvl w:ilvl="1" w:tplc="75B0489E">
      <w:start w:val="1"/>
      <w:numFmt w:val="bullet"/>
      <w:lvlText w:val="o"/>
      <w:lvlJc w:val="left"/>
      <w:pPr>
        <w:ind w:left="1440" w:hanging="360"/>
      </w:pPr>
      <w:rPr>
        <w:rFonts w:ascii="Courier New" w:hAnsi="Courier New" w:hint="default"/>
      </w:rPr>
    </w:lvl>
    <w:lvl w:ilvl="2" w:tplc="4DD433C0">
      <w:start w:val="1"/>
      <w:numFmt w:val="bullet"/>
      <w:lvlText w:val=""/>
      <w:lvlJc w:val="left"/>
      <w:pPr>
        <w:ind w:left="2160" w:hanging="360"/>
      </w:pPr>
      <w:rPr>
        <w:rFonts w:ascii="Wingdings" w:hAnsi="Wingdings" w:hint="default"/>
      </w:rPr>
    </w:lvl>
    <w:lvl w:ilvl="3" w:tplc="A7C24DC6">
      <w:start w:val="1"/>
      <w:numFmt w:val="bullet"/>
      <w:lvlText w:val=""/>
      <w:lvlJc w:val="left"/>
      <w:pPr>
        <w:ind w:left="2880" w:hanging="360"/>
      </w:pPr>
      <w:rPr>
        <w:rFonts w:ascii="Symbol" w:hAnsi="Symbol" w:hint="default"/>
      </w:rPr>
    </w:lvl>
    <w:lvl w:ilvl="4" w:tplc="133056E0">
      <w:start w:val="1"/>
      <w:numFmt w:val="bullet"/>
      <w:lvlText w:val="o"/>
      <w:lvlJc w:val="left"/>
      <w:pPr>
        <w:ind w:left="3600" w:hanging="360"/>
      </w:pPr>
      <w:rPr>
        <w:rFonts w:ascii="Courier New" w:hAnsi="Courier New" w:hint="default"/>
      </w:rPr>
    </w:lvl>
    <w:lvl w:ilvl="5" w:tplc="299C91DE">
      <w:start w:val="1"/>
      <w:numFmt w:val="bullet"/>
      <w:lvlText w:val=""/>
      <w:lvlJc w:val="left"/>
      <w:pPr>
        <w:ind w:left="4320" w:hanging="360"/>
      </w:pPr>
      <w:rPr>
        <w:rFonts w:ascii="Wingdings" w:hAnsi="Wingdings" w:hint="default"/>
      </w:rPr>
    </w:lvl>
    <w:lvl w:ilvl="6" w:tplc="58A67010">
      <w:start w:val="1"/>
      <w:numFmt w:val="bullet"/>
      <w:lvlText w:val=""/>
      <w:lvlJc w:val="left"/>
      <w:pPr>
        <w:ind w:left="5040" w:hanging="360"/>
      </w:pPr>
      <w:rPr>
        <w:rFonts w:ascii="Symbol" w:hAnsi="Symbol" w:hint="default"/>
      </w:rPr>
    </w:lvl>
    <w:lvl w:ilvl="7" w:tplc="B82E34DA">
      <w:start w:val="1"/>
      <w:numFmt w:val="bullet"/>
      <w:lvlText w:val="o"/>
      <w:lvlJc w:val="left"/>
      <w:pPr>
        <w:ind w:left="5760" w:hanging="360"/>
      </w:pPr>
      <w:rPr>
        <w:rFonts w:ascii="Courier New" w:hAnsi="Courier New" w:hint="default"/>
      </w:rPr>
    </w:lvl>
    <w:lvl w:ilvl="8" w:tplc="14A2DCEE">
      <w:start w:val="1"/>
      <w:numFmt w:val="bullet"/>
      <w:lvlText w:val=""/>
      <w:lvlJc w:val="left"/>
      <w:pPr>
        <w:ind w:left="6480" w:hanging="360"/>
      </w:pPr>
      <w:rPr>
        <w:rFonts w:ascii="Wingdings" w:hAnsi="Wingdings" w:hint="default"/>
      </w:rPr>
    </w:lvl>
  </w:abstractNum>
  <w:abstractNum w:abstractNumId="24" w15:restartNumberingAfterBreak="0">
    <w:nsid w:val="465E3B95"/>
    <w:multiLevelType w:val="multilevel"/>
    <w:tmpl w:val="0C2E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BF509A"/>
    <w:multiLevelType w:val="multilevel"/>
    <w:tmpl w:val="E2E0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A94C23"/>
    <w:multiLevelType w:val="multilevel"/>
    <w:tmpl w:val="5F4A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7E0196"/>
    <w:multiLevelType w:val="hybridMultilevel"/>
    <w:tmpl w:val="0764066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8" w15:restartNumberingAfterBreak="0">
    <w:nsid w:val="4EA4A5F8"/>
    <w:multiLevelType w:val="multilevel"/>
    <w:tmpl w:val="F28A62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1C5BB6"/>
    <w:multiLevelType w:val="hybridMultilevel"/>
    <w:tmpl w:val="42C84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BE6B8E"/>
    <w:multiLevelType w:val="hybridMultilevel"/>
    <w:tmpl w:val="ECCC0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9CFB99"/>
    <w:multiLevelType w:val="hybridMultilevel"/>
    <w:tmpl w:val="FFFFFFFF"/>
    <w:lvl w:ilvl="0" w:tplc="A30A49EA">
      <w:start w:val="1"/>
      <w:numFmt w:val="bullet"/>
      <w:lvlText w:val=""/>
      <w:lvlJc w:val="left"/>
      <w:pPr>
        <w:ind w:left="720" w:hanging="360"/>
      </w:pPr>
      <w:rPr>
        <w:rFonts w:ascii="Symbol" w:hAnsi="Symbol" w:hint="default"/>
      </w:rPr>
    </w:lvl>
    <w:lvl w:ilvl="1" w:tplc="1E26F020">
      <w:start w:val="1"/>
      <w:numFmt w:val="bullet"/>
      <w:lvlText w:val="o"/>
      <w:lvlJc w:val="left"/>
      <w:pPr>
        <w:ind w:left="1440" w:hanging="360"/>
      </w:pPr>
      <w:rPr>
        <w:rFonts w:ascii="Courier New" w:hAnsi="Courier New" w:hint="default"/>
      </w:rPr>
    </w:lvl>
    <w:lvl w:ilvl="2" w:tplc="C4BA88B0">
      <w:start w:val="1"/>
      <w:numFmt w:val="bullet"/>
      <w:lvlText w:val=""/>
      <w:lvlJc w:val="left"/>
      <w:pPr>
        <w:ind w:left="2160" w:hanging="360"/>
      </w:pPr>
      <w:rPr>
        <w:rFonts w:ascii="Wingdings" w:hAnsi="Wingdings" w:hint="default"/>
      </w:rPr>
    </w:lvl>
    <w:lvl w:ilvl="3" w:tplc="66F43E30">
      <w:start w:val="1"/>
      <w:numFmt w:val="bullet"/>
      <w:lvlText w:val=""/>
      <w:lvlJc w:val="left"/>
      <w:pPr>
        <w:ind w:left="2880" w:hanging="360"/>
      </w:pPr>
      <w:rPr>
        <w:rFonts w:ascii="Symbol" w:hAnsi="Symbol" w:hint="default"/>
      </w:rPr>
    </w:lvl>
    <w:lvl w:ilvl="4" w:tplc="11F42FF4">
      <w:start w:val="1"/>
      <w:numFmt w:val="bullet"/>
      <w:lvlText w:val="o"/>
      <w:lvlJc w:val="left"/>
      <w:pPr>
        <w:ind w:left="3600" w:hanging="360"/>
      </w:pPr>
      <w:rPr>
        <w:rFonts w:ascii="Courier New" w:hAnsi="Courier New" w:hint="default"/>
      </w:rPr>
    </w:lvl>
    <w:lvl w:ilvl="5" w:tplc="14C0693C">
      <w:start w:val="1"/>
      <w:numFmt w:val="bullet"/>
      <w:lvlText w:val=""/>
      <w:lvlJc w:val="left"/>
      <w:pPr>
        <w:ind w:left="4320" w:hanging="360"/>
      </w:pPr>
      <w:rPr>
        <w:rFonts w:ascii="Wingdings" w:hAnsi="Wingdings" w:hint="default"/>
      </w:rPr>
    </w:lvl>
    <w:lvl w:ilvl="6" w:tplc="C18EE098">
      <w:start w:val="1"/>
      <w:numFmt w:val="bullet"/>
      <w:lvlText w:val=""/>
      <w:lvlJc w:val="left"/>
      <w:pPr>
        <w:ind w:left="5040" w:hanging="360"/>
      </w:pPr>
      <w:rPr>
        <w:rFonts w:ascii="Symbol" w:hAnsi="Symbol" w:hint="default"/>
      </w:rPr>
    </w:lvl>
    <w:lvl w:ilvl="7" w:tplc="CF02F6FA">
      <w:start w:val="1"/>
      <w:numFmt w:val="bullet"/>
      <w:lvlText w:val="o"/>
      <w:lvlJc w:val="left"/>
      <w:pPr>
        <w:ind w:left="5760" w:hanging="360"/>
      </w:pPr>
      <w:rPr>
        <w:rFonts w:ascii="Courier New" w:hAnsi="Courier New" w:hint="default"/>
      </w:rPr>
    </w:lvl>
    <w:lvl w:ilvl="8" w:tplc="5E7663DA">
      <w:start w:val="1"/>
      <w:numFmt w:val="bullet"/>
      <w:lvlText w:val=""/>
      <w:lvlJc w:val="left"/>
      <w:pPr>
        <w:ind w:left="6480" w:hanging="360"/>
      </w:pPr>
      <w:rPr>
        <w:rFonts w:ascii="Wingdings" w:hAnsi="Wingdings" w:hint="default"/>
      </w:rPr>
    </w:lvl>
  </w:abstractNum>
  <w:abstractNum w:abstractNumId="32" w15:restartNumberingAfterBreak="0">
    <w:nsid w:val="5C0317A4"/>
    <w:multiLevelType w:val="hybridMultilevel"/>
    <w:tmpl w:val="0E064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975E4D"/>
    <w:multiLevelType w:val="multilevel"/>
    <w:tmpl w:val="DC425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EB72EE"/>
    <w:multiLevelType w:val="hybridMultilevel"/>
    <w:tmpl w:val="DC8EF144"/>
    <w:lvl w:ilvl="0" w:tplc="08090003">
      <w:start w:val="1"/>
      <w:numFmt w:val="bullet"/>
      <w:lvlText w:val="o"/>
      <w:lvlJc w:val="left"/>
      <w:pPr>
        <w:ind w:left="927" w:hanging="360"/>
      </w:pPr>
      <w:rPr>
        <w:rFonts w:ascii="Courier New" w:hAnsi="Courier New" w:cs="Courier New" w:hint="default"/>
      </w:rPr>
    </w:lvl>
    <w:lvl w:ilvl="1" w:tplc="FFFFFFFF">
      <w:numFmt w:val="bullet"/>
      <w:lvlText w:val="o"/>
      <w:lvlJc w:val="left"/>
      <w:pPr>
        <w:ind w:left="1440" w:hanging="360"/>
      </w:pPr>
      <w:rPr>
        <w:rFonts w:ascii="Courier New" w:hAnsi="Courier New" w:hint="default"/>
      </w:rPr>
    </w:lvl>
    <w:lvl w:ilvl="2" w:tplc="FFFFFFFF">
      <w:numFmt w:val="bullet"/>
      <w:lvlText w:val=""/>
      <w:lvlJc w:val="left"/>
      <w:pPr>
        <w:ind w:left="2160" w:hanging="360"/>
      </w:pPr>
      <w:rPr>
        <w:rFonts w:ascii="Wingdings" w:hAnsi="Wingdings" w:hint="default"/>
      </w:rPr>
    </w:lvl>
    <w:lvl w:ilvl="3" w:tplc="FFFFFFFF">
      <w:numFmt w:val="bullet"/>
      <w:lvlText w:val=""/>
      <w:lvlJc w:val="left"/>
      <w:pPr>
        <w:ind w:left="2880" w:hanging="360"/>
      </w:pPr>
      <w:rPr>
        <w:rFonts w:ascii="Symbol" w:hAnsi="Symbol" w:hint="default"/>
      </w:rPr>
    </w:lvl>
    <w:lvl w:ilvl="4" w:tplc="FFFFFFFF">
      <w:numFmt w:val="bullet"/>
      <w:lvlText w:val="o"/>
      <w:lvlJc w:val="left"/>
      <w:pPr>
        <w:ind w:left="3600" w:hanging="360"/>
      </w:pPr>
      <w:rPr>
        <w:rFonts w:ascii="Courier New" w:hAnsi="Courier New" w:hint="default"/>
      </w:rPr>
    </w:lvl>
    <w:lvl w:ilvl="5" w:tplc="FFFFFFFF">
      <w:numFmt w:val="bullet"/>
      <w:lvlText w:val=""/>
      <w:lvlJc w:val="left"/>
      <w:pPr>
        <w:ind w:left="4320" w:hanging="360"/>
      </w:pPr>
      <w:rPr>
        <w:rFonts w:ascii="Wingdings" w:hAnsi="Wingdings" w:hint="default"/>
      </w:rPr>
    </w:lvl>
    <w:lvl w:ilvl="6" w:tplc="FFFFFFFF">
      <w:numFmt w:val="bullet"/>
      <w:lvlText w:val=""/>
      <w:lvlJc w:val="left"/>
      <w:pPr>
        <w:ind w:left="5040" w:hanging="360"/>
      </w:pPr>
      <w:rPr>
        <w:rFonts w:ascii="Symbol" w:hAnsi="Symbol" w:hint="default"/>
      </w:rPr>
    </w:lvl>
    <w:lvl w:ilvl="7" w:tplc="FFFFFFFF">
      <w:numFmt w:val="bullet"/>
      <w:lvlText w:val="o"/>
      <w:lvlJc w:val="left"/>
      <w:pPr>
        <w:ind w:left="5760" w:hanging="360"/>
      </w:pPr>
      <w:rPr>
        <w:rFonts w:ascii="Courier New" w:hAnsi="Courier New" w:hint="default"/>
      </w:rPr>
    </w:lvl>
    <w:lvl w:ilvl="8" w:tplc="FFFFFFFF">
      <w:numFmt w:val="bullet"/>
      <w:lvlText w:val=""/>
      <w:lvlJc w:val="left"/>
      <w:pPr>
        <w:ind w:left="6480" w:hanging="360"/>
      </w:pPr>
      <w:rPr>
        <w:rFonts w:ascii="Wingdings" w:hAnsi="Wingdings" w:hint="default"/>
      </w:rPr>
    </w:lvl>
  </w:abstractNum>
  <w:abstractNum w:abstractNumId="35" w15:restartNumberingAfterBreak="0">
    <w:nsid w:val="62900657"/>
    <w:multiLevelType w:val="hybridMultilevel"/>
    <w:tmpl w:val="EC064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64584"/>
    <w:multiLevelType w:val="multilevel"/>
    <w:tmpl w:val="29805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950FA7"/>
    <w:multiLevelType w:val="multilevel"/>
    <w:tmpl w:val="4A18F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A12483"/>
    <w:multiLevelType w:val="multilevel"/>
    <w:tmpl w:val="C7C68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B15B22"/>
    <w:multiLevelType w:val="hybridMultilevel"/>
    <w:tmpl w:val="F2205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106C77"/>
    <w:multiLevelType w:val="multilevel"/>
    <w:tmpl w:val="C7C68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375C"/>
    <w:multiLevelType w:val="hybridMultilevel"/>
    <w:tmpl w:val="42BA4176"/>
    <w:lvl w:ilvl="0" w:tplc="08090001">
      <w:start w:val="1"/>
      <w:numFmt w:val="bullet"/>
      <w:lvlText w:val=""/>
      <w:lvlJc w:val="left"/>
      <w:pPr>
        <w:ind w:left="927" w:hanging="360"/>
      </w:pPr>
      <w:rPr>
        <w:rFonts w:ascii="Symbol" w:hAnsi="Symbol" w:hint="default"/>
      </w:rPr>
    </w:lvl>
    <w:lvl w:ilvl="1" w:tplc="FFFFFFFF">
      <w:numFmt w:val="bullet"/>
      <w:lvlText w:val="o"/>
      <w:lvlJc w:val="left"/>
      <w:pPr>
        <w:ind w:left="1440" w:hanging="360"/>
      </w:pPr>
      <w:rPr>
        <w:rFonts w:ascii="Courier New" w:hAnsi="Courier New" w:hint="default"/>
      </w:rPr>
    </w:lvl>
    <w:lvl w:ilvl="2" w:tplc="FFFFFFFF">
      <w:numFmt w:val="bullet"/>
      <w:lvlText w:val=""/>
      <w:lvlJc w:val="left"/>
      <w:pPr>
        <w:ind w:left="2160" w:hanging="360"/>
      </w:pPr>
      <w:rPr>
        <w:rFonts w:ascii="Wingdings" w:hAnsi="Wingdings" w:hint="default"/>
      </w:rPr>
    </w:lvl>
    <w:lvl w:ilvl="3" w:tplc="FFFFFFFF">
      <w:numFmt w:val="bullet"/>
      <w:lvlText w:val=""/>
      <w:lvlJc w:val="left"/>
      <w:pPr>
        <w:ind w:left="2880" w:hanging="360"/>
      </w:pPr>
      <w:rPr>
        <w:rFonts w:ascii="Symbol" w:hAnsi="Symbol" w:hint="default"/>
      </w:rPr>
    </w:lvl>
    <w:lvl w:ilvl="4" w:tplc="FFFFFFFF">
      <w:numFmt w:val="bullet"/>
      <w:lvlText w:val="o"/>
      <w:lvlJc w:val="left"/>
      <w:pPr>
        <w:ind w:left="3600" w:hanging="360"/>
      </w:pPr>
      <w:rPr>
        <w:rFonts w:ascii="Courier New" w:hAnsi="Courier New" w:hint="default"/>
      </w:rPr>
    </w:lvl>
    <w:lvl w:ilvl="5" w:tplc="FFFFFFFF">
      <w:numFmt w:val="bullet"/>
      <w:lvlText w:val=""/>
      <w:lvlJc w:val="left"/>
      <w:pPr>
        <w:ind w:left="4320" w:hanging="360"/>
      </w:pPr>
      <w:rPr>
        <w:rFonts w:ascii="Wingdings" w:hAnsi="Wingdings" w:hint="default"/>
      </w:rPr>
    </w:lvl>
    <w:lvl w:ilvl="6" w:tplc="FFFFFFFF">
      <w:numFmt w:val="bullet"/>
      <w:lvlText w:val=""/>
      <w:lvlJc w:val="left"/>
      <w:pPr>
        <w:ind w:left="5040" w:hanging="360"/>
      </w:pPr>
      <w:rPr>
        <w:rFonts w:ascii="Symbol" w:hAnsi="Symbol" w:hint="default"/>
      </w:rPr>
    </w:lvl>
    <w:lvl w:ilvl="7" w:tplc="FFFFFFFF">
      <w:numFmt w:val="bullet"/>
      <w:lvlText w:val="o"/>
      <w:lvlJc w:val="left"/>
      <w:pPr>
        <w:ind w:left="5760" w:hanging="360"/>
      </w:pPr>
      <w:rPr>
        <w:rFonts w:ascii="Courier New" w:hAnsi="Courier New" w:hint="default"/>
      </w:rPr>
    </w:lvl>
    <w:lvl w:ilvl="8" w:tplc="FFFFFFFF">
      <w:numFmt w:val="bullet"/>
      <w:lvlText w:val=""/>
      <w:lvlJc w:val="left"/>
      <w:pPr>
        <w:ind w:left="6480" w:hanging="360"/>
      </w:pPr>
      <w:rPr>
        <w:rFonts w:ascii="Wingdings" w:hAnsi="Wingdings" w:hint="default"/>
      </w:rPr>
    </w:lvl>
  </w:abstractNum>
  <w:abstractNum w:abstractNumId="42" w15:restartNumberingAfterBreak="0">
    <w:nsid w:val="7E194E64"/>
    <w:multiLevelType w:val="hybridMultilevel"/>
    <w:tmpl w:val="7F3ED73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1320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0660889">
    <w:abstractNumId w:val="0"/>
  </w:num>
  <w:num w:numId="3" w16cid:durableId="348068476">
    <w:abstractNumId w:val="27"/>
  </w:num>
  <w:num w:numId="4" w16cid:durableId="2140297312">
    <w:abstractNumId w:val="8"/>
  </w:num>
  <w:num w:numId="5" w16cid:durableId="1780175489">
    <w:abstractNumId w:val="26"/>
  </w:num>
  <w:num w:numId="6" w16cid:durableId="1634868786">
    <w:abstractNumId w:val="16"/>
  </w:num>
  <w:num w:numId="7" w16cid:durableId="336200557">
    <w:abstractNumId w:val="13"/>
  </w:num>
  <w:num w:numId="8" w16cid:durableId="64424291">
    <w:abstractNumId w:val="21"/>
  </w:num>
  <w:num w:numId="9" w16cid:durableId="1540047395">
    <w:abstractNumId w:val="36"/>
  </w:num>
  <w:num w:numId="10" w16cid:durableId="758987631">
    <w:abstractNumId w:val="7"/>
  </w:num>
  <w:num w:numId="11" w16cid:durableId="547647102">
    <w:abstractNumId w:val="22"/>
  </w:num>
  <w:num w:numId="12" w16cid:durableId="757481929">
    <w:abstractNumId w:val="40"/>
  </w:num>
  <w:num w:numId="13" w16cid:durableId="926115148">
    <w:abstractNumId w:val="29"/>
  </w:num>
  <w:num w:numId="14" w16cid:durableId="1453867941">
    <w:abstractNumId w:val="20"/>
  </w:num>
  <w:num w:numId="15" w16cid:durableId="1242174511">
    <w:abstractNumId w:val="24"/>
  </w:num>
  <w:num w:numId="16" w16cid:durableId="1759598198">
    <w:abstractNumId w:val="18"/>
  </w:num>
  <w:num w:numId="17" w16cid:durableId="449010318">
    <w:abstractNumId w:val="9"/>
  </w:num>
  <w:num w:numId="18" w16cid:durableId="1403067787">
    <w:abstractNumId w:val="2"/>
  </w:num>
  <w:num w:numId="19" w16cid:durableId="544803731">
    <w:abstractNumId w:val="19"/>
  </w:num>
  <w:num w:numId="20" w16cid:durableId="536506749">
    <w:abstractNumId w:val="28"/>
  </w:num>
  <w:num w:numId="21" w16cid:durableId="1410082868">
    <w:abstractNumId w:val="33"/>
  </w:num>
  <w:num w:numId="22" w16cid:durableId="1084230115">
    <w:abstractNumId w:val="14"/>
  </w:num>
  <w:num w:numId="23" w16cid:durableId="9574481">
    <w:abstractNumId w:val="37"/>
  </w:num>
  <w:num w:numId="24" w16cid:durableId="21904965">
    <w:abstractNumId w:val="10"/>
  </w:num>
  <w:num w:numId="25" w16cid:durableId="1252736296">
    <w:abstractNumId w:val="32"/>
  </w:num>
  <w:num w:numId="26" w16cid:durableId="873468020">
    <w:abstractNumId w:val="25"/>
  </w:num>
  <w:num w:numId="27" w16cid:durableId="1259751171">
    <w:abstractNumId w:val="5"/>
  </w:num>
  <w:num w:numId="28" w16cid:durableId="1055664432">
    <w:abstractNumId w:val="42"/>
  </w:num>
  <w:num w:numId="29" w16cid:durableId="2140686873">
    <w:abstractNumId w:val="15"/>
  </w:num>
  <w:num w:numId="30" w16cid:durableId="1962682863">
    <w:abstractNumId w:val="34"/>
  </w:num>
  <w:num w:numId="31" w16cid:durableId="116879412">
    <w:abstractNumId w:val="30"/>
  </w:num>
  <w:num w:numId="32" w16cid:durableId="601955979">
    <w:abstractNumId w:val="12"/>
  </w:num>
  <w:num w:numId="33" w16cid:durableId="238944401">
    <w:abstractNumId w:val="17"/>
  </w:num>
  <w:num w:numId="34" w16cid:durableId="405805658">
    <w:abstractNumId w:val="3"/>
  </w:num>
  <w:num w:numId="35" w16cid:durableId="1758862954">
    <w:abstractNumId w:val="4"/>
  </w:num>
  <w:num w:numId="36" w16cid:durableId="1901480184">
    <w:abstractNumId w:val="41"/>
  </w:num>
  <w:num w:numId="37" w16cid:durableId="108285999">
    <w:abstractNumId w:val="39"/>
  </w:num>
  <w:num w:numId="38" w16cid:durableId="309213573">
    <w:abstractNumId w:val="35"/>
  </w:num>
  <w:num w:numId="39" w16cid:durableId="1686635770">
    <w:abstractNumId w:val="11"/>
  </w:num>
  <w:num w:numId="40" w16cid:durableId="1129127300">
    <w:abstractNumId w:val="6"/>
  </w:num>
  <w:num w:numId="41" w16cid:durableId="280038416">
    <w:abstractNumId w:val="38"/>
  </w:num>
  <w:num w:numId="42" w16cid:durableId="1797676124">
    <w:abstractNumId w:val="31"/>
  </w:num>
  <w:num w:numId="43" w16cid:durableId="1348868844">
    <w:abstractNumId w:val="2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7B5"/>
    <w:rsid w:val="00001C18"/>
    <w:rsid w:val="00002E4A"/>
    <w:rsid w:val="0000411B"/>
    <w:rsid w:val="00016668"/>
    <w:rsid w:val="00024986"/>
    <w:rsid w:val="00024A97"/>
    <w:rsid w:val="00025643"/>
    <w:rsid w:val="00026B9A"/>
    <w:rsid w:val="00027E38"/>
    <w:rsid w:val="00033205"/>
    <w:rsid w:val="0003607F"/>
    <w:rsid w:val="00036C7F"/>
    <w:rsid w:val="00037F2E"/>
    <w:rsid w:val="00041413"/>
    <w:rsid w:val="00042417"/>
    <w:rsid w:val="00042B87"/>
    <w:rsid w:val="000448B6"/>
    <w:rsid w:val="00044C4E"/>
    <w:rsid w:val="00050743"/>
    <w:rsid w:val="00051D73"/>
    <w:rsid w:val="00053E94"/>
    <w:rsid w:val="000541F2"/>
    <w:rsid w:val="00054F0C"/>
    <w:rsid w:val="000559CA"/>
    <w:rsid w:val="00056F90"/>
    <w:rsid w:val="00060166"/>
    <w:rsid w:val="00065098"/>
    <w:rsid w:val="000654C7"/>
    <w:rsid w:val="00065B48"/>
    <w:rsid w:val="00065B81"/>
    <w:rsid w:val="00066931"/>
    <w:rsid w:val="00066980"/>
    <w:rsid w:val="00066C35"/>
    <w:rsid w:val="00067AFA"/>
    <w:rsid w:val="000717B3"/>
    <w:rsid w:val="0007310C"/>
    <w:rsid w:val="0007629C"/>
    <w:rsid w:val="00076407"/>
    <w:rsid w:val="0007792B"/>
    <w:rsid w:val="00077DD6"/>
    <w:rsid w:val="0008104D"/>
    <w:rsid w:val="00082ADE"/>
    <w:rsid w:val="00082AE9"/>
    <w:rsid w:val="00082B14"/>
    <w:rsid w:val="00083C55"/>
    <w:rsid w:val="00084732"/>
    <w:rsid w:val="00086528"/>
    <w:rsid w:val="00087E54"/>
    <w:rsid w:val="00090540"/>
    <w:rsid w:val="00091002"/>
    <w:rsid w:val="00092B6D"/>
    <w:rsid w:val="00093E7D"/>
    <w:rsid w:val="00094261"/>
    <w:rsid w:val="000945DF"/>
    <w:rsid w:val="00095966"/>
    <w:rsid w:val="00096020"/>
    <w:rsid w:val="000962B2"/>
    <w:rsid w:val="000966AB"/>
    <w:rsid w:val="000A0869"/>
    <w:rsid w:val="000A1EC7"/>
    <w:rsid w:val="000A231A"/>
    <w:rsid w:val="000A3245"/>
    <w:rsid w:val="000A402E"/>
    <w:rsid w:val="000B10D1"/>
    <w:rsid w:val="000B5A7C"/>
    <w:rsid w:val="000B7B1D"/>
    <w:rsid w:val="000C0F0F"/>
    <w:rsid w:val="000C2560"/>
    <w:rsid w:val="000C5100"/>
    <w:rsid w:val="000C6CC0"/>
    <w:rsid w:val="000C7D87"/>
    <w:rsid w:val="000D187D"/>
    <w:rsid w:val="000D2C3B"/>
    <w:rsid w:val="000D475D"/>
    <w:rsid w:val="000D6390"/>
    <w:rsid w:val="000D74D6"/>
    <w:rsid w:val="000E15A1"/>
    <w:rsid w:val="000E2B2E"/>
    <w:rsid w:val="000E3200"/>
    <w:rsid w:val="000E39B6"/>
    <w:rsid w:val="000E3E86"/>
    <w:rsid w:val="000E589D"/>
    <w:rsid w:val="000E67A1"/>
    <w:rsid w:val="000E6B63"/>
    <w:rsid w:val="000E749E"/>
    <w:rsid w:val="000F014A"/>
    <w:rsid w:val="000F12EC"/>
    <w:rsid w:val="000F140E"/>
    <w:rsid w:val="000F184D"/>
    <w:rsid w:val="000F3847"/>
    <w:rsid w:val="000F3F91"/>
    <w:rsid w:val="000F4BFE"/>
    <w:rsid w:val="000F513D"/>
    <w:rsid w:val="000F549B"/>
    <w:rsid w:val="000F658E"/>
    <w:rsid w:val="000F71D5"/>
    <w:rsid w:val="001012BE"/>
    <w:rsid w:val="00103270"/>
    <w:rsid w:val="00105B0A"/>
    <w:rsid w:val="00107DC9"/>
    <w:rsid w:val="00110637"/>
    <w:rsid w:val="00113F5E"/>
    <w:rsid w:val="00114EF1"/>
    <w:rsid w:val="00116EB9"/>
    <w:rsid w:val="00117400"/>
    <w:rsid w:val="00120453"/>
    <w:rsid w:val="001210DB"/>
    <w:rsid w:val="00121585"/>
    <w:rsid w:val="001232EF"/>
    <w:rsid w:val="0012354E"/>
    <w:rsid w:val="001236D7"/>
    <w:rsid w:val="00124ED7"/>
    <w:rsid w:val="00125CB9"/>
    <w:rsid w:val="00126876"/>
    <w:rsid w:val="0012707B"/>
    <w:rsid w:val="00131A84"/>
    <w:rsid w:val="00131E13"/>
    <w:rsid w:val="00133084"/>
    <w:rsid w:val="0013716D"/>
    <w:rsid w:val="00140A6A"/>
    <w:rsid w:val="0014435E"/>
    <w:rsid w:val="00145184"/>
    <w:rsid w:val="00145337"/>
    <w:rsid w:val="00146BF3"/>
    <w:rsid w:val="001509BF"/>
    <w:rsid w:val="00150B4F"/>
    <w:rsid w:val="00151D6C"/>
    <w:rsid w:val="00155947"/>
    <w:rsid w:val="00160A5B"/>
    <w:rsid w:val="00160AAB"/>
    <w:rsid w:val="00160C65"/>
    <w:rsid w:val="0016607A"/>
    <w:rsid w:val="001718B5"/>
    <w:rsid w:val="00172F89"/>
    <w:rsid w:val="00173B4C"/>
    <w:rsid w:val="00175475"/>
    <w:rsid w:val="001755C4"/>
    <w:rsid w:val="00175C13"/>
    <w:rsid w:val="001768F8"/>
    <w:rsid w:val="00176B3C"/>
    <w:rsid w:val="00176EE2"/>
    <w:rsid w:val="001801ED"/>
    <w:rsid w:val="00182B39"/>
    <w:rsid w:val="00183880"/>
    <w:rsid w:val="00183E87"/>
    <w:rsid w:val="001862DB"/>
    <w:rsid w:val="001868CA"/>
    <w:rsid w:val="00193438"/>
    <w:rsid w:val="001954D0"/>
    <w:rsid w:val="00195951"/>
    <w:rsid w:val="001976AC"/>
    <w:rsid w:val="001A095F"/>
    <w:rsid w:val="001A3E05"/>
    <w:rsid w:val="001A425F"/>
    <w:rsid w:val="001A528F"/>
    <w:rsid w:val="001A6B21"/>
    <w:rsid w:val="001A79A0"/>
    <w:rsid w:val="001A7B9B"/>
    <w:rsid w:val="001B07B8"/>
    <w:rsid w:val="001B122C"/>
    <w:rsid w:val="001B14BD"/>
    <w:rsid w:val="001B3681"/>
    <w:rsid w:val="001B37E8"/>
    <w:rsid w:val="001B5CE5"/>
    <w:rsid w:val="001B7A22"/>
    <w:rsid w:val="001C01DF"/>
    <w:rsid w:val="001C1DAD"/>
    <w:rsid w:val="001C2286"/>
    <w:rsid w:val="001C3E31"/>
    <w:rsid w:val="001C42D6"/>
    <w:rsid w:val="001C4525"/>
    <w:rsid w:val="001C6FC3"/>
    <w:rsid w:val="001D0F4F"/>
    <w:rsid w:val="001D0FFE"/>
    <w:rsid w:val="001D192A"/>
    <w:rsid w:val="001D33C6"/>
    <w:rsid w:val="001D436C"/>
    <w:rsid w:val="001D5481"/>
    <w:rsid w:val="001D75FE"/>
    <w:rsid w:val="001E15E5"/>
    <w:rsid w:val="001E27A4"/>
    <w:rsid w:val="001E501F"/>
    <w:rsid w:val="001E6701"/>
    <w:rsid w:val="001F168C"/>
    <w:rsid w:val="001F16D8"/>
    <w:rsid w:val="001F365F"/>
    <w:rsid w:val="001F41D8"/>
    <w:rsid w:val="001F4837"/>
    <w:rsid w:val="001F7D59"/>
    <w:rsid w:val="0020082C"/>
    <w:rsid w:val="00202E3B"/>
    <w:rsid w:val="0020425C"/>
    <w:rsid w:val="0020434D"/>
    <w:rsid w:val="00207423"/>
    <w:rsid w:val="002109C7"/>
    <w:rsid w:val="0021105B"/>
    <w:rsid w:val="002139E9"/>
    <w:rsid w:val="0021531E"/>
    <w:rsid w:val="00215525"/>
    <w:rsid w:val="00216C9C"/>
    <w:rsid w:val="00217298"/>
    <w:rsid w:val="00220290"/>
    <w:rsid w:val="00220A9C"/>
    <w:rsid w:val="00222193"/>
    <w:rsid w:val="00223DCC"/>
    <w:rsid w:val="002242A0"/>
    <w:rsid w:val="002247B5"/>
    <w:rsid w:val="00226415"/>
    <w:rsid w:val="002304A7"/>
    <w:rsid w:val="00230A5D"/>
    <w:rsid w:val="0023137D"/>
    <w:rsid w:val="00232209"/>
    <w:rsid w:val="002324CB"/>
    <w:rsid w:val="0023304F"/>
    <w:rsid w:val="002335D2"/>
    <w:rsid w:val="002346B4"/>
    <w:rsid w:val="002362E8"/>
    <w:rsid w:val="002379B9"/>
    <w:rsid w:val="00240008"/>
    <w:rsid w:val="002423A9"/>
    <w:rsid w:val="00243935"/>
    <w:rsid w:val="00245DF2"/>
    <w:rsid w:val="002460A5"/>
    <w:rsid w:val="002461E2"/>
    <w:rsid w:val="00250B77"/>
    <w:rsid w:val="0025219D"/>
    <w:rsid w:val="00252C39"/>
    <w:rsid w:val="00254466"/>
    <w:rsid w:val="00255894"/>
    <w:rsid w:val="0025672B"/>
    <w:rsid w:val="00257536"/>
    <w:rsid w:val="0026204E"/>
    <w:rsid w:val="00262463"/>
    <w:rsid w:val="00263162"/>
    <w:rsid w:val="002632C2"/>
    <w:rsid w:val="00264134"/>
    <w:rsid w:val="00264DCF"/>
    <w:rsid w:val="002650D5"/>
    <w:rsid w:val="00265F81"/>
    <w:rsid w:val="00271DBA"/>
    <w:rsid w:val="00272A4B"/>
    <w:rsid w:val="002736C2"/>
    <w:rsid w:val="002742AD"/>
    <w:rsid w:val="00280C2E"/>
    <w:rsid w:val="00282CAB"/>
    <w:rsid w:val="00282FA4"/>
    <w:rsid w:val="00283F7C"/>
    <w:rsid w:val="0028495E"/>
    <w:rsid w:val="00284F96"/>
    <w:rsid w:val="00285BF6"/>
    <w:rsid w:val="00287AEC"/>
    <w:rsid w:val="00290B1C"/>
    <w:rsid w:val="002930D1"/>
    <w:rsid w:val="00293279"/>
    <w:rsid w:val="002944B4"/>
    <w:rsid w:val="0029695A"/>
    <w:rsid w:val="00297695"/>
    <w:rsid w:val="00297B41"/>
    <w:rsid w:val="002A034E"/>
    <w:rsid w:val="002A5130"/>
    <w:rsid w:val="002A5D6F"/>
    <w:rsid w:val="002A67C4"/>
    <w:rsid w:val="002B0BAA"/>
    <w:rsid w:val="002B20CB"/>
    <w:rsid w:val="002B4CB6"/>
    <w:rsid w:val="002B6275"/>
    <w:rsid w:val="002B6AAC"/>
    <w:rsid w:val="002C04D9"/>
    <w:rsid w:val="002C0EA8"/>
    <w:rsid w:val="002C21AE"/>
    <w:rsid w:val="002C280D"/>
    <w:rsid w:val="002C32E7"/>
    <w:rsid w:val="002C3660"/>
    <w:rsid w:val="002C5BFC"/>
    <w:rsid w:val="002C66CD"/>
    <w:rsid w:val="002C6E8D"/>
    <w:rsid w:val="002D0165"/>
    <w:rsid w:val="002D1E60"/>
    <w:rsid w:val="002D245F"/>
    <w:rsid w:val="002D2628"/>
    <w:rsid w:val="002D378D"/>
    <w:rsid w:val="002D3895"/>
    <w:rsid w:val="002D5CCB"/>
    <w:rsid w:val="002D72C3"/>
    <w:rsid w:val="002D7FFC"/>
    <w:rsid w:val="002E0589"/>
    <w:rsid w:val="002E127B"/>
    <w:rsid w:val="002E2587"/>
    <w:rsid w:val="002E344F"/>
    <w:rsid w:val="002E5597"/>
    <w:rsid w:val="002E60B3"/>
    <w:rsid w:val="002E63FE"/>
    <w:rsid w:val="002E6603"/>
    <w:rsid w:val="002E6664"/>
    <w:rsid w:val="002E6D5C"/>
    <w:rsid w:val="002F0C7B"/>
    <w:rsid w:val="002F0E0E"/>
    <w:rsid w:val="002F683C"/>
    <w:rsid w:val="002F7365"/>
    <w:rsid w:val="00301044"/>
    <w:rsid w:val="00301B83"/>
    <w:rsid w:val="0030342B"/>
    <w:rsid w:val="00307113"/>
    <w:rsid w:val="00307848"/>
    <w:rsid w:val="00311946"/>
    <w:rsid w:val="003121A9"/>
    <w:rsid w:val="00312FEE"/>
    <w:rsid w:val="003137E2"/>
    <w:rsid w:val="00313E43"/>
    <w:rsid w:val="00320B02"/>
    <w:rsid w:val="0032108D"/>
    <w:rsid w:val="00322690"/>
    <w:rsid w:val="00324B22"/>
    <w:rsid w:val="00325902"/>
    <w:rsid w:val="003264D9"/>
    <w:rsid w:val="0032685A"/>
    <w:rsid w:val="003315FB"/>
    <w:rsid w:val="00332912"/>
    <w:rsid w:val="00333FE0"/>
    <w:rsid w:val="00336BCB"/>
    <w:rsid w:val="003376AC"/>
    <w:rsid w:val="00337761"/>
    <w:rsid w:val="00337D6A"/>
    <w:rsid w:val="00341DA2"/>
    <w:rsid w:val="00342755"/>
    <w:rsid w:val="00343FE1"/>
    <w:rsid w:val="0034419C"/>
    <w:rsid w:val="00346FB6"/>
    <w:rsid w:val="00347D74"/>
    <w:rsid w:val="003508A1"/>
    <w:rsid w:val="003523B5"/>
    <w:rsid w:val="00352501"/>
    <w:rsid w:val="00352FFB"/>
    <w:rsid w:val="00353FF1"/>
    <w:rsid w:val="0035494F"/>
    <w:rsid w:val="003552B0"/>
    <w:rsid w:val="00357B28"/>
    <w:rsid w:val="00357D37"/>
    <w:rsid w:val="003600AF"/>
    <w:rsid w:val="00360578"/>
    <w:rsid w:val="00360F92"/>
    <w:rsid w:val="003615F3"/>
    <w:rsid w:val="003616B2"/>
    <w:rsid w:val="003620DC"/>
    <w:rsid w:val="003629F9"/>
    <w:rsid w:val="0036428E"/>
    <w:rsid w:val="00371028"/>
    <w:rsid w:val="00371EBC"/>
    <w:rsid w:val="00372C5E"/>
    <w:rsid w:val="00373CC7"/>
    <w:rsid w:val="003744DD"/>
    <w:rsid w:val="00374DF2"/>
    <w:rsid w:val="0037510F"/>
    <w:rsid w:val="00375293"/>
    <w:rsid w:val="00375931"/>
    <w:rsid w:val="00376337"/>
    <w:rsid w:val="00380FD7"/>
    <w:rsid w:val="00381486"/>
    <w:rsid w:val="00382995"/>
    <w:rsid w:val="00383638"/>
    <w:rsid w:val="00384010"/>
    <w:rsid w:val="00384B5F"/>
    <w:rsid w:val="00385C37"/>
    <w:rsid w:val="00387273"/>
    <w:rsid w:val="00387817"/>
    <w:rsid w:val="00392EB2"/>
    <w:rsid w:val="00393FF3"/>
    <w:rsid w:val="003965E6"/>
    <w:rsid w:val="003A274E"/>
    <w:rsid w:val="003A2FB8"/>
    <w:rsid w:val="003A43F6"/>
    <w:rsid w:val="003A49E0"/>
    <w:rsid w:val="003A53B2"/>
    <w:rsid w:val="003A6290"/>
    <w:rsid w:val="003A6449"/>
    <w:rsid w:val="003A6867"/>
    <w:rsid w:val="003A7CD4"/>
    <w:rsid w:val="003A7E69"/>
    <w:rsid w:val="003B0ACD"/>
    <w:rsid w:val="003B0BC4"/>
    <w:rsid w:val="003B2901"/>
    <w:rsid w:val="003B3158"/>
    <w:rsid w:val="003B3D55"/>
    <w:rsid w:val="003C1B94"/>
    <w:rsid w:val="003C320E"/>
    <w:rsid w:val="003C62B3"/>
    <w:rsid w:val="003C644F"/>
    <w:rsid w:val="003C6F19"/>
    <w:rsid w:val="003C6F99"/>
    <w:rsid w:val="003C71FD"/>
    <w:rsid w:val="003C7972"/>
    <w:rsid w:val="003D0FBB"/>
    <w:rsid w:val="003D13F9"/>
    <w:rsid w:val="003D23ED"/>
    <w:rsid w:val="003D6933"/>
    <w:rsid w:val="003E24F2"/>
    <w:rsid w:val="003E269D"/>
    <w:rsid w:val="003E3901"/>
    <w:rsid w:val="003E3A76"/>
    <w:rsid w:val="003E5FE7"/>
    <w:rsid w:val="003E7CE0"/>
    <w:rsid w:val="003F0589"/>
    <w:rsid w:val="003F2659"/>
    <w:rsid w:val="003F7065"/>
    <w:rsid w:val="003F7A9E"/>
    <w:rsid w:val="00401E3D"/>
    <w:rsid w:val="00404DB0"/>
    <w:rsid w:val="00405153"/>
    <w:rsid w:val="004052D1"/>
    <w:rsid w:val="00406796"/>
    <w:rsid w:val="004077C5"/>
    <w:rsid w:val="004111D9"/>
    <w:rsid w:val="00411DB4"/>
    <w:rsid w:val="00412223"/>
    <w:rsid w:val="004133F3"/>
    <w:rsid w:val="00413796"/>
    <w:rsid w:val="00413947"/>
    <w:rsid w:val="00414748"/>
    <w:rsid w:val="00414A73"/>
    <w:rsid w:val="00414ADC"/>
    <w:rsid w:val="00417531"/>
    <w:rsid w:val="00420A3A"/>
    <w:rsid w:val="00420ECA"/>
    <w:rsid w:val="00421C3A"/>
    <w:rsid w:val="004225C3"/>
    <w:rsid w:val="00422740"/>
    <w:rsid w:val="00422C90"/>
    <w:rsid w:val="00426211"/>
    <w:rsid w:val="00427D35"/>
    <w:rsid w:val="00430BAD"/>
    <w:rsid w:val="00431193"/>
    <w:rsid w:val="00431AC5"/>
    <w:rsid w:val="00431BE2"/>
    <w:rsid w:val="00436DD7"/>
    <w:rsid w:val="00437AB6"/>
    <w:rsid w:val="00441593"/>
    <w:rsid w:val="004417BA"/>
    <w:rsid w:val="00444164"/>
    <w:rsid w:val="00447497"/>
    <w:rsid w:val="00447E41"/>
    <w:rsid w:val="00450F13"/>
    <w:rsid w:val="00451254"/>
    <w:rsid w:val="0045569E"/>
    <w:rsid w:val="004569B6"/>
    <w:rsid w:val="00457EDE"/>
    <w:rsid w:val="00460AB2"/>
    <w:rsid w:val="0046153A"/>
    <w:rsid w:val="004620E6"/>
    <w:rsid w:val="004621C8"/>
    <w:rsid w:val="004656A8"/>
    <w:rsid w:val="004659A8"/>
    <w:rsid w:val="00470177"/>
    <w:rsid w:val="004723CF"/>
    <w:rsid w:val="00472AFD"/>
    <w:rsid w:val="0047716B"/>
    <w:rsid w:val="00477A18"/>
    <w:rsid w:val="00481371"/>
    <w:rsid w:val="00485BDA"/>
    <w:rsid w:val="004867B4"/>
    <w:rsid w:val="004905A9"/>
    <w:rsid w:val="00491A13"/>
    <w:rsid w:val="00491EFA"/>
    <w:rsid w:val="00495D71"/>
    <w:rsid w:val="00496E8E"/>
    <w:rsid w:val="004A42E5"/>
    <w:rsid w:val="004A5E66"/>
    <w:rsid w:val="004A61BE"/>
    <w:rsid w:val="004A6839"/>
    <w:rsid w:val="004A7333"/>
    <w:rsid w:val="004A7806"/>
    <w:rsid w:val="004B0342"/>
    <w:rsid w:val="004B0E71"/>
    <w:rsid w:val="004B216C"/>
    <w:rsid w:val="004B40C5"/>
    <w:rsid w:val="004B4E31"/>
    <w:rsid w:val="004C0535"/>
    <w:rsid w:val="004C2322"/>
    <w:rsid w:val="004C3084"/>
    <w:rsid w:val="004C3130"/>
    <w:rsid w:val="004C4135"/>
    <w:rsid w:val="004C4F04"/>
    <w:rsid w:val="004C55E6"/>
    <w:rsid w:val="004C63F3"/>
    <w:rsid w:val="004C75FB"/>
    <w:rsid w:val="004D1BC5"/>
    <w:rsid w:val="004D2A51"/>
    <w:rsid w:val="004D462E"/>
    <w:rsid w:val="004D47B2"/>
    <w:rsid w:val="004D4DA9"/>
    <w:rsid w:val="004D4E78"/>
    <w:rsid w:val="004D51DC"/>
    <w:rsid w:val="004D532F"/>
    <w:rsid w:val="004D6274"/>
    <w:rsid w:val="004D79B6"/>
    <w:rsid w:val="004E43B0"/>
    <w:rsid w:val="004E54B9"/>
    <w:rsid w:val="004E5587"/>
    <w:rsid w:val="004E662B"/>
    <w:rsid w:val="004E7036"/>
    <w:rsid w:val="004F0918"/>
    <w:rsid w:val="004F3346"/>
    <w:rsid w:val="004F355E"/>
    <w:rsid w:val="004F72E9"/>
    <w:rsid w:val="004F7C27"/>
    <w:rsid w:val="005002BE"/>
    <w:rsid w:val="00500A3A"/>
    <w:rsid w:val="00503464"/>
    <w:rsid w:val="00503CEC"/>
    <w:rsid w:val="005051B7"/>
    <w:rsid w:val="005060E9"/>
    <w:rsid w:val="005073A5"/>
    <w:rsid w:val="00507E1E"/>
    <w:rsid w:val="00511D7A"/>
    <w:rsid w:val="00514212"/>
    <w:rsid w:val="00515DBB"/>
    <w:rsid w:val="00515E3F"/>
    <w:rsid w:val="0051706A"/>
    <w:rsid w:val="00521221"/>
    <w:rsid w:val="00522554"/>
    <w:rsid w:val="005234DC"/>
    <w:rsid w:val="0052380E"/>
    <w:rsid w:val="00526CE3"/>
    <w:rsid w:val="005274B2"/>
    <w:rsid w:val="00530C62"/>
    <w:rsid w:val="0053244D"/>
    <w:rsid w:val="005346FC"/>
    <w:rsid w:val="005356F1"/>
    <w:rsid w:val="00535E53"/>
    <w:rsid w:val="00536467"/>
    <w:rsid w:val="00537FB1"/>
    <w:rsid w:val="00540CBB"/>
    <w:rsid w:val="00541982"/>
    <w:rsid w:val="00542DC7"/>
    <w:rsid w:val="00543F5D"/>
    <w:rsid w:val="00544043"/>
    <w:rsid w:val="005529FF"/>
    <w:rsid w:val="00554B78"/>
    <w:rsid w:val="00556ABE"/>
    <w:rsid w:val="00557160"/>
    <w:rsid w:val="00557C56"/>
    <w:rsid w:val="00561153"/>
    <w:rsid w:val="0056141D"/>
    <w:rsid w:val="00562A52"/>
    <w:rsid w:val="00562CAE"/>
    <w:rsid w:val="0056356E"/>
    <w:rsid w:val="0056394D"/>
    <w:rsid w:val="00564835"/>
    <w:rsid w:val="005656C0"/>
    <w:rsid w:val="00565F3E"/>
    <w:rsid w:val="0056625F"/>
    <w:rsid w:val="005705DE"/>
    <w:rsid w:val="00570C85"/>
    <w:rsid w:val="00571969"/>
    <w:rsid w:val="00573013"/>
    <w:rsid w:val="005735A1"/>
    <w:rsid w:val="00574265"/>
    <w:rsid w:val="00574349"/>
    <w:rsid w:val="005744F7"/>
    <w:rsid w:val="00574661"/>
    <w:rsid w:val="00575117"/>
    <w:rsid w:val="00576DEE"/>
    <w:rsid w:val="0058036D"/>
    <w:rsid w:val="00584000"/>
    <w:rsid w:val="00585034"/>
    <w:rsid w:val="0058727B"/>
    <w:rsid w:val="00591666"/>
    <w:rsid w:val="005918BE"/>
    <w:rsid w:val="00592526"/>
    <w:rsid w:val="005A01DE"/>
    <w:rsid w:val="005A0712"/>
    <w:rsid w:val="005A26EE"/>
    <w:rsid w:val="005A5329"/>
    <w:rsid w:val="005A649E"/>
    <w:rsid w:val="005B457A"/>
    <w:rsid w:val="005B49E0"/>
    <w:rsid w:val="005B4FC4"/>
    <w:rsid w:val="005B5786"/>
    <w:rsid w:val="005C069C"/>
    <w:rsid w:val="005C07CF"/>
    <w:rsid w:val="005C211D"/>
    <w:rsid w:val="005C75E5"/>
    <w:rsid w:val="005D0CAA"/>
    <w:rsid w:val="005D344B"/>
    <w:rsid w:val="005D5D95"/>
    <w:rsid w:val="005D62F3"/>
    <w:rsid w:val="005D646A"/>
    <w:rsid w:val="005D6CA4"/>
    <w:rsid w:val="005D71D5"/>
    <w:rsid w:val="005E0223"/>
    <w:rsid w:val="005E0562"/>
    <w:rsid w:val="005E0971"/>
    <w:rsid w:val="005E0DC6"/>
    <w:rsid w:val="005E1752"/>
    <w:rsid w:val="005E1B2D"/>
    <w:rsid w:val="005E1F32"/>
    <w:rsid w:val="005E2E3B"/>
    <w:rsid w:val="005E2FAD"/>
    <w:rsid w:val="005E3597"/>
    <w:rsid w:val="005E64D0"/>
    <w:rsid w:val="005E7066"/>
    <w:rsid w:val="005F22A7"/>
    <w:rsid w:val="005F30F2"/>
    <w:rsid w:val="005F31DD"/>
    <w:rsid w:val="005F53B2"/>
    <w:rsid w:val="00602C66"/>
    <w:rsid w:val="0060501E"/>
    <w:rsid w:val="006057EF"/>
    <w:rsid w:val="006063D2"/>
    <w:rsid w:val="00606956"/>
    <w:rsid w:val="00607441"/>
    <w:rsid w:val="0060767D"/>
    <w:rsid w:val="00607696"/>
    <w:rsid w:val="00610950"/>
    <w:rsid w:val="00610B71"/>
    <w:rsid w:val="0061115E"/>
    <w:rsid w:val="006142CB"/>
    <w:rsid w:val="006147CA"/>
    <w:rsid w:val="00614987"/>
    <w:rsid w:val="00615557"/>
    <w:rsid w:val="00615FB2"/>
    <w:rsid w:val="00617981"/>
    <w:rsid w:val="0062062F"/>
    <w:rsid w:val="00621D93"/>
    <w:rsid w:val="006239E3"/>
    <w:rsid w:val="00623D7E"/>
    <w:rsid w:val="00624BC5"/>
    <w:rsid w:val="00626549"/>
    <w:rsid w:val="00626C54"/>
    <w:rsid w:val="00627EDF"/>
    <w:rsid w:val="0063255D"/>
    <w:rsid w:val="00632A32"/>
    <w:rsid w:val="00632F7A"/>
    <w:rsid w:val="00633D5B"/>
    <w:rsid w:val="006344DC"/>
    <w:rsid w:val="0063460F"/>
    <w:rsid w:val="0064033D"/>
    <w:rsid w:val="006403F4"/>
    <w:rsid w:val="00641A7F"/>
    <w:rsid w:val="00642E45"/>
    <w:rsid w:val="00645518"/>
    <w:rsid w:val="006463B6"/>
    <w:rsid w:val="0064645E"/>
    <w:rsid w:val="00646C3C"/>
    <w:rsid w:val="00647E11"/>
    <w:rsid w:val="00651A7F"/>
    <w:rsid w:val="00654AE4"/>
    <w:rsid w:val="006557BB"/>
    <w:rsid w:val="00656C07"/>
    <w:rsid w:val="006576C7"/>
    <w:rsid w:val="006577C8"/>
    <w:rsid w:val="00660194"/>
    <w:rsid w:val="0066081D"/>
    <w:rsid w:val="006617F2"/>
    <w:rsid w:val="006618BE"/>
    <w:rsid w:val="00663FFA"/>
    <w:rsid w:val="00664676"/>
    <w:rsid w:val="0066719D"/>
    <w:rsid w:val="006703E2"/>
    <w:rsid w:val="006703ED"/>
    <w:rsid w:val="006707E1"/>
    <w:rsid w:val="00670A70"/>
    <w:rsid w:val="006719E2"/>
    <w:rsid w:val="00671D76"/>
    <w:rsid w:val="006721BB"/>
    <w:rsid w:val="00672D02"/>
    <w:rsid w:val="0067512C"/>
    <w:rsid w:val="0067544C"/>
    <w:rsid w:val="0068428E"/>
    <w:rsid w:val="00685145"/>
    <w:rsid w:val="00685723"/>
    <w:rsid w:val="00686C19"/>
    <w:rsid w:val="006878C4"/>
    <w:rsid w:val="00687B05"/>
    <w:rsid w:val="006925C2"/>
    <w:rsid w:val="00693D20"/>
    <w:rsid w:val="006943DA"/>
    <w:rsid w:val="00694762"/>
    <w:rsid w:val="0069554D"/>
    <w:rsid w:val="00696C29"/>
    <w:rsid w:val="006A0489"/>
    <w:rsid w:val="006A1E23"/>
    <w:rsid w:val="006A3D71"/>
    <w:rsid w:val="006A55F3"/>
    <w:rsid w:val="006A6A54"/>
    <w:rsid w:val="006B04B8"/>
    <w:rsid w:val="006B0D92"/>
    <w:rsid w:val="006B1395"/>
    <w:rsid w:val="006B2D06"/>
    <w:rsid w:val="006B6DEB"/>
    <w:rsid w:val="006B73B5"/>
    <w:rsid w:val="006C42E3"/>
    <w:rsid w:val="006C5E11"/>
    <w:rsid w:val="006C633C"/>
    <w:rsid w:val="006C6D15"/>
    <w:rsid w:val="006C7867"/>
    <w:rsid w:val="006C796B"/>
    <w:rsid w:val="006D261B"/>
    <w:rsid w:val="006D2988"/>
    <w:rsid w:val="006D5904"/>
    <w:rsid w:val="006D6E20"/>
    <w:rsid w:val="006E1BD1"/>
    <w:rsid w:val="006E4C93"/>
    <w:rsid w:val="006E4C99"/>
    <w:rsid w:val="006E5E5F"/>
    <w:rsid w:val="006E67B1"/>
    <w:rsid w:val="006F1312"/>
    <w:rsid w:val="006F58AA"/>
    <w:rsid w:val="006F5C10"/>
    <w:rsid w:val="006F6854"/>
    <w:rsid w:val="006F6E44"/>
    <w:rsid w:val="006F7759"/>
    <w:rsid w:val="00700549"/>
    <w:rsid w:val="007025A2"/>
    <w:rsid w:val="007026C2"/>
    <w:rsid w:val="007033A0"/>
    <w:rsid w:val="00703B14"/>
    <w:rsid w:val="00704178"/>
    <w:rsid w:val="007041D2"/>
    <w:rsid w:val="007053E3"/>
    <w:rsid w:val="0070600F"/>
    <w:rsid w:val="0070690F"/>
    <w:rsid w:val="00706F09"/>
    <w:rsid w:val="0071034A"/>
    <w:rsid w:val="0071187F"/>
    <w:rsid w:val="00711EB4"/>
    <w:rsid w:val="007131FD"/>
    <w:rsid w:val="00713425"/>
    <w:rsid w:val="00713E31"/>
    <w:rsid w:val="00714AE3"/>
    <w:rsid w:val="00715F71"/>
    <w:rsid w:val="00716C46"/>
    <w:rsid w:val="007224CF"/>
    <w:rsid w:val="00723E64"/>
    <w:rsid w:val="00726E20"/>
    <w:rsid w:val="007300F7"/>
    <w:rsid w:val="007303DA"/>
    <w:rsid w:val="00730EE9"/>
    <w:rsid w:val="00731F45"/>
    <w:rsid w:val="007343A6"/>
    <w:rsid w:val="00734914"/>
    <w:rsid w:val="0073497F"/>
    <w:rsid w:val="007358F1"/>
    <w:rsid w:val="007366D5"/>
    <w:rsid w:val="007379E7"/>
    <w:rsid w:val="00737C90"/>
    <w:rsid w:val="00740C3C"/>
    <w:rsid w:val="00742289"/>
    <w:rsid w:val="00742B71"/>
    <w:rsid w:val="0074425F"/>
    <w:rsid w:val="00744590"/>
    <w:rsid w:val="007465CE"/>
    <w:rsid w:val="00747F56"/>
    <w:rsid w:val="00747F6D"/>
    <w:rsid w:val="0075246E"/>
    <w:rsid w:val="007527F2"/>
    <w:rsid w:val="00752870"/>
    <w:rsid w:val="00753087"/>
    <w:rsid w:val="007548D7"/>
    <w:rsid w:val="00755264"/>
    <w:rsid w:val="00755931"/>
    <w:rsid w:val="007559E4"/>
    <w:rsid w:val="00755A71"/>
    <w:rsid w:val="00761135"/>
    <w:rsid w:val="0076400B"/>
    <w:rsid w:val="00770257"/>
    <w:rsid w:val="00772CD0"/>
    <w:rsid w:val="00774A6C"/>
    <w:rsid w:val="007760A7"/>
    <w:rsid w:val="00780093"/>
    <w:rsid w:val="00780934"/>
    <w:rsid w:val="0078200B"/>
    <w:rsid w:val="0078218C"/>
    <w:rsid w:val="007825BB"/>
    <w:rsid w:val="007852F2"/>
    <w:rsid w:val="00785736"/>
    <w:rsid w:val="00786989"/>
    <w:rsid w:val="00787147"/>
    <w:rsid w:val="00791769"/>
    <w:rsid w:val="00791A46"/>
    <w:rsid w:val="007942DA"/>
    <w:rsid w:val="00794DD8"/>
    <w:rsid w:val="0079570C"/>
    <w:rsid w:val="00795D8F"/>
    <w:rsid w:val="00796CF4"/>
    <w:rsid w:val="00797527"/>
    <w:rsid w:val="007A0492"/>
    <w:rsid w:val="007A09BD"/>
    <w:rsid w:val="007A0E31"/>
    <w:rsid w:val="007A0F02"/>
    <w:rsid w:val="007A1BAD"/>
    <w:rsid w:val="007A26F0"/>
    <w:rsid w:val="007A53DE"/>
    <w:rsid w:val="007A58D8"/>
    <w:rsid w:val="007A6691"/>
    <w:rsid w:val="007A772E"/>
    <w:rsid w:val="007B1DF9"/>
    <w:rsid w:val="007B42A8"/>
    <w:rsid w:val="007B4833"/>
    <w:rsid w:val="007B4AE8"/>
    <w:rsid w:val="007C0449"/>
    <w:rsid w:val="007C22DC"/>
    <w:rsid w:val="007C60BE"/>
    <w:rsid w:val="007C6FC7"/>
    <w:rsid w:val="007C7AC9"/>
    <w:rsid w:val="007D494B"/>
    <w:rsid w:val="007D5F39"/>
    <w:rsid w:val="007D6B19"/>
    <w:rsid w:val="007D7478"/>
    <w:rsid w:val="007D7580"/>
    <w:rsid w:val="007E103E"/>
    <w:rsid w:val="007E33CA"/>
    <w:rsid w:val="007E5DCE"/>
    <w:rsid w:val="007E65F6"/>
    <w:rsid w:val="007E7E02"/>
    <w:rsid w:val="007F0364"/>
    <w:rsid w:val="007F0446"/>
    <w:rsid w:val="007F4352"/>
    <w:rsid w:val="007F6127"/>
    <w:rsid w:val="007F661D"/>
    <w:rsid w:val="00800C34"/>
    <w:rsid w:val="00800F5B"/>
    <w:rsid w:val="00801A06"/>
    <w:rsid w:val="00802608"/>
    <w:rsid w:val="00802771"/>
    <w:rsid w:val="0080287A"/>
    <w:rsid w:val="00804B7A"/>
    <w:rsid w:val="00804F66"/>
    <w:rsid w:val="008054C1"/>
    <w:rsid w:val="0080576E"/>
    <w:rsid w:val="00805D78"/>
    <w:rsid w:val="0081010C"/>
    <w:rsid w:val="00810304"/>
    <w:rsid w:val="00810DAA"/>
    <w:rsid w:val="008110DB"/>
    <w:rsid w:val="00812A53"/>
    <w:rsid w:val="00814304"/>
    <w:rsid w:val="00815286"/>
    <w:rsid w:val="00815448"/>
    <w:rsid w:val="0082040D"/>
    <w:rsid w:val="008207B6"/>
    <w:rsid w:val="00822B2E"/>
    <w:rsid w:val="00823193"/>
    <w:rsid w:val="0082331F"/>
    <w:rsid w:val="00823D14"/>
    <w:rsid w:val="00825B3A"/>
    <w:rsid w:val="00831728"/>
    <w:rsid w:val="0083219A"/>
    <w:rsid w:val="008321EC"/>
    <w:rsid w:val="00832376"/>
    <w:rsid w:val="00833546"/>
    <w:rsid w:val="00833E52"/>
    <w:rsid w:val="008359B5"/>
    <w:rsid w:val="008363D7"/>
    <w:rsid w:val="00836F7B"/>
    <w:rsid w:val="00837D5D"/>
    <w:rsid w:val="00840947"/>
    <w:rsid w:val="008419F0"/>
    <w:rsid w:val="0084224A"/>
    <w:rsid w:val="00845FD5"/>
    <w:rsid w:val="00846E23"/>
    <w:rsid w:val="00846F55"/>
    <w:rsid w:val="008478BE"/>
    <w:rsid w:val="008527AD"/>
    <w:rsid w:val="008535F3"/>
    <w:rsid w:val="008543EE"/>
    <w:rsid w:val="00855C7B"/>
    <w:rsid w:val="00855FD4"/>
    <w:rsid w:val="00857571"/>
    <w:rsid w:val="00860C16"/>
    <w:rsid w:val="00862FCD"/>
    <w:rsid w:val="008667D5"/>
    <w:rsid w:val="00867761"/>
    <w:rsid w:val="00871786"/>
    <w:rsid w:val="00872A96"/>
    <w:rsid w:val="008739A5"/>
    <w:rsid w:val="00873E65"/>
    <w:rsid w:val="00874152"/>
    <w:rsid w:val="008749FE"/>
    <w:rsid w:val="00876C2D"/>
    <w:rsid w:val="00877830"/>
    <w:rsid w:val="0088388E"/>
    <w:rsid w:val="0088441C"/>
    <w:rsid w:val="00885297"/>
    <w:rsid w:val="00886034"/>
    <w:rsid w:val="0088644F"/>
    <w:rsid w:val="00886C26"/>
    <w:rsid w:val="00886FE1"/>
    <w:rsid w:val="00887266"/>
    <w:rsid w:val="00887A27"/>
    <w:rsid w:val="00887DD0"/>
    <w:rsid w:val="00890C44"/>
    <w:rsid w:val="00893044"/>
    <w:rsid w:val="00893380"/>
    <w:rsid w:val="008934A8"/>
    <w:rsid w:val="0089353F"/>
    <w:rsid w:val="00896266"/>
    <w:rsid w:val="00897518"/>
    <w:rsid w:val="008979F9"/>
    <w:rsid w:val="008A4299"/>
    <w:rsid w:val="008A443B"/>
    <w:rsid w:val="008A5005"/>
    <w:rsid w:val="008A5043"/>
    <w:rsid w:val="008A51ED"/>
    <w:rsid w:val="008A568E"/>
    <w:rsid w:val="008A5C25"/>
    <w:rsid w:val="008A64D9"/>
    <w:rsid w:val="008A69FE"/>
    <w:rsid w:val="008B159F"/>
    <w:rsid w:val="008B55D6"/>
    <w:rsid w:val="008B5AF9"/>
    <w:rsid w:val="008B5E94"/>
    <w:rsid w:val="008B61F7"/>
    <w:rsid w:val="008B64A9"/>
    <w:rsid w:val="008C0463"/>
    <w:rsid w:val="008C238A"/>
    <w:rsid w:val="008C2898"/>
    <w:rsid w:val="008C2F1B"/>
    <w:rsid w:val="008C3049"/>
    <w:rsid w:val="008C401D"/>
    <w:rsid w:val="008C4223"/>
    <w:rsid w:val="008C50E2"/>
    <w:rsid w:val="008C7A3E"/>
    <w:rsid w:val="008D0A48"/>
    <w:rsid w:val="008D1B55"/>
    <w:rsid w:val="008D2955"/>
    <w:rsid w:val="008D3167"/>
    <w:rsid w:val="008D56D5"/>
    <w:rsid w:val="008D6B80"/>
    <w:rsid w:val="008D722C"/>
    <w:rsid w:val="008E0065"/>
    <w:rsid w:val="008E0775"/>
    <w:rsid w:val="008E2039"/>
    <w:rsid w:val="008E4EDA"/>
    <w:rsid w:val="008E5037"/>
    <w:rsid w:val="008E50FC"/>
    <w:rsid w:val="008F0F28"/>
    <w:rsid w:val="008F3A28"/>
    <w:rsid w:val="008F4505"/>
    <w:rsid w:val="008F5C6C"/>
    <w:rsid w:val="008F7A8E"/>
    <w:rsid w:val="0090009A"/>
    <w:rsid w:val="009028A3"/>
    <w:rsid w:val="00902B8D"/>
    <w:rsid w:val="00903A70"/>
    <w:rsid w:val="00903B85"/>
    <w:rsid w:val="0090509A"/>
    <w:rsid w:val="009053CA"/>
    <w:rsid w:val="009058A9"/>
    <w:rsid w:val="00905D57"/>
    <w:rsid w:val="009064F8"/>
    <w:rsid w:val="00907433"/>
    <w:rsid w:val="009106CB"/>
    <w:rsid w:val="00910A36"/>
    <w:rsid w:val="009117B8"/>
    <w:rsid w:val="0091440F"/>
    <w:rsid w:val="009149F9"/>
    <w:rsid w:val="009159A8"/>
    <w:rsid w:val="00915FE5"/>
    <w:rsid w:val="009161FC"/>
    <w:rsid w:val="00917838"/>
    <w:rsid w:val="009201A7"/>
    <w:rsid w:val="009207F3"/>
    <w:rsid w:val="009214EC"/>
    <w:rsid w:val="00921591"/>
    <w:rsid w:val="009241EE"/>
    <w:rsid w:val="009241F4"/>
    <w:rsid w:val="009249B5"/>
    <w:rsid w:val="00924A3C"/>
    <w:rsid w:val="00924F26"/>
    <w:rsid w:val="00925772"/>
    <w:rsid w:val="00926A85"/>
    <w:rsid w:val="00930059"/>
    <w:rsid w:val="009300CC"/>
    <w:rsid w:val="00930E60"/>
    <w:rsid w:val="009310A5"/>
    <w:rsid w:val="00931328"/>
    <w:rsid w:val="009317BC"/>
    <w:rsid w:val="00931EED"/>
    <w:rsid w:val="00935225"/>
    <w:rsid w:val="00935D7E"/>
    <w:rsid w:val="009364FE"/>
    <w:rsid w:val="00937143"/>
    <w:rsid w:val="00937173"/>
    <w:rsid w:val="009430F3"/>
    <w:rsid w:val="00946B16"/>
    <w:rsid w:val="00946F43"/>
    <w:rsid w:val="00947288"/>
    <w:rsid w:val="00947E31"/>
    <w:rsid w:val="009500D8"/>
    <w:rsid w:val="00950CE9"/>
    <w:rsid w:val="00950EEB"/>
    <w:rsid w:val="009568B7"/>
    <w:rsid w:val="00956F90"/>
    <w:rsid w:val="00960A54"/>
    <w:rsid w:val="00962031"/>
    <w:rsid w:val="00965CCF"/>
    <w:rsid w:val="00966F08"/>
    <w:rsid w:val="00967220"/>
    <w:rsid w:val="0097422E"/>
    <w:rsid w:val="0097476B"/>
    <w:rsid w:val="00974960"/>
    <w:rsid w:val="00976396"/>
    <w:rsid w:val="009764CB"/>
    <w:rsid w:val="00977903"/>
    <w:rsid w:val="00980EDC"/>
    <w:rsid w:val="0098138C"/>
    <w:rsid w:val="00981E41"/>
    <w:rsid w:val="009837F7"/>
    <w:rsid w:val="00983D50"/>
    <w:rsid w:val="00984C38"/>
    <w:rsid w:val="00990DC1"/>
    <w:rsid w:val="009912B8"/>
    <w:rsid w:val="0099475D"/>
    <w:rsid w:val="0099518D"/>
    <w:rsid w:val="009A0119"/>
    <w:rsid w:val="009A104C"/>
    <w:rsid w:val="009A1F2D"/>
    <w:rsid w:val="009A20B1"/>
    <w:rsid w:val="009A2912"/>
    <w:rsid w:val="009A3276"/>
    <w:rsid w:val="009A4E51"/>
    <w:rsid w:val="009A5088"/>
    <w:rsid w:val="009A51FC"/>
    <w:rsid w:val="009A6D39"/>
    <w:rsid w:val="009A6D5D"/>
    <w:rsid w:val="009B1840"/>
    <w:rsid w:val="009B1FD3"/>
    <w:rsid w:val="009B37D5"/>
    <w:rsid w:val="009B6D8C"/>
    <w:rsid w:val="009B7C0A"/>
    <w:rsid w:val="009C0BC3"/>
    <w:rsid w:val="009C25C2"/>
    <w:rsid w:val="009C3A27"/>
    <w:rsid w:val="009C4A0F"/>
    <w:rsid w:val="009C7B03"/>
    <w:rsid w:val="009D2F68"/>
    <w:rsid w:val="009D4B49"/>
    <w:rsid w:val="009D5F74"/>
    <w:rsid w:val="009D7C11"/>
    <w:rsid w:val="009E2D34"/>
    <w:rsid w:val="009E32EB"/>
    <w:rsid w:val="009E443A"/>
    <w:rsid w:val="009E583E"/>
    <w:rsid w:val="009E62B9"/>
    <w:rsid w:val="009E6C9A"/>
    <w:rsid w:val="009E6CAB"/>
    <w:rsid w:val="009E713E"/>
    <w:rsid w:val="009F0166"/>
    <w:rsid w:val="009F097D"/>
    <w:rsid w:val="009F14A5"/>
    <w:rsid w:val="009F2716"/>
    <w:rsid w:val="009F2A72"/>
    <w:rsid w:val="009F2CF6"/>
    <w:rsid w:val="009F536E"/>
    <w:rsid w:val="009F73FC"/>
    <w:rsid w:val="009F78AE"/>
    <w:rsid w:val="009F7A46"/>
    <w:rsid w:val="009F7CBF"/>
    <w:rsid w:val="00A00022"/>
    <w:rsid w:val="00A065D6"/>
    <w:rsid w:val="00A070F7"/>
    <w:rsid w:val="00A0766F"/>
    <w:rsid w:val="00A10083"/>
    <w:rsid w:val="00A102BC"/>
    <w:rsid w:val="00A1175E"/>
    <w:rsid w:val="00A11935"/>
    <w:rsid w:val="00A1233D"/>
    <w:rsid w:val="00A12400"/>
    <w:rsid w:val="00A13165"/>
    <w:rsid w:val="00A1432D"/>
    <w:rsid w:val="00A1573B"/>
    <w:rsid w:val="00A17218"/>
    <w:rsid w:val="00A204AA"/>
    <w:rsid w:val="00A234F1"/>
    <w:rsid w:val="00A24C7C"/>
    <w:rsid w:val="00A25037"/>
    <w:rsid w:val="00A254B7"/>
    <w:rsid w:val="00A26036"/>
    <w:rsid w:val="00A262C7"/>
    <w:rsid w:val="00A3034B"/>
    <w:rsid w:val="00A30AB7"/>
    <w:rsid w:val="00A31B25"/>
    <w:rsid w:val="00A3399B"/>
    <w:rsid w:val="00A33F9E"/>
    <w:rsid w:val="00A35700"/>
    <w:rsid w:val="00A35C78"/>
    <w:rsid w:val="00A36605"/>
    <w:rsid w:val="00A36A90"/>
    <w:rsid w:val="00A41012"/>
    <w:rsid w:val="00A4128E"/>
    <w:rsid w:val="00A41B16"/>
    <w:rsid w:val="00A42889"/>
    <w:rsid w:val="00A43EA0"/>
    <w:rsid w:val="00A452FA"/>
    <w:rsid w:val="00A46621"/>
    <w:rsid w:val="00A4749B"/>
    <w:rsid w:val="00A4762B"/>
    <w:rsid w:val="00A478E4"/>
    <w:rsid w:val="00A50BBA"/>
    <w:rsid w:val="00A51FF9"/>
    <w:rsid w:val="00A54F73"/>
    <w:rsid w:val="00A56644"/>
    <w:rsid w:val="00A57378"/>
    <w:rsid w:val="00A60741"/>
    <w:rsid w:val="00A60DC1"/>
    <w:rsid w:val="00A60FD3"/>
    <w:rsid w:val="00A648A9"/>
    <w:rsid w:val="00A64C94"/>
    <w:rsid w:val="00A6652A"/>
    <w:rsid w:val="00A66DC9"/>
    <w:rsid w:val="00A6744C"/>
    <w:rsid w:val="00A71A63"/>
    <w:rsid w:val="00A71AB5"/>
    <w:rsid w:val="00A72982"/>
    <w:rsid w:val="00A74FC7"/>
    <w:rsid w:val="00A76D8B"/>
    <w:rsid w:val="00A770D4"/>
    <w:rsid w:val="00A77D10"/>
    <w:rsid w:val="00A77F4D"/>
    <w:rsid w:val="00A809A9"/>
    <w:rsid w:val="00A816A9"/>
    <w:rsid w:val="00A81E31"/>
    <w:rsid w:val="00A82298"/>
    <w:rsid w:val="00A82960"/>
    <w:rsid w:val="00A833AE"/>
    <w:rsid w:val="00A83ECC"/>
    <w:rsid w:val="00A86377"/>
    <w:rsid w:val="00A8795C"/>
    <w:rsid w:val="00A90AD9"/>
    <w:rsid w:val="00A90CFD"/>
    <w:rsid w:val="00A9183A"/>
    <w:rsid w:val="00A9515F"/>
    <w:rsid w:val="00A96D33"/>
    <w:rsid w:val="00A9704A"/>
    <w:rsid w:val="00AA38E1"/>
    <w:rsid w:val="00AA4A83"/>
    <w:rsid w:val="00AA7431"/>
    <w:rsid w:val="00AA762F"/>
    <w:rsid w:val="00AA7C69"/>
    <w:rsid w:val="00AB001C"/>
    <w:rsid w:val="00AB3949"/>
    <w:rsid w:val="00AB4BD8"/>
    <w:rsid w:val="00AB5D91"/>
    <w:rsid w:val="00AB7B98"/>
    <w:rsid w:val="00AC149A"/>
    <w:rsid w:val="00AC250E"/>
    <w:rsid w:val="00AC5511"/>
    <w:rsid w:val="00AC74FB"/>
    <w:rsid w:val="00AD006F"/>
    <w:rsid w:val="00AD088C"/>
    <w:rsid w:val="00AD0E16"/>
    <w:rsid w:val="00AD1890"/>
    <w:rsid w:val="00AD2285"/>
    <w:rsid w:val="00AD3F31"/>
    <w:rsid w:val="00AD4E47"/>
    <w:rsid w:val="00AD4E6E"/>
    <w:rsid w:val="00AD502A"/>
    <w:rsid w:val="00AD653D"/>
    <w:rsid w:val="00AD6BBC"/>
    <w:rsid w:val="00AE0A4D"/>
    <w:rsid w:val="00AE220F"/>
    <w:rsid w:val="00AE4C55"/>
    <w:rsid w:val="00AE6390"/>
    <w:rsid w:val="00AF2537"/>
    <w:rsid w:val="00AF43C4"/>
    <w:rsid w:val="00AF52A4"/>
    <w:rsid w:val="00AF59F4"/>
    <w:rsid w:val="00AF6A09"/>
    <w:rsid w:val="00AF7401"/>
    <w:rsid w:val="00AF77D9"/>
    <w:rsid w:val="00B01305"/>
    <w:rsid w:val="00B01732"/>
    <w:rsid w:val="00B04830"/>
    <w:rsid w:val="00B0721B"/>
    <w:rsid w:val="00B077BF"/>
    <w:rsid w:val="00B07D9B"/>
    <w:rsid w:val="00B11079"/>
    <w:rsid w:val="00B123C8"/>
    <w:rsid w:val="00B14A3F"/>
    <w:rsid w:val="00B16126"/>
    <w:rsid w:val="00B20879"/>
    <w:rsid w:val="00B21318"/>
    <w:rsid w:val="00B25936"/>
    <w:rsid w:val="00B25D21"/>
    <w:rsid w:val="00B32CAE"/>
    <w:rsid w:val="00B3440A"/>
    <w:rsid w:val="00B34A42"/>
    <w:rsid w:val="00B362CF"/>
    <w:rsid w:val="00B36EA2"/>
    <w:rsid w:val="00B371E3"/>
    <w:rsid w:val="00B42D10"/>
    <w:rsid w:val="00B44B1D"/>
    <w:rsid w:val="00B45ECB"/>
    <w:rsid w:val="00B45ED1"/>
    <w:rsid w:val="00B54A60"/>
    <w:rsid w:val="00B55950"/>
    <w:rsid w:val="00B63551"/>
    <w:rsid w:val="00B637B7"/>
    <w:rsid w:val="00B6473D"/>
    <w:rsid w:val="00B64A46"/>
    <w:rsid w:val="00B651B3"/>
    <w:rsid w:val="00B65B3D"/>
    <w:rsid w:val="00B67053"/>
    <w:rsid w:val="00B67C78"/>
    <w:rsid w:val="00B71785"/>
    <w:rsid w:val="00B71D08"/>
    <w:rsid w:val="00B71FC4"/>
    <w:rsid w:val="00B732A6"/>
    <w:rsid w:val="00B771B2"/>
    <w:rsid w:val="00B77BAE"/>
    <w:rsid w:val="00B77BCD"/>
    <w:rsid w:val="00B83E0A"/>
    <w:rsid w:val="00B84CF0"/>
    <w:rsid w:val="00B904F1"/>
    <w:rsid w:val="00B936D4"/>
    <w:rsid w:val="00B93E82"/>
    <w:rsid w:val="00B944D5"/>
    <w:rsid w:val="00B9799D"/>
    <w:rsid w:val="00BA05CC"/>
    <w:rsid w:val="00BA13EF"/>
    <w:rsid w:val="00BA3058"/>
    <w:rsid w:val="00BA3CD7"/>
    <w:rsid w:val="00BA5213"/>
    <w:rsid w:val="00BA5800"/>
    <w:rsid w:val="00BB1024"/>
    <w:rsid w:val="00BB2AF7"/>
    <w:rsid w:val="00BB2C2E"/>
    <w:rsid w:val="00BB3B98"/>
    <w:rsid w:val="00BC1225"/>
    <w:rsid w:val="00BC1464"/>
    <w:rsid w:val="00BC1E47"/>
    <w:rsid w:val="00BC37C0"/>
    <w:rsid w:val="00BC7834"/>
    <w:rsid w:val="00BD0E29"/>
    <w:rsid w:val="00BD0F2A"/>
    <w:rsid w:val="00BD544E"/>
    <w:rsid w:val="00BD605C"/>
    <w:rsid w:val="00BD683A"/>
    <w:rsid w:val="00BD6FD7"/>
    <w:rsid w:val="00BE2293"/>
    <w:rsid w:val="00BE3D60"/>
    <w:rsid w:val="00BE4C44"/>
    <w:rsid w:val="00BE6D1D"/>
    <w:rsid w:val="00BF252A"/>
    <w:rsid w:val="00BF34BB"/>
    <w:rsid w:val="00BF3CD8"/>
    <w:rsid w:val="00BF5E4D"/>
    <w:rsid w:val="00BF7872"/>
    <w:rsid w:val="00C012DB"/>
    <w:rsid w:val="00C040D0"/>
    <w:rsid w:val="00C04327"/>
    <w:rsid w:val="00C04483"/>
    <w:rsid w:val="00C04FB8"/>
    <w:rsid w:val="00C0732B"/>
    <w:rsid w:val="00C10449"/>
    <w:rsid w:val="00C11F8D"/>
    <w:rsid w:val="00C14C05"/>
    <w:rsid w:val="00C1536F"/>
    <w:rsid w:val="00C157C8"/>
    <w:rsid w:val="00C15B76"/>
    <w:rsid w:val="00C1668C"/>
    <w:rsid w:val="00C171F1"/>
    <w:rsid w:val="00C210B2"/>
    <w:rsid w:val="00C24A37"/>
    <w:rsid w:val="00C2795E"/>
    <w:rsid w:val="00C30584"/>
    <w:rsid w:val="00C33266"/>
    <w:rsid w:val="00C333F0"/>
    <w:rsid w:val="00C34A7D"/>
    <w:rsid w:val="00C3667E"/>
    <w:rsid w:val="00C36D12"/>
    <w:rsid w:val="00C37C01"/>
    <w:rsid w:val="00C40768"/>
    <w:rsid w:val="00C40B4B"/>
    <w:rsid w:val="00C42E52"/>
    <w:rsid w:val="00C440D3"/>
    <w:rsid w:val="00C44F21"/>
    <w:rsid w:val="00C4719B"/>
    <w:rsid w:val="00C5363E"/>
    <w:rsid w:val="00C544EA"/>
    <w:rsid w:val="00C563F1"/>
    <w:rsid w:val="00C57917"/>
    <w:rsid w:val="00C613E0"/>
    <w:rsid w:val="00C63F29"/>
    <w:rsid w:val="00C651E6"/>
    <w:rsid w:val="00C669CE"/>
    <w:rsid w:val="00C67310"/>
    <w:rsid w:val="00C724F2"/>
    <w:rsid w:val="00C74857"/>
    <w:rsid w:val="00C763D2"/>
    <w:rsid w:val="00C76743"/>
    <w:rsid w:val="00C769EC"/>
    <w:rsid w:val="00C778C2"/>
    <w:rsid w:val="00C809D6"/>
    <w:rsid w:val="00C81F7C"/>
    <w:rsid w:val="00C825E4"/>
    <w:rsid w:val="00C84BE5"/>
    <w:rsid w:val="00C855FA"/>
    <w:rsid w:val="00C85A9D"/>
    <w:rsid w:val="00C87A8C"/>
    <w:rsid w:val="00C87B4B"/>
    <w:rsid w:val="00C87F0D"/>
    <w:rsid w:val="00C91BB6"/>
    <w:rsid w:val="00C92531"/>
    <w:rsid w:val="00C940F5"/>
    <w:rsid w:val="00C96601"/>
    <w:rsid w:val="00C96FFB"/>
    <w:rsid w:val="00CA140B"/>
    <w:rsid w:val="00CA2404"/>
    <w:rsid w:val="00CA2610"/>
    <w:rsid w:val="00CA27A5"/>
    <w:rsid w:val="00CA2A13"/>
    <w:rsid w:val="00CA4570"/>
    <w:rsid w:val="00CA512A"/>
    <w:rsid w:val="00CA6D8C"/>
    <w:rsid w:val="00CB0772"/>
    <w:rsid w:val="00CB16C9"/>
    <w:rsid w:val="00CB2E4B"/>
    <w:rsid w:val="00CB3AB1"/>
    <w:rsid w:val="00CB52B6"/>
    <w:rsid w:val="00CB75A3"/>
    <w:rsid w:val="00CC00ED"/>
    <w:rsid w:val="00CC152F"/>
    <w:rsid w:val="00CC1D4E"/>
    <w:rsid w:val="00CC6A51"/>
    <w:rsid w:val="00CD0582"/>
    <w:rsid w:val="00CD1847"/>
    <w:rsid w:val="00CD232F"/>
    <w:rsid w:val="00CD292C"/>
    <w:rsid w:val="00CD3C11"/>
    <w:rsid w:val="00CD3D7C"/>
    <w:rsid w:val="00CE0214"/>
    <w:rsid w:val="00CE101E"/>
    <w:rsid w:val="00CE2D12"/>
    <w:rsid w:val="00CE32BC"/>
    <w:rsid w:val="00CE33D6"/>
    <w:rsid w:val="00CE46F2"/>
    <w:rsid w:val="00CE7467"/>
    <w:rsid w:val="00CE7B49"/>
    <w:rsid w:val="00CE7BBC"/>
    <w:rsid w:val="00CF14A4"/>
    <w:rsid w:val="00CF338D"/>
    <w:rsid w:val="00CF48FA"/>
    <w:rsid w:val="00CF5EAE"/>
    <w:rsid w:val="00CF5F0C"/>
    <w:rsid w:val="00CF5FB9"/>
    <w:rsid w:val="00CF62C5"/>
    <w:rsid w:val="00CF721A"/>
    <w:rsid w:val="00D01713"/>
    <w:rsid w:val="00D022E9"/>
    <w:rsid w:val="00D04211"/>
    <w:rsid w:val="00D046CA"/>
    <w:rsid w:val="00D1067D"/>
    <w:rsid w:val="00D112F7"/>
    <w:rsid w:val="00D144B2"/>
    <w:rsid w:val="00D14CFC"/>
    <w:rsid w:val="00D14F4E"/>
    <w:rsid w:val="00D16146"/>
    <w:rsid w:val="00D17558"/>
    <w:rsid w:val="00D17D8F"/>
    <w:rsid w:val="00D17D96"/>
    <w:rsid w:val="00D20C91"/>
    <w:rsid w:val="00D23A44"/>
    <w:rsid w:val="00D26EDF"/>
    <w:rsid w:val="00D30318"/>
    <w:rsid w:val="00D32011"/>
    <w:rsid w:val="00D32BFD"/>
    <w:rsid w:val="00D35588"/>
    <w:rsid w:val="00D36F3E"/>
    <w:rsid w:val="00D40A7B"/>
    <w:rsid w:val="00D41E5C"/>
    <w:rsid w:val="00D42CAB"/>
    <w:rsid w:val="00D44728"/>
    <w:rsid w:val="00D4511A"/>
    <w:rsid w:val="00D45760"/>
    <w:rsid w:val="00D50958"/>
    <w:rsid w:val="00D52494"/>
    <w:rsid w:val="00D6019B"/>
    <w:rsid w:val="00D65882"/>
    <w:rsid w:val="00D707A1"/>
    <w:rsid w:val="00D800B6"/>
    <w:rsid w:val="00D807AC"/>
    <w:rsid w:val="00D814E7"/>
    <w:rsid w:val="00D81FBD"/>
    <w:rsid w:val="00D83137"/>
    <w:rsid w:val="00D84BCD"/>
    <w:rsid w:val="00D86374"/>
    <w:rsid w:val="00D86E45"/>
    <w:rsid w:val="00D86F49"/>
    <w:rsid w:val="00D87F9F"/>
    <w:rsid w:val="00D91341"/>
    <w:rsid w:val="00D91C1F"/>
    <w:rsid w:val="00D937C3"/>
    <w:rsid w:val="00D93B0C"/>
    <w:rsid w:val="00D94BB6"/>
    <w:rsid w:val="00D94D53"/>
    <w:rsid w:val="00D97FDA"/>
    <w:rsid w:val="00DA2B6A"/>
    <w:rsid w:val="00DA2D4D"/>
    <w:rsid w:val="00DA4902"/>
    <w:rsid w:val="00DA7CA9"/>
    <w:rsid w:val="00DB2435"/>
    <w:rsid w:val="00DB350D"/>
    <w:rsid w:val="00DB42D4"/>
    <w:rsid w:val="00DB4C45"/>
    <w:rsid w:val="00DB6C85"/>
    <w:rsid w:val="00DC0C8C"/>
    <w:rsid w:val="00DC1A52"/>
    <w:rsid w:val="00DC1AA3"/>
    <w:rsid w:val="00DC3A5E"/>
    <w:rsid w:val="00DC42D9"/>
    <w:rsid w:val="00DC6FEA"/>
    <w:rsid w:val="00DC7C82"/>
    <w:rsid w:val="00DD075B"/>
    <w:rsid w:val="00DD0D10"/>
    <w:rsid w:val="00DD14A5"/>
    <w:rsid w:val="00DD1CA4"/>
    <w:rsid w:val="00DD5CAF"/>
    <w:rsid w:val="00DD63C4"/>
    <w:rsid w:val="00DD6829"/>
    <w:rsid w:val="00DE109D"/>
    <w:rsid w:val="00DE2785"/>
    <w:rsid w:val="00DE2DDA"/>
    <w:rsid w:val="00DE3399"/>
    <w:rsid w:val="00DE4477"/>
    <w:rsid w:val="00DE5FF7"/>
    <w:rsid w:val="00DE62AC"/>
    <w:rsid w:val="00DE77D1"/>
    <w:rsid w:val="00DF0490"/>
    <w:rsid w:val="00DF0EBB"/>
    <w:rsid w:val="00DF1111"/>
    <w:rsid w:val="00DF1CB4"/>
    <w:rsid w:val="00DF3E8B"/>
    <w:rsid w:val="00DF521E"/>
    <w:rsid w:val="00DF54ED"/>
    <w:rsid w:val="00DF5E8E"/>
    <w:rsid w:val="00DF66DC"/>
    <w:rsid w:val="00DF67F5"/>
    <w:rsid w:val="00DF7417"/>
    <w:rsid w:val="00DF7D6B"/>
    <w:rsid w:val="00E0046B"/>
    <w:rsid w:val="00E02D06"/>
    <w:rsid w:val="00E03BA9"/>
    <w:rsid w:val="00E04570"/>
    <w:rsid w:val="00E04773"/>
    <w:rsid w:val="00E105E2"/>
    <w:rsid w:val="00E11B07"/>
    <w:rsid w:val="00E1231A"/>
    <w:rsid w:val="00E13600"/>
    <w:rsid w:val="00E15BC9"/>
    <w:rsid w:val="00E17215"/>
    <w:rsid w:val="00E22063"/>
    <w:rsid w:val="00E22931"/>
    <w:rsid w:val="00E233DB"/>
    <w:rsid w:val="00E235FF"/>
    <w:rsid w:val="00E23E64"/>
    <w:rsid w:val="00E23E96"/>
    <w:rsid w:val="00E25201"/>
    <w:rsid w:val="00E2586A"/>
    <w:rsid w:val="00E26486"/>
    <w:rsid w:val="00E26AD5"/>
    <w:rsid w:val="00E30222"/>
    <w:rsid w:val="00E3028B"/>
    <w:rsid w:val="00E32AFE"/>
    <w:rsid w:val="00E340DC"/>
    <w:rsid w:val="00E34CC9"/>
    <w:rsid w:val="00E3562E"/>
    <w:rsid w:val="00E36305"/>
    <w:rsid w:val="00E37021"/>
    <w:rsid w:val="00E4016A"/>
    <w:rsid w:val="00E40743"/>
    <w:rsid w:val="00E40930"/>
    <w:rsid w:val="00E4170B"/>
    <w:rsid w:val="00E41AF7"/>
    <w:rsid w:val="00E4487A"/>
    <w:rsid w:val="00E547D3"/>
    <w:rsid w:val="00E54E9F"/>
    <w:rsid w:val="00E56C90"/>
    <w:rsid w:val="00E60C25"/>
    <w:rsid w:val="00E626CA"/>
    <w:rsid w:val="00E647ED"/>
    <w:rsid w:val="00E64A7E"/>
    <w:rsid w:val="00E65381"/>
    <w:rsid w:val="00E6705F"/>
    <w:rsid w:val="00E67653"/>
    <w:rsid w:val="00E70692"/>
    <w:rsid w:val="00E731EF"/>
    <w:rsid w:val="00E733B6"/>
    <w:rsid w:val="00E73690"/>
    <w:rsid w:val="00E73E24"/>
    <w:rsid w:val="00E74560"/>
    <w:rsid w:val="00E74678"/>
    <w:rsid w:val="00E7601F"/>
    <w:rsid w:val="00E806D5"/>
    <w:rsid w:val="00E81281"/>
    <w:rsid w:val="00E820CB"/>
    <w:rsid w:val="00E824D4"/>
    <w:rsid w:val="00E86180"/>
    <w:rsid w:val="00E86817"/>
    <w:rsid w:val="00E86B4A"/>
    <w:rsid w:val="00E86C50"/>
    <w:rsid w:val="00E87B85"/>
    <w:rsid w:val="00E90940"/>
    <w:rsid w:val="00E9303C"/>
    <w:rsid w:val="00E93E0A"/>
    <w:rsid w:val="00E950C6"/>
    <w:rsid w:val="00E9520D"/>
    <w:rsid w:val="00E95C1E"/>
    <w:rsid w:val="00E96DCC"/>
    <w:rsid w:val="00E97403"/>
    <w:rsid w:val="00E977A5"/>
    <w:rsid w:val="00EA3F12"/>
    <w:rsid w:val="00EA3F9C"/>
    <w:rsid w:val="00EA4D89"/>
    <w:rsid w:val="00EA5764"/>
    <w:rsid w:val="00EA64FA"/>
    <w:rsid w:val="00EA6E4C"/>
    <w:rsid w:val="00EA6F7E"/>
    <w:rsid w:val="00EB27CA"/>
    <w:rsid w:val="00EB2EC9"/>
    <w:rsid w:val="00EB4188"/>
    <w:rsid w:val="00EB627E"/>
    <w:rsid w:val="00EC000C"/>
    <w:rsid w:val="00EC1882"/>
    <w:rsid w:val="00EC1973"/>
    <w:rsid w:val="00EC2863"/>
    <w:rsid w:val="00EC2DE0"/>
    <w:rsid w:val="00EC39C0"/>
    <w:rsid w:val="00EC4761"/>
    <w:rsid w:val="00EC47C1"/>
    <w:rsid w:val="00EC6002"/>
    <w:rsid w:val="00ED0962"/>
    <w:rsid w:val="00ED222E"/>
    <w:rsid w:val="00ED345E"/>
    <w:rsid w:val="00ED505F"/>
    <w:rsid w:val="00ED6384"/>
    <w:rsid w:val="00EE160D"/>
    <w:rsid w:val="00EE2FBB"/>
    <w:rsid w:val="00EE44AF"/>
    <w:rsid w:val="00EF098B"/>
    <w:rsid w:val="00EF16FF"/>
    <w:rsid w:val="00EF5447"/>
    <w:rsid w:val="00EF739F"/>
    <w:rsid w:val="00EF9A09"/>
    <w:rsid w:val="00F00DE8"/>
    <w:rsid w:val="00F00F00"/>
    <w:rsid w:val="00F03CFD"/>
    <w:rsid w:val="00F04CFB"/>
    <w:rsid w:val="00F060C6"/>
    <w:rsid w:val="00F06160"/>
    <w:rsid w:val="00F0695F"/>
    <w:rsid w:val="00F1287A"/>
    <w:rsid w:val="00F155EA"/>
    <w:rsid w:val="00F15678"/>
    <w:rsid w:val="00F15FEC"/>
    <w:rsid w:val="00F17868"/>
    <w:rsid w:val="00F2106B"/>
    <w:rsid w:val="00F22D2A"/>
    <w:rsid w:val="00F233FA"/>
    <w:rsid w:val="00F25B28"/>
    <w:rsid w:val="00F33B98"/>
    <w:rsid w:val="00F36FDA"/>
    <w:rsid w:val="00F37317"/>
    <w:rsid w:val="00F37C4F"/>
    <w:rsid w:val="00F4054A"/>
    <w:rsid w:val="00F40953"/>
    <w:rsid w:val="00F40B30"/>
    <w:rsid w:val="00F42E55"/>
    <w:rsid w:val="00F4413D"/>
    <w:rsid w:val="00F453AC"/>
    <w:rsid w:val="00F45E7D"/>
    <w:rsid w:val="00F46B88"/>
    <w:rsid w:val="00F474DC"/>
    <w:rsid w:val="00F5248F"/>
    <w:rsid w:val="00F52A52"/>
    <w:rsid w:val="00F52A68"/>
    <w:rsid w:val="00F53CAC"/>
    <w:rsid w:val="00F544E2"/>
    <w:rsid w:val="00F566EC"/>
    <w:rsid w:val="00F61F93"/>
    <w:rsid w:val="00F62761"/>
    <w:rsid w:val="00F6380D"/>
    <w:rsid w:val="00F654CC"/>
    <w:rsid w:val="00F66049"/>
    <w:rsid w:val="00F66B22"/>
    <w:rsid w:val="00F66BAA"/>
    <w:rsid w:val="00F6718C"/>
    <w:rsid w:val="00F71FA0"/>
    <w:rsid w:val="00F754AC"/>
    <w:rsid w:val="00F75DDC"/>
    <w:rsid w:val="00F75E46"/>
    <w:rsid w:val="00F85937"/>
    <w:rsid w:val="00F91730"/>
    <w:rsid w:val="00F9355D"/>
    <w:rsid w:val="00F96F7C"/>
    <w:rsid w:val="00F97AA2"/>
    <w:rsid w:val="00FA15EA"/>
    <w:rsid w:val="00FA17C4"/>
    <w:rsid w:val="00FA4623"/>
    <w:rsid w:val="00FA590D"/>
    <w:rsid w:val="00FA5E17"/>
    <w:rsid w:val="00FA63EF"/>
    <w:rsid w:val="00FA64A7"/>
    <w:rsid w:val="00FA6D2E"/>
    <w:rsid w:val="00FA7F16"/>
    <w:rsid w:val="00FB1778"/>
    <w:rsid w:val="00FB1E60"/>
    <w:rsid w:val="00FB27BA"/>
    <w:rsid w:val="00FB3A3D"/>
    <w:rsid w:val="00FB48E5"/>
    <w:rsid w:val="00FB5F94"/>
    <w:rsid w:val="00FB68BC"/>
    <w:rsid w:val="00FB7B59"/>
    <w:rsid w:val="00FC0B7A"/>
    <w:rsid w:val="00FC1BD1"/>
    <w:rsid w:val="00FC37B1"/>
    <w:rsid w:val="00FC4A95"/>
    <w:rsid w:val="00FC5EAB"/>
    <w:rsid w:val="00FC73ED"/>
    <w:rsid w:val="00FD4FF6"/>
    <w:rsid w:val="00FD6CF6"/>
    <w:rsid w:val="00FE0137"/>
    <w:rsid w:val="00FE0A0E"/>
    <w:rsid w:val="00FE0DE8"/>
    <w:rsid w:val="00FE21F0"/>
    <w:rsid w:val="00FF0C5F"/>
    <w:rsid w:val="00FF2727"/>
    <w:rsid w:val="00FF3E53"/>
    <w:rsid w:val="00FF45DE"/>
    <w:rsid w:val="00FF471E"/>
    <w:rsid w:val="00FF6010"/>
    <w:rsid w:val="010A8EC3"/>
    <w:rsid w:val="0133019B"/>
    <w:rsid w:val="01530E24"/>
    <w:rsid w:val="017D0459"/>
    <w:rsid w:val="02A483E0"/>
    <w:rsid w:val="032037CD"/>
    <w:rsid w:val="034617C3"/>
    <w:rsid w:val="03BC4466"/>
    <w:rsid w:val="042E3682"/>
    <w:rsid w:val="04419A39"/>
    <w:rsid w:val="0447E678"/>
    <w:rsid w:val="0477CE8A"/>
    <w:rsid w:val="0509292F"/>
    <w:rsid w:val="0536B2D6"/>
    <w:rsid w:val="055F3BDF"/>
    <w:rsid w:val="059F04A2"/>
    <w:rsid w:val="05BD0450"/>
    <w:rsid w:val="05DF3735"/>
    <w:rsid w:val="05E58695"/>
    <w:rsid w:val="05FC4135"/>
    <w:rsid w:val="0667371B"/>
    <w:rsid w:val="075D8E08"/>
    <w:rsid w:val="07F137FF"/>
    <w:rsid w:val="086809F7"/>
    <w:rsid w:val="08E740E7"/>
    <w:rsid w:val="090F2800"/>
    <w:rsid w:val="093B9CEF"/>
    <w:rsid w:val="095286CD"/>
    <w:rsid w:val="09578395"/>
    <w:rsid w:val="095BEF62"/>
    <w:rsid w:val="0994AE86"/>
    <w:rsid w:val="09A376AD"/>
    <w:rsid w:val="09D7E657"/>
    <w:rsid w:val="0A05DFD2"/>
    <w:rsid w:val="0A8C194C"/>
    <w:rsid w:val="0B0CEFF0"/>
    <w:rsid w:val="0B898748"/>
    <w:rsid w:val="0BBAA3CC"/>
    <w:rsid w:val="0BDA6F21"/>
    <w:rsid w:val="0BE53CD1"/>
    <w:rsid w:val="0BF0C05C"/>
    <w:rsid w:val="0C390B28"/>
    <w:rsid w:val="0C503815"/>
    <w:rsid w:val="0CAE747C"/>
    <w:rsid w:val="0CB6AB1F"/>
    <w:rsid w:val="0CE89ABA"/>
    <w:rsid w:val="0CF1421C"/>
    <w:rsid w:val="0DB7C6BB"/>
    <w:rsid w:val="0DE1B20B"/>
    <w:rsid w:val="0DE286DD"/>
    <w:rsid w:val="0E0DC173"/>
    <w:rsid w:val="112012FE"/>
    <w:rsid w:val="112742D3"/>
    <w:rsid w:val="114C1451"/>
    <w:rsid w:val="116AE262"/>
    <w:rsid w:val="116EADB2"/>
    <w:rsid w:val="11870496"/>
    <w:rsid w:val="11CA9C10"/>
    <w:rsid w:val="1271CD59"/>
    <w:rsid w:val="127FC946"/>
    <w:rsid w:val="12A5AE34"/>
    <w:rsid w:val="12E922BE"/>
    <w:rsid w:val="12F7177B"/>
    <w:rsid w:val="13212382"/>
    <w:rsid w:val="133FD0CD"/>
    <w:rsid w:val="1352CF81"/>
    <w:rsid w:val="138F4414"/>
    <w:rsid w:val="13AEB60B"/>
    <w:rsid w:val="13C04C23"/>
    <w:rsid w:val="13C200E4"/>
    <w:rsid w:val="142AA427"/>
    <w:rsid w:val="1454BDAF"/>
    <w:rsid w:val="149AEE54"/>
    <w:rsid w:val="14F84274"/>
    <w:rsid w:val="155FC8B3"/>
    <w:rsid w:val="15788789"/>
    <w:rsid w:val="15A0BAF7"/>
    <w:rsid w:val="15FC6247"/>
    <w:rsid w:val="16468A6E"/>
    <w:rsid w:val="1653F5BB"/>
    <w:rsid w:val="16599DE9"/>
    <w:rsid w:val="17090F20"/>
    <w:rsid w:val="17AABC58"/>
    <w:rsid w:val="18531A26"/>
    <w:rsid w:val="18A76317"/>
    <w:rsid w:val="18EE1572"/>
    <w:rsid w:val="18F0C2E3"/>
    <w:rsid w:val="19093EB1"/>
    <w:rsid w:val="195FFE17"/>
    <w:rsid w:val="19DA8197"/>
    <w:rsid w:val="1A21CF9A"/>
    <w:rsid w:val="1A612446"/>
    <w:rsid w:val="1A92E0B1"/>
    <w:rsid w:val="1A9DF9B4"/>
    <w:rsid w:val="1B171A3C"/>
    <w:rsid w:val="1B2858D5"/>
    <w:rsid w:val="1B4E819C"/>
    <w:rsid w:val="1B81F94C"/>
    <w:rsid w:val="1BC9CA70"/>
    <w:rsid w:val="1CEC961B"/>
    <w:rsid w:val="1E0A68B8"/>
    <w:rsid w:val="1E63A195"/>
    <w:rsid w:val="1EFA746D"/>
    <w:rsid w:val="1F156F5C"/>
    <w:rsid w:val="1F80629A"/>
    <w:rsid w:val="20564D83"/>
    <w:rsid w:val="206FEEEE"/>
    <w:rsid w:val="2081FB6C"/>
    <w:rsid w:val="20C4F095"/>
    <w:rsid w:val="20E5A726"/>
    <w:rsid w:val="210DEB28"/>
    <w:rsid w:val="2121FAB3"/>
    <w:rsid w:val="22B944EA"/>
    <w:rsid w:val="2310EAC5"/>
    <w:rsid w:val="2369F70C"/>
    <w:rsid w:val="236C05BE"/>
    <w:rsid w:val="259811A3"/>
    <w:rsid w:val="26257CE3"/>
    <w:rsid w:val="2675FCA5"/>
    <w:rsid w:val="2681D226"/>
    <w:rsid w:val="26E281C5"/>
    <w:rsid w:val="26F469D8"/>
    <w:rsid w:val="27685F1E"/>
    <w:rsid w:val="285BCDC5"/>
    <w:rsid w:val="293B91BD"/>
    <w:rsid w:val="29C84043"/>
    <w:rsid w:val="2A429771"/>
    <w:rsid w:val="2A57BE45"/>
    <w:rsid w:val="2AD9A5A6"/>
    <w:rsid w:val="2AFCA3B6"/>
    <w:rsid w:val="2B6FDD10"/>
    <w:rsid w:val="2B777F8B"/>
    <w:rsid w:val="2B7E1CF4"/>
    <w:rsid w:val="2B94316B"/>
    <w:rsid w:val="2C910642"/>
    <w:rsid w:val="2CD18071"/>
    <w:rsid w:val="2CD2BEF3"/>
    <w:rsid w:val="2D4A68C8"/>
    <w:rsid w:val="2D69938E"/>
    <w:rsid w:val="2DA52148"/>
    <w:rsid w:val="2EC2151F"/>
    <w:rsid w:val="2ED86CA6"/>
    <w:rsid w:val="2F654CB2"/>
    <w:rsid w:val="2F8C4FC0"/>
    <w:rsid w:val="2FA6335C"/>
    <w:rsid w:val="2FB6A940"/>
    <w:rsid w:val="2FC2E7DC"/>
    <w:rsid w:val="3014E83D"/>
    <w:rsid w:val="30B292CF"/>
    <w:rsid w:val="3109EEED"/>
    <w:rsid w:val="3152CA8A"/>
    <w:rsid w:val="31D15BEC"/>
    <w:rsid w:val="31E0513B"/>
    <w:rsid w:val="328CBC7E"/>
    <w:rsid w:val="333476D4"/>
    <w:rsid w:val="334DB563"/>
    <w:rsid w:val="3397E66E"/>
    <w:rsid w:val="344B704F"/>
    <w:rsid w:val="34541BFD"/>
    <w:rsid w:val="346562FD"/>
    <w:rsid w:val="34C9328E"/>
    <w:rsid w:val="357574E5"/>
    <w:rsid w:val="35A9FCF8"/>
    <w:rsid w:val="3647F1BD"/>
    <w:rsid w:val="3769CDC1"/>
    <w:rsid w:val="37C0EDED"/>
    <w:rsid w:val="37C14972"/>
    <w:rsid w:val="3821B169"/>
    <w:rsid w:val="38DAD11F"/>
    <w:rsid w:val="38FE2A3E"/>
    <w:rsid w:val="39714B57"/>
    <w:rsid w:val="397DA718"/>
    <w:rsid w:val="3A6EEC0A"/>
    <w:rsid w:val="3A8B7C40"/>
    <w:rsid w:val="3AAECFD5"/>
    <w:rsid w:val="3B0E50E1"/>
    <w:rsid w:val="3B106381"/>
    <w:rsid w:val="3B657B1A"/>
    <w:rsid w:val="3BA6BE86"/>
    <w:rsid w:val="3BCD607D"/>
    <w:rsid w:val="3BF2CBF1"/>
    <w:rsid w:val="3C5F3B84"/>
    <w:rsid w:val="3C5F90EA"/>
    <w:rsid w:val="3C953270"/>
    <w:rsid w:val="3CDF0E1A"/>
    <w:rsid w:val="3D13BF82"/>
    <w:rsid w:val="3D3D71D1"/>
    <w:rsid w:val="3DB351B9"/>
    <w:rsid w:val="3E1E250F"/>
    <w:rsid w:val="3E4D84FA"/>
    <w:rsid w:val="3EA2D3EE"/>
    <w:rsid w:val="3F436500"/>
    <w:rsid w:val="3F6190BF"/>
    <w:rsid w:val="3FC55A96"/>
    <w:rsid w:val="4001C7DE"/>
    <w:rsid w:val="4012622E"/>
    <w:rsid w:val="4066EC1A"/>
    <w:rsid w:val="4097261F"/>
    <w:rsid w:val="40AE5DF9"/>
    <w:rsid w:val="41060581"/>
    <w:rsid w:val="412040FB"/>
    <w:rsid w:val="415BA22C"/>
    <w:rsid w:val="420B6BCA"/>
    <w:rsid w:val="420C5BAC"/>
    <w:rsid w:val="4234C2C3"/>
    <w:rsid w:val="42BA5178"/>
    <w:rsid w:val="43429E0F"/>
    <w:rsid w:val="43CD7C6C"/>
    <w:rsid w:val="43E4CD65"/>
    <w:rsid w:val="43F19812"/>
    <w:rsid w:val="43FABEF4"/>
    <w:rsid w:val="44243835"/>
    <w:rsid w:val="44B0654F"/>
    <w:rsid w:val="44C3AB63"/>
    <w:rsid w:val="44EFA532"/>
    <w:rsid w:val="4524CC40"/>
    <w:rsid w:val="453F9603"/>
    <w:rsid w:val="454309DE"/>
    <w:rsid w:val="4579FCE4"/>
    <w:rsid w:val="45D93B0E"/>
    <w:rsid w:val="46989D1C"/>
    <w:rsid w:val="46D853A6"/>
    <w:rsid w:val="474B9CD0"/>
    <w:rsid w:val="47BA7F80"/>
    <w:rsid w:val="47CB5A5A"/>
    <w:rsid w:val="47E8919F"/>
    <w:rsid w:val="4829F000"/>
    <w:rsid w:val="4861115F"/>
    <w:rsid w:val="48AF5778"/>
    <w:rsid w:val="49C69E01"/>
    <w:rsid w:val="4A2A75FF"/>
    <w:rsid w:val="4A9F053D"/>
    <w:rsid w:val="4AD007D0"/>
    <w:rsid w:val="4B03944D"/>
    <w:rsid w:val="4B24ED01"/>
    <w:rsid w:val="4BD5944F"/>
    <w:rsid w:val="4C19B22F"/>
    <w:rsid w:val="4C4B2037"/>
    <w:rsid w:val="4C89A456"/>
    <w:rsid w:val="4D342647"/>
    <w:rsid w:val="4D813B56"/>
    <w:rsid w:val="4D9A3D2B"/>
    <w:rsid w:val="4E0384FC"/>
    <w:rsid w:val="4E0985A1"/>
    <w:rsid w:val="4E1CFD0A"/>
    <w:rsid w:val="4E8ADA37"/>
    <w:rsid w:val="4EA01F9A"/>
    <w:rsid w:val="4ED7CF03"/>
    <w:rsid w:val="4F412B74"/>
    <w:rsid w:val="50141619"/>
    <w:rsid w:val="50504DD8"/>
    <w:rsid w:val="5098F8D5"/>
    <w:rsid w:val="50CC8210"/>
    <w:rsid w:val="50E963B0"/>
    <w:rsid w:val="51005139"/>
    <w:rsid w:val="511AA525"/>
    <w:rsid w:val="511FA991"/>
    <w:rsid w:val="513B956E"/>
    <w:rsid w:val="513DA116"/>
    <w:rsid w:val="513F41BD"/>
    <w:rsid w:val="51983819"/>
    <w:rsid w:val="51BA260E"/>
    <w:rsid w:val="52354401"/>
    <w:rsid w:val="52C75E1F"/>
    <w:rsid w:val="53138EB2"/>
    <w:rsid w:val="53238DA7"/>
    <w:rsid w:val="534230C2"/>
    <w:rsid w:val="53EEF552"/>
    <w:rsid w:val="5432FE82"/>
    <w:rsid w:val="545CB09F"/>
    <w:rsid w:val="55C6D290"/>
    <w:rsid w:val="55D5A750"/>
    <w:rsid w:val="56D1BA3D"/>
    <w:rsid w:val="5726555F"/>
    <w:rsid w:val="57353854"/>
    <w:rsid w:val="57946D61"/>
    <w:rsid w:val="57B9DFA6"/>
    <w:rsid w:val="57DAE350"/>
    <w:rsid w:val="58079B92"/>
    <w:rsid w:val="584DCF11"/>
    <w:rsid w:val="5852FF78"/>
    <w:rsid w:val="59656B02"/>
    <w:rsid w:val="597CAECD"/>
    <w:rsid w:val="59834D98"/>
    <w:rsid w:val="598CF6FA"/>
    <w:rsid w:val="59E32E83"/>
    <w:rsid w:val="5A0273EA"/>
    <w:rsid w:val="5A7546E4"/>
    <w:rsid w:val="5A7FB346"/>
    <w:rsid w:val="5A935D1F"/>
    <w:rsid w:val="5AD20AA9"/>
    <w:rsid w:val="5AD59263"/>
    <w:rsid w:val="5AF430CB"/>
    <w:rsid w:val="5B23989E"/>
    <w:rsid w:val="5B5D5542"/>
    <w:rsid w:val="5B97242E"/>
    <w:rsid w:val="5BD97CF4"/>
    <w:rsid w:val="5C3CFF90"/>
    <w:rsid w:val="5C876C6B"/>
    <w:rsid w:val="5D9887F1"/>
    <w:rsid w:val="5DCA1071"/>
    <w:rsid w:val="5E25DF99"/>
    <w:rsid w:val="5E701768"/>
    <w:rsid w:val="5F5138A3"/>
    <w:rsid w:val="5F7BFF93"/>
    <w:rsid w:val="5FA5529B"/>
    <w:rsid w:val="5FEB38C8"/>
    <w:rsid w:val="5FFF8CAE"/>
    <w:rsid w:val="60B7CD25"/>
    <w:rsid w:val="60EC57B6"/>
    <w:rsid w:val="61266FE2"/>
    <w:rsid w:val="61321F7C"/>
    <w:rsid w:val="61686187"/>
    <w:rsid w:val="624CC8E0"/>
    <w:rsid w:val="6256CAAE"/>
    <w:rsid w:val="6375560D"/>
    <w:rsid w:val="63A07C7E"/>
    <w:rsid w:val="63AD3403"/>
    <w:rsid w:val="6401CA95"/>
    <w:rsid w:val="64D0DC85"/>
    <w:rsid w:val="6519771A"/>
    <w:rsid w:val="65252D47"/>
    <w:rsid w:val="657A7CBB"/>
    <w:rsid w:val="65A786F2"/>
    <w:rsid w:val="65E2B6DF"/>
    <w:rsid w:val="6601274E"/>
    <w:rsid w:val="66598708"/>
    <w:rsid w:val="668C534C"/>
    <w:rsid w:val="66C83626"/>
    <w:rsid w:val="66C8E109"/>
    <w:rsid w:val="66EA320D"/>
    <w:rsid w:val="66F121E6"/>
    <w:rsid w:val="672B6ADC"/>
    <w:rsid w:val="676AC9A1"/>
    <w:rsid w:val="67F70608"/>
    <w:rsid w:val="68B20309"/>
    <w:rsid w:val="68B67868"/>
    <w:rsid w:val="68D89D19"/>
    <w:rsid w:val="694C9435"/>
    <w:rsid w:val="698563FA"/>
    <w:rsid w:val="699A7A97"/>
    <w:rsid w:val="69A1D472"/>
    <w:rsid w:val="69F71E38"/>
    <w:rsid w:val="6A1D3F42"/>
    <w:rsid w:val="6A4720E6"/>
    <w:rsid w:val="6A65C593"/>
    <w:rsid w:val="6B3F6003"/>
    <w:rsid w:val="6B55E50A"/>
    <w:rsid w:val="6BC33F87"/>
    <w:rsid w:val="6C13FF09"/>
    <w:rsid w:val="6C60285E"/>
    <w:rsid w:val="6C778A9F"/>
    <w:rsid w:val="6CE3AE33"/>
    <w:rsid w:val="6D41459C"/>
    <w:rsid w:val="6DBB0F6B"/>
    <w:rsid w:val="6DDB8A61"/>
    <w:rsid w:val="6EDD7136"/>
    <w:rsid w:val="6F276C38"/>
    <w:rsid w:val="6F718239"/>
    <w:rsid w:val="6FB8DB4F"/>
    <w:rsid w:val="70F6A3CD"/>
    <w:rsid w:val="71077A54"/>
    <w:rsid w:val="71333830"/>
    <w:rsid w:val="71D52F5F"/>
    <w:rsid w:val="71DC5A53"/>
    <w:rsid w:val="71EF7038"/>
    <w:rsid w:val="71F63D8E"/>
    <w:rsid w:val="71FFED85"/>
    <w:rsid w:val="720F6561"/>
    <w:rsid w:val="72583813"/>
    <w:rsid w:val="7282C86B"/>
    <w:rsid w:val="72C56DCB"/>
    <w:rsid w:val="72D83459"/>
    <w:rsid w:val="72EFEB57"/>
    <w:rsid w:val="73866583"/>
    <w:rsid w:val="73E3F528"/>
    <w:rsid w:val="740B9D17"/>
    <w:rsid w:val="746CFA7D"/>
    <w:rsid w:val="7593B834"/>
    <w:rsid w:val="760B14CD"/>
    <w:rsid w:val="76416AB7"/>
    <w:rsid w:val="7674EBDF"/>
    <w:rsid w:val="7696578B"/>
    <w:rsid w:val="77014484"/>
    <w:rsid w:val="771B5EA3"/>
    <w:rsid w:val="7746F7B5"/>
    <w:rsid w:val="774FE758"/>
    <w:rsid w:val="77B723C7"/>
    <w:rsid w:val="77C9E678"/>
    <w:rsid w:val="7815A3B4"/>
    <w:rsid w:val="7826BD45"/>
    <w:rsid w:val="7826C9F6"/>
    <w:rsid w:val="78483F69"/>
    <w:rsid w:val="785206A3"/>
    <w:rsid w:val="78A15C26"/>
    <w:rsid w:val="78D627AD"/>
    <w:rsid w:val="78DB3285"/>
    <w:rsid w:val="78DE9313"/>
    <w:rsid w:val="790F498D"/>
    <w:rsid w:val="795D4C85"/>
    <w:rsid w:val="7961881C"/>
    <w:rsid w:val="79735A25"/>
    <w:rsid w:val="79929486"/>
    <w:rsid w:val="79B16F3C"/>
    <w:rsid w:val="7A15B6D3"/>
    <w:rsid w:val="7A9C9A31"/>
    <w:rsid w:val="7B530AA5"/>
    <w:rsid w:val="7BF16601"/>
    <w:rsid w:val="7C3934C3"/>
    <w:rsid w:val="7C687F0C"/>
    <w:rsid w:val="7D9F15CC"/>
    <w:rsid w:val="7E2A4222"/>
    <w:rsid w:val="7ECFE3AE"/>
    <w:rsid w:val="7EE8336F"/>
    <w:rsid w:val="7F4AFF35"/>
    <w:rsid w:val="7F54143D"/>
    <w:rsid w:val="7F650D8F"/>
    <w:rsid w:val="7FC05C17"/>
    <w:rsid w:val="7FD14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26343D43"/>
  <w15:docId w15:val="{0EAA9438-8D7A-451A-A65C-486CE294B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24BC5"/>
    <w:pPr>
      <w:ind w:left="720"/>
      <w:contextualSpacing/>
    </w:pPr>
  </w:style>
  <w:style w:type="table" w:styleId="TableGrid">
    <w:name w:val="Table Grid"/>
    <w:basedOn w:val="TableNormal"/>
    <w:rsid w:val="00726E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2039"/>
    <w:rPr>
      <w:color w:val="605E5C"/>
      <w:shd w:val="clear" w:color="auto" w:fill="E1DFDD"/>
    </w:rPr>
  </w:style>
  <w:style w:type="character" w:styleId="FollowedHyperlink">
    <w:name w:val="FollowedHyperlink"/>
    <w:basedOn w:val="DefaultParagraphFont"/>
    <w:rsid w:val="008E2039"/>
    <w:rPr>
      <w:color w:val="96607D" w:themeColor="followedHyperlink"/>
      <w:u w:val="single"/>
    </w:rPr>
  </w:style>
  <w:style w:type="paragraph" w:styleId="NormalWeb">
    <w:name w:val="Normal (Web)"/>
    <w:basedOn w:val="Normal"/>
    <w:uiPriority w:val="99"/>
    <w:unhideWhenUsed/>
    <w:rsid w:val="007A0E31"/>
    <w:pPr>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7A0E31"/>
    <w:rPr>
      <w:i/>
      <w:iCs/>
    </w:rPr>
  </w:style>
  <w:style w:type="character" w:customStyle="1" w:styleId="BodyTextChar">
    <w:name w:val="Body Text Char"/>
    <w:basedOn w:val="DefaultParagraphFont"/>
    <w:link w:val="BodyText"/>
    <w:rsid w:val="00874152"/>
  </w:style>
  <w:style w:type="character" w:styleId="Strong">
    <w:name w:val="Strong"/>
    <w:basedOn w:val="DefaultParagraphFont"/>
    <w:uiPriority w:val="22"/>
    <w:qFormat/>
    <w:rsid w:val="00B45ED1"/>
    <w:rPr>
      <w:b/>
      <w:bCs/>
    </w:rPr>
  </w:style>
  <w:style w:type="paragraph" w:styleId="Header">
    <w:name w:val="header"/>
    <w:basedOn w:val="Normal"/>
    <w:link w:val="HeaderChar"/>
    <w:rsid w:val="008F7A8E"/>
    <w:pPr>
      <w:tabs>
        <w:tab w:val="center" w:pos="4513"/>
        <w:tab w:val="right" w:pos="9026"/>
      </w:tabs>
      <w:spacing w:after="0"/>
    </w:pPr>
  </w:style>
  <w:style w:type="character" w:customStyle="1" w:styleId="HeaderChar">
    <w:name w:val="Header Char"/>
    <w:basedOn w:val="DefaultParagraphFont"/>
    <w:link w:val="Header"/>
    <w:rsid w:val="008F7A8E"/>
  </w:style>
  <w:style w:type="paragraph" w:styleId="Footer">
    <w:name w:val="footer"/>
    <w:basedOn w:val="Normal"/>
    <w:link w:val="FooterChar"/>
    <w:rsid w:val="008F7A8E"/>
    <w:pPr>
      <w:tabs>
        <w:tab w:val="center" w:pos="4513"/>
        <w:tab w:val="right" w:pos="9026"/>
      </w:tabs>
      <w:spacing w:after="0"/>
    </w:pPr>
  </w:style>
  <w:style w:type="character" w:customStyle="1" w:styleId="FooterChar">
    <w:name w:val="Footer Char"/>
    <w:basedOn w:val="DefaultParagraphFont"/>
    <w:link w:val="Footer"/>
    <w:rsid w:val="008F7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3038">
      <w:bodyDiv w:val="1"/>
      <w:marLeft w:val="0"/>
      <w:marRight w:val="0"/>
      <w:marTop w:val="0"/>
      <w:marBottom w:val="0"/>
      <w:divBdr>
        <w:top w:val="none" w:sz="0" w:space="0" w:color="auto"/>
        <w:left w:val="none" w:sz="0" w:space="0" w:color="auto"/>
        <w:bottom w:val="none" w:sz="0" w:space="0" w:color="auto"/>
        <w:right w:val="none" w:sz="0" w:space="0" w:color="auto"/>
      </w:divBdr>
    </w:div>
    <w:div w:id="60954980">
      <w:bodyDiv w:val="1"/>
      <w:marLeft w:val="0"/>
      <w:marRight w:val="0"/>
      <w:marTop w:val="0"/>
      <w:marBottom w:val="0"/>
      <w:divBdr>
        <w:top w:val="none" w:sz="0" w:space="0" w:color="auto"/>
        <w:left w:val="none" w:sz="0" w:space="0" w:color="auto"/>
        <w:bottom w:val="none" w:sz="0" w:space="0" w:color="auto"/>
        <w:right w:val="none" w:sz="0" w:space="0" w:color="auto"/>
      </w:divBdr>
    </w:div>
    <w:div w:id="94332185">
      <w:bodyDiv w:val="1"/>
      <w:marLeft w:val="0"/>
      <w:marRight w:val="0"/>
      <w:marTop w:val="0"/>
      <w:marBottom w:val="0"/>
      <w:divBdr>
        <w:top w:val="none" w:sz="0" w:space="0" w:color="auto"/>
        <w:left w:val="none" w:sz="0" w:space="0" w:color="auto"/>
        <w:bottom w:val="none" w:sz="0" w:space="0" w:color="auto"/>
        <w:right w:val="none" w:sz="0" w:space="0" w:color="auto"/>
      </w:divBdr>
    </w:div>
    <w:div w:id="121703004">
      <w:bodyDiv w:val="1"/>
      <w:marLeft w:val="0"/>
      <w:marRight w:val="0"/>
      <w:marTop w:val="0"/>
      <w:marBottom w:val="0"/>
      <w:divBdr>
        <w:top w:val="none" w:sz="0" w:space="0" w:color="auto"/>
        <w:left w:val="none" w:sz="0" w:space="0" w:color="auto"/>
        <w:bottom w:val="none" w:sz="0" w:space="0" w:color="auto"/>
        <w:right w:val="none" w:sz="0" w:space="0" w:color="auto"/>
      </w:divBdr>
    </w:div>
    <w:div w:id="123161314">
      <w:bodyDiv w:val="1"/>
      <w:marLeft w:val="0"/>
      <w:marRight w:val="0"/>
      <w:marTop w:val="0"/>
      <w:marBottom w:val="0"/>
      <w:divBdr>
        <w:top w:val="none" w:sz="0" w:space="0" w:color="auto"/>
        <w:left w:val="none" w:sz="0" w:space="0" w:color="auto"/>
        <w:bottom w:val="none" w:sz="0" w:space="0" w:color="auto"/>
        <w:right w:val="none" w:sz="0" w:space="0" w:color="auto"/>
      </w:divBdr>
    </w:div>
    <w:div w:id="124785300">
      <w:bodyDiv w:val="1"/>
      <w:marLeft w:val="0"/>
      <w:marRight w:val="0"/>
      <w:marTop w:val="0"/>
      <w:marBottom w:val="0"/>
      <w:divBdr>
        <w:top w:val="none" w:sz="0" w:space="0" w:color="auto"/>
        <w:left w:val="none" w:sz="0" w:space="0" w:color="auto"/>
        <w:bottom w:val="none" w:sz="0" w:space="0" w:color="auto"/>
        <w:right w:val="none" w:sz="0" w:space="0" w:color="auto"/>
      </w:divBdr>
    </w:div>
    <w:div w:id="129446471">
      <w:bodyDiv w:val="1"/>
      <w:marLeft w:val="0"/>
      <w:marRight w:val="0"/>
      <w:marTop w:val="0"/>
      <w:marBottom w:val="0"/>
      <w:divBdr>
        <w:top w:val="none" w:sz="0" w:space="0" w:color="auto"/>
        <w:left w:val="none" w:sz="0" w:space="0" w:color="auto"/>
        <w:bottom w:val="none" w:sz="0" w:space="0" w:color="auto"/>
        <w:right w:val="none" w:sz="0" w:space="0" w:color="auto"/>
      </w:divBdr>
    </w:div>
    <w:div w:id="144929990">
      <w:bodyDiv w:val="1"/>
      <w:marLeft w:val="0"/>
      <w:marRight w:val="0"/>
      <w:marTop w:val="0"/>
      <w:marBottom w:val="0"/>
      <w:divBdr>
        <w:top w:val="none" w:sz="0" w:space="0" w:color="auto"/>
        <w:left w:val="none" w:sz="0" w:space="0" w:color="auto"/>
        <w:bottom w:val="none" w:sz="0" w:space="0" w:color="auto"/>
        <w:right w:val="none" w:sz="0" w:space="0" w:color="auto"/>
      </w:divBdr>
    </w:div>
    <w:div w:id="178007584">
      <w:bodyDiv w:val="1"/>
      <w:marLeft w:val="0"/>
      <w:marRight w:val="0"/>
      <w:marTop w:val="0"/>
      <w:marBottom w:val="0"/>
      <w:divBdr>
        <w:top w:val="none" w:sz="0" w:space="0" w:color="auto"/>
        <w:left w:val="none" w:sz="0" w:space="0" w:color="auto"/>
        <w:bottom w:val="none" w:sz="0" w:space="0" w:color="auto"/>
        <w:right w:val="none" w:sz="0" w:space="0" w:color="auto"/>
      </w:divBdr>
    </w:div>
    <w:div w:id="229970784">
      <w:bodyDiv w:val="1"/>
      <w:marLeft w:val="0"/>
      <w:marRight w:val="0"/>
      <w:marTop w:val="0"/>
      <w:marBottom w:val="0"/>
      <w:divBdr>
        <w:top w:val="none" w:sz="0" w:space="0" w:color="auto"/>
        <w:left w:val="none" w:sz="0" w:space="0" w:color="auto"/>
        <w:bottom w:val="none" w:sz="0" w:space="0" w:color="auto"/>
        <w:right w:val="none" w:sz="0" w:space="0" w:color="auto"/>
      </w:divBdr>
    </w:div>
    <w:div w:id="236599320">
      <w:bodyDiv w:val="1"/>
      <w:marLeft w:val="0"/>
      <w:marRight w:val="0"/>
      <w:marTop w:val="0"/>
      <w:marBottom w:val="0"/>
      <w:divBdr>
        <w:top w:val="none" w:sz="0" w:space="0" w:color="auto"/>
        <w:left w:val="none" w:sz="0" w:space="0" w:color="auto"/>
        <w:bottom w:val="none" w:sz="0" w:space="0" w:color="auto"/>
        <w:right w:val="none" w:sz="0" w:space="0" w:color="auto"/>
      </w:divBdr>
    </w:div>
    <w:div w:id="242837851">
      <w:bodyDiv w:val="1"/>
      <w:marLeft w:val="0"/>
      <w:marRight w:val="0"/>
      <w:marTop w:val="0"/>
      <w:marBottom w:val="0"/>
      <w:divBdr>
        <w:top w:val="none" w:sz="0" w:space="0" w:color="auto"/>
        <w:left w:val="none" w:sz="0" w:space="0" w:color="auto"/>
        <w:bottom w:val="none" w:sz="0" w:space="0" w:color="auto"/>
        <w:right w:val="none" w:sz="0" w:space="0" w:color="auto"/>
      </w:divBdr>
    </w:div>
    <w:div w:id="298074087">
      <w:bodyDiv w:val="1"/>
      <w:marLeft w:val="0"/>
      <w:marRight w:val="0"/>
      <w:marTop w:val="0"/>
      <w:marBottom w:val="0"/>
      <w:divBdr>
        <w:top w:val="none" w:sz="0" w:space="0" w:color="auto"/>
        <w:left w:val="none" w:sz="0" w:space="0" w:color="auto"/>
        <w:bottom w:val="none" w:sz="0" w:space="0" w:color="auto"/>
        <w:right w:val="none" w:sz="0" w:space="0" w:color="auto"/>
      </w:divBdr>
    </w:div>
    <w:div w:id="326252118">
      <w:bodyDiv w:val="1"/>
      <w:marLeft w:val="0"/>
      <w:marRight w:val="0"/>
      <w:marTop w:val="0"/>
      <w:marBottom w:val="0"/>
      <w:divBdr>
        <w:top w:val="none" w:sz="0" w:space="0" w:color="auto"/>
        <w:left w:val="none" w:sz="0" w:space="0" w:color="auto"/>
        <w:bottom w:val="none" w:sz="0" w:space="0" w:color="auto"/>
        <w:right w:val="none" w:sz="0" w:space="0" w:color="auto"/>
      </w:divBdr>
    </w:div>
    <w:div w:id="358168842">
      <w:bodyDiv w:val="1"/>
      <w:marLeft w:val="0"/>
      <w:marRight w:val="0"/>
      <w:marTop w:val="0"/>
      <w:marBottom w:val="0"/>
      <w:divBdr>
        <w:top w:val="none" w:sz="0" w:space="0" w:color="auto"/>
        <w:left w:val="none" w:sz="0" w:space="0" w:color="auto"/>
        <w:bottom w:val="none" w:sz="0" w:space="0" w:color="auto"/>
        <w:right w:val="none" w:sz="0" w:space="0" w:color="auto"/>
      </w:divBdr>
    </w:div>
    <w:div w:id="376272971">
      <w:bodyDiv w:val="1"/>
      <w:marLeft w:val="0"/>
      <w:marRight w:val="0"/>
      <w:marTop w:val="0"/>
      <w:marBottom w:val="0"/>
      <w:divBdr>
        <w:top w:val="none" w:sz="0" w:space="0" w:color="auto"/>
        <w:left w:val="none" w:sz="0" w:space="0" w:color="auto"/>
        <w:bottom w:val="none" w:sz="0" w:space="0" w:color="auto"/>
        <w:right w:val="none" w:sz="0" w:space="0" w:color="auto"/>
      </w:divBdr>
    </w:div>
    <w:div w:id="434793181">
      <w:bodyDiv w:val="1"/>
      <w:marLeft w:val="0"/>
      <w:marRight w:val="0"/>
      <w:marTop w:val="0"/>
      <w:marBottom w:val="0"/>
      <w:divBdr>
        <w:top w:val="none" w:sz="0" w:space="0" w:color="auto"/>
        <w:left w:val="none" w:sz="0" w:space="0" w:color="auto"/>
        <w:bottom w:val="none" w:sz="0" w:space="0" w:color="auto"/>
        <w:right w:val="none" w:sz="0" w:space="0" w:color="auto"/>
      </w:divBdr>
    </w:div>
    <w:div w:id="454834224">
      <w:bodyDiv w:val="1"/>
      <w:marLeft w:val="0"/>
      <w:marRight w:val="0"/>
      <w:marTop w:val="0"/>
      <w:marBottom w:val="0"/>
      <w:divBdr>
        <w:top w:val="none" w:sz="0" w:space="0" w:color="auto"/>
        <w:left w:val="none" w:sz="0" w:space="0" w:color="auto"/>
        <w:bottom w:val="none" w:sz="0" w:space="0" w:color="auto"/>
        <w:right w:val="none" w:sz="0" w:space="0" w:color="auto"/>
      </w:divBdr>
    </w:div>
    <w:div w:id="459224169">
      <w:bodyDiv w:val="1"/>
      <w:marLeft w:val="0"/>
      <w:marRight w:val="0"/>
      <w:marTop w:val="0"/>
      <w:marBottom w:val="0"/>
      <w:divBdr>
        <w:top w:val="none" w:sz="0" w:space="0" w:color="auto"/>
        <w:left w:val="none" w:sz="0" w:space="0" w:color="auto"/>
        <w:bottom w:val="none" w:sz="0" w:space="0" w:color="auto"/>
        <w:right w:val="none" w:sz="0" w:space="0" w:color="auto"/>
      </w:divBdr>
    </w:div>
    <w:div w:id="459347067">
      <w:bodyDiv w:val="1"/>
      <w:marLeft w:val="0"/>
      <w:marRight w:val="0"/>
      <w:marTop w:val="0"/>
      <w:marBottom w:val="0"/>
      <w:divBdr>
        <w:top w:val="none" w:sz="0" w:space="0" w:color="auto"/>
        <w:left w:val="none" w:sz="0" w:space="0" w:color="auto"/>
        <w:bottom w:val="none" w:sz="0" w:space="0" w:color="auto"/>
        <w:right w:val="none" w:sz="0" w:space="0" w:color="auto"/>
      </w:divBdr>
    </w:div>
    <w:div w:id="474026726">
      <w:bodyDiv w:val="1"/>
      <w:marLeft w:val="0"/>
      <w:marRight w:val="0"/>
      <w:marTop w:val="0"/>
      <w:marBottom w:val="0"/>
      <w:divBdr>
        <w:top w:val="none" w:sz="0" w:space="0" w:color="auto"/>
        <w:left w:val="none" w:sz="0" w:space="0" w:color="auto"/>
        <w:bottom w:val="none" w:sz="0" w:space="0" w:color="auto"/>
        <w:right w:val="none" w:sz="0" w:space="0" w:color="auto"/>
      </w:divBdr>
    </w:div>
    <w:div w:id="477890884">
      <w:bodyDiv w:val="1"/>
      <w:marLeft w:val="0"/>
      <w:marRight w:val="0"/>
      <w:marTop w:val="0"/>
      <w:marBottom w:val="0"/>
      <w:divBdr>
        <w:top w:val="none" w:sz="0" w:space="0" w:color="auto"/>
        <w:left w:val="none" w:sz="0" w:space="0" w:color="auto"/>
        <w:bottom w:val="none" w:sz="0" w:space="0" w:color="auto"/>
        <w:right w:val="none" w:sz="0" w:space="0" w:color="auto"/>
      </w:divBdr>
    </w:div>
    <w:div w:id="556236771">
      <w:bodyDiv w:val="1"/>
      <w:marLeft w:val="0"/>
      <w:marRight w:val="0"/>
      <w:marTop w:val="0"/>
      <w:marBottom w:val="0"/>
      <w:divBdr>
        <w:top w:val="none" w:sz="0" w:space="0" w:color="auto"/>
        <w:left w:val="none" w:sz="0" w:space="0" w:color="auto"/>
        <w:bottom w:val="none" w:sz="0" w:space="0" w:color="auto"/>
        <w:right w:val="none" w:sz="0" w:space="0" w:color="auto"/>
      </w:divBdr>
    </w:div>
    <w:div w:id="604463266">
      <w:bodyDiv w:val="1"/>
      <w:marLeft w:val="0"/>
      <w:marRight w:val="0"/>
      <w:marTop w:val="0"/>
      <w:marBottom w:val="0"/>
      <w:divBdr>
        <w:top w:val="none" w:sz="0" w:space="0" w:color="auto"/>
        <w:left w:val="none" w:sz="0" w:space="0" w:color="auto"/>
        <w:bottom w:val="none" w:sz="0" w:space="0" w:color="auto"/>
        <w:right w:val="none" w:sz="0" w:space="0" w:color="auto"/>
      </w:divBdr>
    </w:div>
    <w:div w:id="609896188">
      <w:bodyDiv w:val="1"/>
      <w:marLeft w:val="0"/>
      <w:marRight w:val="0"/>
      <w:marTop w:val="0"/>
      <w:marBottom w:val="0"/>
      <w:divBdr>
        <w:top w:val="none" w:sz="0" w:space="0" w:color="auto"/>
        <w:left w:val="none" w:sz="0" w:space="0" w:color="auto"/>
        <w:bottom w:val="none" w:sz="0" w:space="0" w:color="auto"/>
        <w:right w:val="none" w:sz="0" w:space="0" w:color="auto"/>
      </w:divBdr>
    </w:div>
    <w:div w:id="637566136">
      <w:bodyDiv w:val="1"/>
      <w:marLeft w:val="0"/>
      <w:marRight w:val="0"/>
      <w:marTop w:val="0"/>
      <w:marBottom w:val="0"/>
      <w:divBdr>
        <w:top w:val="none" w:sz="0" w:space="0" w:color="auto"/>
        <w:left w:val="none" w:sz="0" w:space="0" w:color="auto"/>
        <w:bottom w:val="none" w:sz="0" w:space="0" w:color="auto"/>
        <w:right w:val="none" w:sz="0" w:space="0" w:color="auto"/>
      </w:divBdr>
    </w:div>
    <w:div w:id="693117768">
      <w:bodyDiv w:val="1"/>
      <w:marLeft w:val="0"/>
      <w:marRight w:val="0"/>
      <w:marTop w:val="0"/>
      <w:marBottom w:val="0"/>
      <w:divBdr>
        <w:top w:val="none" w:sz="0" w:space="0" w:color="auto"/>
        <w:left w:val="none" w:sz="0" w:space="0" w:color="auto"/>
        <w:bottom w:val="none" w:sz="0" w:space="0" w:color="auto"/>
        <w:right w:val="none" w:sz="0" w:space="0" w:color="auto"/>
      </w:divBdr>
    </w:div>
    <w:div w:id="787041175">
      <w:bodyDiv w:val="1"/>
      <w:marLeft w:val="0"/>
      <w:marRight w:val="0"/>
      <w:marTop w:val="0"/>
      <w:marBottom w:val="0"/>
      <w:divBdr>
        <w:top w:val="none" w:sz="0" w:space="0" w:color="auto"/>
        <w:left w:val="none" w:sz="0" w:space="0" w:color="auto"/>
        <w:bottom w:val="none" w:sz="0" w:space="0" w:color="auto"/>
        <w:right w:val="none" w:sz="0" w:space="0" w:color="auto"/>
      </w:divBdr>
    </w:div>
    <w:div w:id="838082237">
      <w:bodyDiv w:val="1"/>
      <w:marLeft w:val="0"/>
      <w:marRight w:val="0"/>
      <w:marTop w:val="0"/>
      <w:marBottom w:val="0"/>
      <w:divBdr>
        <w:top w:val="none" w:sz="0" w:space="0" w:color="auto"/>
        <w:left w:val="none" w:sz="0" w:space="0" w:color="auto"/>
        <w:bottom w:val="none" w:sz="0" w:space="0" w:color="auto"/>
        <w:right w:val="none" w:sz="0" w:space="0" w:color="auto"/>
      </w:divBdr>
    </w:div>
    <w:div w:id="851451622">
      <w:bodyDiv w:val="1"/>
      <w:marLeft w:val="0"/>
      <w:marRight w:val="0"/>
      <w:marTop w:val="0"/>
      <w:marBottom w:val="0"/>
      <w:divBdr>
        <w:top w:val="none" w:sz="0" w:space="0" w:color="auto"/>
        <w:left w:val="none" w:sz="0" w:space="0" w:color="auto"/>
        <w:bottom w:val="none" w:sz="0" w:space="0" w:color="auto"/>
        <w:right w:val="none" w:sz="0" w:space="0" w:color="auto"/>
      </w:divBdr>
    </w:div>
    <w:div w:id="856966856">
      <w:bodyDiv w:val="1"/>
      <w:marLeft w:val="0"/>
      <w:marRight w:val="0"/>
      <w:marTop w:val="0"/>
      <w:marBottom w:val="0"/>
      <w:divBdr>
        <w:top w:val="none" w:sz="0" w:space="0" w:color="auto"/>
        <w:left w:val="none" w:sz="0" w:space="0" w:color="auto"/>
        <w:bottom w:val="none" w:sz="0" w:space="0" w:color="auto"/>
        <w:right w:val="none" w:sz="0" w:space="0" w:color="auto"/>
      </w:divBdr>
    </w:div>
    <w:div w:id="871380065">
      <w:bodyDiv w:val="1"/>
      <w:marLeft w:val="0"/>
      <w:marRight w:val="0"/>
      <w:marTop w:val="0"/>
      <w:marBottom w:val="0"/>
      <w:divBdr>
        <w:top w:val="none" w:sz="0" w:space="0" w:color="auto"/>
        <w:left w:val="none" w:sz="0" w:space="0" w:color="auto"/>
        <w:bottom w:val="none" w:sz="0" w:space="0" w:color="auto"/>
        <w:right w:val="none" w:sz="0" w:space="0" w:color="auto"/>
      </w:divBdr>
    </w:div>
    <w:div w:id="876428347">
      <w:bodyDiv w:val="1"/>
      <w:marLeft w:val="0"/>
      <w:marRight w:val="0"/>
      <w:marTop w:val="0"/>
      <w:marBottom w:val="0"/>
      <w:divBdr>
        <w:top w:val="none" w:sz="0" w:space="0" w:color="auto"/>
        <w:left w:val="none" w:sz="0" w:space="0" w:color="auto"/>
        <w:bottom w:val="none" w:sz="0" w:space="0" w:color="auto"/>
        <w:right w:val="none" w:sz="0" w:space="0" w:color="auto"/>
      </w:divBdr>
    </w:div>
    <w:div w:id="970090856">
      <w:bodyDiv w:val="1"/>
      <w:marLeft w:val="0"/>
      <w:marRight w:val="0"/>
      <w:marTop w:val="0"/>
      <w:marBottom w:val="0"/>
      <w:divBdr>
        <w:top w:val="none" w:sz="0" w:space="0" w:color="auto"/>
        <w:left w:val="none" w:sz="0" w:space="0" w:color="auto"/>
        <w:bottom w:val="none" w:sz="0" w:space="0" w:color="auto"/>
        <w:right w:val="none" w:sz="0" w:space="0" w:color="auto"/>
      </w:divBdr>
    </w:div>
    <w:div w:id="988285764">
      <w:bodyDiv w:val="1"/>
      <w:marLeft w:val="0"/>
      <w:marRight w:val="0"/>
      <w:marTop w:val="0"/>
      <w:marBottom w:val="0"/>
      <w:divBdr>
        <w:top w:val="none" w:sz="0" w:space="0" w:color="auto"/>
        <w:left w:val="none" w:sz="0" w:space="0" w:color="auto"/>
        <w:bottom w:val="none" w:sz="0" w:space="0" w:color="auto"/>
        <w:right w:val="none" w:sz="0" w:space="0" w:color="auto"/>
      </w:divBdr>
    </w:div>
    <w:div w:id="998079362">
      <w:bodyDiv w:val="1"/>
      <w:marLeft w:val="0"/>
      <w:marRight w:val="0"/>
      <w:marTop w:val="0"/>
      <w:marBottom w:val="0"/>
      <w:divBdr>
        <w:top w:val="none" w:sz="0" w:space="0" w:color="auto"/>
        <w:left w:val="none" w:sz="0" w:space="0" w:color="auto"/>
        <w:bottom w:val="none" w:sz="0" w:space="0" w:color="auto"/>
        <w:right w:val="none" w:sz="0" w:space="0" w:color="auto"/>
      </w:divBdr>
    </w:div>
    <w:div w:id="1053043294">
      <w:bodyDiv w:val="1"/>
      <w:marLeft w:val="0"/>
      <w:marRight w:val="0"/>
      <w:marTop w:val="0"/>
      <w:marBottom w:val="0"/>
      <w:divBdr>
        <w:top w:val="none" w:sz="0" w:space="0" w:color="auto"/>
        <w:left w:val="none" w:sz="0" w:space="0" w:color="auto"/>
        <w:bottom w:val="none" w:sz="0" w:space="0" w:color="auto"/>
        <w:right w:val="none" w:sz="0" w:space="0" w:color="auto"/>
      </w:divBdr>
    </w:div>
    <w:div w:id="1089274868">
      <w:bodyDiv w:val="1"/>
      <w:marLeft w:val="0"/>
      <w:marRight w:val="0"/>
      <w:marTop w:val="0"/>
      <w:marBottom w:val="0"/>
      <w:divBdr>
        <w:top w:val="none" w:sz="0" w:space="0" w:color="auto"/>
        <w:left w:val="none" w:sz="0" w:space="0" w:color="auto"/>
        <w:bottom w:val="none" w:sz="0" w:space="0" w:color="auto"/>
        <w:right w:val="none" w:sz="0" w:space="0" w:color="auto"/>
      </w:divBdr>
    </w:div>
    <w:div w:id="1133593312">
      <w:bodyDiv w:val="1"/>
      <w:marLeft w:val="0"/>
      <w:marRight w:val="0"/>
      <w:marTop w:val="0"/>
      <w:marBottom w:val="0"/>
      <w:divBdr>
        <w:top w:val="none" w:sz="0" w:space="0" w:color="auto"/>
        <w:left w:val="none" w:sz="0" w:space="0" w:color="auto"/>
        <w:bottom w:val="none" w:sz="0" w:space="0" w:color="auto"/>
        <w:right w:val="none" w:sz="0" w:space="0" w:color="auto"/>
      </w:divBdr>
    </w:div>
    <w:div w:id="1267888589">
      <w:bodyDiv w:val="1"/>
      <w:marLeft w:val="0"/>
      <w:marRight w:val="0"/>
      <w:marTop w:val="0"/>
      <w:marBottom w:val="0"/>
      <w:divBdr>
        <w:top w:val="none" w:sz="0" w:space="0" w:color="auto"/>
        <w:left w:val="none" w:sz="0" w:space="0" w:color="auto"/>
        <w:bottom w:val="none" w:sz="0" w:space="0" w:color="auto"/>
        <w:right w:val="none" w:sz="0" w:space="0" w:color="auto"/>
      </w:divBdr>
    </w:div>
    <w:div w:id="1273828087">
      <w:bodyDiv w:val="1"/>
      <w:marLeft w:val="0"/>
      <w:marRight w:val="0"/>
      <w:marTop w:val="0"/>
      <w:marBottom w:val="0"/>
      <w:divBdr>
        <w:top w:val="none" w:sz="0" w:space="0" w:color="auto"/>
        <w:left w:val="none" w:sz="0" w:space="0" w:color="auto"/>
        <w:bottom w:val="none" w:sz="0" w:space="0" w:color="auto"/>
        <w:right w:val="none" w:sz="0" w:space="0" w:color="auto"/>
      </w:divBdr>
    </w:div>
    <w:div w:id="1296106393">
      <w:bodyDiv w:val="1"/>
      <w:marLeft w:val="0"/>
      <w:marRight w:val="0"/>
      <w:marTop w:val="0"/>
      <w:marBottom w:val="0"/>
      <w:divBdr>
        <w:top w:val="none" w:sz="0" w:space="0" w:color="auto"/>
        <w:left w:val="none" w:sz="0" w:space="0" w:color="auto"/>
        <w:bottom w:val="none" w:sz="0" w:space="0" w:color="auto"/>
        <w:right w:val="none" w:sz="0" w:space="0" w:color="auto"/>
      </w:divBdr>
    </w:div>
    <w:div w:id="1363944114">
      <w:bodyDiv w:val="1"/>
      <w:marLeft w:val="0"/>
      <w:marRight w:val="0"/>
      <w:marTop w:val="0"/>
      <w:marBottom w:val="0"/>
      <w:divBdr>
        <w:top w:val="none" w:sz="0" w:space="0" w:color="auto"/>
        <w:left w:val="none" w:sz="0" w:space="0" w:color="auto"/>
        <w:bottom w:val="none" w:sz="0" w:space="0" w:color="auto"/>
        <w:right w:val="none" w:sz="0" w:space="0" w:color="auto"/>
      </w:divBdr>
    </w:div>
    <w:div w:id="1402361445">
      <w:bodyDiv w:val="1"/>
      <w:marLeft w:val="0"/>
      <w:marRight w:val="0"/>
      <w:marTop w:val="0"/>
      <w:marBottom w:val="0"/>
      <w:divBdr>
        <w:top w:val="none" w:sz="0" w:space="0" w:color="auto"/>
        <w:left w:val="none" w:sz="0" w:space="0" w:color="auto"/>
        <w:bottom w:val="none" w:sz="0" w:space="0" w:color="auto"/>
        <w:right w:val="none" w:sz="0" w:space="0" w:color="auto"/>
      </w:divBdr>
    </w:div>
    <w:div w:id="1425687615">
      <w:bodyDiv w:val="1"/>
      <w:marLeft w:val="0"/>
      <w:marRight w:val="0"/>
      <w:marTop w:val="0"/>
      <w:marBottom w:val="0"/>
      <w:divBdr>
        <w:top w:val="none" w:sz="0" w:space="0" w:color="auto"/>
        <w:left w:val="none" w:sz="0" w:space="0" w:color="auto"/>
        <w:bottom w:val="none" w:sz="0" w:space="0" w:color="auto"/>
        <w:right w:val="none" w:sz="0" w:space="0" w:color="auto"/>
      </w:divBdr>
    </w:div>
    <w:div w:id="1495342075">
      <w:bodyDiv w:val="1"/>
      <w:marLeft w:val="0"/>
      <w:marRight w:val="0"/>
      <w:marTop w:val="0"/>
      <w:marBottom w:val="0"/>
      <w:divBdr>
        <w:top w:val="none" w:sz="0" w:space="0" w:color="auto"/>
        <w:left w:val="none" w:sz="0" w:space="0" w:color="auto"/>
        <w:bottom w:val="none" w:sz="0" w:space="0" w:color="auto"/>
        <w:right w:val="none" w:sz="0" w:space="0" w:color="auto"/>
      </w:divBdr>
    </w:div>
    <w:div w:id="1502506749">
      <w:bodyDiv w:val="1"/>
      <w:marLeft w:val="0"/>
      <w:marRight w:val="0"/>
      <w:marTop w:val="0"/>
      <w:marBottom w:val="0"/>
      <w:divBdr>
        <w:top w:val="none" w:sz="0" w:space="0" w:color="auto"/>
        <w:left w:val="none" w:sz="0" w:space="0" w:color="auto"/>
        <w:bottom w:val="none" w:sz="0" w:space="0" w:color="auto"/>
        <w:right w:val="none" w:sz="0" w:space="0" w:color="auto"/>
      </w:divBdr>
    </w:div>
    <w:div w:id="1516772777">
      <w:bodyDiv w:val="1"/>
      <w:marLeft w:val="0"/>
      <w:marRight w:val="0"/>
      <w:marTop w:val="0"/>
      <w:marBottom w:val="0"/>
      <w:divBdr>
        <w:top w:val="none" w:sz="0" w:space="0" w:color="auto"/>
        <w:left w:val="none" w:sz="0" w:space="0" w:color="auto"/>
        <w:bottom w:val="none" w:sz="0" w:space="0" w:color="auto"/>
        <w:right w:val="none" w:sz="0" w:space="0" w:color="auto"/>
      </w:divBdr>
    </w:div>
    <w:div w:id="1528828840">
      <w:bodyDiv w:val="1"/>
      <w:marLeft w:val="0"/>
      <w:marRight w:val="0"/>
      <w:marTop w:val="0"/>
      <w:marBottom w:val="0"/>
      <w:divBdr>
        <w:top w:val="none" w:sz="0" w:space="0" w:color="auto"/>
        <w:left w:val="none" w:sz="0" w:space="0" w:color="auto"/>
        <w:bottom w:val="none" w:sz="0" w:space="0" w:color="auto"/>
        <w:right w:val="none" w:sz="0" w:space="0" w:color="auto"/>
      </w:divBdr>
    </w:div>
    <w:div w:id="1548646491">
      <w:bodyDiv w:val="1"/>
      <w:marLeft w:val="0"/>
      <w:marRight w:val="0"/>
      <w:marTop w:val="0"/>
      <w:marBottom w:val="0"/>
      <w:divBdr>
        <w:top w:val="none" w:sz="0" w:space="0" w:color="auto"/>
        <w:left w:val="none" w:sz="0" w:space="0" w:color="auto"/>
        <w:bottom w:val="none" w:sz="0" w:space="0" w:color="auto"/>
        <w:right w:val="none" w:sz="0" w:space="0" w:color="auto"/>
      </w:divBdr>
    </w:div>
    <w:div w:id="1583294237">
      <w:bodyDiv w:val="1"/>
      <w:marLeft w:val="0"/>
      <w:marRight w:val="0"/>
      <w:marTop w:val="0"/>
      <w:marBottom w:val="0"/>
      <w:divBdr>
        <w:top w:val="none" w:sz="0" w:space="0" w:color="auto"/>
        <w:left w:val="none" w:sz="0" w:space="0" w:color="auto"/>
        <w:bottom w:val="none" w:sz="0" w:space="0" w:color="auto"/>
        <w:right w:val="none" w:sz="0" w:space="0" w:color="auto"/>
      </w:divBdr>
    </w:div>
    <w:div w:id="1601253570">
      <w:bodyDiv w:val="1"/>
      <w:marLeft w:val="0"/>
      <w:marRight w:val="0"/>
      <w:marTop w:val="0"/>
      <w:marBottom w:val="0"/>
      <w:divBdr>
        <w:top w:val="none" w:sz="0" w:space="0" w:color="auto"/>
        <w:left w:val="none" w:sz="0" w:space="0" w:color="auto"/>
        <w:bottom w:val="none" w:sz="0" w:space="0" w:color="auto"/>
        <w:right w:val="none" w:sz="0" w:space="0" w:color="auto"/>
      </w:divBdr>
    </w:div>
    <w:div w:id="1692219470">
      <w:bodyDiv w:val="1"/>
      <w:marLeft w:val="0"/>
      <w:marRight w:val="0"/>
      <w:marTop w:val="0"/>
      <w:marBottom w:val="0"/>
      <w:divBdr>
        <w:top w:val="none" w:sz="0" w:space="0" w:color="auto"/>
        <w:left w:val="none" w:sz="0" w:space="0" w:color="auto"/>
        <w:bottom w:val="none" w:sz="0" w:space="0" w:color="auto"/>
        <w:right w:val="none" w:sz="0" w:space="0" w:color="auto"/>
      </w:divBdr>
    </w:div>
    <w:div w:id="1718779700">
      <w:bodyDiv w:val="1"/>
      <w:marLeft w:val="0"/>
      <w:marRight w:val="0"/>
      <w:marTop w:val="0"/>
      <w:marBottom w:val="0"/>
      <w:divBdr>
        <w:top w:val="none" w:sz="0" w:space="0" w:color="auto"/>
        <w:left w:val="none" w:sz="0" w:space="0" w:color="auto"/>
        <w:bottom w:val="none" w:sz="0" w:space="0" w:color="auto"/>
        <w:right w:val="none" w:sz="0" w:space="0" w:color="auto"/>
      </w:divBdr>
    </w:div>
    <w:div w:id="1757746154">
      <w:bodyDiv w:val="1"/>
      <w:marLeft w:val="0"/>
      <w:marRight w:val="0"/>
      <w:marTop w:val="0"/>
      <w:marBottom w:val="0"/>
      <w:divBdr>
        <w:top w:val="none" w:sz="0" w:space="0" w:color="auto"/>
        <w:left w:val="none" w:sz="0" w:space="0" w:color="auto"/>
        <w:bottom w:val="none" w:sz="0" w:space="0" w:color="auto"/>
        <w:right w:val="none" w:sz="0" w:space="0" w:color="auto"/>
      </w:divBdr>
    </w:div>
    <w:div w:id="1810052773">
      <w:bodyDiv w:val="1"/>
      <w:marLeft w:val="0"/>
      <w:marRight w:val="0"/>
      <w:marTop w:val="0"/>
      <w:marBottom w:val="0"/>
      <w:divBdr>
        <w:top w:val="none" w:sz="0" w:space="0" w:color="auto"/>
        <w:left w:val="none" w:sz="0" w:space="0" w:color="auto"/>
        <w:bottom w:val="none" w:sz="0" w:space="0" w:color="auto"/>
        <w:right w:val="none" w:sz="0" w:space="0" w:color="auto"/>
      </w:divBdr>
    </w:div>
    <w:div w:id="1857646875">
      <w:bodyDiv w:val="1"/>
      <w:marLeft w:val="0"/>
      <w:marRight w:val="0"/>
      <w:marTop w:val="0"/>
      <w:marBottom w:val="0"/>
      <w:divBdr>
        <w:top w:val="none" w:sz="0" w:space="0" w:color="auto"/>
        <w:left w:val="none" w:sz="0" w:space="0" w:color="auto"/>
        <w:bottom w:val="none" w:sz="0" w:space="0" w:color="auto"/>
        <w:right w:val="none" w:sz="0" w:space="0" w:color="auto"/>
      </w:divBdr>
    </w:div>
    <w:div w:id="1868835110">
      <w:bodyDiv w:val="1"/>
      <w:marLeft w:val="0"/>
      <w:marRight w:val="0"/>
      <w:marTop w:val="0"/>
      <w:marBottom w:val="0"/>
      <w:divBdr>
        <w:top w:val="none" w:sz="0" w:space="0" w:color="auto"/>
        <w:left w:val="none" w:sz="0" w:space="0" w:color="auto"/>
        <w:bottom w:val="none" w:sz="0" w:space="0" w:color="auto"/>
        <w:right w:val="none" w:sz="0" w:space="0" w:color="auto"/>
      </w:divBdr>
    </w:div>
    <w:div w:id="1892962834">
      <w:bodyDiv w:val="1"/>
      <w:marLeft w:val="0"/>
      <w:marRight w:val="0"/>
      <w:marTop w:val="0"/>
      <w:marBottom w:val="0"/>
      <w:divBdr>
        <w:top w:val="none" w:sz="0" w:space="0" w:color="auto"/>
        <w:left w:val="none" w:sz="0" w:space="0" w:color="auto"/>
        <w:bottom w:val="none" w:sz="0" w:space="0" w:color="auto"/>
        <w:right w:val="none" w:sz="0" w:space="0" w:color="auto"/>
      </w:divBdr>
    </w:div>
    <w:div w:id="1904942799">
      <w:bodyDiv w:val="1"/>
      <w:marLeft w:val="0"/>
      <w:marRight w:val="0"/>
      <w:marTop w:val="0"/>
      <w:marBottom w:val="0"/>
      <w:divBdr>
        <w:top w:val="none" w:sz="0" w:space="0" w:color="auto"/>
        <w:left w:val="none" w:sz="0" w:space="0" w:color="auto"/>
        <w:bottom w:val="none" w:sz="0" w:space="0" w:color="auto"/>
        <w:right w:val="none" w:sz="0" w:space="0" w:color="auto"/>
      </w:divBdr>
    </w:div>
    <w:div w:id="1991670992">
      <w:bodyDiv w:val="1"/>
      <w:marLeft w:val="0"/>
      <w:marRight w:val="0"/>
      <w:marTop w:val="0"/>
      <w:marBottom w:val="0"/>
      <w:divBdr>
        <w:top w:val="none" w:sz="0" w:space="0" w:color="auto"/>
        <w:left w:val="none" w:sz="0" w:space="0" w:color="auto"/>
        <w:bottom w:val="none" w:sz="0" w:space="0" w:color="auto"/>
        <w:right w:val="none" w:sz="0" w:space="0" w:color="auto"/>
      </w:divBdr>
    </w:div>
    <w:div w:id="2016420732">
      <w:bodyDiv w:val="1"/>
      <w:marLeft w:val="0"/>
      <w:marRight w:val="0"/>
      <w:marTop w:val="0"/>
      <w:marBottom w:val="0"/>
      <w:divBdr>
        <w:top w:val="none" w:sz="0" w:space="0" w:color="auto"/>
        <w:left w:val="none" w:sz="0" w:space="0" w:color="auto"/>
        <w:bottom w:val="none" w:sz="0" w:space="0" w:color="auto"/>
        <w:right w:val="none" w:sz="0" w:space="0" w:color="auto"/>
      </w:divBdr>
    </w:div>
    <w:div w:id="2035302601">
      <w:bodyDiv w:val="1"/>
      <w:marLeft w:val="0"/>
      <w:marRight w:val="0"/>
      <w:marTop w:val="0"/>
      <w:marBottom w:val="0"/>
      <w:divBdr>
        <w:top w:val="none" w:sz="0" w:space="0" w:color="auto"/>
        <w:left w:val="none" w:sz="0" w:space="0" w:color="auto"/>
        <w:bottom w:val="none" w:sz="0" w:space="0" w:color="auto"/>
        <w:right w:val="none" w:sz="0" w:space="0" w:color="auto"/>
      </w:divBdr>
    </w:div>
    <w:div w:id="2043166197">
      <w:bodyDiv w:val="1"/>
      <w:marLeft w:val="0"/>
      <w:marRight w:val="0"/>
      <w:marTop w:val="0"/>
      <w:marBottom w:val="0"/>
      <w:divBdr>
        <w:top w:val="none" w:sz="0" w:space="0" w:color="auto"/>
        <w:left w:val="none" w:sz="0" w:space="0" w:color="auto"/>
        <w:bottom w:val="none" w:sz="0" w:space="0" w:color="auto"/>
        <w:right w:val="none" w:sz="0" w:space="0" w:color="auto"/>
      </w:divBdr>
    </w:div>
    <w:div w:id="2064988078">
      <w:bodyDiv w:val="1"/>
      <w:marLeft w:val="0"/>
      <w:marRight w:val="0"/>
      <w:marTop w:val="0"/>
      <w:marBottom w:val="0"/>
      <w:divBdr>
        <w:top w:val="none" w:sz="0" w:space="0" w:color="auto"/>
        <w:left w:val="none" w:sz="0" w:space="0" w:color="auto"/>
        <w:bottom w:val="none" w:sz="0" w:space="0" w:color="auto"/>
        <w:right w:val="none" w:sz="0" w:space="0" w:color="auto"/>
      </w:divBdr>
    </w:div>
    <w:div w:id="2095321042">
      <w:bodyDiv w:val="1"/>
      <w:marLeft w:val="0"/>
      <w:marRight w:val="0"/>
      <w:marTop w:val="0"/>
      <w:marBottom w:val="0"/>
      <w:divBdr>
        <w:top w:val="none" w:sz="0" w:space="0" w:color="auto"/>
        <w:left w:val="none" w:sz="0" w:space="0" w:color="auto"/>
        <w:bottom w:val="none" w:sz="0" w:space="0" w:color="auto"/>
        <w:right w:val="none" w:sz="0" w:space="0" w:color="auto"/>
      </w:divBdr>
    </w:div>
    <w:div w:id="2100249948">
      <w:bodyDiv w:val="1"/>
      <w:marLeft w:val="0"/>
      <w:marRight w:val="0"/>
      <w:marTop w:val="0"/>
      <w:marBottom w:val="0"/>
      <w:divBdr>
        <w:top w:val="none" w:sz="0" w:space="0" w:color="auto"/>
        <w:left w:val="none" w:sz="0" w:space="0" w:color="auto"/>
        <w:bottom w:val="none" w:sz="0" w:space="0" w:color="auto"/>
        <w:right w:val="none" w:sz="0" w:space="0" w:color="auto"/>
      </w:divBdr>
    </w:div>
    <w:div w:id="2102069906">
      <w:bodyDiv w:val="1"/>
      <w:marLeft w:val="0"/>
      <w:marRight w:val="0"/>
      <w:marTop w:val="0"/>
      <w:marBottom w:val="0"/>
      <w:divBdr>
        <w:top w:val="none" w:sz="0" w:space="0" w:color="auto"/>
        <w:left w:val="none" w:sz="0" w:space="0" w:color="auto"/>
        <w:bottom w:val="none" w:sz="0" w:space="0" w:color="auto"/>
        <w:right w:val="none" w:sz="0" w:space="0" w:color="auto"/>
      </w:divBdr>
    </w:div>
    <w:div w:id="2106997630">
      <w:bodyDiv w:val="1"/>
      <w:marLeft w:val="0"/>
      <w:marRight w:val="0"/>
      <w:marTop w:val="0"/>
      <w:marBottom w:val="0"/>
      <w:divBdr>
        <w:top w:val="none" w:sz="0" w:space="0" w:color="auto"/>
        <w:left w:val="none" w:sz="0" w:space="0" w:color="auto"/>
        <w:bottom w:val="none" w:sz="0" w:space="0" w:color="auto"/>
        <w:right w:val="none" w:sz="0" w:space="0" w:color="auto"/>
      </w:divBdr>
    </w:div>
    <w:div w:id="21367523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uidance/living-safely-with-respiratory-infections-including-covid-19" TargetMode="External"/><Relationship Id="rId21" Type="http://schemas.openxmlformats.org/officeDocument/2006/relationships/hyperlink" Target="https://www.ageuk.org.uk/norfolk/get-involved/volunteer/" TargetMode="External"/><Relationship Id="rId34" Type="http://schemas.openxmlformats.org/officeDocument/2006/relationships/hyperlink" Target="https://www.ageuk.org.uk/norfolk/about-us/volunteer-information-hub/" TargetMode="External"/><Relationship Id="rId42" Type="http://schemas.openxmlformats.org/officeDocument/2006/relationships/hyperlink" Target="https://www.ageuk.org.uk/norfolk/about-us/volunteer-information-hub/" TargetMode="External"/><Relationship Id="rId47" Type="http://schemas.openxmlformats.org/officeDocument/2006/relationships/hyperlink" Target="https://www.ageuk.org.uk/services/information-advice/guides-and-factsheets/" TargetMode="External"/><Relationship Id="rId50" Type="http://schemas.openxmlformats.org/officeDocument/2006/relationships/hyperlink" Target="https://www.youtube.com/watch?v=9COJsGzWZQ0" TargetMode="External"/><Relationship Id="rId55" Type="http://schemas.openxmlformats.org/officeDocument/2006/relationships/hyperlink" Target="https://deafblind.org.uk/" TargetMode="External"/><Relationship Id="rId63"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forms.office.com/Pages/ResponsePage.aspx?id=yV5xTdB8HUCM-ZwsOwNqi-MZkB6t8QxOtcFOHimL1fVUQlhVUVdQNjI2Vkc3SEI0MDU1MVYxU09VWS4u" TargetMode="External"/><Relationship Id="rId11" Type="http://schemas.openxmlformats.org/officeDocument/2006/relationships/image" Target="media/image2.png"/><Relationship Id="rId24" Type="http://schemas.openxmlformats.org/officeDocument/2006/relationships/hyperlink" Target="https://www.youtube.com/watch?v=fhmfptpwNZc" TargetMode="External"/><Relationship Id="rId32" Type="http://schemas.openxmlformats.org/officeDocument/2006/relationships/hyperlink" Target="https://www.ageuk.org.uk/siteassets/documents/information-guides/ageukig48_living_with_early_stage_dementia_inf.pdf" TargetMode="External"/><Relationship Id="rId37" Type="http://schemas.openxmlformats.org/officeDocument/2006/relationships/hyperlink" Target="https://forms.office.com/Pages/ResponsePage.aspx?id=yV5xTdB8HUCM-ZwsOwNqi-MZkB6t8QxOtcFOHimL1fVUQlhVUVdQNjI2Vkc3SEI0MDU1MVYxU09VWS4u" TargetMode="External"/><Relationship Id="rId40" Type="http://schemas.openxmlformats.org/officeDocument/2006/relationships/hyperlink" Target="mailto:befriending@ageuknorfolk.org.uk" TargetMode="External"/><Relationship Id="rId45" Type="http://schemas.openxmlformats.org/officeDocument/2006/relationships/hyperlink" Target="https://www.ageuk.org.uk/norfolk/our-services/" TargetMode="External"/><Relationship Id="rId53" Type="http://schemas.openxmlformats.org/officeDocument/2006/relationships/hyperlink" Target="https://omega.uk.net/letterbox/" TargetMode="External"/><Relationship Id="rId58" Type="http://schemas.openxmlformats.org/officeDocument/2006/relationships/image" Target="media/image13.emf"/><Relationship Id="rId66" Type="http://schemas.microsoft.com/office/2020/10/relationships/intelligence" Target="intelligence2.xml"/><Relationship Id="rId5" Type="http://schemas.openxmlformats.org/officeDocument/2006/relationships/styles" Target="styles.xml"/><Relationship Id="rId61" Type="http://schemas.openxmlformats.org/officeDocument/2006/relationships/hyperlink" Target="https://www.gov.uk/when-someone-dies"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www.norfolksafeguardingadultsboard.info/protecting-adults/abuse-and-neglect/raising-a-concern" TargetMode="External"/><Relationship Id="rId27" Type="http://schemas.openxmlformats.org/officeDocument/2006/relationships/hyperlink" Target="https://www.ageuk.org.uk/norfolk/our-services/" TargetMode="External"/><Relationship Id="rId30" Type="http://schemas.openxmlformats.org/officeDocument/2006/relationships/hyperlink" Target="https://www.ageuk.org.uk/norfolk/about-us/volunteer-information-hub/" TargetMode="External"/><Relationship Id="rId35" Type="http://schemas.openxmlformats.org/officeDocument/2006/relationships/hyperlink" Target="https://www.ageuk.org.uk/norfolk/about-us/volunteer-information-hub/" TargetMode="External"/><Relationship Id="rId43" Type="http://schemas.openxmlformats.org/officeDocument/2006/relationships/hyperlink" Target="https://www.ageuk.org.uk/norfolk/about-us/volunteer-information-hub/" TargetMode="External"/><Relationship Id="rId48" Type="http://schemas.openxmlformats.org/officeDocument/2006/relationships/hyperlink" Target="http://www.lions105sw.org.uk/" TargetMode="External"/><Relationship Id="rId56" Type="http://schemas.openxmlformats.org/officeDocument/2006/relationships/image" Target="media/image11.emf"/><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www.ataloss.org" TargetMode="External"/><Relationship Id="rId3" Type="http://schemas.openxmlformats.org/officeDocument/2006/relationships/customXml" Target="../customXml/item3.xml"/><Relationship Id="rId12" Type="http://schemas.openxmlformats.org/officeDocument/2006/relationships/hyperlink" Target="https://www.ageuk.org.uk/norfolk/about-us/vision-mission-and-objectives/" TargetMode="External"/><Relationship Id="rId17" Type="http://schemas.openxmlformats.org/officeDocument/2006/relationships/image" Target="media/image7.png"/><Relationship Id="rId25" Type="http://schemas.openxmlformats.org/officeDocument/2006/relationships/hyperlink" Target="https://www.ageuk.org.uk/norfolk/about-us/volunteer-information-hub/" TargetMode="External"/><Relationship Id="rId33" Type="http://schemas.openxmlformats.org/officeDocument/2006/relationships/hyperlink" Target="https://forms.office.com/Pages/ResponsePage.aspx?id=yV5xTdB8HUCM-ZwsOwNqi-MZkB6t8QxOtcFOHimL1fVUQlhVUVdQNjI2Vkc3SEI0MDU1MVYxU09VWS4u" TargetMode="External"/><Relationship Id="rId38" Type="http://schemas.openxmlformats.org/officeDocument/2006/relationships/hyperlink" Target="https://www.ageuk.org.uk/norfolk/about-us/volunteer-information-hub/" TargetMode="External"/><Relationship Id="rId46" Type="http://schemas.openxmlformats.org/officeDocument/2006/relationships/hyperlink" Target="https://www.ageuk.org.uk/services/information-advice/guides-and-factsheets/" TargetMode="External"/><Relationship Id="rId59" Type="http://schemas.openxmlformats.org/officeDocument/2006/relationships/hyperlink" Target="https://www.youtube.com/watch?v=1Evwgu369Jw" TargetMode="External"/><Relationship Id="rId20" Type="http://schemas.openxmlformats.org/officeDocument/2006/relationships/image" Target="media/image10.png"/><Relationship Id="rId41" Type="http://schemas.openxmlformats.org/officeDocument/2006/relationships/hyperlink" Target="https://forms.office.com/Pages/ResponsePage.aspx?id=yV5xTdB8HUCM-ZwsOwNqi-MZkB6t8QxOtcFOHimL1fVUQlhVUVdQNjI2Vkc3SEI0MDU1MVYxU09VWS4u" TargetMode="External"/><Relationship Id="rId54" Type="http://schemas.openxmlformats.org/officeDocument/2006/relationships/hyperlink" Target="https://www.visionnorfolk.org.uk/"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norfolksafeguardingadultsboard.info/assets/NSAB-SNH-Practitioner-Guide-May-2025.pdf" TargetMode="External"/><Relationship Id="rId28" Type="http://schemas.openxmlformats.org/officeDocument/2006/relationships/hyperlink" Target="https://www.ageuk.org.uk/norfolk/about-us/volunteer-information-hub/" TargetMode="External"/><Relationship Id="rId36" Type="http://schemas.openxmlformats.org/officeDocument/2006/relationships/hyperlink" Target="mailto:travellingcompanionship@ageuknorfolk.org.uk" TargetMode="External"/><Relationship Id="rId49" Type="http://schemas.openxmlformats.org/officeDocument/2006/relationships/hyperlink" Target="http://www.ourwatch.org.uk" TargetMode="External"/><Relationship Id="rId57" Type="http://schemas.openxmlformats.org/officeDocument/2006/relationships/image" Target="media/image12.emf"/><Relationship Id="rId10" Type="http://schemas.openxmlformats.org/officeDocument/2006/relationships/image" Target="media/image1.png"/><Relationship Id="rId31" Type="http://schemas.openxmlformats.org/officeDocument/2006/relationships/hyperlink" Target="mailto:befriending@ageuknorfolk.org.uk" TargetMode="External"/><Relationship Id="rId44" Type="http://schemas.openxmlformats.org/officeDocument/2006/relationships/hyperlink" Target="mailto:befriending@ageuknorfolk.org.uk" TargetMode="External"/><Relationship Id="rId52" Type="http://schemas.openxmlformats.org/officeDocument/2006/relationships/hyperlink" Target="https://wnbefriending.org.uk/" TargetMode="External"/><Relationship Id="rId60" Type="http://schemas.openxmlformats.org/officeDocument/2006/relationships/hyperlink" Target="https://www.ageuk.org.uk/siteassets/documents/information-guides/ageukig03_when_someone_dies.inf.pdf"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ageuk.org.uk/norfolk/about-us/volunteer-information-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32D6B39995DB4D8E1FB3F6CB19AFE7" ma:contentTypeVersion="4" ma:contentTypeDescription="Create a new document." ma:contentTypeScope="" ma:versionID="2108f41407ba984f7bce8a7a2735c73b">
  <xsd:schema xmlns:xsd="http://www.w3.org/2001/XMLSchema" xmlns:xs="http://www.w3.org/2001/XMLSchema" xmlns:p="http://schemas.microsoft.com/office/2006/metadata/properties" xmlns:ns2="5f2f3d69-1ef3-4b78-9be1-da889775c6d2" targetNamespace="http://schemas.microsoft.com/office/2006/metadata/properties" ma:root="true" ma:fieldsID="fc6aa102c4a7c8fc19884b3c863b5e7e" ns2:_="">
    <xsd:import namespace="5f2f3d69-1ef3-4b78-9be1-da889775c6d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f3d69-1ef3-4b78-9be1-da889775c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155F7E-CDAE-4400-B950-0ADD74E03F50}">
  <ds:schemaRefs>
    <ds:schemaRef ds:uri="http://schemas.microsoft.com/office/2006/metadata/properties"/>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infopath/2007/PartnerControls"/>
    <ds:schemaRef ds:uri="http://purl.org/dc/terms/"/>
    <ds:schemaRef ds:uri="5f2f3d69-1ef3-4b78-9be1-da889775c6d2"/>
    <ds:schemaRef ds:uri="http://purl.org/dc/dcmitype/"/>
  </ds:schemaRefs>
</ds:datastoreItem>
</file>

<file path=customXml/itemProps2.xml><?xml version="1.0" encoding="utf-8"?>
<ds:datastoreItem xmlns:ds="http://schemas.openxmlformats.org/officeDocument/2006/customXml" ds:itemID="{D09D83C7-EFC2-4E7A-92CB-C9A969854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f3d69-1ef3-4b78-9be1-da889775c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6FDAC0-986C-4050-A1AE-9281A19975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788</Words>
  <Characters>47105</Characters>
  <Application>Microsoft Office Word</Application>
  <DocSecurity>0</DocSecurity>
  <Lines>1239</Lines>
  <Paragraphs>649</Paragraphs>
  <ScaleCrop>false</ScaleCrop>
  <Company/>
  <LinksUpToDate>false</LinksUpToDate>
  <CharactersWithSpaces>5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Asbury</dc:creator>
  <cp:keywords/>
  <cp:lastModifiedBy>Lucy Toplis</cp:lastModifiedBy>
  <cp:revision>13</cp:revision>
  <dcterms:created xsi:type="dcterms:W3CDTF">2026-03-09T15:04:00Z</dcterms:created>
  <dcterms:modified xsi:type="dcterms:W3CDTF">2026-03-0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c3153a8-8ef0-41af-ab41-38131d03f2c5_Enabled">
    <vt:lpwstr>true</vt:lpwstr>
  </property>
  <property fmtid="{D5CDD505-2E9C-101B-9397-08002B2CF9AE}" pid="3" name="MSIP_Label_6c3153a8-8ef0-41af-ab41-38131d03f2c5_SetDate">
    <vt:lpwstr>2025-06-10T08:18:44Z</vt:lpwstr>
  </property>
  <property fmtid="{D5CDD505-2E9C-101B-9397-08002B2CF9AE}" pid="4" name="MSIP_Label_6c3153a8-8ef0-41af-ab41-38131d03f2c5_Method">
    <vt:lpwstr>Standard</vt:lpwstr>
  </property>
  <property fmtid="{D5CDD505-2E9C-101B-9397-08002B2CF9AE}" pid="5" name="MSIP_Label_6c3153a8-8ef0-41af-ab41-38131d03f2c5_Name">
    <vt:lpwstr>General</vt:lpwstr>
  </property>
  <property fmtid="{D5CDD505-2E9C-101B-9397-08002B2CF9AE}" pid="6" name="MSIP_Label_6c3153a8-8ef0-41af-ab41-38131d03f2c5_SiteId">
    <vt:lpwstr>4d715ec9-7cd0-401d-8cf9-9c2c3b036a8b</vt:lpwstr>
  </property>
  <property fmtid="{D5CDD505-2E9C-101B-9397-08002B2CF9AE}" pid="7" name="MSIP_Label_6c3153a8-8ef0-41af-ab41-38131d03f2c5_ActionId">
    <vt:lpwstr>4ad4c04e-5c68-46cf-8610-729fd6e24388</vt:lpwstr>
  </property>
  <property fmtid="{D5CDD505-2E9C-101B-9397-08002B2CF9AE}" pid="8" name="MSIP_Label_6c3153a8-8ef0-41af-ab41-38131d03f2c5_ContentBits">
    <vt:lpwstr>0</vt:lpwstr>
  </property>
  <property fmtid="{D5CDD505-2E9C-101B-9397-08002B2CF9AE}" pid="9" name="MSIP_Label_6c3153a8-8ef0-41af-ab41-38131d03f2c5_Tag">
    <vt:lpwstr>10, 3, 0, 1</vt:lpwstr>
  </property>
  <property fmtid="{D5CDD505-2E9C-101B-9397-08002B2CF9AE}" pid="10" name="ContentTypeId">
    <vt:lpwstr>0x0101004B32D6B39995DB4D8E1FB3F6CB19AFE7</vt:lpwstr>
  </property>
</Properties>
</file>